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13EC4" w14:textId="37CE1426" w:rsidR="007107D3" w:rsidRPr="007B5BEB" w:rsidRDefault="001A44CF" w:rsidP="007107D3">
      <w:pPr>
        <w:jc w:val="center"/>
        <w:rPr>
          <w:rFonts w:ascii="Footlight MT Light" w:hAnsi="Footlight MT Light"/>
          <w:b/>
          <w:sz w:val="28"/>
        </w:rPr>
      </w:pPr>
      <w:r w:rsidRPr="007B5BEB">
        <w:rPr>
          <w:rFonts w:ascii="Footlight MT Light" w:hAnsi="Footlight MT Light"/>
          <w:b/>
          <w:sz w:val="28"/>
        </w:rPr>
        <w:t>Blessing of the Animals</w:t>
      </w:r>
    </w:p>
    <w:p w14:paraId="1041B574" w14:textId="77777777" w:rsidR="00DB43B1" w:rsidRPr="007B5BEB" w:rsidRDefault="001A44CF" w:rsidP="007107D3">
      <w:pPr>
        <w:jc w:val="center"/>
        <w:rPr>
          <w:rFonts w:ascii="Footlight MT Light" w:hAnsi="Footlight MT Light"/>
          <w:b/>
          <w:sz w:val="20"/>
          <w:szCs w:val="20"/>
        </w:rPr>
      </w:pPr>
      <w:r w:rsidRPr="007B5BEB">
        <w:rPr>
          <w:rFonts w:ascii="Footlight MT Light" w:hAnsi="Footlight MT Light"/>
          <w:b/>
          <w:sz w:val="20"/>
          <w:szCs w:val="20"/>
        </w:rPr>
        <w:t>Fulton Park</w:t>
      </w:r>
    </w:p>
    <w:p w14:paraId="43DAEB39" w14:textId="7E2EED02" w:rsidR="007107D3" w:rsidRPr="007B5BEB" w:rsidRDefault="00947472" w:rsidP="007107D3">
      <w:pPr>
        <w:jc w:val="center"/>
        <w:rPr>
          <w:rFonts w:ascii="Footlight MT Light" w:hAnsi="Footlight MT Light"/>
          <w:b/>
          <w:sz w:val="20"/>
          <w:szCs w:val="20"/>
        </w:rPr>
      </w:pPr>
      <w:r>
        <w:rPr>
          <w:rFonts w:ascii="Footlight MT Light" w:hAnsi="Footlight MT Light"/>
          <w:b/>
          <w:sz w:val="20"/>
          <w:szCs w:val="20"/>
        </w:rPr>
        <w:t xml:space="preserve">October </w:t>
      </w:r>
      <w:r w:rsidR="00E3317F">
        <w:rPr>
          <w:rFonts w:ascii="Footlight MT Light" w:hAnsi="Footlight MT Light"/>
          <w:b/>
          <w:sz w:val="20"/>
          <w:szCs w:val="20"/>
        </w:rPr>
        <w:t>4</w:t>
      </w:r>
      <w:r w:rsidR="00365D24">
        <w:rPr>
          <w:rFonts w:ascii="Footlight MT Light" w:hAnsi="Footlight MT Light"/>
          <w:b/>
          <w:sz w:val="20"/>
          <w:szCs w:val="20"/>
        </w:rPr>
        <w:t>, 20</w:t>
      </w:r>
      <w:r w:rsidR="00E3317F">
        <w:rPr>
          <w:rFonts w:ascii="Footlight MT Light" w:hAnsi="Footlight MT Light"/>
          <w:b/>
          <w:sz w:val="20"/>
          <w:szCs w:val="20"/>
        </w:rPr>
        <w:t>20</w:t>
      </w:r>
      <w:r w:rsidR="007107D3" w:rsidRPr="007B5BEB">
        <w:rPr>
          <w:rFonts w:ascii="Footlight MT Light" w:hAnsi="Footlight MT Light"/>
          <w:b/>
          <w:sz w:val="20"/>
          <w:szCs w:val="20"/>
        </w:rPr>
        <w:t xml:space="preserve"> at 3</w:t>
      </w:r>
      <w:r w:rsidR="00365D24">
        <w:rPr>
          <w:rFonts w:ascii="Footlight MT Light" w:hAnsi="Footlight MT Light"/>
          <w:b/>
          <w:sz w:val="20"/>
          <w:szCs w:val="20"/>
        </w:rPr>
        <w:t>:</w:t>
      </w:r>
      <w:r>
        <w:rPr>
          <w:rFonts w:ascii="Footlight MT Light" w:hAnsi="Footlight MT Light"/>
          <w:b/>
          <w:sz w:val="20"/>
          <w:szCs w:val="20"/>
        </w:rPr>
        <w:t>3</w:t>
      </w:r>
      <w:r w:rsidR="001A44CF" w:rsidRPr="007B5BEB">
        <w:rPr>
          <w:rFonts w:ascii="Footlight MT Light" w:hAnsi="Footlight MT Light"/>
          <w:b/>
          <w:sz w:val="20"/>
          <w:szCs w:val="20"/>
        </w:rPr>
        <w:t>0</w:t>
      </w:r>
      <w:r w:rsidR="007107D3" w:rsidRPr="007B5BEB">
        <w:rPr>
          <w:rFonts w:ascii="Footlight MT Light" w:hAnsi="Footlight MT Light"/>
          <w:b/>
          <w:sz w:val="20"/>
          <w:szCs w:val="20"/>
        </w:rPr>
        <w:t>PM</w:t>
      </w:r>
    </w:p>
    <w:p w14:paraId="407EB982" w14:textId="77777777" w:rsidR="007B5BEB" w:rsidRDefault="007B5BEB" w:rsidP="007107D3">
      <w:pPr>
        <w:jc w:val="center"/>
        <w:rPr>
          <w:b/>
          <w:szCs w:val="22"/>
        </w:rPr>
      </w:pPr>
    </w:p>
    <w:p w14:paraId="589F74DC" w14:textId="77777777" w:rsidR="007B5BEB" w:rsidRPr="007107D3" w:rsidRDefault="007B5BEB" w:rsidP="007107D3">
      <w:pPr>
        <w:jc w:val="center"/>
        <w:rPr>
          <w:b/>
          <w:szCs w:val="22"/>
        </w:rPr>
      </w:pPr>
      <w:r>
        <w:rPr>
          <w:b/>
          <w:noProof/>
          <w:szCs w:val="22"/>
        </w:rPr>
        <w:drawing>
          <wp:inline distT="0" distB="0" distL="0" distR="0" wp14:anchorId="3FDC9624" wp14:editId="0C78B9A0">
            <wp:extent cx="2466975" cy="227332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gstfrancis[1]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1544" cy="2286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30472" w14:textId="77777777" w:rsidR="007107D3" w:rsidRPr="007107D3" w:rsidRDefault="007107D3" w:rsidP="007107D3">
      <w:pPr>
        <w:rPr>
          <w:szCs w:val="22"/>
        </w:rPr>
      </w:pPr>
    </w:p>
    <w:p w14:paraId="23DE722A" w14:textId="77777777" w:rsidR="004A727A" w:rsidRDefault="004A727A" w:rsidP="007107D3">
      <w:pPr>
        <w:rPr>
          <w:szCs w:val="22"/>
        </w:rPr>
      </w:pPr>
    </w:p>
    <w:p w14:paraId="27CE8CB3" w14:textId="3FC2DA9B" w:rsidR="007107D3" w:rsidRPr="007107D3" w:rsidRDefault="001A44CF" w:rsidP="007107D3">
      <w:pPr>
        <w:rPr>
          <w:szCs w:val="22"/>
        </w:rPr>
      </w:pPr>
      <w:r>
        <w:rPr>
          <w:szCs w:val="22"/>
        </w:rPr>
        <w:t>Welcome</w:t>
      </w:r>
      <w:r w:rsidR="00B03C5A">
        <w:rPr>
          <w:szCs w:val="22"/>
        </w:rPr>
        <w:t xml:space="preserve"> and introduction of the animals</w:t>
      </w:r>
    </w:p>
    <w:p w14:paraId="39F887E5" w14:textId="77777777" w:rsidR="007107D3" w:rsidRPr="007107D3" w:rsidRDefault="007107D3" w:rsidP="007107D3">
      <w:pPr>
        <w:rPr>
          <w:szCs w:val="22"/>
        </w:rPr>
      </w:pPr>
    </w:p>
    <w:p w14:paraId="0E822001" w14:textId="62255A03" w:rsidR="007107D3" w:rsidRPr="007107D3" w:rsidRDefault="00365D24" w:rsidP="007107D3">
      <w:pPr>
        <w:rPr>
          <w:rFonts w:eastAsia="Times New Roman" w:cs="Arial"/>
          <w:b/>
          <w:bCs/>
          <w:color w:val="000000"/>
          <w:szCs w:val="22"/>
        </w:rPr>
      </w:pPr>
      <w:r>
        <w:rPr>
          <w:rFonts w:eastAsia="Times New Roman" w:cs="Arial"/>
          <w:b/>
          <w:bCs/>
          <w:color w:val="000000"/>
          <w:szCs w:val="22"/>
        </w:rPr>
        <w:t>Call to Worship</w:t>
      </w:r>
      <w:r w:rsidR="007107D3">
        <w:rPr>
          <w:rFonts w:eastAsia="Times New Roman" w:cs="Arial"/>
          <w:b/>
          <w:bCs/>
          <w:color w:val="000000"/>
          <w:szCs w:val="22"/>
        </w:rPr>
        <w:t xml:space="preserve"> </w:t>
      </w:r>
      <w:r w:rsidR="00EC42BC">
        <w:rPr>
          <w:rFonts w:eastAsia="Times New Roman" w:cs="Arial"/>
          <w:b/>
          <w:bCs/>
          <w:color w:val="000000"/>
          <w:szCs w:val="22"/>
        </w:rPr>
        <w:t>(</w:t>
      </w:r>
      <w:r w:rsidR="007107D3">
        <w:rPr>
          <w:rFonts w:eastAsia="Times New Roman" w:cs="Arial"/>
          <w:b/>
          <w:bCs/>
          <w:color w:val="000000"/>
          <w:szCs w:val="22"/>
        </w:rPr>
        <w:t>P</w:t>
      </w:r>
      <w:r w:rsidR="007107D3" w:rsidRPr="007107D3">
        <w:rPr>
          <w:rFonts w:eastAsia="Times New Roman" w:cs="Arial"/>
          <w:b/>
          <w:bCs/>
          <w:color w:val="000000"/>
          <w:szCs w:val="22"/>
        </w:rPr>
        <w:t>salm 84:1–4</w:t>
      </w:r>
      <w:r w:rsidR="00EC42BC">
        <w:rPr>
          <w:rFonts w:eastAsia="Times New Roman" w:cs="Arial"/>
          <w:b/>
          <w:bCs/>
          <w:color w:val="000000"/>
          <w:szCs w:val="22"/>
        </w:rPr>
        <w:t>)</w:t>
      </w:r>
    </w:p>
    <w:p w14:paraId="3112889A" w14:textId="77777777" w:rsidR="007107D3" w:rsidRPr="007107D3" w:rsidRDefault="001A44CF" w:rsidP="007107D3">
      <w:pPr>
        <w:rPr>
          <w:rFonts w:eastAsia="Times New Roman" w:cs="Arial"/>
          <w:i/>
          <w:color w:val="000000"/>
          <w:szCs w:val="22"/>
        </w:rPr>
      </w:pPr>
      <w:r w:rsidRPr="00EC42BC">
        <w:rPr>
          <w:rFonts w:eastAsia="Times New Roman" w:cs="Arial"/>
          <w:i/>
          <w:szCs w:val="22"/>
        </w:rPr>
        <w:t>L</w:t>
      </w:r>
      <w:r w:rsidR="007107D3" w:rsidRPr="00EC42BC">
        <w:rPr>
          <w:rFonts w:eastAsia="Times New Roman" w:cs="Arial"/>
          <w:i/>
          <w:szCs w:val="22"/>
        </w:rPr>
        <w:t>eader</w:t>
      </w:r>
      <w:r w:rsidR="00EC42BC" w:rsidRPr="00EC42BC">
        <w:rPr>
          <w:rFonts w:eastAsia="Times New Roman" w:cs="Arial"/>
          <w:i/>
          <w:szCs w:val="22"/>
        </w:rPr>
        <w:t>:</w:t>
      </w:r>
      <w:r w:rsidR="007107D3">
        <w:rPr>
          <w:rFonts w:eastAsia="Times New Roman" w:cs="Arial"/>
          <w:i/>
          <w:color w:val="000000"/>
          <w:szCs w:val="22"/>
        </w:rPr>
        <w:t xml:space="preserve"> </w:t>
      </w:r>
      <w:r w:rsidR="004A727A">
        <w:rPr>
          <w:rFonts w:eastAsia="Times New Roman" w:cs="Arial"/>
          <w:i/>
          <w:color w:val="000000"/>
          <w:szCs w:val="22"/>
          <w:vertAlign w:val="superscript"/>
        </w:rPr>
        <w:t>1</w:t>
      </w:r>
      <w:r w:rsidR="007107D3" w:rsidRPr="007107D3">
        <w:rPr>
          <w:rFonts w:eastAsia="Times New Roman" w:cs="Arial"/>
          <w:color w:val="000000"/>
          <w:szCs w:val="22"/>
        </w:rPr>
        <w:t>How lovely is your dwelling place,</w:t>
      </w:r>
    </w:p>
    <w:p w14:paraId="2F0F454D" w14:textId="77777777" w:rsidR="007107D3" w:rsidRPr="007107D3" w:rsidRDefault="007107D3" w:rsidP="00EC42BC">
      <w:pPr>
        <w:ind w:left="720"/>
        <w:rPr>
          <w:rFonts w:eastAsia="Times New Roman" w:cs="Times New Roman"/>
          <w:szCs w:val="22"/>
        </w:rPr>
      </w:pPr>
      <w:r w:rsidRPr="007107D3">
        <w:rPr>
          <w:rFonts w:eastAsia="Times New Roman" w:cs="Arial"/>
          <w:color w:val="000000"/>
          <w:szCs w:val="22"/>
        </w:rPr>
        <w:t>            O LORD of hosts!</w:t>
      </w:r>
    </w:p>
    <w:p w14:paraId="77E26E24" w14:textId="77777777" w:rsidR="007107D3" w:rsidRPr="007107D3" w:rsidRDefault="007107D3" w:rsidP="00EC42BC">
      <w:pPr>
        <w:ind w:left="720"/>
        <w:rPr>
          <w:rFonts w:eastAsia="Times New Roman" w:cs="Times New Roman"/>
          <w:szCs w:val="22"/>
        </w:rPr>
      </w:pPr>
      <w:r w:rsidRPr="007107D3">
        <w:rPr>
          <w:rFonts w:eastAsia="Times New Roman" w:cs="Arial"/>
          <w:color w:val="000000"/>
          <w:szCs w:val="22"/>
        </w:rPr>
        <w:t xml:space="preserve">  </w:t>
      </w:r>
      <w:r w:rsidRPr="007107D3">
        <w:rPr>
          <w:rFonts w:eastAsia="Times New Roman" w:cs="Arial"/>
          <w:color w:val="000000"/>
          <w:szCs w:val="22"/>
          <w:vertAlign w:val="superscript"/>
        </w:rPr>
        <w:t>2</w:t>
      </w:r>
      <w:r w:rsidRPr="007107D3">
        <w:rPr>
          <w:rFonts w:eastAsia="Times New Roman" w:cs="Arial"/>
          <w:color w:val="000000"/>
          <w:szCs w:val="22"/>
        </w:rPr>
        <w:t>My soul longs, indeed it faints</w:t>
      </w:r>
    </w:p>
    <w:p w14:paraId="44A84CBF" w14:textId="77777777" w:rsidR="007107D3" w:rsidRPr="007107D3" w:rsidRDefault="007107D3" w:rsidP="00EC42BC">
      <w:pPr>
        <w:ind w:left="720"/>
        <w:rPr>
          <w:rFonts w:eastAsia="Times New Roman" w:cs="Times New Roman"/>
          <w:szCs w:val="22"/>
        </w:rPr>
      </w:pPr>
      <w:r w:rsidRPr="007107D3">
        <w:rPr>
          <w:rFonts w:eastAsia="Times New Roman" w:cs="Arial"/>
          <w:color w:val="000000"/>
          <w:szCs w:val="22"/>
        </w:rPr>
        <w:t>            for the courts of the LORD;</w:t>
      </w:r>
    </w:p>
    <w:p w14:paraId="079503FF" w14:textId="77777777" w:rsidR="007107D3" w:rsidRPr="007107D3" w:rsidRDefault="007107D3" w:rsidP="00EC42BC">
      <w:pPr>
        <w:ind w:left="720"/>
        <w:rPr>
          <w:rFonts w:eastAsia="Times New Roman" w:cs="Times New Roman"/>
          <w:szCs w:val="22"/>
        </w:rPr>
      </w:pPr>
      <w:r w:rsidRPr="007107D3">
        <w:rPr>
          <w:rFonts w:eastAsia="Times New Roman" w:cs="Arial"/>
          <w:color w:val="000000"/>
          <w:szCs w:val="22"/>
        </w:rPr>
        <w:t>            my heart and my flesh sing for joy</w:t>
      </w:r>
    </w:p>
    <w:p w14:paraId="7AC7017C" w14:textId="77777777" w:rsidR="007107D3" w:rsidRPr="007107D3" w:rsidRDefault="007107D3" w:rsidP="00EC42BC">
      <w:pPr>
        <w:ind w:left="720"/>
        <w:rPr>
          <w:rFonts w:eastAsia="Times New Roman" w:cs="Times New Roman"/>
          <w:szCs w:val="22"/>
        </w:rPr>
      </w:pPr>
      <w:r w:rsidRPr="007107D3">
        <w:rPr>
          <w:rFonts w:eastAsia="Times New Roman" w:cs="Arial"/>
          <w:color w:val="000000"/>
          <w:szCs w:val="22"/>
        </w:rPr>
        <w:t>            to the living God.</w:t>
      </w:r>
    </w:p>
    <w:p w14:paraId="3F90E690" w14:textId="77777777" w:rsidR="007107D3" w:rsidRPr="007107D3" w:rsidRDefault="007107D3" w:rsidP="00EC42BC">
      <w:pPr>
        <w:ind w:left="720"/>
        <w:rPr>
          <w:rFonts w:eastAsia="Times New Roman" w:cs="Times New Roman"/>
          <w:szCs w:val="22"/>
        </w:rPr>
      </w:pPr>
      <w:r w:rsidRPr="007107D3">
        <w:rPr>
          <w:rFonts w:eastAsia="Times New Roman" w:cs="Arial"/>
          <w:color w:val="000000"/>
          <w:szCs w:val="22"/>
        </w:rPr>
        <w:t xml:space="preserve">  </w:t>
      </w:r>
      <w:r w:rsidRPr="007107D3">
        <w:rPr>
          <w:rFonts w:eastAsia="Times New Roman" w:cs="Arial"/>
          <w:color w:val="000000"/>
          <w:szCs w:val="22"/>
          <w:vertAlign w:val="superscript"/>
        </w:rPr>
        <w:t>3</w:t>
      </w:r>
      <w:r w:rsidRPr="007107D3">
        <w:rPr>
          <w:rFonts w:eastAsia="Times New Roman" w:cs="Arial"/>
          <w:color w:val="000000"/>
          <w:szCs w:val="22"/>
        </w:rPr>
        <w:t>Even the sparrow finds a home,</w:t>
      </w:r>
    </w:p>
    <w:p w14:paraId="34E9E72C" w14:textId="77777777" w:rsidR="007107D3" w:rsidRPr="007107D3" w:rsidRDefault="007107D3" w:rsidP="00EC42BC">
      <w:pPr>
        <w:ind w:left="720"/>
        <w:rPr>
          <w:rFonts w:eastAsia="Times New Roman" w:cs="Times New Roman"/>
          <w:szCs w:val="22"/>
        </w:rPr>
      </w:pPr>
      <w:r w:rsidRPr="007107D3">
        <w:rPr>
          <w:rFonts w:eastAsia="Times New Roman" w:cs="Arial"/>
          <w:color w:val="000000"/>
          <w:szCs w:val="22"/>
        </w:rPr>
        <w:t>            and the swallow a nest for herself,</w:t>
      </w:r>
    </w:p>
    <w:p w14:paraId="0C565A0E" w14:textId="77777777" w:rsidR="007107D3" w:rsidRPr="007107D3" w:rsidRDefault="007107D3" w:rsidP="00EC42BC">
      <w:pPr>
        <w:ind w:left="720"/>
        <w:rPr>
          <w:rFonts w:eastAsia="Times New Roman" w:cs="Times New Roman"/>
          <w:szCs w:val="22"/>
        </w:rPr>
      </w:pPr>
      <w:r w:rsidRPr="007107D3">
        <w:rPr>
          <w:rFonts w:eastAsia="Times New Roman" w:cs="Arial"/>
          <w:color w:val="000000"/>
          <w:szCs w:val="22"/>
        </w:rPr>
        <w:t>            where she may lay her young,</w:t>
      </w:r>
    </w:p>
    <w:p w14:paraId="67C9811B" w14:textId="77777777" w:rsidR="007107D3" w:rsidRPr="007107D3" w:rsidRDefault="007107D3" w:rsidP="00EC42BC">
      <w:pPr>
        <w:ind w:left="720"/>
        <w:rPr>
          <w:rFonts w:eastAsia="Times New Roman" w:cs="Times New Roman"/>
          <w:szCs w:val="22"/>
        </w:rPr>
      </w:pPr>
      <w:r w:rsidRPr="007107D3">
        <w:rPr>
          <w:rFonts w:eastAsia="Times New Roman" w:cs="Arial"/>
          <w:color w:val="000000"/>
          <w:szCs w:val="22"/>
        </w:rPr>
        <w:t>            at your altars, O LORD of hosts,</w:t>
      </w:r>
    </w:p>
    <w:p w14:paraId="386AE797" w14:textId="77777777" w:rsidR="007107D3" w:rsidRPr="007107D3" w:rsidRDefault="007107D3" w:rsidP="00EC42BC">
      <w:pPr>
        <w:ind w:left="720"/>
        <w:rPr>
          <w:rFonts w:eastAsia="Times New Roman" w:cs="Times New Roman"/>
          <w:szCs w:val="22"/>
        </w:rPr>
      </w:pPr>
      <w:r w:rsidRPr="007107D3">
        <w:rPr>
          <w:rFonts w:eastAsia="Times New Roman" w:cs="Arial"/>
          <w:color w:val="000000"/>
          <w:szCs w:val="22"/>
        </w:rPr>
        <w:t>            my King and my God.</w:t>
      </w:r>
    </w:p>
    <w:p w14:paraId="78434C37" w14:textId="77777777" w:rsidR="007107D3" w:rsidRPr="007107D3" w:rsidRDefault="007107D3" w:rsidP="00EC42BC">
      <w:pPr>
        <w:ind w:left="720"/>
        <w:rPr>
          <w:rFonts w:eastAsia="Times New Roman" w:cs="Times New Roman"/>
          <w:szCs w:val="22"/>
        </w:rPr>
      </w:pPr>
      <w:r w:rsidRPr="007107D3">
        <w:rPr>
          <w:rFonts w:eastAsia="Times New Roman" w:cs="Arial"/>
          <w:color w:val="000000"/>
          <w:szCs w:val="22"/>
        </w:rPr>
        <w:t xml:space="preserve">  </w:t>
      </w:r>
      <w:r w:rsidRPr="007107D3">
        <w:rPr>
          <w:rFonts w:eastAsia="Times New Roman" w:cs="Arial"/>
          <w:color w:val="000000"/>
          <w:szCs w:val="22"/>
          <w:vertAlign w:val="superscript"/>
        </w:rPr>
        <w:t>4</w:t>
      </w:r>
      <w:r w:rsidRPr="007107D3">
        <w:rPr>
          <w:rFonts w:eastAsia="Times New Roman" w:cs="Arial"/>
          <w:color w:val="000000"/>
          <w:szCs w:val="22"/>
        </w:rPr>
        <w:t>Happy are those who live in your house,</w:t>
      </w:r>
    </w:p>
    <w:p w14:paraId="48CFDB4E" w14:textId="77777777" w:rsidR="007107D3" w:rsidRPr="007107D3" w:rsidRDefault="007107D3" w:rsidP="00EC42BC">
      <w:pPr>
        <w:ind w:left="720"/>
        <w:rPr>
          <w:rFonts w:eastAsia="Times New Roman" w:cs="Times New Roman"/>
          <w:szCs w:val="22"/>
        </w:rPr>
      </w:pPr>
      <w:r w:rsidRPr="007107D3">
        <w:rPr>
          <w:rFonts w:eastAsia="Times New Roman" w:cs="Arial"/>
          <w:color w:val="000000"/>
          <w:szCs w:val="22"/>
        </w:rPr>
        <w:t>            ever singing your praise.</w:t>
      </w:r>
    </w:p>
    <w:p w14:paraId="691D2CF4" w14:textId="77777777" w:rsidR="007107D3" w:rsidRPr="007107D3" w:rsidRDefault="007107D3" w:rsidP="007107D3">
      <w:pPr>
        <w:rPr>
          <w:szCs w:val="22"/>
        </w:rPr>
      </w:pPr>
    </w:p>
    <w:p w14:paraId="1F5282E1" w14:textId="77777777" w:rsidR="007107D3" w:rsidRPr="007107D3" w:rsidRDefault="007107D3" w:rsidP="007107D3">
      <w:pPr>
        <w:rPr>
          <w:rFonts w:cs="Segoe UI"/>
          <w:szCs w:val="22"/>
        </w:rPr>
      </w:pPr>
      <w:r w:rsidRPr="00EC42BC">
        <w:rPr>
          <w:rFonts w:cs="Segoe UI"/>
          <w:i/>
          <w:szCs w:val="22"/>
        </w:rPr>
        <w:t>Leader</w:t>
      </w:r>
      <w:r w:rsidR="00EC42BC">
        <w:rPr>
          <w:rFonts w:cs="Segoe UI"/>
          <w:i/>
          <w:szCs w:val="22"/>
        </w:rPr>
        <w:t>:</w:t>
      </w:r>
      <w:r w:rsidRPr="00EC42BC">
        <w:rPr>
          <w:rFonts w:cs="Segoe UI"/>
          <w:i/>
          <w:szCs w:val="22"/>
        </w:rPr>
        <w:t xml:space="preserve"> </w:t>
      </w:r>
      <w:r w:rsidRPr="00EC42BC">
        <w:rPr>
          <w:rFonts w:cs="Segoe UI"/>
          <w:szCs w:val="22"/>
        </w:rPr>
        <w:t xml:space="preserve"> </w:t>
      </w:r>
      <w:r w:rsidR="00EC42BC">
        <w:rPr>
          <w:rFonts w:cs="Segoe UI"/>
          <w:szCs w:val="22"/>
        </w:rPr>
        <w:tab/>
      </w:r>
      <w:r w:rsidRPr="007107D3">
        <w:rPr>
          <w:rFonts w:cs="Segoe UI"/>
          <w:szCs w:val="22"/>
        </w:rPr>
        <w:t>Blessed be God, Creator of Heaven and Earth.</w:t>
      </w:r>
    </w:p>
    <w:p w14:paraId="3B73BD57" w14:textId="77777777" w:rsidR="007107D3" w:rsidRPr="007107D3" w:rsidRDefault="007107D3" w:rsidP="007107D3">
      <w:pPr>
        <w:ind w:left="810" w:hanging="810"/>
        <w:rPr>
          <w:rFonts w:cs="Segoe UI"/>
          <w:b/>
          <w:szCs w:val="22"/>
        </w:rPr>
      </w:pPr>
      <w:r w:rsidRPr="00EC42BC">
        <w:rPr>
          <w:rFonts w:cs="Segoe UI"/>
          <w:b/>
          <w:i/>
          <w:szCs w:val="22"/>
        </w:rPr>
        <w:t>All</w:t>
      </w:r>
      <w:r w:rsidR="00EC42BC" w:rsidRPr="00EC42BC">
        <w:rPr>
          <w:rFonts w:cs="Segoe UI"/>
          <w:b/>
          <w:i/>
          <w:szCs w:val="22"/>
        </w:rPr>
        <w:t>:</w:t>
      </w:r>
      <w:r w:rsidRPr="007107D3">
        <w:rPr>
          <w:rFonts w:cs="Segoe UI"/>
          <w:b/>
          <w:szCs w:val="22"/>
        </w:rPr>
        <w:tab/>
      </w:r>
      <w:r w:rsidR="00EC42BC">
        <w:rPr>
          <w:rFonts w:cs="Segoe UI"/>
          <w:b/>
          <w:szCs w:val="22"/>
        </w:rPr>
        <w:tab/>
      </w:r>
      <w:r w:rsidRPr="00947472">
        <w:rPr>
          <w:rFonts w:cs="Segoe UI"/>
          <w:b/>
          <w:szCs w:val="22"/>
        </w:rPr>
        <w:t xml:space="preserve">All creation </w:t>
      </w:r>
      <w:r w:rsidR="009B6B4E" w:rsidRPr="00947472">
        <w:rPr>
          <w:rFonts w:cs="Segoe UI"/>
          <w:b/>
          <w:szCs w:val="22"/>
        </w:rPr>
        <w:t>gives you thanks</w:t>
      </w:r>
      <w:r w:rsidRPr="00947472">
        <w:rPr>
          <w:rFonts w:cs="Segoe UI"/>
          <w:b/>
          <w:szCs w:val="22"/>
        </w:rPr>
        <w:t>.</w:t>
      </w:r>
    </w:p>
    <w:p w14:paraId="62339702" w14:textId="77777777" w:rsidR="007107D3" w:rsidRPr="007107D3" w:rsidRDefault="007107D3" w:rsidP="007107D3">
      <w:pPr>
        <w:rPr>
          <w:szCs w:val="22"/>
        </w:rPr>
      </w:pPr>
    </w:p>
    <w:p w14:paraId="703510D9" w14:textId="77777777" w:rsidR="007107D3" w:rsidRPr="007107D3" w:rsidRDefault="00EC42BC" w:rsidP="007107D3">
      <w:pPr>
        <w:rPr>
          <w:b/>
          <w:szCs w:val="22"/>
        </w:rPr>
      </w:pPr>
      <w:r>
        <w:rPr>
          <w:b/>
          <w:szCs w:val="22"/>
        </w:rPr>
        <w:lastRenderedPageBreak/>
        <w:t xml:space="preserve">Gathering </w:t>
      </w:r>
      <w:r w:rsidR="007107D3" w:rsidRPr="007107D3">
        <w:rPr>
          <w:b/>
          <w:szCs w:val="22"/>
        </w:rPr>
        <w:t>Prayer</w:t>
      </w:r>
    </w:p>
    <w:p w14:paraId="3ED44EF7" w14:textId="77777777" w:rsidR="007107D3" w:rsidRPr="00EC42BC" w:rsidRDefault="00EC42BC" w:rsidP="007107D3">
      <w:pPr>
        <w:rPr>
          <w:rFonts w:eastAsia="Times New Roman" w:cs="Times New Roman"/>
          <w:i/>
          <w:szCs w:val="22"/>
        </w:rPr>
      </w:pPr>
      <w:r w:rsidRPr="00EC42BC">
        <w:rPr>
          <w:rFonts w:eastAsia="Times New Roman" w:cs="Arial"/>
          <w:i/>
          <w:szCs w:val="22"/>
        </w:rPr>
        <w:t>Leader:</w:t>
      </w:r>
      <w:r w:rsidRPr="00EC42BC">
        <w:rPr>
          <w:rFonts w:eastAsia="Times New Roman" w:cs="Arial"/>
          <w:i/>
          <w:szCs w:val="22"/>
        </w:rPr>
        <w:tab/>
      </w:r>
      <w:r w:rsidR="007107D3" w:rsidRPr="00EC42BC">
        <w:rPr>
          <w:rFonts w:eastAsia="Times New Roman" w:cs="Arial"/>
          <w:szCs w:val="22"/>
        </w:rPr>
        <w:t>Let us pray.</w:t>
      </w:r>
      <w:r>
        <w:rPr>
          <w:rFonts w:eastAsia="Times New Roman" w:cs="Arial"/>
          <w:szCs w:val="22"/>
        </w:rPr>
        <w:br/>
      </w:r>
    </w:p>
    <w:p w14:paraId="71E63690" w14:textId="77777777" w:rsidR="007107D3" w:rsidRDefault="00EC42BC" w:rsidP="00EC42BC">
      <w:pPr>
        <w:ind w:left="1440"/>
        <w:rPr>
          <w:rFonts w:eastAsia="Times New Roman" w:cs="Arial"/>
          <w:color w:val="000000"/>
          <w:szCs w:val="22"/>
        </w:rPr>
      </w:pPr>
      <w:r>
        <w:rPr>
          <w:rFonts w:eastAsia="Times New Roman" w:cs="Arial"/>
          <w:color w:val="000000"/>
          <w:szCs w:val="22"/>
        </w:rPr>
        <w:t>Source and S</w:t>
      </w:r>
      <w:r w:rsidR="007107D3" w:rsidRPr="007107D3">
        <w:rPr>
          <w:rFonts w:eastAsia="Times New Roman" w:cs="Arial"/>
          <w:color w:val="000000"/>
          <w:szCs w:val="22"/>
        </w:rPr>
        <w:t xml:space="preserve">ustainer of life, </w:t>
      </w:r>
    </w:p>
    <w:p w14:paraId="27C8348A" w14:textId="77777777" w:rsidR="007107D3" w:rsidRDefault="007107D3" w:rsidP="00EC42BC">
      <w:pPr>
        <w:ind w:left="1440"/>
        <w:rPr>
          <w:rFonts w:eastAsia="Times New Roman" w:cs="Arial"/>
          <w:color w:val="000000"/>
          <w:szCs w:val="22"/>
        </w:rPr>
      </w:pPr>
      <w:r w:rsidRPr="007107D3">
        <w:rPr>
          <w:rFonts w:eastAsia="Times New Roman" w:cs="Arial"/>
          <w:color w:val="000000"/>
          <w:szCs w:val="22"/>
        </w:rPr>
        <w:t xml:space="preserve">we cherish the myriad works of your hands. </w:t>
      </w:r>
    </w:p>
    <w:p w14:paraId="46946048" w14:textId="77777777" w:rsidR="007107D3" w:rsidRDefault="007107D3" w:rsidP="00EC42BC">
      <w:pPr>
        <w:ind w:left="1440"/>
        <w:rPr>
          <w:rFonts w:eastAsia="Times New Roman" w:cs="Arial"/>
          <w:color w:val="000000"/>
          <w:szCs w:val="22"/>
        </w:rPr>
      </w:pPr>
      <w:r w:rsidRPr="007107D3">
        <w:rPr>
          <w:rFonts w:eastAsia="Times New Roman" w:cs="Arial"/>
          <w:color w:val="000000"/>
          <w:szCs w:val="22"/>
        </w:rPr>
        <w:t xml:space="preserve">Water, earth, and sky are yours, </w:t>
      </w:r>
    </w:p>
    <w:p w14:paraId="453E954E" w14:textId="77777777" w:rsidR="007107D3" w:rsidRDefault="007107D3" w:rsidP="00EC42BC">
      <w:pPr>
        <w:ind w:left="1440"/>
        <w:rPr>
          <w:rFonts w:eastAsia="Times New Roman" w:cs="Arial"/>
          <w:color w:val="000000"/>
          <w:szCs w:val="22"/>
        </w:rPr>
      </w:pPr>
      <w:r w:rsidRPr="007107D3">
        <w:rPr>
          <w:rFonts w:eastAsia="Times New Roman" w:cs="Arial"/>
          <w:color w:val="000000"/>
          <w:szCs w:val="22"/>
        </w:rPr>
        <w:t xml:space="preserve">as are all their inhabitants, wild and tame. </w:t>
      </w:r>
    </w:p>
    <w:p w14:paraId="0CF2A170" w14:textId="77777777" w:rsidR="007107D3" w:rsidRDefault="007107D3" w:rsidP="00EC42BC">
      <w:pPr>
        <w:ind w:left="1440"/>
        <w:rPr>
          <w:rFonts w:eastAsia="Times New Roman" w:cs="Arial"/>
          <w:color w:val="000000"/>
          <w:szCs w:val="22"/>
        </w:rPr>
      </w:pPr>
      <w:r w:rsidRPr="007107D3">
        <w:rPr>
          <w:rFonts w:eastAsia="Times New Roman" w:cs="Arial"/>
          <w:color w:val="000000"/>
          <w:szCs w:val="22"/>
        </w:rPr>
        <w:t>We thank you</w:t>
      </w:r>
      <w:r w:rsidR="00EC42BC">
        <w:rPr>
          <w:rFonts w:eastAsia="Times New Roman" w:cs="Arial"/>
          <w:color w:val="000000"/>
          <w:szCs w:val="22"/>
        </w:rPr>
        <w:t xml:space="preserve"> for creatures that </w:t>
      </w:r>
      <w:r w:rsidR="005840E0">
        <w:rPr>
          <w:rFonts w:eastAsia="Times New Roman" w:cs="Arial"/>
          <w:color w:val="000000"/>
          <w:szCs w:val="22"/>
        </w:rPr>
        <w:t>serve</w:t>
      </w:r>
      <w:r w:rsidRPr="007107D3">
        <w:rPr>
          <w:rFonts w:eastAsia="Times New Roman" w:cs="Arial"/>
          <w:color w:val="000000"/>
          <w:szCs w:val="22"/>
        </w:rPr>
        <w:t xml:space="preserve">, </w:t>
      </w:r>
      <w:r w:rsidR="00EC42BC">
        <w:rPr>
          <w:rFonts w:eastAsia="Times New Roman" w:cs="Arial"/>
          <w:color w:val="000000"/>
          <w:szCs w:val="22"/>
        </w:rPr>
        <w:t>b</w:t>
      </w:r>
      <w:r w:rsidRPr="007107D3">
        <w:rPr>
          <w:rFonts w:eastAsia="Times New Roman" w:cs="Arial"/>
          <w:color w:val="000000"/>
          <w:szCs w:val="22"/>
        </w:rPr>
        <w:t xml:space="preserve">efriend, enrich, entertain, </w:t>
      </w:r>
      <w:r w:rsidR="00EC42BC">
        <w:rPr>
          <w:rFonts w:eastAsia="Times New Roman" w:cs="Arial"/>
          <w:color w:val="000000"/>
          <w:szCs w:val="22"/>
        </w:rPr>
        <w:t xml:space="preserve">nourish </w:t>
      </w:r>
      <w:r w:rsidRPr="007107D3">
        <w:rPr>
          <w:rFonts w:eastAsia="Times New Roman" w:cs="Arial"/>
          <w:color w:val="000000"/>
          <w:szCs w:val="22"/>
        </w:rPr>
        <w:t xml:space="preserve">and protect us. </w:t>
      </w:r>
    </w:p>
    <w:p w14:paraId="5327FFD5" w14:textId="77777777" w:rsidR="007107D3" w:rsidRDefault="007107D3" w:rsidP="00EC42BC">
      <w:pPr>
        <w:ind w:left="1440"/>
        <w:rPr>
          <w:rFonts w:eastAsia="Times New Roman" w:cs="Arial"/>
          <w:color w:val="000000"/>
          <w:szCs w:val="22"/>
        </w:rPr>
      </w:pPr>
      <w:r w:rsidRPr="007107D3">
        <w:rPr>
          <w:rFonts w:eastAsia="Times New Roman" w:cs="Arial"/>
          <w:color w:val="000000"/>
          <w:szCs w:val="22"/>
        </w:rPr>
        <w:t xml:space="preserve">May we, who are made in your image, </w:t>
      </w:r>
    </w:p>
    <w:p w14:paraId="408E666C" w14:textId="77777777" w:rsidR="007107D3" w:rsidRDefault="007107D3" w:rsidP="00EC42BC">
      <w:pPr>
        <w:ind w:left="1440"/>
        <w:rPr>
          <w:rFonts w:eastAsia="Times New Roman" w:cs="Arial"/>
          <w:color w:val="000000"/>
          <w:szCs w:val="22"/>
        </w:rPr>
      </w:pPr>
      <w:r w:rsidRPr="007107D3">
        <w:rPr>
          <w:rFonts w:eastAsia="Times New Roman" w:cs="Arial"/>
          <w:color w:val="000000"/>
          <w:szCs w:val="22"/>
        </w:rPr>
        <w:t>care for them well. And may your groaning</w:t>
      </w:r>
      <w:r w:rsidR="005840E0">
        <w:rPr>
          <w:rFonts w:eastAsia="Times New Roman" w:cs="Arial"/>
          <w:color w:val="000000"/>
          <w:szCs w:val="22"/>
        </w:rPr>
        <w:t>,</w:t>
      </w:r>
      <w:r w:rsidRPr="007107D3">
        <w:rPr>
          <w:rFonts w:eastAsia="Times New Roman" w:cs="Arial"/>
          <w:color w:val="000000"/>
          <w:szCs w:val="22"/>
        </w:rPr>
        <w:t xml:space="preserve"> yet wondrous creation rally and thrive, </w:t>
      </w:r>
    </w:p>
    <w:p w14:paraId="31FC011F" w14:textId="77777777" w:rsidR="007107D3" w:rsidRDefault="007107D3" w:rsidP="00EC42BC">
      <w:pPr>
        <w:ind w:left="1440"/>
        <w:rPr>
          <w:rFonts w:eastAsia="Times New Roman" w:cs="Arial"/>
          <w:color w:val="000000"/>
          <w:szCs w:val="22"/>
        </w:rPr>
      </w:pPr>
      <w:r w:rsidRPr="007107D3">
        <w:rPr>
          <w:rFonts w:eastAsia="Times New Roman" w:cs="Arial"/>
          <w:color w:val="000000"/>
          <w:szCs w:val="22"/>
        </w:rPr>
        <w:t xml:space="preserve">revealing to all who come after us </w:t>
      </w:r>
    </w:p>
    <w:p w14:paraId="2BC3CB78" w14:textId="77777777" w:rsidR="007107D3" w:rsidRDefault="007107D3" w:rsidP="00EC42BC">
      <w:pPr>
        <w:ind w:left="1440"/>
        <w:rPr>
          <w:rFonts w:eastAsia="Times New Roman" w:cs="Arial"/>
          <w:color w:val="000000"/>
          <w:szCs w:val="22"/>
        </w:rPr>
      </w:pPr>
      <w:r w:rsidRPr="007107D3">
        <w:rPr>
          <w:rFonts w:eastAsia="Times New Roman" w:cs="Arial"/>
          <w:color w:val="000000"/>
          <w:szCs w:val="22"/>
        </w:rPr>
        <w:t xml:space="preserve">your wise, redemptive, transfiguring love; </w:t>
      </w:r>
    </w:p>
    <w:p w14:paraId="11617FD5" w14:textId="77777777" w:rsidR="007107D3" w:rsidRDefault="007107D3" w:rsidP="00EC42BC">
      <w:pPr>
        <w:ind w:left="1440"/>
        <w:rPr>
          <w:rFonts w:eastAsia="Times New Roman" w:cs="Arial"/>
          <w:b/>
          <w:bCs/>
          <w:color w:val="000000"/>
          <w:szCs w:val="22"/>
        </w:rPr>
      </w:pPr>
      <w:r w:rsidRPr="007107D3">
        <w:rPr>
          <w:rFonts w:eastAsia="Times New Roman" w:cs="Arial"/>
          <w:color w:val="000000"/>
          <w:szCs w:val="22"/>
        </w:rPr>
        <w:t xml:space="preserve">through Jesus Christ, our Savior and Lord. </w:t>
      </w:r>
      <w:r w:rsidRPr="007107D3">
        <w:rPr>
          <w:rFonts w:eastAsia="Times New Roman" w:cs="Arial"/>
          <w:b/>
          <w:bCs/>
          <w:color w:val="000000"/>
          <w:szCs w:val="22"/>
        </w:rPr>
        <w:t xml:space="preserve">Amen. </w:t>
      </w:r>
    </w:p>
    <w:p w14:paraId="6471BB8F" w14:textId="77777777" w:rsidR="007B5BEB" w:rsidRPr="007107D3" w:rsidRDefault="007B5BEB" w:rsidP="00EC42BC">
      <w:pPr>
        <w:ind w:left="1440"/>
        <w:rPr>
          <w:rFonts w:eastAsia="Times New Roman" w:cs="Times New Roman"/>
          <w:szCs w:val="22"/>
        </w:rPr>
      </w:pPr>
    </w:p>
    <w:p w14:paraId="7A354B17" w14:textId="03FB4AE3" w:rsidR="007107D3" w:rsidRPr="005840E0" w:rsidRDefault="007107D3" w:rsidP="007107D3">
      <w:pPr>
        <w:rPr>
          <w:b/>
          <w:szCs w:val="22"/>
        </w:rPr>
      </w:pPr>
      <w:r w:rsidRPr="005840E0">
        <w:rPr>
          <w:b/>
          <w:szCs w:val="22"/>
        </w:rPr>
        <w:t>Reading</w:t>
      </w:r>
      <w:r w:rsidR="00365D24">
        <w:rPr>
          <w:b/>
          <w:szCs w:val="22"/>
        </w:rPr>
        <w:t>:</w:t>
      </w:r>
      <w:r w:rsidRPr="005840E0">
        <w:rPr>
          <w:b/>
          <w:szCs w:val="22"/>
        </w:rPr>
        <w:t xml:space="preserve">  Genesis 2:18-20a</w:t>
      </w:r>
    </w:p>
    <w:p w14:paraId="698EB201" w14:textId="77777777" w:rsidR="007107D3" w:rsidRPr="005840E0" w:rsidRDefault="007107D3" w:rsidP="007107D3">
      <w:pPr>
        <w:rPr>
          <w:szCs w:val="22"/>
        </w:rPr>
      </w:pPr>
      <w:r w:rsidRPr="00365D24">
        <w:rPr>
          <w:rStyle w:val="vv"/>
          <w:szCs w:val="22"/>
          <w:vertAlign w:val="superscript"/>
        </w:rPr>
        <w:t>18</w:t>
      </w:r>
      <w:r w:rsidRPr="00365D24">
        <w:rPr>
          <w:szCs w:val="22"/>
          <w:vertAlign w:val="superscript"/>
        </w:rPr>
        <w:t> </w:t>
      </w:r>
      <w:r w:rsidRPr="005840E0">
        <w:rPr>
          <w:szCs w:val="22"/>
        </w:rPr>
        <w:t xml:space="preserve">Then the </w:t>
      </w:r>
      <w:r w:rsidRPr="005840E0">
        <w:rPr>
          <w:rStyle w:val="sc"/>
          <w:szCs w:val="22"/>
        </w:rPr>
        <w:t>Lord</w:t>
      </w:r>
      <w:r w:rsidRPr="005840E0">
        <w:rPr>
          <w:szCs w:val="22"/>
        </w:rPr>
        <w:t xml:space="preserve"> God said, ‘It is not good that the man should be alone; I will make him a helper as his partner.’ </w:t>
      </w:r>
    </w:p>
    <w:p w14:paraId="224FCBEC" w14:textId="77777777" w:rsidR="007107D3" w:rsidRPr="005840E0" w:rsidRDefault="007107D3" w:rsidP="007107D3">
      <w:pPr>
        <w:rPr>
          <w:szCs w:val="22"/>
        </w:rPr>
      </w:pPr>
      <w:r w:rsidRPr="005840E0">
        <w:rPr>
          <w:szCs w:val="22"/>
          <w:vertAlign w:val="superscript"/>
        </w:rPr>
        <w:t>19</w:t>
      </w:r>
      <w:r w:rsidRPr="005840E0">
        <w:rPr>
          <w:szCs w:val="22"/>
        </w:rPr>
        <w:t xml:space="preserve">So out of the ground the </w:t>
      </w:r>
      <w:r w:rsidRPr="005840E0">
        <w:rPr>
          <w:rStyle w:val="sc"/>
          <w:szCs w:val="22"/>
        </w:rPr>
        <w:t>Lord</w:t>
      </w:r>
      <w:r w:rsidRPr="005840E0">
        <w:rPr>
          <w:szCs w:val="22"/>
        </w:rPr>
        <w:t xml:space="preserve"> God formed every animal of the field and every bird of the air, and brought them to the man to see what he would call them; and whatever the man called each living creature, that was its name.</w:t>
      </w:r>
    </w:p>
    <w:p w14:paraId="6A4EE45D" w14:textId="77777777" w:rsidR="007107D3" w:rsidRPr="005840E0" w:rsidRDefault="007107D3" w:rsidP="007107D3">
      <w:pPr>
        <w:rPr>
          <w:szCs w:val="22"/>
        </w:rPr>
      </w:pPr>
      <w:r w:rsidRPr="005840E0">
        <w:rPr>
          <w:szCs w:val="22"/>
          <w:vertAlign w:val="superscript"/>
        </w:rPr>
        <w:t>20</w:t>
      </w:r>
      <w:r w:rsidRPr="005840E0">
        <w:rPr>
          <w:szCs w:val="22"/>
        </w:rPr>
        <w:t>The man gave names to all cattle, and to the birds of the air, and to every animal of the field.</w:t>
      </w:r>
    </w:p>
    <w:p w14:paraId="6F9BB67F" w14:textId="77777777" w:rsidR="007107D3" w:rsidRPr="007107D3" w:rsidRDefault="007107D3" w:rsidP="007107D3">
      <w:pPr>
        <w:rPr>
          <w:szCs w:val="22"/>
        </w:rPr>
      </w:pPr>
    </w:p>
    <w:p w14:paraId="493A12C9" w14:textId="77777777" w:rsidR="009B6B4E" w:rsidRPr="007107D3" w:rsidRDefault="009B6B4E" w:rsidP="009B6B4E">
      <w:pPr>
        <w:rPr>
          <w:b/>
          <w:szCs w:val="22"/>
        </w:rPr>
      </w:pPr>
      <w:r>
        <w:rPr>
          <w:b/>
          <w:szCs w:val="22"/>
        </w:rPr>
        <w:t>Prayers</w:t>
      </w:r>
    </w:p>
    <w:p w14:paraId="53EF809C" w14:textId="77777777" w:rsidR="009B6B4E" w:rsidRPr="007107D3" w:rsidRDefault="009B6B4E" w:rsidP="009B6B4E">
      <w:pPr>
        <w:autoSpaceDE w:val="0"/>
        <w:autoSpaceDN w:val="0"/>
        <w:adjustRightInd w:val="0"/>
        <w:rPr>
          <w:rFonts w:cs="LesmoreBookCondensed"/>
          <w:szCs w:val="22"/>
        </w:rPr>
      </w:pPr>
      <w:r w:rsidRPr="007107D3">
        <w:rPr>
          <w:rFonts w:cs="LesmoreBookCondensed"/>
          <w:szCs w:val="22"/>
        </w:rPr>
        <w:t>Heavenly Father,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your Holy Spirit gives breath to all living beings;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renew us by the same Spirit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that we may learn to respect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what you have given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and care for what you have made,</w:t>
      </w:r>
      <w:r>
        <w:rPr>
          <w:rFonts w:cs="LesmoreBookCondensed"/>
          <w:szCs w:val="22"/>
        </w:rPr>
        <w:t xml:space="preserve"> through Jesus Christ</w:t>
      </w:r>
      <w:r w:rsidRPr="007107D3">
        <w:rPr>
          <w:rFonts w:cs="LesmoreBookCondensed"/>
          <w:szCs w:val="22"/>
        </w:rPr>
        <w:t xml:space="preserve"> our Lord.</w:t>
      </w:r>
    </w:p>
    <w:p w14:paraId="2625C77A" w14:textId="77777777" w:rsidR="009B6B4E" w:rsidRPr="007107D3" w:rsidRDefault="009B6B4E" w:rsidP="009B6B4E">
      <w:pPr>
        <w:autoSpaceDE w:val="0"/>
        <w:autoSpaceDN w:val="0"/>
        <w:adjustRightInd w:val="0"/>
        <w:rPr>
          <w:rFonts w:cs="LesmoreBookCondensed"/>
          <w:b/>
          <w:szCs w:val="22"/>
        </w:rPr>
      </w:pPr>
      <w:r w:rsidRPr="007107D3">
        <w:rPr>
          <w:rFonts w:cs="LesmoreBookCondensed"/>
          <w:b/>
          <w:szCs w:val="22"/>
        </w:rPr>
        <w:t>Amen.</w:t>
      </w:r>
    </w:p>
    <w:p w14:paraId="12624EE4" w14:textId="77777777" w:rsidR="009B6B4E" w:rsidRPr="007107D3" w:rsidRDefault="009B6B4E" w:rsidP="009B6B4E">
      <w:pPr>
        <w:autoSpaceDE w:val="0"/>
        <w:autoSpaceDN w:val="0"/>
        <w:adjustRightInd w:val="0"/>
        <w:rPr>
          <w:rFonts w:cs="LesmoreBookCondensed"/>
          <w:szCs w:val="22"/>
        </w:rPr>
      </w:pPr>
    </w:p>
    <w:p w14:paraId="607943D0" w14:textId="77777777" w:rsidR="009B6B4E" w:rsidRPr="007107D3" w:rsidRDefault="009B6B4E" w:rsidP="009B6B4E">
      <w:pPr>
        <w:autoSpaceDE w:val="0"/>
        <w:autoSpaceDN w:val="0"/>
        <w:adjustRightInd w:val="0"/>
        <w:rPr>
          <w:rFonts w:cs="LesmoreBookCondensed"/>
          <w:szCs w:val="22"/>
        </w:rPr>
      </w:pPr>
      <w:r w:rsidRPr="007107D3">
        <w:rPr>
          <w:rFonts w:cs="LesmoreBookCondensed"/>
          <w:szCs w:val="22"/>
        </w:rPr>
        <w:t>Almighty God</w:t>
      </w:r>
      <w:r>
        <w:rPr>
          <w:rFonts w:cs="LesmoreBookCondensed"/>
          <w:szCs w:val="22"/>
        </w:rPr>
        <w:t xml:space="preserve"> your Son</w:t>
      </w:r>
      <w:r w:rsidRPr="007107D3">
        <w:rPr>
          <w:rFonts w:cs="LesmoreBookCondensed"/>
          <w:szCs w:val="22"/>
        </w:rPr>
        <w:t xml:space="preserve"> Jesus Christ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taught us to love</w:t>
      </w:r>
    </w:p>
    <w:p w14:paraId="272B6B3D" w14:textId="77777777" w:rsidR="009B6B4E" w:rsidRPr="007107D3" w:rsidRDefault="009B6B4E" w:rsidP="009B6B4E">
      <w:pPr>
        <w:autoSpaceDE w:val="0"/>
        <w:autoSpaceDN w:val="0"/>
        <w:adjustRightInd w:val="0"/>
        <w:rPr>
          <w:rFonts w:cs="LesmoreBookCondensed"/>
          <w:szCs w:val="22"/>
        </w:rPr>
      </w:pPr>
      <w:r w:rsidRPr="007107D3">
        <w:rPr>
          <w:rFonts w:cs="LesmoreBookCondensed"/>
          <w:szCs w:val="22"/>
        </w:rPr>
        <w:t>even the least among us,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give us the courage to care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for all living creatures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and the strength to defend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even the weakest of all.</w:t>
      </w:r>
    </w:p>
    <w:p w14:paraId="47BDD37C" w14:textId="77777777" w:rsidR="009B6B4E" w:rsidRPr="00947472" w:rsidRDefault="009B6B4E" w:rsidP="009B6B4E">
      <w:pPr>
        <w:autoSpaceDE w:val="0"/>
        <w:autoSpaceDN w:val="0"/>
        <w:adjustRightInd w:val="0"/>
        <w:rPr>
          <w:rFonts w:cs="LesmoreBookCondensed"/>
          <w:b/>
          <w:szCs w:val="22"/>
        </w:rPr>
      </w:pPr>
      <w:r w:rsidRPr="00947472">
        <w:rPr>
          <w:rFonts w:cs="LesmoreBookCondensed"/>
          <w:b/>
          <w:szCs w:val="22"/>
        </w:rPr>
        <w:t>Amen.</w:t>
      </w:r>
    </w:p>
    <w:p w14:paraId="58670B18" w14:textId="77777777" w:rsidR="009B6B4E" w:rsidRPr="007107D3" w:rsidRDefault="009B6B4E" w:rsidP="009B6B4E">
      <w:pPr>
        <w:autoSpaceDE w:val="0"/>
        <w:autoSpaceDN w:val="0"/>
        <w:adjustRightInd w:val="0"/>
        <w:rPr>
          <w:rFonts w:cs="LesmoreBookCondensed"/>
          <w:b/>
          <w:szCs w:val="22"/>
        </w:rPr>
      </w:pPr>
    </w:p>
    <w:p w14:paraId="117D90FB" w14:textId="77777777" w:rsidR="00F22D34" w:rsidRDefault="00F22D34" w:rsidP="009B6B4E">
      <w:pPr>
        <w:autoSpaceDE w:val="0"/>
        <w:autoSpaceDN w:val="0"/>
        <w:adjustRightInd w:val="0"/>
        <w:rPr>
          <w:rFonts w:cs="LesmoreBookCondensed"/>
          <w:szCs w:val="22"/>
        </w:rPr>
      </w:pPr>
    </w:p>
    <w:p w14:paraId="042189C3" w14:textId="77E7C500" w:rsidR="009B6B4E" w:rsidRPr="007107D3" w:rsidRDefault="009B6B4E" w:rsidP="009B6B4E">
      <w:pPr>
        <w:autoSpaceDE w:val="0"/>
        <w:autoSpaceDN w:val="0"/>
        <w:adjustRightInd w:val="0"/>
        <w:rPr>
          <w:rFonts w:cs="LesmoreBookCondensed"/>
          <w:szCs w:val="22"/>
        </w:rPr>
      </w:pPr>
      <w:r w:rsidRPr="007107D3">
        <w:rPr>
          <w:rFonts w:cs="LesmoreBookCondensed"/>
          <w:szCs w:val="22"/>
        </w:rPr>
        <w:lastRenderedPageBreak/>
        <w:t>Holy Father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your Son Jesus Christ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is the reconciler of all things</w:t>
      </w:r>
    </w:p>
    <w:p w14:paraId="15AEC2DA" w14:textId="77777777" w:rsidR="009B6B4E" w:rsidRPr="007107D3" w:rsidRDefault="009B6B4E" w:rsidP="009B6B4E">
      <w:pPr>
        <w:autoSpaceDE w:val="0"/>
        <w:autoSpaceDN w:val="0"/>
        <w:adjustRightInd w:val="0"/>
        <w:rPr>
          <w:rFonts w:cs="LesmoreBookCondensed"/>
          <w:szCs w:val="22"/>
        </w:rPr>
      </w:pPr>
      <w:r w:rsidRPr="007107D3">
        <w:rPr>
          <w:rFonts w:cs="LesmoreBookCondensed"/>
          <w:szCs w:val="22"/>
        </w:rPr>
        <w:t>in heaven and on earth;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send us your Spirit</w:t>
      </w:r>
      <w:r>
        <w:rPr>
          <w:rFonts w:cs="LesmoreBookCondensed"/>
          <w:szCs w:val="22"/>
        </w:rPr>
        <w:t xml:space="preserve"> that we may be made one </w:t>
      </w:r>
      <w:r w:rsidRPr="007107D3">
        <w:rPr>
          <w:rFonts w:cs="LesmoreBookCondensed"/>
          <w:szCs w:val="22"/>
        </w:rPr>
        <w:t>with all your creatures,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and know that all things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come from you,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and belong to you,</w:t>
      </w:r>
      <w:r>
        <w:rPr>
          <w:rFonts w:cs="LesmoreBookCondensed"/>
          <w:szCs w:val="22"/>
        </w:rPr>
        <w:t xml:space="preserve"> </w:t>
      </w:r>
      <w:r w:rsidRPr="007107D3">
        <w:rPr>
          <w:rFonts w:cs="LesmoreBookCondensed"/>
          <w:szCs w:val="22"/>
        </w:rPr>
        <w:t>now and forever.</w:t>
      </w:r>
    </w:p>
    <w:p w14:paraId="6C75E3D5" w14:textId="77777777" w:rsidR="009B6B4E" w:rsidRPr="007107D3" w:rsidRDefault="009B6B4E" w:rsidP="009B6B4E">
      <w:pPr>
        <w:rPr>
          <w:b/>
          <w:szCs w:val="22"/>
        </w:rPr>
      </w:pPr>
      <w:r w:rsidRPr="007107D3">
        <w:rPr>
          <w:rFonts w:cs="LesmoreBookCondensed"/>
          <w:b/>
          <w:szCs w:val="22"/>
        </w:rPr>
        <w:t>Amen.</w:t>
      </w:r>
    </w:p>
    <w:p w14:paraId="01B25CE4" w14:textId="77777777" w:rsidR="009B6B4E" w:rsidRDefault="009B6B4E" w:rsidP="007107D3">
      <w:pPr>
        <w:rPr>
          <w:szCs w:val="22"/>
        </w:rPr>
      </w:pPr>
    </w:p>
    <w:p w14:paraId="32A249B5" w14:textId="77777777" w:rsidR="009B6B4E" w:rsidRDefault="009B6B4E" w:rsidP="007107D3">
      <w:pPr>
        <w:rPr>
          <w:szCs w:val="22"/>
        </w:rPr>
      </w:pPr>
      <w:r>
        <w:rPr>
          <w:szCs w:val="22"/>
        </w:rPr>
        <w:t>Living God</w:t>
      </w:r>
      <w:r w:rsidR="007B5BEB">
        <w:rPr>
          <w:szCs w:val="22"/>
        </w:rPr>
        <w:t>, you sustain all of creation</w:t>
      </w:r>
      <w:r>
        <w:rPr>
          <w:szCs w:val="22"/>
        </w:rPr>
        <w:t xml:space="preserve"> and feed each living thing by the complex ecosystem of this land; may we live well </w:t>
      </w:r>
      <w:r w:rsidR="007B5BEB">
        <w:rPr>
          <w:szCs w:val="22"/>
        </w:rPr>
        <w:t>in this place</w:t>
      </w:r>
      <w:r w:rsidR="00EC42BC">
        <w:rPr>
          <w:szCs w:val="22"/>
        </w:rPr>
        <w:t xml:space="preserve"> as your sons and daughters</w:t>
      </w:r>
      <w:r>
        <w:rPr>
          <w:szCs w:val="22"/>
        </w:rPr>
        <w:t>, honoring all who make it their home.</w:t>
      </w:r>
    </w:p>
    <w:p w14:paraId="16F2650C" w14:textId="77777777" w:rsidR="009B6B4E" w:rsidRPr="009B6B4E" w:rsidRDefault="009B6B4E" w:rsidP="007107D3">
      <w:pPr>
        <w:rPr>
          <w:b/>
          <w:szCs w:val="22"/>
        </w:rPr>
      </w:pPr>
      <w:r w:rsidRPr="009B6B4E">
        <w:rPr>
          <w:b/>
          <w:szCs w:val="22"/>
        </w:rPr>
        <w:t>Amen.</w:t>
      </w:r>
    </w:p>
    <w:p w14:paraId="6C1B41FE" w14:textId="77777777" w:rsidR="007107D3" w:rsidRPr="007107D3" w:rsidRDefault="007107D3" w:rsidP="007107D3">
      <w:pPr>
        <w:rPr>
          <w:szCs w:val="22"/>
        </w:rPr>
      </w:pPr>
    </w:p>
    <w:p w14:paraId="6CBF95CC" w14:textId="77777777" w:rsidR="007107D3" w:rsidRPr="007107D3" w:rsidRDefault="007107D3" w:rsidP="007107D3">
      <w:pPr>
        <w:rPr>
          <w:b/>
          <w:szCs w:val="22"/>
        </w:rPr>
      </w:pPr>
      <w:r w:rsidRPr="007107D3">
        <w:rPr>
          <w:b/>
          <w:szCs w:val="22"/>
        </w:rPr>
        <w:t>P</w:t>
      </w:r>
      <w:r>
        <w:rPr>
          <w:b/>
          <w:szCs w:val="22"/>
        </w:rPr>
        <w:t>rayer and blessing of</w:t>
      </w:r>
      <w:r w:rsidR="006904A6">
        <w:rPr>
          <w:b/>
          <w:szCs w:val="22"/>
        </w:rPr>
        <w:t xml:space="preserve"> each family/animal</w:t>
      </w:r>
    </w:p>
    <w:p w14:paraId="0CE29BF0" w14:textId="77777777" w:rsidR="007107D3" w:rsidRPr="007107D3" w:rsidRDefault="007107D3" w:rsidP="007107D3">
      <w:pPr>
        <w:rPr>
          <w:rFonts w:eastAsia="Times New Roman" w:cs="Times New Roman"/>
          <w:szCs w:val="22"/>
        </w:rPr>
      </w:pPr>
      <w:r w:rsidRPr="007107D3">
        <w:rPr>
          <w:rFonts w:eastAsia="Times New Roman" w:cs="Arial"/>
          <w:color w:val="000000"/>
          <w:szCs w:val="22"/>
        </w:rPr>
        <w:t> </w:t>
      </w:r>
    </w:p>
    <w:p w14:paraId="451738AC" w14:textId="5BCD9CD0" w:rsidR="007107D3" w:rsidRPr="00E3317F" w:rsidRDefault="00947472" w:rsidP="00E3317F">
      <w:pPr>
        <w:ind w:left="720"/>
        <w:rPr>
          <w:rFonts w:eastAsia="Times New Roman" w:cs="Times New Roman"/>
          <w:i/>
          <w:szCs w:val="22"/>
        </w:rPr>
      </w:pPr>
      <w:r w:rsidRPr="00E3317F">
        <w:rPr>
          <w:rFonts w:eastAsia="Times New Roman" w:cs="Arial"/>
          <w:i/>
          <w:color w:val="000000"/>
          <w:szCs w:val="22"/>
        </w:rPr>
        <w:t>(</w:t>
      </w:r>
      <w:r w:rsidR="006904A6" w:rsidRPr="00E3317F">
        <w:rPr>
          <w:rFonts w:eastAsia="Times New Roman" w:cs="Arial"/>
          <w:i/>
          <w:color w:val="000000"/>
          <w:szCs w:val="22"/>
        </w:rPr>
        <w:t>Name</w:t>
      </w:r>
      <w:r w:rsidRPr="00E3317F">
        <w:rPr>
          <w:rFonts w:eastAsia="Times New Roman" w:cs="Arial"/>
          <w:i/>
          <w:color w:val="000000"/>
          <w:szCs w:val="22"/>
        </w:rPr>
        <w:t>)</w:t>
      </w:r>
      <w:r w:rsidR="007107D3" w:rsidRPr="00E3317F">
        <w:rPr>
          <w:rFonts w:eastAsia="Times New Roman" w:cs="Arial"/>
          <w:i/>
          <w:color w:val="000000"/>
          <w:szCs w:val="22"/>
        </w:rPr>
        <w:t xml:space="preserve"> </w:t>
      </w:r>
      <w:r w:rsidR="00E3317F" w:rsidRPr="00E3317F">
        <w:rPr>
          <w:rFonts w:eastAsia="Times New Roman" w:cs="Arial"/>
          <w:i/>
          <w:color w:val="000000"/>
          <w:szCs w:val="22"/>
        </w:rPr>
        <w:t>we give great thanks to the creator for you and the gifts you bring</w:t>
      </w:r>
      <w:r w:rsidR="007107D3" w:rsidRPr="00E3317F">
        <w:rPr>
          <w:rFonts w:eastAsia="Times New Roman" w:cs="Arial"/>
          <w:i/>
          <w:color w:val="000000"/>
          <w:szCs w:val="22"/>
        </w:rPr>
        <w:t>.</w:t>
      </w:r>
      <w:r w:rsidR="00E3317F" w:rsidRPr="00E3317F">
        <w:rPr>
          <w:rFonts w:eastAsia="Times New Roman" w:cs="Arial"/>
          <w:i/>
          <w:color w:val="000000"/>
          <w:szCs w:val="22"/>
        </w:rPr>
        <w:t xml:space="preserve">  </w:t>
      </w:r>
      <w:r w:rsidR="007107D3" w:rsidRPr="00E3317F">
        <w:rPr>
          <w:rFonts w:eastAsia="Times New Roman" w:cs="Arial"/>
          <w:i/>
          <w:color w:val="000000"/>
          <w:szCs w:val="22"/>
        </w:rPr>
        <w:t xml:space="preserve">May you and </w:t>
      </w:r>
      <w:r w:rsidR="006904A6" w:rsidRPr="00E3317F">
        <w:rPr>
          <w:rFonts w:eastAsia="Times New Roman" w:cs="Arial"/>
          <w:i/>
          <w:color w:val="000000"/>
          <w:szCs w:val="22"/>
        </w:rPr>
        <w:t>your human companions</w:t>
      </w:r>
      <w:r w:rsidR="007107D3" w:rsidRPr="00E3317F">
        <w:rPr>
          <w:rFonts w:eastAsia="Times New Roman" w:cs="Arial"/>
          <w:i/>
          <w:color w:val="000000"/>
          <w:szCs w:val="22"/>
        </w:rPr>
        <w:t xml:space="preserve"> b</w:t>
      </w:r>
      <w:r w:rsidR="006904A6" w:rsidRPr="00E3317F">
        <w:rPr>
          <w:rFonts w:eastAsia="Times New Roman" w:cs="Arial"/>
          <w:i/>
          <w:color w:val="000000"/>
          <w:szCs w:val="22"/>
        </w:rPr>
        <w:t>e a blessing to each other and teach one another the ways of Love.  Amen</w:t>
      </w:r>
    </w:p>
    <w:p w14:paraId="26E5E6F1" w14:textId="77777777" w:rsidR="007107D3" w:rsidRPr="007107D3" w:rsidRDefault="007107D3" w:rsidP="007107D3">
      <w:pPr>
        <w:rPr>
          <w:szCs w:val="22"/>
        </w:rPr>
      </w:pPr>
    </w:p>
    <w:p w14:paraId="5CD977D4" w14:textId="77777777" w:rsidR="007107D3" w:rsidRPr="007107D3" w:rsidRDefault="007107D3">
      <w:pPr>
        <w:rPr>
          <w:szCs w:val="22"/>
        </w:rPr>
      </w:pPr>
    </w:p>
    <w:p w14:paraId="1DD6D669" w14:textId="77777777" w:rsidR="007107D3" w:rsidRDefault="007107D3">
      <w:pPr>
        <w:rPr>
          <w:szCs w:val="22"/>
        </w:rPr>
      </w:pPr>
      <w:r w:rsidRPr="007107D3">
        <w:rPr>
          <w:i/>
          <w:iCs/>
          <w:szCs w:val="22"/>
        </w:rPr>
        <w:t>The Circle of Days</w:t>
      </w:r>
      <w:r w:rsidRPr="007107D3">
        <w:rPr>
          <w:szCs w:val="22"/>
        </w:rPr>
        <w:br/>
        <w:t>O Lord, we offer thanks and praise</w:t>
      </w:r>
      <w:r w:rsidRPr="007107D3">
        <w:rPr>
          <w:szCs w:val="22"/>
        </w:rPr>
        <w:br/>
        <w:t>For the circle of our days.</w:t>
      </w:r>
      <w:r w:rsidRPr="007107D3">
        <w:rPr>
          <w:szCs w:val="22"/>
        </w:rPr>
        <w:br/>
        <w:t>Praise for our radiant brother sun,</w:t>
      </w:r>
      <w:r w:rsidRPr="007107D3">
        <w:rPr>
          <w:szCs w:val="22"/>
        </w:rPr>
        <w:br/>
        <w:t>Who makes the hours around us run.</w:t>
      </w:r>
      <w:r w:rsidRPr="007107D3">
        <w:rPr>
          <w:szCs w:val="22"/>
          <w:u w:val="single"/>
        </w:rPr>
        <w:br/>
      </w:r>
    </w:p>
    <w:p w14:paraId="55EC3E2E" w14:textId="77777777" w:rsidR="007107D3" w:rsidRPr="007107D3" w:rsidRDefault="007107D3">
      <w:pPr>
        <w:rPr>
          <w:i/>
          <w:iCs/>
          <w:szCs w:val="22"/>
        </w:rPr>
      </w:pPr>
      <w:r w:rsidRPr="007107D3">
        <w:rPr>
          <w:szCs w:val="22"/>
        </w:rPr>
        <w:t>For sister moon, and for the stars,</w:t>
      </w:r>
      <w:r w:rsidRPr="007107D3">
        <w:rPr>
          <w:szCs w:val="22"/>
        </w:rPr>
        <w:br/>
        <w:t xml:space="preserve">Brilliant, </w:t>
      </w:r>
      <w:r w:rsidR="00EC42BC">
        <w:rPr>
          <w:szCs w:val="22"/>
        </w:rPr>
        <w:t xml:space="preserve">and </w:t>
      </w:r>
      <w:r w:rsidRPr="007107D3">
        <w:rPr>
          <w:szCs w:val="22"/>
        </w:rPr>
        <w:t>precious, always ours.</w:t>
      </w:r>
      <w:r w:rsidRPr="007107D3">
        <w:rPr>
          <w:szCs w:val="22"/>
        </w:rPr>
        <w:br/>
        <w:t>Praise for our brothers wind and air,</w:t>
      </w:r>
      <w:r w:rsidRPr="007107D3">
        <w:rPr>
          <w:szCs w:val="22"/>
        </w:rPr>
        <w:br/>
        <w:t>Serene or cloudy, foul or fair.</w:t>
      </w:r>
      <w:r w:rsidRPr="007107D3">
        <w:rPr>
          <w:szCs w:val="22"/>
        </w:rPr>
        <w:br/>
      </w:r>
      <w:r w:rsidRPr="007107D3">
        <w:rPr>
          <w:szCs w:val="22"/>
        </w:rPr>
        <w:br/>
        <w:t xml:space="preserve">For sister </w:t>
      </w:r>
      <w:r w:rsidR="00EC42BC">
        <w:rPr>
          <w:szCs w:val="22"/>
        </w:rPr>
        <w:t>water, clear and chaste,</w:t>
      </w:r>
      <w:r w:rsidR="00EC42BC">
        <w:rPr>
          <w:szCs w:val="22"/>
        </w:rPr>
        <w:br/>
        <w:t>Useful and</w:t>
      </w:r>
      <w:r w:rsidRPr="007107D3">
        <w:rPr>
          <w:szCs w:val="22"/>
        </w:rPr>
        <w:t xml:space="preserve"> humble, good to taste.</w:t>
      </w:r>
      <w:r w:rsidRPr="007107D3">
        <w:rPr>
          <w:szCs w:val="22"/>
        </w:rPr>
        <w:br/>
        <w:t>For fire, our brother, strong and bright,</w:t>
      </w:r>
      <w:r w:rsidRPr="007107D3">
        <w:rPr>
          <w:szCs w:val="22"/>
        </w:rPr>
        <w:br/>
        <w:t>Whose joy illuminates the night.</w:t>
      </w:r>
      <w:r w:rsidRPr="007107D3">
        <w:rPr>
          <w:szCs w:val="22"/>
        </w:rPr>
        <w:br/>
      </w:r>
      <w:r w:rsidRPr="007107D3">
        <w:rPr>
          <w:szCs w:val="22"/>
        </w:rPr>
        <w:br/>
        <w:t>Praise for our sister, mother earth,</w:t>
      </w:r>
      <w:r w:rsidRPr="007107D3">
        <w:rPr>
          <w:szCs w:val="22"/>
        </w:rPr>
        <w:br/>
        <w:t>Who cares for each of us from birth.</w:t>
      </w:r>
      <w:r w:rsidRPr="007107D3">
        <w:rPr>
          <w:szCs w:val="22"/>
        </w:rPr>
        <w:br/>
        <w:t>For all her children, fierce or mild,</w:t>
      </w:r>
      <w:r w:rsidRPr="007107D3">
        <w:rPr>
          <w:szCs w:val="22"/>
        </w:rPr>
        <w:br/>
        <w:t>For sister, brother, parent, child.</w:t>
      </w:r>
      <w:r w:rsidRPr="007107D3">
        <w:rPr>
          <w:szCs w:val="22"/>
        </w:rPr>
        <w:br/>
      </w:r>
      <w:r w:rsidRPr="007107D3">
        <w:rPr>
          <w:szCs w:val="22"/>
        </w:rPr>
        <w:lastRenderedPageBreak/>
        <w:br/>
        <w:t>For creatures wild, and creatures tame,</w:t>
      </w:r>
      <w:r w:rsidRPr="007107D3">
        <w:rPr>
          <w:szCs w:val="22"/>
        </w:rPr>
        <w:br/>
        <w:t>For hunter, hunted, both the same.</w:t>
      </w:r>
      <w:r w:rsidRPr="007107D3">
        <w:rPr>
          <w:szCs w:val="22"/>
        </w:rPr>
        <w:br/>
        <w:t>For brother sleep, and sister death,</w:t>
      </w:r>
      <w:r w:rsidRPr="007107D3">
        <w:rPr>
          <w:szCs w:val="22"/>
        </w:rPr>
        <w:br/>
        <w:t>Who tend the borders of our breath.</w:t>
      </w:r>
      <w:r w:rsidRPr="007107D3">
        <w:rPr>
          <w:szCs w:val="22"/>
        </w:rPr>
        <w:br/>
      </w:r>
      <w:r w:rsidRPr="007107D3">
        <w:rPr>
          <w:szCs w:val="22"/>
        </w:rPr>
        <w:br/>
        <w:t>For desert, orchard, rock, and tree,</w:t>
      </w:r>
      <w:r w:rsidRPr="007107D3">
        <w:rPr>
          <w:szCs w:val="22"/>
        </w:rPr>
        <w:br/>
        <w:t>For forest, meadow, mountain, sea,</w:t>
      </w:r>
      <w:r w:rsidRPr="007107D3">
        <w:rPr>
          <w:szCs w:val="22"/>
        </w:rPr>
        <w:br/>
        <w:t>For fruit and flower, plant and bush,</w:t>
      </w:r>
      <w:r w:rsidRPr="007107D3">
        <w:rPr>
          <w:szCs w:val="22"/>
        </w:rPr>
        <w:br/>
        <w:t>For morning robin, evening thrush.</w:t>
      </w:r>
      <w:r w:rsidRPr="007107D3">
        <w:rPr>
          <w:szCs w:val="22"/>
        </w:rPr>
        <w:br/>
      </w:r>
      <w:r w:rsidRPr="007107D3">
        <w:rPr>
          <w:szCs w:val="22"/>
        </w:rPr>
        <w:br/>
        <w:t>For all your gifts, of every kind,</w:t>
      </w:r>
      <w:r w:rsidRPr="007107D3">
        <w:rPr>
          <w:szCs w:val="22"/>
        </w:rPr>
        <w:br/>
        <w:t>We offer praise with quiet mind.</w:t>
      </w:r>
      <w:r w:rsidRPr="007107D3">
        <w:rPr>
          <w:szCs w:val="22"/>
        </w:rPr>
        <w:br/>
        <w:t>Be with us, Lord, and guide our ways</w:t>
      </w:r>
      <w:r w:rsidRPr="007107D3">
        <w:rPr>
          <w:szCs w:val="22"/>
        </w:rPr>
        <w:br/>
        <w:t>Around the circle of our days.</w:t>
      </w:r>
      <w:r w:rsidR="007B5BEB">
        <w:rPr>
          <w:szCs w:val="22"/>
        </w:rPr>
        <w:t xml:space="preserve">  Amen.</w:t>
      </w:r>
    </w:p>
    <w:p w14:paraId="631A41DA" w14:textId="77777777" w:rsidR="007107D3" w:rsidRPr="007107D3" w:rsidRDefault="007107D3">
      <w:pPr>
        <w:rPr>
          <w:szCs w:val="22"/>
        </w:rPr>
      </w:pPr>
    </w:p>
    <w:p w14:paraId="015D2B8E" w14:textId="77777777" w:rsidR="008016F2" w:rsidRDefault="008016F2">
      <w:pPr>
        <w:rPr>
          <w:szCs w:val="22"/>
        </w:rPr>
      </w:pPr>
    </w:p>
    <w:p w14:paraId="6E5C9484" w14:textId="4A338698" w:rsidR="007107D3" w:rsidRDefault="008016F2">
      <w:pPr>
        <w:rPr>
          <w:szCs w:val="22"/>
        </w:rPr>
      </w:pPr>
      <w:r>
        <w:rPr>
          <w:szCs w:val="22"/>
        </w:rPr>
        <w:t>Go in Peace</w:t>
      </w:r>
      <w:r w:rsidR="00E3317F">
        <w:rPr>
          <w:szCs w:val="22"/>
        </w:rPr>
        <w:t>, we are not alone.</w:t>
      </w:r>
    </w:p>
    <w:p w14:paraId="70BA730E" w14:textId="3257B072" w:rsidR="008016F2" w:rsidRDefault="008016F2">
      <w:pPr>
        <w:rPr>
          <w:b/>
          <w:szCs w:val="22"/>
        </w:rPr>
      </w:pPr>
      <w:r>
        <w:rPr>
          <w:b/>
          <w:szCs w:val="22"/>
        </w:rPr>
        <w:t>Thanks be to God</w:t>
      </w:r>
      <w:r w:rsidR="004A727A">
        <w:rPr>
          <w:b/>
          <w:szCs w:val="22"/>
        </w:rPr>
        <w:t>.</w:t>
      </w:r>
    </w:p>
    <w:p w14:paraId="6918CC98" w14:textId="77777777" w:rsidR="00441B40" w:rsidRDefault="00441B40">
      <w:pPr>
        <w:rPr>
          <w:b/>
          <w:szCs w:val="22"/>
        </w:rPr>
      </w:pPr>
    </w:p>
    <w:p w14:paraId="3BDCC311" w14:textId="77777777" w:rsidR="001A44CF" w:rsidRDefault="007B5BEB" w:rsidP="007B5BEB">
      <w:pPr>
        <w:jc w:val="center"/>
        <w:rPr>
          <w:b/>
          <w:szCs w:val="22"/>
        </w:rPr>
      </w:pPr>
      <w:r>
        <w:rPr>
          <w:b/>
          <w:szCs w:val="22"/>
        </w:rPr>
        <w:t>+++</w:t>
      </w:r>
    </w:p>
    <w:p w14:paraId="1F343B12" w14:textId="417E6C8B" w:rsidR="00EC42BC" w:rsidRPr="00EC42BC" w:rsidRDefault="00EC42BC" w:rsidP="00EC42BC">
      <w:pPr>
        <w:tabs>
          <w:tab w:val="left" w:pos="2145"/>
        </w:tabs>
        <w:spacing w:after="160" w:line="259" w:lineRule="auto"/>
        <w:rPr>
          <w:rFonts w:ascii="Calibri" w:eastAsia="Calibri" w:hAnsi="Calibri" w:cs="Times New Roman"/>
          <w:sz w:val="4"/>
          <w:szCs w:val="4"/>
        </w:rPr>
      </w:pPr>
    </w:p>
    <w:p w14:paraId="6B49DE7C" w14:textId="7194BB29" w:rsidR="00F22D34" w:rsidRDefault="00F22D34" w:rsidP="00EC42BC">
      <w:pPr>
        <w:spacing w:after="160" w:line="259" w:lineRule="auto"/>
        <w:rPr>
          <w:rFonts w:ascii="Footlight MT Light" w:eastAsia="Calibri" w:hAnsi="Footlight MT Light" w:cs="Times New Roman"/>
          <w:b/>
          <w:szCs w:val="22"/>
        </w:rPr>
      </w:pPr>
    </w:p>
    <w:p w14:paraId="3F8881DD" w14:textId="2A16E5D7" w:rsidR="00F22D34" w:rsidRDefault="00F22D34" w:rsidP="00EC42BC">
      <w:pPr>
        <w:spacing w:after="160" w:line="259" w:lineRule="auto"/>
        <w:rPr>
          <w:rFonts w:ascii="Footlight MT Light" w:eastAsia="Calibri" w:hAnsi="Footlight MT Light" w:cs="Times New Roman"/>
          <w:b/>
          <w:szCs w:val="22"/>
        </w:rPr>
      </w:pPr>
      <w:r w:rsidRPr="00EC42BC">
        <w:rPr>
          <w:rFonts w:ascii="Calibri" w:eastAsia="Calibri" w:hAnsi="Calibri" w:cs="Times New Roman"/>
          <w:noProof/>
          <w:szCs w:val="22"/>
        </w:rPr>
        <w:drawing>
          <wp:anchor distT="0" distB="0" distL="114300" distR="114300" simplePos="0" relativeHeight="251661824" behindDoc="1" locked="0" layoutInCell="1" allowOverlap="1" wp14:anchorId="0E75DABD" wp14:editId="4B7C3EAC">
            <wp:simplePos x="0" y="0"/>
            <wp:positionH relativeFrom="margin">
              <wp:align>left</wp:align>
            </wp:positionH>
            <wp:positionV relativeFrom="paragraph">
              <wp:posOffset>250748</wp:posOffset>
            </wp:positionV>
            <wp:extent cx="906162" cy="931450"/>
            <wp:effectExtent l="0" t="0" r="8255" b="254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t_Symbol1[1].JPG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artisticLineDrawing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162" cy="93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CAD77D" w14:textId="566A1A87" w:rsidR="00EC42BC" w:rsidRPr="00EC42BC" w:rsidRDefault="00EC42BC" w:rsidP="00EC42BC">
      <w:pPr>
        <w:spacing w:after="160" w:line="259" w:lineRule="auto"/>
        <w:rPr>
          <w:rFonts w:ascii="Footlight MT Light" w:eastAsia="Calibri" w:hAnsi="Footlight MT Light" w:cs="Times New Roman"/>
          <w:b/>
          <w:szCs w:val="22"/>
        </w:rPr>
      </w:pPr>
      <w:r w:rsidRPr="00EC42BC">
        <w:rPr>
          <w:rFonts w:ascii="Footlight MT Light" w:eastAsia="Calibri" w:hAnsi="Footlight MT Light" w:cs="Times New Roman"/>
          <w:b/>
          <w:szCs w:val="22"/>
        </w:rPr>
        <w:t>Connect with us online</w:t>
      </w:r>
      <w:r w:rsidR="00F22D34">
        <w:rPr>
          <w:rFonts w:ascii="Footlight MT Light" w:eastAsia="Calibri" w:hAnsi="Footlight MT Light" w:cs="Times New Roman"/>
          <w:b/>
          <w:szCs w:val="22"/>
        </w:rPr>
        <w:t>:</w:t>
      </w:r>
    </w:p>
    <w:p w14:paraId="4DB9A7DB" w14:textId="00A85FA6" w:rsidR="00EC42BC" w:rsidRPr="00EC42BC" w:rsidRDefault="00EC42BC" w:rsidP="00EC42BC">
      <w:pPr>
        <w:spacing w:after="120"/>
        <w:rPr>
          <w:rFonts w:ascii="Calibri" w:eastAsia="Calibri" w:hAnsi="Calibri" w:cs="Times New Roman"/>
          <w:szCs w:val="22"/>
        </w:rPr>
      </w:pPr>
      <w:r w:rsidRPr="00EC42BC">
        <w:rPr>
          <w:rFonts w:ascii="Calibri" w:eastAsia="Calibri" w:hAnsi="Calibri" w:cs="Times New Roman"/>
          <w:b/>
          <w:szCs w:val="22"/>
        </w:rPr>
        <w:t>1) Facebook</w:t>
      </w:r>
      <w:r w:rsidRPr="00EC42BC">
        <w:rPr>
          <w:rFonts w:ascii="Calibri" w:eastAsia="Calibri" w:hAnsi="Calibri" w:cs="Times New Roman"/>
          <w:szCs w:val="22"/>
        </w:rPr>
        <w:t xml:space="preserve">: </w:t>
      </w:r>
      <w:hyperlink r:id="rId9" w:history="1">
        <w:r w:rsidRPr="00EC42BC">
          <w:rPr>
            <w:rFonts w:ascii="Calibri" w:eastAsia="Calibri" w:hAnsi="Calibri" w:cs="Times New Roman"/>
            <w:color w:val="70AD47"/>
            <w:szCs w:val="22"/>
            <w:u w:val="single"/>
          </w:rPr>
          <w:t>www.facebook.com/staugustinesedmonton</w:t>
        </w:r>
      </w:hyperlink>
    </w:p>
    <w:p w14:paraId="74B0DB5E" w14:textId="410546CF" w:rsidR="00EC42BC" w:rsidRPr="00F22D34" w:rsidRDefault="00947472" w:rsidP="00F22D34">
      <w:pPr>
        <w:spacing w:after="120"/>
        <w:rPr>
          <w:rFonts w:ascii="Calibri" w:eastAsia="Calibri" w:hAnsi="Calibri" w:cs="Times New Roman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DB3292" wp14:editId="152A0398">
                <wp:simplePos x="0" y="0"/>
                <wp:positionH relativeFrom="margin">
                  <wp:posOffset>-8890</wp:posOffset>
                </wp:positionH>
                <wp:positionV relativeFrom="margin">
                  <wp:posOffset>4935855</wp:posOffset>
                </wp:positionV>
                <wp:extent cx="4067810" cy="1354455"/>
                <wp:effectExtent l="0" t="0" r="27940" b="1714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781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EED883" w14:textId="77777777" w:rsidR="00EC42BC" w:rsidRPr="003051D8" w:rsidRDefault="00EC42BC" w:rsidP="00EC42BC">
                            <w:pPr>
                              <w:pStyle w:val="NoSpacing"/>
                              <w:rPr>
                                <w:rFonts w:ascii="Palatino Linotype" w:hAnsi="Palatino Linotype"/>
                                <w:b/>
                                <w:sz w:val="20"/>
                                <w:szCs w:val="20"/>
                              </w:rPr>
                            </w:pPr>
                            <w:r w:rsidRPr="003051D8">
                              <w:rPr>
                                <w:rFonts w:ascii="Palatino Linotype" w:hAnsi="Palatino Linotype"/>
                                <w:b/>
                                <w:sz w:val="20"/>
                                <w:szCs w:val="20"/>
                              </w:rPr>
                              <w:t>St. Augustine of Canterbury Church</w:t>
                            </w:r>
                          </w:p>
                          <w:p w14:paraId="47F4FEBE" w14:textId="77777777" w:rsidR="00EC42BC" w:rsidRPr="003051D8" w:rsidRDefault="00EC42BC" w:rsidP="00EC42BC">
                            <w:pPr>
                              <w:pStyle w:val="NoSpacing"/>
                              <w:rPr>
                                <w:rFonts w:ascii="Palatino Linotype" w:hAnsi="Palatino Linotype"/>
                                <w:b/>
                                <w:sz w:val="20"/>
                                <w:szCs w:val="20"/>
                              </w:rPr>
                            </w:pPr>
                            <w:r w:rsidRPr="003051D8">
                              <w:rPr>
                                <w:b/>
                                <w:sz w:val="20"/>
                                <w:szCs w:val="20"/>
                              </w:rPr>
                              <w:t>in the Anglican Diocese of Edmonton</w:t>
                            </w:r>
                            <w:r w:rsidRPr="003051D8">
                              <w:rPr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  <w:r w:rsidRPr="003051D8">
                              <w:rPr>
                                <w:sz w:val="20"/>
                                <w:szCs w:val="20"/>
                              </w:rPr>
                              <w:t>The Rt. Reverend Dr. Jane Alexander, Bishop</w:t>
                            </w:r>
                          </w:p>
                          <w:p w14:paraId="1CDDA11B" w14:textId="2C9E7552" w:rsidR="00EC42BC" w:rsidRPr="003051D8" w:rsidRDefault="00EC42BC" w:rsidP="00EC42BC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3051D8">
                              <w:rPr>
                                <w:sz w:val="20"/>
                                <w:szCs w:val="20"/>
                              </w:rPr>
                              <w:t>The Reverend Jonathan Crane, Rector</w:t>
                            </w:r>
                            <w:r w:rsidR="00947472">
                              <w:rPr>
                                <w:sz w:val="20"/>
                                <w:szCs w:val="20"/>
                              </w:rPr>
                              <w:br/>
                              <w:t>Megan Crane, MMus,  Music Director</w:t>
                            </w:r>
                          </w:p>
                          <w:p w14:paraId="74FE7095" w14:textId="77777777" w:rsidR="00EC42BC" w:rsidRPr="003051D8" w:rsidRDefault="00EC42BC" w:rsidP="00EC42BC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3051D8">
                              <w:rPr>
                                <w:sz w:val="20"/>
                                <w:szCs w:val="20"/>
                              </w:rPr>
                              <w:t>Office:  780-466-5532,   Basement/Fax:  780-468-2771</w:t>
                            </w:r>
                          </w:p>
                          <w:p w14:paraId="6031EF33" w14:textId="6831E1BE" w:rsidR="00EC42BC" w:rsidRPr="003051D8" w:rsidRDefault="00EC42BC" w:rsidP="00EC42BC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3051D8">
                              <w:rPr>
                                <w:sz w:val="20"/>
                                <w:szCs w:val="20"/>
                              </w:rPr>
                              <w:t xml:space="preserve">E-mail: </w:t>
                            </w:r>
                            <w:hyperlink r:id="rId10" w:history="1">
                              <w:r w:rsidR="00B46A2B" w:rsidRPr="00B15353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office@staugustinesedmonton.com</w:t>
                              </w:r>
                            </w:hyperlink>
                          </w:p>
                          <w:p w14:paraId="76B26718" w14:textId="77777777" w:rsidR="00EC42BC" w:rsidRPr="003051D8" w:rsidRDefault="00EC42BC" w:rsidP="00EC42B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3051D8">
                              <w:rPr>
                                <w:sz w:val="20"/>
                                <w:szCs w:val="20"/>
                              </w:rPr>
                              <w:t xml:space="preserve">Web Address: </w:t>
                            </w:r>
                            <w:r w:rsidRPr="003051D8">
                              <w:rPr>
                                <w:b/>
                                <w:sz w:val="20"/>
                                <w:szCs w:val="20"/>
                              </w:rPr>
                              <w:t>www.staugustinesedmonto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DB32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7pt;margin-top:388.65pt;width:320.3pt;height:106.6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">
                <v:textbox>
                  <w:txbxContent>
                    <w:p w14:paraId="4AEED883" w14:textId="77777777" w:rsidR="00EC42BC" w:rsidRPr="003051D8" w:rsidRDefault="00EC42BC" w:rsidP="00EC42BC">
                      <w:pPr>
                        <w:pStyle w:val="NoSpacing"/>
                        <w:rPr>
                          <w:rFonts w:ascii="Palatino Linotype" w:hAnsi="Palatino Linotype"/>
                          <w:b/>
                          <w:sz w:val="20"/>
                          <w:szCs w:val="20"/>
                        </w:rPr>
                      </w:pPr>
                      <w:r w:rsidRPr="003051D8">
                        <w:rPr>
                          <w:rFonts w:ascii="Palatino Linotype" w:hAnsi="Palatino Linotype"/>
                          <w:b/>
                          <w:sz w:val="20"/>
                          <w:szCs w:val="20"/>
                        </w:rPr>
                        <w:t>St. Augustine of Canterbury Church</w:t>
                      </w:r>
                    </w:p>
                    <w:p w14:paraId="47F4FEBE" w14:textId="77777777" w:rsidR="00EC42BC" w:rsidRPr="003051D8" w:rsidRDefault="00EC42BC" w:rsidP="00EC42BC">
                      <w:pPr>
                        <w:pStyle w:val="NoSpacing"/>
                        <w:rPr>
                          <w:rFonts w:ascii="Palatino Linotype" w:hAnsi="Palatino Linotype"/>
                          <w:b/>
                          <w:sz w:val="20"/>
                          <w:szCs w:val="20"/>
                        </w:rPr>
                      </w:pPr>
                      <w:r w:rsidRPr="003051D8">
                        <w:rPr>
                          <w:b/>
                          <w:sz w:val="20"/>
                          <w:szCs w:val="20"/>
                        </w:rPr>
                        <w:t>in the Anglican Diocese of Edmonton</w:t>
                      </w:r>
                      <w:r w:rsidRPr="003051D8">
                        <w:rPr>
                          <w:b/>
                          <w:sz w:val="20"/>
                          <w:szCs w:val="20"/>
                        </w:rPr>
                        <w:br/>
                      </w:r>
                      <w:r w:rsidRPr="003051D8">
                        <w:rPr>
                          <w:sz w:val="20"/>
                          <w:szCs w:val="20"/>
                        </w:rPr>
                        <w:t>The Rt. Reverend Dr. Jane Alexander, Bishop</w:t>
                      </w:r>
                    </w:p>
                    <w:p w14:paraId="1CDDA11B" w14:textId="2C9E7552" w:rsidR="00EC42BC" w:rsidRPr="003051D8" w:rsidRDefault="00EC42BC" w:rsidP="00EC42BC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3051D8">
                        <w:rPr>
                          <w:sz w:val="20"/>
                          <w:szCs w:val="20"/>
                        </w:rPr>
                        <w:t>The Reverend Jonathan Crane, Rector</w:t>
                      </w:r>
                      <w:r w:rsidR="00947472">
                        <w:rPr>
                          <w:sz w:val="20"/>
                          <w:szCs w:val="20"/>
                        </w:rPr>
                        <w:br/>
                        <w:t>Megan Crane, MMus,  Music Director</w:t>
                      </w:r>
                    </w:p>
                    <w:p w14:paraId="74FE7095" w14:textId="77777777" w:rsidR="00EC42BC" w:rsidRPr="003051D8" w:rsidRDefault="00EC42BC" w:rsidP="00EC42BC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3051D8">
                        <w:rPr>
                          <w:sz w:val="20"/>
                          <w:szCs w:val="20"/>
                        </w:rPr>
                        <w:t>Office:  780-466-5532,   Basement/Fax:  780-468-2771</w:t>
                      </w:r>
                    </w:p>
                    <w:p w14:paraId="6031EF33" w14:textId="6831E1BE" w:rsidR="00EC42BC" w:rsidRPr="003051D8" w:rsidRDefault="00EC42BC" w:rsidP="00EC42BC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3051D8">
                        <w:rPr>
                          <w:sz w:val="20"/>
                          <w:szCs w:val="20"/>
                        </w:rPr>
                        <w:t xml:space="preserve">E-mail: </w:t>
                      </w:r>
                      <w:hyperlink r:id="rId11" w:history="1">
                        <w:r w:rsidR="00B46A2B" w:rsidRPr="00B15353">
                          <w:rPr>
                            <w:rStyle w:val="Hyperlink"/>
                            <w:sz w:val="20"/>
                            <w:szCs w:val="20"/>
                          </w:rPr>
                          <w:t>office@staugustinesedmonton.com</w:t>
                        </w:r>
                      </w:hyperlink>
                    </w:p>
                    <w:p w14:paraId="76B26718" w14:textId="77777777" w:rsidR="00EC42BC" w:rsidRPr="003051D8" w:rsidRDefault="00EC42BC" w:rsidP="00EC42BC">
                      <w:pPr>
                        <w:rPr>
                          <w:sz w:val="20"/>
                          <w:szCs w:val="20"/>
                        </w:rPr>
                      </w:pPr>
                      <w:r w:rsidRPr="003051D8">
                        <w:rPr>
                          <w:sz w:val="20"/>
                          <w:szCs w:val="20"/>
                        </w:rPr>
                        <w:t xml:space="preserve">Web Address: </w:t>
                      </w:r>
                      <w:r w:rsidRPr="003051D8">
                        <w:rPr>
                          <w:b/>
                          <w:sz w:val="20"/>
                          <w:szCs w:val="20"/>
                        </w:rPr>
                        <w:t>www.staugustinesedmonton.com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EC42BC" w:rsidRPr="00EC42BC">
        <w:rPr>
          <w:rFonts w:ascii="Calibri" w:eastAsia="Calibri" w:hAnsi="Calibri" w:cs="Times New Roman"/>
          <w:b/>
          <w:szCs w:val="22"/>
        </w:rPr>
        <w:t>2) Website:</w:t>
      </w:r>
      <w:r w:rsidR="00EC42BC" w:rsidRPr="00EC42BC">
        <w:rPr>
          <w:rFonts w:ascii="Calibri" w:eastAsia="Calibri" w:hAnsi="Calibri" w:cs="Times New Roman"/>
          <w:szCs w:val="22"/>
        </w:rPr>
        <w:t xml:space="preserve">  </w:t>
      </w:r>
      <w:hyperlink r:id="rId12" w:history="1">
        <w:r w:rsidR="00EC42BC" w:rsidRPr="00EC42BC">
          <w:rPr>
            <w:rFonts w:ascii="Calibri" w:eastAsia="Calibri" w:hAnsi="Calibri" w:cs="Times New Roman"/>
            <w:color w:val="70AD47"/>
            <w:szCs w:val="22"/>
            <w:u w:val="single"/>
          </w:rPr>
          <w:t>www.staugustinesedmonton.com</w:t>
        </w:r>
      </w:hyperlink>
      <w:r w:rsidR="00EC42BC" w:rsidRPr="00EC42BC">
        <w:rPr>
          <w:rFonts w:ascii="Calibri" w:eastAsia="Calibri" w:hAnsi="Calibri" w:cs="Times New Roman"/>
          <w:szCs w:val="22"/>
        </w:rPr>
        <w:t xml:space="preserve"> </w:t>
      </w:r>
      <w:r w:rsidR="00EC42BC" w:rsidRPr="00EC42BC">
        <w:rPr>
          <w:rFonts w:ascii="Calibri" w:eastAsia="Calibri" w:hAnsi="Calibri" w:cs="Times New Roman"/>
          <w:i/>
          <w:iCs/>
          <w:noProof/>
          <w:color w:val="404040"/>
          <w:sz w:val="4"/>
          <w:szCs w:val="4"/>
          <w:vertAlign w:val="superscript"/>
        </w:rPr>
        <w:drawing>
          <wp:anchor distT="0" distB="0" distL="114300" distR="114300" simplePos="0" relativeHeight="251654656" behindDoc="0" locked="0" layoutInCell="1" allowOverlap="1" wp14:anchorId="7A13C715" wp14:editId="63C961EB">
            <wp:simplePos x="0" y="0"/>
            <wp:positionH relativeFrom="column">
              <wp:posOffset>5341490</wp:posOffset>
            </wp:positionH>
            <wp:positionV relativeFrom="paragraph">
              <wp:posOffset>1354510</wp:posOffset>
            </wp:positionV>
            <wp:extent cx="1391285" cy="1341755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tAug_logo_F jpeg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285" cy="1341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42BC" w:rsidRPr="00EC42BC">
        <w:rPr>
          <w:rFonts w:ascii="Calibri" w:eastAsia="Calibri" w:hAnsi="Calibri" w:cs="Times New Roman"/>
          <w:noProof/>
          <w:szCs w:val="22"/>
        </w:rPr>
        <w:drawing>
          <wp:anchor distT="0" distB="0" distL="114300" distR="114300" simplePos="0" relativeHeight="251658239" behindDoc="0" locked="1" layoutInCell="1" allowOverlap="1" wp14:anchorId="3FBE7253" wp14:editId="28A24AA0">
            <wp:simplePos x="0" y="0"/>
            <wp:positionH relativeFrom="margin">
              <wp:posOffset>3022600</wp:posOffset>
            </wp:positionH>
            <wp:positionV relativeFrom="margin">
              <wp:posOffset>5062220</wp:posOffset>
            </wp:positionV>
            <wp:extent cx="941705" cy="904875"/>
            <wp:effectExtent l="0" t="0" r="0" b="9525"/>
            <wp:wrapNone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170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C42BC" w:rsidRPr="00F22D34" w:rsidSect="00365D24">
      <w:footerReference w:type="default" r:id="rId15"/>
      <w:pgSz w:w="792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E85820" w14:textId="77777777" w:rsidR="007E6180" w:rsidRDefault="007E6180" w:rsidP="007107D3">
      <w:r>
        <w:separator/>
      </w:r>
    </w:p>
  </w:endnote>
  <w:endnote w:type="continuationSeparator" w:id="0">
    <w:p w14:paraId="6E879A1E" w14:textId="77777777" w:rsidR="007E6180" w:rsidRDefault="007E6180" w:rsidP="007107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smoreBookCondense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2544961"/>
      <w:docPartObj>
        <w:docPartGallery w:val="Page Numbers (Bottom of Page)"/>
        <w:docPartUnique/>
      </w:docPartObj>
    </w:sdtPr>
    <w:sdtEndPr/>
    <w:sdtContent>
      <w:p w14:paraId="655B3D35" w14:textId="136CE17B" w:rsidR="008016F2" w:rsidRDefault="00BF10B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5D2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84808EB" w14:textId="77777777" w:rsidR="008016F2" w:rsidRDefault="008016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CDFAAC" w14:textId="77777777" w:rsidR="007E6180" w:rsidRDefault="007E6180" w:rsidP="007107D3">
      <w:r>
        <w:separator/>
      </w:r>
    </w:p>
  </w:footnote>
  <w:footnote w:type="continuationSeparator" w:id="0">
    <w:p w14:paraId="66C81059" w14:textId="77777777" w:rsidR="007E6180" w:rsidRDefault="007E6180" w:rsidP="007107D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bookFoldPrint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NjUwMjSyMDIwNLRU0lEKTi0uzszPAykwrAUAG/C6vSwAAAA="/>
  </w:docVars>
  <w:rsids>
    <w:rsidRoot w:val="007107D3"/>
    <w:rsid w:val="0000006C"/>
    <w:rsid w:val="00000140"/>
    <w:rsid w:val="00000B3A"/>
    <w:rsid w:val="0000206C"/>
    <w:rsid w:val="00002402"/>
    <w:rsid w:val="00002619"/>
    <w:rsid w:val="00002824"/>
    <w:rsid w:val="00002A01"/>
    <w:rsid w:val="00002A1E"/>
    <w:rsid w:val="00002E93"/>
    <w:rsid w:val="00002F60"/>
    <w:rsid w:val="0000323B"/>
    <w:rsid w:val="0000381C"/>
    <w:rsid w:val="00003FD1"/>
    <w:rsid w:val="00004159"/>
    <w:rsid w:val="000041F2"/>
    <w:rsid w:val="00004388"/>
    <w:rsid w:val="0000493F"/>
    <w:rsid w:val="0000504E"/>
    <w:rsid w:val="00005542"/>
    <w:rsid w:val="00005681"/>
    <w:rsid w:val="00006442"/>
    <w:rsid w:val="00006657"/>
    <w:rsid w:val="000067B2"/>
    <w:rsid w:val="0000687B"/>
    <w:rsid w:val="00006B31"/>
    <w:rsid w:val="00006FAB"/>
    <w:rsid w:val="0000718C"/>
    <w:rsid w:val="00007449"/>
    <w:rsid w:val="00007519"/>
    <w:rsid w:val="0000760A"/>
    <w:rsid w:val="000078ED"/>
    <w:rsid w:val="00007C9B"/>
    <w:rsid w:val="00007F93"/>
    <w:rsid w:val="000100E1"/>
    <w:rsid w:val="000107E3"/>
    <w:rsid w:val="000109BB"/>
    <w:rsid w:val="00010D64"/>
    <w:rsid w:val="00010D7E"/>
    <w:rsid w:val="00011107"/>
    <w:rsid w:val="0001133A"/>
    <w:rsid w:val="00011DFE"/>
    <w:rsid w:val="00012C5E"/>
    <w:rsid w:val="0001338F"/>
    <w:rsid w:val="000135EF"/>
    <w:rsid w:val="000138F3"/>
    <w:rsid w:val="00013C5C"/>
    <w:rsid w:val="00014099"/>
    <w:rsid w:val="00014617"/>
    <w:rsid w:val="00014848"/>
    <w:rsid w:val="00014AC9"/>
    <w:rsid w:val="00015442"/>
    <w:rsid w:val="00015718"/>
    <w:rsid w:val="00015D6F"/>
    <w:rsid w:val="000162F1"/>
    <w:rsid w:val="000165FF"/>
    <w:rsid w:val="000169B2"/>
    <w:rsid w:val="000171F6"/>
    <w:rsid w:val="000174A3"/>
    <w:rsid w:val="00017A37"/>
    <w:rsid w:val="00017C15"/>
    <w:rsid w:val="00017C65"/>
    <w:rsid w:val="00017E29"/>
    <w:rsid w:val="00017F9E"/>
    <w:rsid w:val="000203A9"/>
    <w:rsid w:val="00020472"/>
    <w:rsid w:val="00020779"/>
    <w:rsid w:val="0002088B"/>
    <w:rsid w:val="00020922"/>
    <w:rsid w:val="00020A34"/>
    <w:rsid w:val="00020F85"/>
    <w:rsid w:val="0002112C"/>
    <w:rsid w:val="00021326"/>
    <w:rsid w:val="000213DE"/>
    <w:rsid w:val="00021412"/>
    <w:rsid w:val="000214DE"/>
    <w:rsid w:val="000227B9"/>
    <w:rsid w:val="00022A2C"/>
    <w:rsid w:val="0002380B"/>
    <w:rsid w:val="00023BBB"/>
    <w:rsid w:val="00023CFF"/>
    <w:rsid w:val="00023D34"/>
    <w:rsid w:val="00023D5B"/>
    <w:rsid w:val="00024D16"/>
    <w:rsid w:val="00025353"/>
    <w:rsid w:val="000259E1"/>
    <w:rsid w:val="00025B4F"/>
    <w:rsid w:val="00026247"/>
    <w:rsid w:val="000263BD"/>
    <w:rsid w:val="00026970"/>
    <w:rsid w:val="000275E6"/>
    <w:rsid w:val="00027635"/>
    <w:rsid w:val="00027650"/>
    <w:rsid w:val="00027AE9"/>
    <w:rsid w:val="00027DA9"/>
    <w:rsid w:val="00027E4F"/>
    <w:rsid w:val="00030511"/>
    <w:rsid w:val="0003052F"/>
    <w:rsid w:val="000313EA"/>
    <w:rsid w:val="00031519"/>
    <w:rsid w:val="0003169C"/>
    <w:rsid w:val="00031AA9"/>
    <w:rsid w:val="00031DBE"/>
    <w:rsid w:val="00031F21"/>
    <w:rsid w:val="000320EC"/>
    <w:rsid w:val="00032105"/>
    <w:rsid w:val="00032194"/>
    <w:rsid w:val="000330A7"/>
    <w:rsid w:val="000330B7"/>
    <w:rsid w:val="00033804"/>
    <w:rsid w:val="000338A8"/>
    <w:rsid w:val="0003403D"/>
    <w:rsid w:val="00034BA9"/>
    <w:rsid w:val="00034DBD"/>
    <w:rsid w:val="00034E8C"/>
    <w:rsid w:val="00034F42"/>
    <w:rsid w:val="00035086"/>
    <w:rsid w:val="000353C7"/>
    <w:rsid w:val="00035753"/>
    <w:rsid w:val="00035C1B"/>
    <w:rsid w:val="000364AD"/>
    <w:rsid w:val="0003657F"/>
    <w:rsid w:val="00036F45"/>
    <w:rsid w:val="00037165"/>
    <w:rsid w:val="00037A77"/>
    <w:rsid w:val="00037C30"/>
    <w:rsid w:val="00037ECF"/>
    <w:rsid w:val="00040B8B"/>
    <w:rsid w:val="00040E15"/>
    <w:rsid w:val="000410D0"/>
    <w:rsid w:val="00041286"/>
    <w:rsid w:val="000416DD"/>
    <w:rsid w:val="00041D96"/>
    <w:rsid w:val="00042BDD"/>
    <w:rsid w:val="00043E7F"/>
    <w:rsid w:val="00044441"/>
    <w:rsid w:val="00044578"/>
    <w:rsid w:val="000456E3"/>
    <w:rsid w:val="00045CB6"/>
    <w:rsid w:val="000464DF"/>
    <w:rsid w:val="0004656C"/>
    <w:rsid w:val="0004661F"/>
    <w:rsid w:val="000469F4"/>
    <w:rsid w:val="00046A0B"/>
    <w:rsid w:val="00046C31"/>
    <w:rsid w:val="00047121"/>
    <w:rsid w:val="000471AC"/>
    <w:rsid w:val="00047256"/>
    <w:rsid w:val="0004783C"/>
    <w:rsid w:val="00047A7B"/>
    <w:rsid w:val="00050854"/>
    <w:rsid w:val="0005094F"/>
    <w:rsid w:val="00051909"/>
    <w:rsid w:val="00051AC0"/>
    <w:rsid w:val="00052C5E"/>
    <w:rsid w:val="00052CA7"/>
    <w:rsid w:val="00052D7B"/>
    <w:rsid w:val="0005331A"/>
    <w:rsid w:val="00053C2F"/>
    <w:rsid w:val="00053C5C"/>
    <w:rsid w:val="000544CD"/>
    <w:rsid w:val="00054EEE"/>
    <w:rsid w:val="00055184"/>
    <w:rsid w:val="000551E3"/>
    <w:rsid w:val="00055241"/>
    <w:rsid w:val="00055338"/>
    <w:rsid w:val="0005541A"/>
    <w:rsid w:val="00055928"/>
    <w:rsid w:val="00056714"/>
    <w:rsid w:val="000576BA"/>
    <w:rsid w:val="000576BE"/>
    <w:rsid w:val="000578F8"/>
    <w:rsid w:val="0005794F"/>
    <w:rsid w:val="00057995"/>
    <w:rsid w:val="000602BE"/>
    <w:rsid w:val="00060464"/>
    <w:rsid w:val="000605DC"/>
    <w:rsid w:val="0006065C"/>
    <w:rsid w:val="00060E0D"/>
    <w:rsid w:val="000611CC"/>
    <w:rsid w:val="0006124A"/>
    <w:rsid w:val="00061468"/>
    <w:rsid w:val="00061F5F"/>
    <w:rsid w:val="0006204C"/>
    <w:rsid w:val="000620FB"/>
    <w:rsid w:val="00062579"/>
    <w:rsid w:val="00062A7A"/>
    <w:rsid w:val="00062EC5"/>
    <w:rsid w:val="00062F59"/>
    <w:rsid w:val="0006309F"/>
    <w:rsid w:val="000636C0"/>
    <w:rsid w:val="00063AA4"/>
    <w:rsid w:val="00063AEE"/>
    <w:rsid w:val="000648F9"/>
    <w:rsid w:val="00064C7C"/>
    <w:rsid w:val="00064F25"/>
    <w:rsid w:val="0006545E"/>
    <w:rsid w:val="00065720"/>
    <w:rsid w:val="00065766"/>
    <w:rsid w:val="00065B90"/>
    <w:rsid w:val="0006629F"/>
    <w:rsid w:val="00066496"/>
    <w:rsid w:val="00066893"/>
    <w:rsid w:val="00066B0D"/>
    <w:rsid w:val="00066B4D"/>
    <w:rsid w:val="00066C30"/>
    <w:rsid w:val="00066F1B"/>
    <w:rsid w:val="0006722E"/>
    <w:rsid w:val="0006745C"/>
    <w:rsid w:val="000678A9"/>
    <w:rsid w:val="00067935"/>
    <w:rsid w:val="00067DF6"/>
    <w:rsid w:val="00067FC9"/>
    <w:rsid w:val="00070083"/>
    <w:rsid w:val="00070490"/>
    <w:rsid w:val="000708F9"/>
    <w:rsid w:val="00070CD8"/>
    <w:rsid w:val="00071065"/>
    <w:rsid w:val="000710B7"/>
    <w:rsid w:val="00071191"/>
    <w:rsid w:val="00071484"/>
    <w:rsid w:val="000715FA"/>
    <w:rsid w:val="00071F1D"/>
    <w:rsid w:val="00071F44"/>
    <w:rsid w:val="00071FF2"/>
    <w:rsid w:val="000722C9"/>
    <w:rsid w:val="000725EE"/>
    <w:rsid w:val="000726B9"/>
    <w:rsid w:val="00072D39"/>
    <w:rsid w:val="00072D91"/>
    <w:rsid w:val="00072E3A"/>
    <w:rsid w:val="00073020"/>
    <w:rsid w:val="00073964"/>
    <w:rsid w:val="000751C5"/>
    <w:rsid w:val="00075505"/>
    <w:rsid w:val="00075CEE"/>
    <w:rsid w:val="00076704"/>
    <w:rsid w:val="00076810"/>
    <w:rsid w:val="00076EB9"/>
    <w:rsid w:val="00077180"/>
    <w:rsid w:val="0007722D"/>
    <w:rsid w:val="00077754"/>
    <w:rsid w:val="00077D16"/>
    <w:rsid w:val="000804BC"/>
    <w:rsid w:val="00080584"/>
    <w:rsid w:val="000809BD"/>
    <w:rsid w:val="00080DB3"/>
    <w:rsid w:val="000817E7"/>
    <w:rsid w:val="00081800"/>
    <w:rsid w:val="00081B13"/>
    <w:rsid w:val="00082396"/>
    <w:rsid w:val="00083146"/>
    <w:rsid w:val="00083E25"/>
    <w:rsid w:val="0008450A"/>
    <w:rsid w:val="0008459D"/>
    <w:rsid w:val="000847E4"/>
    <w:rsid w:val="00084BED"/>
    <w:rsid w:val="00084FA4"/>
    <w:rsid w:val="000854A2"/>
    <w:rsid w:val="00085704"/>
    <w:rsid w:val="00085818"/>
    <w:rsid w:val="000859AE"/>
    <w:rsid w:val="0008638F"/>
    <w:rsid w:val="00087C6E"/>
    <w:rsid w:val="00087D76"/>
    <w:rsid w:val="00087DE7"/>
    <w:rsid w:val="0009021B"/>
    <w:rsid w:val="00090338"/>
    <w:rsid w:val="0009072E"/>
    <w:rsid w:val="00090A09"/>
    <w:rsid w:val="0009133E"/>
    <w:rsid w:val="00091498"/>
    <w:rsid w:val="000917BA"/>
    <w:rsid w:val="00091CFF"/>
    <w:rsid w:val="00091E4A"/>
    <w:rsid w:val="00091F9F"/>
    <w:rsid w:val="00092505"/>
    <w:rsid w:val="0009352E"/>
    <w:rsid w:val="00093861"/>
    <w:rsid w:val="00093ECA"/>
    <w:rsid w:val="00094207"/>
    <w:rsid w:val="0009451F"/>
    <w:rsid w:val="0009460A"/>
    <w:rsid w:val="0009470A"/>
    <w:rsid w:val="00094CF8"/>
    <w:rsid w:val="00094D2A"/>
    <w:rsid w:val="000957DD"/>
    <w:rsid w:val="00096017"/>
    <w:rsid w:val="00096497"/>
    <w:rsid w:val="00096778"/>
    <w:rsid w:val="00097113"/>
    <w:rsid w:val="00097754"/>
    <w:rsid w:val="00097A2C"/>
    <w:rsid w:val="000A0FAE"/>
    <w:rsid w:val="000A10A9"/>
    <w:rsid w:val="000A1AA6"/>
    <w:rsid w:val="000A21B7"/>
    <w:rsid w:val="000A234C"/>
    <w:rsid w:val="000A256E"/>
    <w:rsid w:val="000A2705"/>
    <w:rsid w:val="000A2C54"/>
    <w:rsid w:val="000A2F55"/>
    <w:rsid w:val="000A34E4"/>
    <w:rsid w:val="000A37E8"/>
    <w:rsid w:val="000A3C71"/>
    <w:rsid w:val="000A4469"/>
    <w:rsid w:val="000A454D"/>
    <w:rsid w:val="000A4683"/>
    <w:rsid w:val="000A468D"/>
    <w:rsid w:val="000A493F"/>
    <w:rsid w:val="000A5368"/>
    <w:rsid w:val="000A5D98"/>
    <w:rsid w:val="000A5DA2"/>
    <w:rsid w:val="000A5DE6"/>
    <w:rsid w:val="000A6401"/>
    <w:rsid w:val="000A64D0"/>
    <w:rsid w:val="000A64FC"/>
    <w:rsid w:val="000A6715"/>
    <w:rsid w:val="000A686F"/>
    <w:rsid w:val="000A6D5E"/>
    <w:rsid w:val="000A6FE4"/>
    <w:rsid w:val="000A76C7"/>
    <w:rsid w:val="000A7C09"/>
    <w:rsid w:val="000B0D95"/>
    <w:rsid w:val="000B122B"/>
    <w:rsid w:val="000B1CB0"/>
    <w:rsid w:val="000B1D20"/>
    <w:rsid w:val="000B1DBB"/>
    <w:rsid w:val="000B1E44"/>
    <w:rsid w:val="000B24AC"/>
    <w:rsid w:val="000B2C12"/>
    <w:rsid w:val="000B300A"/>
    <w:rsid w:val="000B376C"/>
    <w:rsid w:val="000B416E"/>
    <w:rsid w:val="000B44AE"/>
    <w:rsid w:val="000B460E"/>
    <w:rsid w:val="000B496C"/>
    <w:rsid w:val="000B4A6D"/>
    <w:rsid w:val="000B4E65"/>
    <w:rsid w:val="000B5216"/>
    <w:rsid w:val="000B6127"/>
    <w:rsid w:val="000B61E6"/>
    <w:rsid w:val="000B6460"/>
    <w:rsid w:val="000B69D5"/>
    <w:rsid w:val="000B708A"/>
    <w:rsid w:val="000B740C"/>
    <w:rsid w:val="000B7832"/>
    <w:rsid w:val="000B7A8F"/>
    <w:rsid w:val="000B7AC8"/>
    <w:rsid w:val="000C01F5"/>
    <w:rsid w:val="000C03BE"/>
    <w:rsid w:val="000C040E"/>
    <w:rsid w:val="000C062F"/>
    <w:rsid w:val="000C0B65"/>
    <w:rsid w:val="000C0F86"/>
    <w:rsid w:val="000C1866"/>
    <w:rsid w:val="000C18AB"/>
    <w:rsid w:val="000C18E0"/>
    <w:rsid w:val="000C217A"/>
    <w:rsid w:val="000C27E9"/>
    <w:rsid w:val="000C2A4F"/>
    <w:rsid w:val="000C2BE0"/>
    <w:rsid w:val="000C3267"/>
    <w:rsid w:val="000C3296"/>
    <w:rsid w:val="000C3300"/>
    <w:rsid w:val="000C3777"/>
    <w:rsid w:val="000C39C8"/>
    <w:rsid w:val="000C3ACC"/>
    <w:rsid w:val="000C3D86"/>
    <w:rsid w:val="000C3F83"/>
    <w:rsid w:val="000C3F84"/>
    <w:rsid w:val="000C48EB"/>
    <w:rsid w:val="000C4CC8"/>
    <w:rsid w:val="000C4E44"/>
    <w:rsid w:val="000C5832"/>
    <w:rsid w:val="000C58EF"/>
    <w:rsid w:val="000C5B10"/>
    <w:rsid w:val="000C5F50"/>
    <w:rsid w:val="000C6074"/>
    <w:rsid w:val="000C62D4"/>
    <w:rsid w:val="000C69AE"/>
    <w:rsid w:val="000C6C56"/>
    <w:rsid w:val="000C6EA4"/>
    <w:rsid w:val="000C74C4"/>
    <w:rsid w:val="000D01BB"/>
    <w:rsid w:val="000D1BF3"/>
    <w:rsid w:val="000D222B"/>
    <w:rsid w:val="000D288C"/>
    <w:rsid w:val="000D2D51"/>
    <w:rsid w:val="000D2D9C"/>
    <w:rsid w:val="000D30D8"/>
    <w:rsid w:val="000D3338"/>
    <w:rsid w:val="000D3A3C"/>
    <w:rsid w:val="000D3D8A"/>
    <w:rsid w:val="000D4484"/>
    <w:rsid w:val="000D4807"/>
    <w:rsid w:val="000D4979"/>
    <w:rsid w:val="000D4A61"/>
    <w:rsid w:val="000D4D1E"/>
    <w:rsid w:val="000D51B1"/>
    <w:rsid w:val="000D5705"/>
    <w:rsid w:val="000D589F"/>
    <w:rsid w:val="000D5AB8"/>
    <w:rsid w:val="000D5C18"/>
    <w:rsid w:val="000D5F64"/>
    <w:rsid w:val="000D65D8"/>
    <w:rsid w:val="000D6C6E"/>
    <w:rsid w:val="000D6DD3"/>
    <w:rsid w:val="000D6E21"/>
    <w:rsid w:val="000D7060"/>
    <w:rsid w:val="000D71E3"/>
    <w:rsid w:val="000D7342"/>
    <w:rsid w:val="000E01F5"/>
    <w:rsid w:val="000E0459"/>
    <w:rsid w:val="000E0565"/>
    <w:rsid w:val="000E06AC"/>
    <w:rsid w:val="000E0C0D"/>
    <w:rsid w:val="000E0DC3"/>
    <w:rsid w:val="000E1176"/>
    <w:rsid w:val="000E12FF"/>
    <w:rsid w:val="000E13CE"/>
    <w:rsid w:val="000E16B9"/>
    <w:rsid w:val="000E194F"/>
    <w:rsid w:val="000E1CCA"/>
    <w:rsid w:val="000E2472"/>
    <w:rsid w:val="000E2693"/>
    <w:rsid w:val="000E2773"/>
    <w:rsid w:val="000E29A2"/>
    <w:rsid w:val="000E37D3"/>
    <w:rsid w:val="000E39EA"/>
    <w:rsid w:val="000E3A2C"/>
    <w:rsid w:val="000E3C72"/>
    <w:rsid w:val="000E3FC7"/>
    <w:rsid w:val="000E47D6"/>
    <w:rsid w:val="000E4935"/>
    <w:rsid w:val="000E5322"/>
    <w:rsid w:val="000E53A6"/>
    <w:rsid w:val="000E5428"/>
    <w:rsid w:val="000E5464"/>
    <w:rsid w:val="000E5850"/>
    <w:rsid w:val="000E5958"/>
    <w:rsid w:val="000E599C"/>
    <w:rsid w:val="000E5A6E"/>
    <w:rsid w:val="000E60FB"/>
    <w:rsid w:val="000E62E9"/>
    <w:rsid w:val="000E6580"/>
    <w:rsid w:val="000E68C4"/>
    <w:rsid w:val="000E6F27"/>
    <w:rsid w:val="000E70C6"/>
    <w:rsid w:val="000E7B32"/>
    <w:rsid w:val="000E7B7A"/>
    <w:rsid w:val="000E7F0C"/>
    <w:rsid w:val="000F00E3"/>
    <w:rsid w:val="000F02B2"/>
    <w:rsid w:val="000F051B"/>
    <w:rsid w:val="000F0985"/>
    <w:rsid w:val="000F0EA2"/>
    <w:rsid w:val="000F0EF3"/>
    <w:rsid w:val="000F1228"/>
    <w:rsid w:val="000F1370"/>
    <w:rsid w:val="000F13BA"/>
    <w:rsid w:val="000F17C4"/>
    <w:rsid w:val="000F186C"/>
    <w:rsid w:val="000F2133"/>
    <w:rsid w:val="000F237B"/>
    <w:rsid w:val="000F23A8"/>
    <w:rsid w:val="000F23B3"/>
    <w:rsid w:val="000F2888"/>
    <w:rsid w:val="000F2B18"/>
    <w:rsid w:val="000F2B9E"/>
    <w:rsid w:val="000F3155"/>
    <w:rsid w:val="000F3249"/>
    <w:rsid w:val="000F36C3"/>
    <w:rsid w:val="000F38BE"/>
    <w:rsid w:val="000F424C"/>
    <w:rsid w:val="000F462D"/>
    <w:rsid w:val="000F476E"/>
    <w:rsid w:val="000F4F53"/>
    <w:rsid w:val="000F5092"/>
    <w:rsid w:val="000F5686"/>
    <w:rsid w:val="000F57DE"/>
    <w:rsid w:val="000F58C5"/>
    <w:rsid w:val="000F5E36"/>
    <w:rsid w:val="000F6235"/>
    <w:rsid w:val="000F69BF"/>
    <w:rsid w:val="000F6C67"/>
    <w:rsid w:val="000F723B"/>
    <w:rsid w:val="000F742A"/>
    <w:rsid w:val="000F76E2"/>
    <w:rsid w:val="001003E6"/>
    <w:rsid w:val="0010051F"/>
    <w:rsid w:val="001012B5"/>
    <w:rsid w:val="00101336"/>
    <w:rsid w:val="0010207F"/>
    <w:rsid w:val="001022E7"/>
    <w:rsid w:val="00102459"/>
    <w:rsid w:val="00102AC5"/>
    <w:rsid w:val="00102F36"/>
    <w:rsid w:val="00103145"/>
    <w:rsid w:val="00103D9F"/>
    <w:rsid w:val="00103F07"/>
    <w:rsid w:val="001045CE"/>
    <w:rsid w:val="00105C1A"/>
    <w:rsid w:val="00105C5F"/>
    <w:rsid w:val="00106037"/>
    <w:rsid w:val="0010668E"/>
    <w:rsid w:val="001068CD"/>
    <w:rsid w:val="001068E2"/>
    <w:rsid w:val="00106ECF"/>
    <w:rsid w:val="00106F25"/>
    <w:rsid w:val="0010798D"/>
    <w:rsid w:val="00107BE1"/>
    <w:rsid w:val="00107E3F"/>
    <w:rsid w:val="00107E9D"/>
    <w:rsid w:val="00107EC1"/>
    <w:rsid w:val="0011015A"/>
    <w:rsid w:val="0011039B"/>
    <w:rsid w:val="001103CA"/>
    <w:rsid w:val="0011042D"/>
    <w:rsid w:val="00110578"/>
    <w:rsid w:val="0011093E"/>
    <w:rsid w:val="00110A9B"/>
    <w:rsid w:val="0011121C"/>
    <w:rsid w:val="0011129B"/>
    <w:rsid w:val="0011187B"/>
    <w:rsid w:val="00111B52"/>
    <w:rsid w:val="00112229"/>
    <w:rsid w:val="00112403"/>
    <w:rsid w:val="001126A8"/>
    <w:rsid w:val="00112706"/>
    <w:rsid w:val="00112B0E"/>
    <w:rsid w:val="00112D5D"/>
    <w:rsid w:val="00112F98"/>
    <w:rsid w:val="00112FE5"/>
    <w:rsid w:val="001131AF"/>
    <w:rsid w:val="00113848"/>
    <w:rsid w:val="001140A4"/>
    <w:rsid w:val="00114CBA"/>
    <w:rsid w:val="00114D5B"/>
    <w:rsid w:val="001150CD"/>
    <w:rsid w:val="001151AE"/>
    <w:rsid w:val="00115716"/>
    <w:rsid w:val="00115B37"/>
    <w:rsid w:val="00115B44"/>
    <w:rsid w:val="001160DF"/>
    <w:rsid w:val="00116810"/>
    <w:rsid w:val="00116F33"/>
    <w:rsid w:val="0011708F"/>
    <w:rsid w:val="001176F1"/>
    <w:rsid w:val="001178D7"/>
    <w:rsid w:val="00117AD9"/>
    <w:rsid w:val="0012073E"/>
    <w:rsid w:val="0012093A"/>
    <w:rsid w:val="001209FD"/>
    <w:rsid w:val="00120A2F"/>
    <w:rsid w:val="00120B75"/>
    <w:rsid w:val="00120BA2"/>
    <w:rsid w:val="00120F22"/>
    <w:rsid w:val="00120F83"/>
    <w:rsid w:val="001210B4"/>
    <w:rsid w:val="001211AD"/>
    <w:rsid w:val="0012180C"/>
    <w:rsid w:val="00121A35"/>
    <w:rsid w:val="00122971"/>
    <w:rsid w:val="001229F5"/>
    <w:rsid w:val="00122BF4"/>
    <w:rsid w:val="001232E5"/>
    <w:rsid w:val="001243FD"/>
    <w:rsid w:val="0012496A"/>
    <w:rsid w:val="00124BBE"/>
    <w:rsid w:val="00124CA0"/>
    <w:rsid w:val="001256EA"/>
    <w:rsid w:val="00126361"/>
    <w:rsid w:val="001264D7"/>
    <w:rsid w:val="00126DF3"/>
    <w:rsid w:val="001272EA"/>
    <w:rsid w:val="0012738C"/>
    <w:rsid w:val="001276FA"/>
    <w:rsid w:val="001278D3"/>
    <w:rsid w:val="00127F40"/>
    <w:rsid w:val="001308B0"/>
    <w:rsid w:val="0013129D"/>
    <w:rsid w:val="00131552"/>
    <w:rsid w:val="001335BD"/>
    <w:rsid w:val="001337EE"/>
    <w:rsid w:val="001338DB"/>
    <w:rsid w:val="00133A32"/>
    <w:rsid w:val="00133BEE"/>
    <w:rsid w:val="001342CD"/>
    <w:rsid w:val="001346AA"/>
    <w:rsid w:val="00134890"/>
    <w:rsid w:val="00134ED2"/>
    <w:rsid w:val="00134FD7"/>
    <w:rsid w:val="00135255"/>
    <w:rsid w:val="001353E8"/>
    <w:rsid w:val="00135490"/>
    <w:rsid w:val="0013561D"/>
    <w:rsid w:val="00135741"/>
    <w:rsid w:val="0013598B"/>
    <w:rsid w:val="00135BDF"/>
    <w:rsid w:val="00135C5D"/>
    <w:rsid w:val="00136777"/>
    <w:rsid w:val="00136BF6"/>
    <w:rsid w:val="00136DA0"/>
    <w:rsid w:val="001371A4"/>
    <w:rsid w:val="001376AF"/>
    <w:rsid w:val="001376D2"/>
    <w:rsid w:val="00137B80"/>
    <w:rsid w:val="00137F48"/>
    <w:rsid w:val="00140E3C"/>
    <w:rsid w:val="001417D0"/>
    <w:rsid w:val="0014275C"/>
    <w:rsid w:val="00142AFB"/>
    <w:rsid w:val="00142DBF"/>
    <w:rsid w:val="00142FE6"/>
    <w:rsid w:val="0014360D"/>
    <w:rsid w:val="00143740"/>
    <w:rsid w:val="001437B7"/>
    <w:rsid w:val="00143930"/>
    <w:rsid w:val="00143C23"/>
    <w:rsid w:val="00143CFD"/>
    <w:rsid w:val="00143F8F"/>
    <w:rsid w:val="001440A2"/>
    <w:rsid w:val="00144101"/>
    <w:rsid w:val="00144DA1"/>
    <w:rsid w:val="00144E08"/>
    <w:rsid w:val="00145110"/>
    <w:rsid w:val="001453F9"/>
    <w:rsid w:val="00145636"/>
    <w:rsid w:val="0014593D"/>
    <w:rsid w:val="00145941"/>
    <w:rsid w:val="001459CF"/>
    <w:rsid w:val="00145BA6"/>
    <w:rsid w:val="00145CC1"/>
    <w:rsid w:val="00145F0B"/>
    <w:rsid w:val="00146A27"/>
    <w:rsid w:val="001473FA"/>
    <w:rsid w:val="001474B1"/>
    <w:rsid w:val="001475B6"/>
    <w:rsid w:val="00150231"/>
    <w:rsid w:val="00150467"/>
    <w:rsid w:val="0015066B"/>
    <w:rsid w:val="00151215"/>
    <w:rsid w:val="001515A5"/>
    <w:rsid w:val="001518D1"/>
    <w:rsid w:val="00151BDB"/>
    <w:rsid w:val="00152E38"/>
    <w:rsid w:val="00152F94"/>
    <w:rsid w:val="00152FA1"/>
    <w:rsid w:val="001533A7"/>
    <w:rsid w:val="00153673"/>
    <w:rsid w:val="0015377C"/>
    <w:rsid w:val="00153905"/>
    <w:rsid w:val="00153ABA"/>
    <w:rsid w:val="00153C51"/>
    <w:rsid w:val="0015441C"/>
    <w:rsid w:val="001544D5"/>
    <w:rsid w:val="00154B5C"/>
    <w:rsid w:val="00154D05"/>
    <w:rsid w:val="00154EB5"/>
    <w:rsid w:val="0015530C"/>
    <w:rsid w:val="001553C7"/>
    <w:rsid w:val="001558BD"/>
    <w:rsid w:val="00155A04"/>
    <w:rsid w:val="00155EF2"/>
    <w:rsid w:val="00156B88"/>
    <w:rsid w:val="001576B7"/>
    <w:rsid w:val="00157974"/>
    <w:rsid w:val="00160335"/>
    <w:rsid w:val="0016038D"/>
    <w:rsid w:val="00160A2B"/>
    <w:rsid w:val="00160BFD"/>
    <w:rsid w:val="00160EA5"/>
    <w:rsid w:val="001612AD"/>
    <w:rsid w:val="00161C5A"/>
    <w:rsid w:val="00161E1B"/>
    <w:rsid w:val="0016247A"/>
    <w:rsid w:val="0016248E"/>
    <w:rsid w:val="00162690"/>
    <w:rsid w:val="001629D6"/>
    <w:rsid w:val="00162FA2"/>
    <w:rsid w:val="00162FBE"/>
    <w:rsid w:val="001637E1"/>
    <w:rsid w:val="00163C72"/>
    <w:rsid w:val="00163E6E"/>
    <w:rsid w:val="001640F0"/>
    <w:rsid w:val="00164130"/>
    <w:rsid w:val="001648BC"/>
    <w:rsid w:val="00164A59"/>
    <w:rsid w:val="0016523C"/>
    <w:rsid w:val="001653EA"/>
    <w:rsid w:val="00166146"/>
    <w:rsid w:val="00166521"/>
    <w:rsid w:val="00166AC8"/>
    <w:rsid w:val="00166BFC"/>
    <w:rsid w:val="001703F0"/>
    <w:rsid w:val="001705B5"/>
    <w:rsid w:val="0017077A"/>
    <w:rsid w:val="0017125F"/>
    <w:rsid w:val="0017158F"/>
    <w:rsid w:val="001729B9"/>
    <w:rsid w:val="00172EB5"/>
    <w:rsid w:val="001732A1"/>
    <w:rsid w:val="00173344"/>
    <w:rsid w:val="00173E85"/>
    <w:rsid w:val="00174326"/>
    <w:rsid w:val="0017463C"/>
    <w:rsid w:val="001747C9"/>
    <w:rsid w:val="00174D2B"/>
    <w:rsid w:val="001751C0"/>
    <w:rsid w:val="001751E8"/>
    <w:rsid w:val="001761D3"/>
    <w:rsid w:val="0017656E"/>
    <w:rsid w:val="00176774"/>
    <w:rsid w:val="001767E7"/>
    <w:rsid w:val="00176B92"/>
    <w:rsid w:val="00176E7D"/>
    <w:rsid w:val="001774F0"/>
    <w:rsid w:val="00177965"/>
    <w:rsid w:val="00180522"/>
    <w:rsid w:val="0018082E"/>
    <w:rsid w:val="00180888"/>
    <w:rsid w:val="00180C1D"/>
    <w:rsid w:val="00180E06"/>
    <w:rsid w:val="00181377"/>
    <w:rsid w:val="0018141E"/>
    <w:rsid w:val="0018166F"/>
    <w:rsid w:val="00181F4F"/>
    <w:rsid w:val="001822DB"/>
    <w:rsid w:val="00182A28"/>
    <w:rsid w:val="001836A1"/>
    <w:rsid w:val="00183984"/>
    <w:rsid w:val="00183D2C"/>
    <w:rsid w:val="00183D55"/>
    <w:rsid w:val="00184CB1"/>
    <w:rsid w:val="00184F3B"/>
    <w:rsid w:val="00184FAC"/>
    <w:rsid w:val="00185977"/>
    <w:rsid w:val="001859C0"/>
    <w:rsid w:val="00186069"/>
    <w:rsid w:val="00186340"/>
    <w:rsid w:val="00186A09"/>
    <w:rsid w:val="00187148"/>
    <w:rsid w:val="001871C8"/>
    <w:rsid w:val="001877CB"/>
    <w:rsid w:val="00187BFB"/>
    <w:rsid w:val="00187DA8"/>
    <w:rsid w:val="0019069D"/>
    <w:rsid w:val="00190CA4"/>
    <w:rsid w:val="00190D00"/>
    <w:rsid w:val="00190DC0"/>
    <w:rsid w:val="00191ED4"/>
    <w:rsid w:val="00191F37"/>
    <w:rsid w:val="0019210A"/>
    <w:rsid w:val="0019301D"/>
    <w:rsid w:val="001930C8"/>
    <w:rsid w:val="001939A1"/>
    <w:rsid w:val="00194599"/>
    <w:rsid w:val="00194B8C"/>
    <w:rsid w:val="00194F7C"/>
    <w:rsid w:val="0019511F"/>
    <w:rsid w:val="00195489"/>
    <w:rsid w:val="001955F8"/>
    <w:rsid w:val="00195786"/>
    <w:rsid w:val="001958E8"/>
    <w:rsid w:val="001959D6"/>
    <w:rsid w:val="001961FD"/>
    <w:rsid w:val="0019654D"/>
    <w:rsid w:val="0019688B"/>
    <w:rsid w:val="0019764F"/>
    <w:rsid w:val="00197DC7"/>
    <w:rsid w:val="001A0044"/>
    <w:rsid w:val="001A0088"/>
    <w:rsid w:val="001A0152"/>
    <w:rsid w:val="001A0250"/>
    <w:rsid w:val="001A0DFD"/>
    <w:rsid w:val="001A1383"/>
    <w:rsid w:val="001A1ECB"/>
    <w:rsid w:val="001A2389"/>
    <w:rsid w:val="001A23B3"/>
    <w:rsid w:val="001A2496"/>
    <w:rsid w:val="001A2F67"/>
    <w:rsid w:val="001A38FC"/>
    <w:rsid w:val="001A3BCA"/>
    <w:rsid w:val="001A3BE5"/>
    <w:rsid w:val="001A3F47"/>
    <w:rsid w:val="001A4083"/>
    <w:rsid w:val="001A4486"/>
    <w:rsid w:val="001A44CF"/>
    <w:rsid w:val="001A4841"/>
    <w:rsid w:val="001A5829"/>
    <w:rsid w:val="001A584A"/>
    <w:rsid w:val="001A60D0"/>
    <w:rsid w:val="001A64DF"/>
    <w:rsid w:val="001A67C1"/>
    <w:rsid w:val="001A68EC"/>
    <w:rsid w:val="001A74E8"/>
    <w:rsid w:val="001A7863"/>
    <w:rsid w:val="001A7CD0"/>
    <w:rsid w:val="001B0161"/>
    <w:rsid w:val="001B0577"/>
    <w:rsid w:val="001B10FC"/>
    <w:rsid w:val="001B1A56"/>
    <w:rsid w:val="001B1B81"/>
    <w:rsid w:val="001B1F33"/>
    <w:rsid w:val="001B2246"/>
    <w:rsid w:val="001B2425"/>
    <w:rsid w:val="001B2A2D"/>
    <w:rsid w:val="001B3836"/>
    <w:rsid w:val="001B3A50"/>
    <w:rsid w:val="001B3EAE"/>
    <w:rsid w:val="001B585F"/>
    <w:rsid w:val="001B5BA2"/>
    <w:rsid w:val="001B5D71"/>
    <w:rsid w:val="001B5F58"/>
    <w:rsid w:val="001B63FA"/>
    <w:rsid w:val="001B643E"/>
    <w:rsid w:val="001B6B1B"/>
    <w:rsid w:val="001B6BE6"/>
    <w:rsid w:val="001B6DE1"/>
    <w:rsid w:val="001B72AD"/>
    <w:rsid w:val="001B78F3"/>
    <w:rsid w:val="001B7B68"/>
    <w:rsid w:val="001C018B"/>
    <w:rsid w:val="001C073C"/>
    <w:rsid w:val="001C0D94"/>
    <w:rsid w:val="001C0E39"/>
    <w:rsid w:val="001C147F"/>
    <w:rsid w:val="001C1B81"/>
    <w:rsid w:val="001C1D11"/>
    <w:rsid w:val="001C2666"/>
    <w:rsid w:val="001C28EA"/>
    <w:rsid w:val="001C39A6"/>
    <w:rsid w:val="001C3ACD"/>
    <w:rsid w:val="001C4100"/>
    <w:rsid w:val="001C42E7"/>
    <w:rsid w:val="001C45D3"/>
    <w:rsid w:val="001C4683"/>
    <w:rsid w:val="001C4714"/>
    <w:rsid w:val="001C486B"/>
    <w:rsid w:val="001C4961"/>
    <w:rsid w:val="001C4DCA"/>
    <w:rsid w:val="001C5556"/>
    <w:rsid w:val="001C59CF"/>
    <w:rsid w:val="001C5C98"/>
    <w:rsid w:val="001C6024"/>
    <w:rsid w:val="001C6188"/>
    <w:rsid w:val="001C65BC"/>
    <w:rsid w:val="001C6DA7"/>
    <w:rsid w:val="001C7217"/>
    <w:rsid w:val="001C7BBD"/>
    <w:rsid w:val="001D0524"/>
    <w:rsid w:val="001D061D"/>
    <w:rsid w:val="001D09EC"/>
    <w:rsid w:val="001D0D37"/>
    <w:rsid w:val="001D0F49"/>
    <w:rsid w:val="001D13A5"/>
    <w:rsid w:val="001D1CE3"/>
    <w:rsid w:val="001D264E"/>
    <w:rsid w:val="001D26A2"/>
    <w:rsid w:val="001D2997"/>
    <w:rsid w:val="001D30EA"/>
    <w:rsid w:val="001D3552"/>
    <w:rsid w:val="001D371D"/>
    <w:rsid w:val="001D3A8C"/>
    <w:rsid w:val="001D4E45"/>
    <w:rsid w:val="001D5357"/>
    <w:rsid w:val="001D5C8F"/>
    <w:rsid w:val="001D5F14"/>
    <w:rsid w:val="001D5F9F"/>
    <w:rsid w:val="001D68C0"/>
    <w:rsid w:val="001D6B3E"/>
    <w:rsid w:val="001D6C64"/>
    <w:rsid w:val="001D6D5F"/>
    <w:rsid w:val="001D709F"/>
    <w:rsid w:val="001D71BA"/>
    <w:rsid w:val="001D77DD"/>
    <w:rsid w:val="001D7E17"/>
    <w:rsid w:val="001D7F5D"/>
    <w:rsid w:val="001E020F"/>
    <w:rsid w:val="001E04A7"/>
    <w:rsid w:val="001E0A35"/>
    <w:rsid w:val="001E0B34"/>
    <w:rsid w:val="001E0C52"/>
    <w:rsid w:val="001E1AEA"/>
    <w:rsid w:val="001E22D9"/>
    <w:rsid w:val="001E2374"/>
    <w:rsid w:val="001E2524"/>
    <w:rsid w:val="001E25BC"/>
    <w:rsid w:val="001E2A1F"/>
    <w:rsid w:val="001E2A38"/>
    <w:rsid w:val="001E2C30"/>
    <w:rsid w:val="001E2CB2"/>
    <w:rsid w:val="001E2E05"/>
    <w:rsid w:val="001E2F8E"/>
    <w:rsid w:val="001E3796"/>
    <w:rsid w:val="001E3A2D"/>
    <w:rsid w:val="001E40CE"/>
    <w:rsid w:val="001E430E"/>
    <w:rsid w:val="001E457E"/>
    <w:rsid w:val="001E52FA"/>
    <w:rsid w:val="001E551A"/>
    <w:rsid w:val="001E5EF0"/>
    <w:rsid w:val="001E62F8"/>
    <w:rsid w:val="001E7388"/>
    <w:rsid w:val="001E773E"/>
    <w:rsid w:val="001E781D"/>
    <w:rsid w:val="001E78CC"/>
    <w:rsid w:val="001E7997"/>
    <w:rsid w:val="001E7DEF"/>
    <w:rsid w:val="001F01B5"/>
    <w:rsid w:val="001F01EA"/>
    <w:rsid w:val="001F020A"/>
    <w:rsid w:val="001F10D2"/>
    <w:rsid w:val="001F1737"/>
    <w:rsid w:val="001F2432"/>
    <w:rsid w:val="001F26C4"/>
    <w:rsid w:val="001F2888"/>
    <w:rsid w:val="001F28E9"/>
    <w:rsid w:val="001F2B15"/>
    <w:rsid w:val="001F35DD"/>
    <w:rsid w:val="001F367C"/>
    <w:rsid w:val="001F37CA"/>
    <w:rsid w:val="001F3C14"/>
    <w:rsid w:val="001F3D8F"/>
    <w:rsid w:val="001F4760"/>
    <w:rsid w:val="001F5159"/>
    <w:rsid w:val="001F5368"/>
    <w:rsid w:val="001F557A"/>
    <w:rsid w:val="001F56F9"/>
    <w:rsid w:val="001F5CBE"/>
    <w:rsid w:val="001F5CE4"/>
    <w:rsid w:val="001F5F43"/>
    <w:rsid w:val="001F6AE5"/>
    <w:rsid w:val="001F7136"/>
    <w:rsid w:val="001F76B8"/>
    <w:rsid w:val="001F7732"/>
    <w:rsid w:val="001F793D"/>
    <w:rsid w:val="001F79AB"/>
    <w:rsid w:val="002005D8"/>
    <w:rsid w:val="00200E57"/>
    <w:rsid w:val="002010F7"/>
    <w:rsid w:val="0020130B"/>
    <w:rsid w:val="00201340"/>
    <w:rsid w:val="00201412"/>
    <w:rsid w:val="00201CE6"/>
    <w:rsid w:val="00201F57"/>
    <w:rsid w:val="0020227D"/>
    <w:rsid w:val="002031AB"/>
    <w:rsid w:val="0020330F"/>
    <w:rsid w:val="00203746"/>
    <w:rsid w:val="00203B20"/>
    <w:rsid w:val="00203F32"/>
    <w:rsid w:val="002042DE"/>
    <w:rsid w:val="002044CF"/>
    <w:rsid w:val="00204643"/>
    <w:rsid w:val="002046C5"/>
    <w:rsid w:val="00204ABF"/>
    <w:rsid w:val="00204B9D"/>
    <w:rsid w:val="00204F28"/>
    <w:rsid w:val="0020557A"/>
    <w:rsid w:val="0020599C"/>
    <w:rsid w:val="00205E9C"/>
    <w:rsid w:val="002064E6"/>
    <w:rsid w:val="00206506"/>
    <w:rsid w:val="00206A2B"/>
    <w:rsid w:val="00206DE4"/>
    <w:rsid w:val="00206DED"/>
    <w:rsid w:val="00207507"/>
    <w:rsid w:val="00207609"/>
    <w:rsid w:val="00207764"/>
    <w:rsid w:val="0020799A"/>
    <w:rsid w:val="00207BD0"/>
    <w:rsid w:val="00207C3B"/>
    <w:rsid w:val="0021010B"/>
    <w:rsid w:val="00210220"/>
    <w:rsid w:val="002103DA"/>
    <w:rsid w:val="002103E2"/>
    <w:rsid w:val="00210530"/>
    <w:rsid w:val="002106E8"/>
    <w:rsid w:val="00210A3B"/>
    <w:rsid w:val="0021141B"/>
    <w:rsid w:val="0021170A"/>
    <w:rsid w:val="002119C9"/>
    <w:rsid w:val="00211AD7"/>
    <w:rsid w:val="00211E64"/>
    <w:rsid w:val="0021229D"/>
    <w:rsid w:val="002123B1"/>
    <w:rsid w:val="0021287C"/>
    <w:rsid w:val="002129FC"/>
    <w:rsid w:val="002130E5"/>
    <w:rsid w:val="002137AE"/>
    <w:rsid w:val="00213E02"/>
    <w:rsid w:val="0021412F"/>
    <w:rsid w:val="0021439B"/>
    <w:rsid w:val="00214AF4"/>
    <w:rsid w:val="00214C98"/>
    <w:rsid w:val="0021559A"/>
    <w:rsid w:val="002157BC"/>
    <w:rsid w:val="002164B4"/>
    <w:rsid w:val="00216558"/>
    <w:rsid w:val="002169CB"/>
    <w:rsid w:val="00216A26"/>
    <w:rsid w:val="00216A88"/>
    <w:rsid w:val="00216D4D"/>
    <w:rsid w:val="00216D57"/>
    <w:rsid w:val="00216E0E"/>
    <w:rsid w:val="002174CA"/>
    <w:rsid w:val="00217942"/>
    <w:rsid w:val="00217972"/>
    <w:rsid w:val="002179C1"/>
    <w:rsid w:val="00217B22"/>
    <w:rsid w:val="00220264"/>
    <w:rsid w:val="00220A0A"/>
    <w:rsid w:val="00220AC1"/>
    <w:rsid w:val="0022117D"/>
    <w:rsid w:val="002212AD"/>
    <w:rsid w:val="0022159B"/>
    <w:rsid w:val="00221D2E"/>
    <w:rsid w:val="00221E6F"/>
    <w:rsid w:val="002221AE"/>
    <w:rsid w:val="002224B2"/>
    <w:rsid w:val="00223773"/>
    <w:rsid w:val="00224214"/>
    <w:rsid w:val="0022432C"/>
    <w:rsid w:val="002246FD"/>
    <w:rsid w:val="00225700"/>
    <w:rsid w:val="002258F5"/>
    <w:rsid w:val="00225E1C"/>
    <w:rsid w:val="00226043"/>
    <w:rsid w:val="00226AEA"/>
    <w:rsid w:val="00226AF8"/>
    <w:rsid w:val="00226D5B"/>
    <w:rsid w:val="0022727F"/>
    <w:rsid w:val="002279E1"/>
    <w:rsid w:val="00227CBA"/>
    <w:rsid w:val="00230152"/>
    <w:rsid w:val="002301DA"/>
    <w:rsid w:val="002303E8"/>
    <w:rsid w:val="00230B15"/>
    <w:rsid w:val="00231692"/>
    <w:rsid w:val="00231C42"/>
    <w:rsid w:val="00232A1D"/>
    <w:rsid w:val="00232D9A"/>
    <w:rsid w:val="00233194"/>
    <w:rsid w:val="0023381A"/>
    <w:rsid w:val="00233E43"/>
    <w:rsid w:val="002351C0"/>
    <w:rsid w:val="00235266"/>
    <w:rsid w:val="0023537E"/>
    <w:rsid w:val="0023596C"/>
    <w:rsid w:val="00235CFE"/>
    <w:rsid w:val="00235D57"/>
    <w:rsid w:val="002360EE"/>
    <w:rsid w:val="00236A9A"/>
    <w:rsid w:val="00236C88"/>
    <w:rsid w:val="00236E33"/>
    <w:rsid w:val="002373D6"/>
    <w:rsid w:val="00237657"/>
    <w:rsid w:val="002406BB"/>
    <w:rsid w:val="002407CA"/>
    <w:rsid w:val="00240911"/>
    <w:rsid w:val="00240EBB"/>
    <w:rsid w:val="002410E1"/>
    <w:rsid w:val="0024112F"/>
    <w:rsid w:val="00241515"/>
    <w:rsid w:val="0024192F"/>
    <w:rsid w:val="0024196B"/>
    <w:rsid w:val="00241DB6"/>
    <w:rsid w:val="00241DD9"/>
    <w:rsid w:val="00242F8D"/>
    <w:rsid w:val="00243129"/>
    <w:rsid w:val="0024331C"/>
    <w:rsid w:val="00243419"/>
    <w:rsid w:val="00243A84"/>
    <w:rsid w:val="00244073"/>
    <w:rsid w:val="0024465B"/>
    <w:rsid w:val="00244C8A"/>
    <w:rsid w:val="00244F36"/>
    <w:rsid w:val="00245208"/>
    <w:rsid w:val="0024571B"/>
    <w:rsid w:val="00245B46"/>
    <w:rsid w:val="00245CE9"/>
    <w:rsid w:val="002460A6"/>
    <w:rsid w:val="00246431"/>
    <w:rsid w:val="002464FA"/>
    <w:rsid w:val="002466FB"/>
    <w:rsid w:val="00246B77"/>
    <w:rsid w:val="00246F93"/>
    <w:rsid w:val="00247391"/>
    <w:rsid w:val="00247DE6"/>
    <w:rsid w:val="00250111"/>
    <w:rsid w:val="002509ED"/>
    <w:rsid w:val="002511A5"/>
    <w:rsid w:val="0025146D"/>
    <w:rsid w:val="002517DB"/>
    <w:rsid w:val="00251AB4"/>
    <w:rsid w:val="00252437"/>
    <w:rsid w:val="00252538"/>
    <w:rsid w:val="002526E3"/>
    <w:rsid w:val="00252907"/>
    <w:rsid w:val="00252AD5"/>
    <w:rsid w:val="00252AE7"/>
    <w:rsid w:val="00252CFC"/>
    <w:rsid w:val="00252EF7"/>
    <w:rsid w:val="00252FB9"/>
    <w:rsid w:val="0025303D"/>
    <w:rsid w:val="00253170"/>
    <w:rsid w:val="00253704"/>
    <w:rsid w:val="00253774"/>
    <w:rsid w:val="0025391C"/>
    <w:rsid w:val="00253CC9"/>
    <w:rsid w:val="002540BC"/>
    <w:rsid w:val="00254384"/>
    <w:rsid w:val="0025439F"/>
    <w:rsid w:val="00254630"/>
    <w:rsid w:val="0025467E"/>
    <w:rsid w:val="00254902"/>
    <w:rsid w:val="00255434"/>
    <w:rsid w:val="00255956"/>
    <w:rsid w:val="0025625A"/>
    <w:rsid w:val="002564D6"/>
    <w:rsid w:val="00256DB4"/>
    <w:rsid w:val="002578AA"/>
    <w:rsid w:val="00257987"/>
    <w:rsid w:val="00257BF4"/>
    <w:rsid w:val="00257DCD"/>
    <w:rsid w:val="00257EC9"/>
    <w:rsid w:val="00260B78"/>
    <w:rsid w:val="00261F6D"/>
    <w:rsid w:val="00262AAD"/>
    <w:rsid w:val="00262D6E"/>
    <w:rsid w:val="002631E0"/>
    <w:rsid w:val="002631EB"/>
    <w:rsid w:val="0026377C"/>
    <w:rsid w:val="00263AE1"/>
    <w:rsid w:val="00264106"/>
    <w:rsid w:val="0026448A"/>
    <w:rsid w:val="0026452D"/>
    <w:rsid w:val="00264807"/>
    <w:rsid w:val="00264CF4"/>
    <w:rsid w:val="00265066"/>
    <w:rsid w:val="00265A3E"/>
    <w:rsid w:val="002667CC"/>
    <w:rsid w:val="002668B3"/>
    <w:rsid w:val="00266997"/>
    <w:rsid w:val="00266BE3"/>
    <w:rsid w:val="0026702D"/>
    <w:rsid w:val="002671D6"/>
    <w:rsid w:val="00267714"/>
    <w:rsid w:val="002677F4"/>
    <w:rsid w:val="00267C90"/>
    <w:rsid w:val="00267FDB"/>
    <w:rsid w:val="002701EF"/>
    <w:rsid w:val="00270B7B"/>
    <w:rsid w:val="00270ECD"/>
    <w:rsid w:val="00271821"/>
    <w:rsid w:val="00271DC4"/>
    <w:rsid w:val="00271EDB"/>
    <w:rsid w:val="00271F0F"/>
    <w:rsid w:val="002725F8"/>
    <w:rsid w:val="00272E8C"/>
    <w:rsid w:val="00272F2B"/>
    <w:rsid w:val="002730F4"/>
    <w:rsid w:val="0027326A"/>
    <w:rsid w:val="00273399"/>
    <w:rsid w:val="002735D9"/>
    <w:rsid w:val="002737DF"/>
    <w:rsid w:val="00274FC7"/>
    <w:rsid w:val="00275AAD"/>
    <w:rsid w:val="00275D56"/>
    <w:rsid w:val="0027615C"/>
    <w:rsid w:val="00276263"/>
    <w:rsid w:val="0027640E"/>
    <w:rsid w:val="00276B7F"/>
    <w:rsid w:val="0027763B"/>
    <w:rsid w:val="002800A5"/>
    <w:rsid w:val="002804C2"/>
    <w:rsid w:val="0028083C"/>
    <w:rsid w:val="002809CB"/>
    <w:rsid w:val="00280DDE"/>
    <w:rsid w:val="00281024"/>
    <w:rsid w:val="00281682"/>
    <w:rsid w:val="002821FD"/>
    <w:rsid w:val="00282B00"/>
    <w:rsid w:val="00282C53"/>
    <w:rsid w:val="00282CB9"/>
    <w:rsid w:val="00282EC4"/>
    <w:rsid w:val="002831CF"/>
    <w:rsid w:val="002833F4"/>
    <w:rsid w:val="002840A6"/>
    <w:rsid w:val="00284164"/>
    <w:rsid w:val="0028450E"/>
    <w:rsid w:val="00284D87"/>
    <w:rsid w:val="00284F6F"/>
    <w:rsid w:val="002850B4"/>
    <w:rsid w:val="002852DC"/>
    <w:rsid w:val="00285348"/>
    <w:rsid w:val="00285E97"/>
    <w:rsid w:val="00285EB8"/>
    <w:rsid w:val="00285FD1"/>
    <w:rsid w:val="002861E8"/>
    <w:rsid w:val="00286796"/>
    <w:rsid w:val="002867B4"/>
    <w:rsid w:val="00286BAF"/>
    <w:rsid w:val="00286E5E"/>
    <w:rsid w:val="00286EB3"/>
    <w:rsid w:val="00287593"/>
    <w:rsid w:val="00287966"/>
    <w:rsid w:val="0028799A"/>
    <w:rsid w:val="00290421"/>
    <w:rsid w:val="00290458"/>
    <w:rsid w:val="00290A68"/>
    <w:rsid w:val="00290CB7"/>
    <w:rsid w:val="00290D90"/>
    <w:rsid w:val="00290DEA"/>
    <w:rsid w:val="00290F8A"/>
    <w:rsid w:val="0029111A"/>
    <w:rsid w:val="002912B7"/>
    <w:rsid w:val="002914F1"/>
    <w:rsid w:val="00291BB2"/>
    <w:rsid w:val="00291D24"/>
    <w:rsid w:val="00291DAA"/>
    <w:rsid w:val="00291E92"/>
    <w:rsid w:val="002921C9"/>
    <w:rsid w:val="00292233"/>
    <w:rsid w:val="002923CE"/>
    <w:rsid w:val="00292573"/>
    <w:rsid w:val="002925BC"/>
    <w:rsid w:val="0029286C"/>
    <w:rsid w:val="00292CBA"/>
    <w:rsid w:val="00292EA2"/>
    <w:rsid w:val="00293482"/>
    <w:rsid w:val="0029363E"/>
    <w:rsid w:val="00293866"/>
    <w:rsid w:val="00293BA2"/>
    <w:rsid w:val="00293F86"/>
    <w:rsid w:val="0029478E"/>
    <w:rsid w:val="002948F7"/>
    <w:rsid w:val="00294C59"/>
    <w:rsid w:val="0029552E"/>
    <w:rsid w:val="00295883"/>
    <w:rsid w:val="00295FE0"/>
    <w:rsid w:val="00296521"/>
    <w:rsid w:val="002968E0"/>
    <w:rsid w:val="00296F85"/>
    <w:rsid w:val="00297087"/>
    <w:rsid w:val="00297099"/>
    <w:rsid w:val="00297344"/>
    <w:rsid w:val="0029792F"/>
    <w:rsid w:val="00297B34"/>
    <w:rsid w:val="002A01ED"/>
    <w:rsid w:val="002A04C5"/>
    <w:rsid w:val="002A0550"/>
    <w:rsid w:val="002A06B2"/>
    <w:rsid w:val="002A0991"/>
    <w:rsid w:val="002A0A89"/>
    <w:rsid w:val="002A0B8A"/>
    <w:rsid w:val="002A0C87"/>
    <w:rsid w:val="002A0E9A"/>
    <w:rsid w:val="002A1FC1"/>
    <w:rsid w:val="002A21B6"/>
    <w:rsid w:val="002A21CA"/>
    <w:rsid w:val="002A248E"/>
    <w:rsid w:val="002A24D5"/>
    <w:rsid w:val="002A29EB"/>
    <w:rsid w:val="002A2A30"/>
    <w:rsid w:val="002A3790"/>
    <w:rsid w:val="002A3995"/>
    <w:rsid w:val="002A3A78"/>
    <w:rsid w:val="002A3FD2"/>
    <w:rsid w:val="002A4092"/>
    <w:rsid w:val="002A43C0"/>
    <w:rsid w:val="002A4B1E"/>
    <w:rsid w:val="002A4BCC"/>
    <w:rsid w:val="002A4CC0"/>
    <w:rsid w:val="002A5926"/>
    <w:rsid w:val="002A64B1"/>
    <w:rsid w:val="002A6509"/>
    <w:rsid w:val="002A6722"/>
    <w:rsid w:val="002A684A"/>
    <w:rsid w:val="002A6C38"/>
    <w:rsid w:val="002A7454"/>
    <w:rsid w:val="002A7E34"/>
    <w:rsid w:val="002B043D"/>
    <w:rsid w:val="002B08BB"/>
    <w:rsid w:val="002B13FA"/>
    <w:rsid w:val="002B1740"/>
    <w:rsid w:val="002B1A66"/>
    <w:rsid w:val="002B200C"/>
    <w:rsid w:val="002B272A"/>
    <w:rsid w:val="002B2A40"/>
    <w:rsid w:val="002B2F64"/>
    <w:rsid w:val="002B3576"/>
    <w:rsid w:val="002B370A"/>
    <w:rsid w:val="002B3AF2"/>
    <w:rsid w:val="002B3FB6"/>
    <w:rsid w:val="002B3FEA"/>
    <w:rsid w:val="002B40E6"/>
    <w:rsid w:val="002B411E"/>
    <w:rsid w:val="002B41FD"/>
    <w:rsid w:val="002B4793"/>
    <w:rsid w:val="002B52C1"/>
    <w:rsid w:val="002B5585"/>
    <w:rsid w:val="002B611A"/>
    <w:rsid w:val="002B62AB"/>
    <w:rsid w:val="002B63A5"/>
    <w:rsid w:val="002B7580"/>
    <w:rsid w:val="002B789B"/>
    <w:rsid w:val="002C008A"/>
    <w:rsid w:val="002C051D"/>
    <w:rsid w:val="002C0902"/>
    <w:rsid w:val="002C0A54"/>
    <w:rsid w:val="002C0B71"/>
    <w:rsid w:val="002C197E"/>
    <w:rsid w:val="002C1A0A"/>
    <w:rsid w:val="002C1F2A"/>
    <w:rsid w:val="002C1F31"/>
    <w:rsid w:val="002C21A4"/>
    <w:rsid w:val="002C21B5"/>
    <w:rsid w:val="002C2413"/>
    <w:rsid w:val="002C2453"/>
    <w:rsid w:val="002C3235"/>
    <w:rsid w:val="002C3AE0"/>
    <w:rsid w:val="002C3EAA"/>
    <w:rsid w:val="002C41F8"/>
    <w:rsid w:val="002C43C4"/>
    <w:rsid w:val="002C4746"/>
    <w:rsid w:val="002C49E5"/>
    <w:rsid w:val="002C4B42"/>
    <w:rsid w:val="002C4B6F"/>
    <w:rsid w:val="002C5067"/>
    <w:rsid w:val="002C522A"/>
    <w:rsid w:val="002C5A77"/>
    <w:rsid w:val="002C5D84"/>
    <w:rsid w:val="002C65AB"/>
    <w:rsid w:val="002C6657"/>
    <w:rsid w:val="002C66E2"/>
    <w:rsid w:val="002C77C0"/>
    <w:rsid w:val="002C7D4C"/>
    <w:rsid w:val="002D04B5"/>
    <w:rsid w:val="002D0862"/>
    <w:rsid w:val="002D1243"/>
    <w:rsid w:val="002D1484"/>
    <w:rsid w:val="002D1666"/>
    <w:rsid w:val="002D1D5B"/>
    <w:rsid w:val="002D1E33"/>
    <w:rsid w:val="002D21CB"/>
    <w:rsid w:val="002D21F6"/>
    <w:rsid w:val="002D24FF"/>
    <w:rsid w:val="002D26E5"/>
    <w:rsid w:val="002D2937"/>
    <w:rsid w:val="002D34BE"/>
    <w:rsid w:val="002D34EF"/>
    <w:rsid w:val="002D3AA5"/>
    <w:rsid w:val="002D3C2F"/>
    <w:rsid w:val="002D4031"/>
    <w:rsid w:val="002D41F6"/>
    <w:rsid w:val="002D4765"/>
    <w:rsid w:val="002D4DE1"/>
    <w:rsid w:val="002D5442"/>
    <w:rsid w:val="002D56D3"/>
    <w:rsid w:val="002D5DA3"/>
    <w:rsid w:val="002D609C"/>
    <w:rsid w:val="002D6790"/>
    <w:rsid w:val="002D6A59"/>
    <w:rsid w:val="002D6A7F"/>
    <w:rsid w:val="002D6BA2"/>
    <w:rsid w:val="002D6CFF"/>
    <w:rsid w:val="002D71C7"/>
    <w:rsid w:val="002E0C28"/>
    <w:rsid w:val="002E0FB3"/>
    <w:rsid w:val="002E1248"/>
    <w:rsid w:val="002E1559"/>
    <w:rsid w:val="002E156A"/>
    <w:rsid w:val="002E1A92"/>
    <w:rsid w:val="002E1D50"/>
    <w:rsid w:val="002E21F5"/>
    <w:rsid w:val="002E28A0"/>
    <w:rsid w:val="002E2D7B"/>
    <w:rsid w:val="002E2EB6"/>
    <w:rsid w:val="002E2F69"/>
    <w:rsid w:val="002E306D"/>
    <w:rsid w:val="002E3D5B"/>
    <w:rsid w:val="002E3EC9"/>
    <w:rsid w:val="002E42C7"/>
    <w:rsid w:val="002E4626"/>
    <w:rsid w:val="002E46D9"/>
    <w:rsid w:val="002E46E9"/>
    <w:rsid w:val="002E4A04"/>
    <w:rsid w:val="002E4B83"/>
    <w:rsid w:val="002E552A"/>
    <w:rsid w:val="002E555D"/>
    <w:rsid w:val="002E55E7"/>
    <w:rsid w:val="002E5D81"/>
    <w:rsid w:val="002E64C6"/>
    <w:rsid w:val="002E67C2"/>
    <w:rsid w:val="002E693B"/>
    <w:rsid w:val="002E78C0"/>
    <w:rsid w:val="002E7AFB"/>
    <w:rsid w:val="002E7BEE"/>
    <w:rsid w:val="002F0E69"/>
    <w:rsid w:val="002F0FBF"/>
    <w:rsid w:val="002F10D0"/>
    <w:rsid w:val="002F14AE"/>
    <w:rsid w:val="002F151F"/>
    <w:rsid w:val="002F18CC"/>
    <w:rsid w:val="002F1AD4"/>
    <w:rsid w:val="002F1B56"/>
    <w:rsid w:val="002F1F67"/>
    <w:rsid w:val="002F20D0"/>
    <w:rsid w:val="002F22AF"/>
    <w:rsid w:val="002F2A3B"/>
    <w:rsid w:val="002F33A3"/>
    <w:rsid w:val="002F3501"/>
    <w:rsid w:val="002F3553"/>
    <w:rsid w:val="002F39FA"/>
    <w:rsid w:val="002F3E0F"/>
    <w:rsid w:val="002F3F93"/>
    <w:rsid w:val="002F40F5"/>
    <w:rsid w:val="002F4D00"/>
    <w:rsid w:val="002F4E85"/>
    <w:rsid w:val="002F4F6D"/>
    <w:rsid w:val="002F5105"/>
    <w:rsid w:val="002F51F2"/>
    <w:rsid w:val="002F5394"/>
    <w:rsid w:val="002F5901"/>
    <w:rsid w:val="002F5E60"/>
    <w:rsid w:val="002F615A"/>
    <w:rsid w:val="002F62FA"/>
    <w:rsid w:val="002F63F4"/>
    <w:rsid w:val="002F6AC5"/>
    <w:rsid w:val="002F6C86"/>
    <w:rsid w:val="002F7345"/>
    <w:rsid w:val="002F7790"/>
    <w:rsid w:val="002F794B"/>
    <w:rsid w:val="002F7E5F"/>
    <w:rsid w:val="002F7F00"/>
    <w:rsid w:val="0030030B"/>
    <w:rsid w:val="00300F03"/>
    <w:rsid w:val="003023BB"/>
    <w:rsid w:val="003024E6"/>
    <w:rsid w:val="00302A5C"/>
    <w:rsid w:val="00302ED7"/>
    <w:rsid w:val="0030340E"/>
    <w:rsid w:val="003035B8"/>
    <w:rsid w:val="00303F2B"/>
    <w:rsid w:val="00304138"/>
    <w:rsid w:val="003043A0"/>
    <w:rsid w:val="0030466F"/>
    <w:rsid w:val="00304787"/>
    <w:rsid w:val="00305BC6"/>
    <w:rsid w:val="00305E58"/>
    <w:rsid w:val="0030629A"/>
    <w:rsid w:val="00306681"/>
    <w:rsid w:val="003067CB"/>
    <w:rsid w:val="00306DB4"/>
    <w:rsid w:val="0030769F"/>
    <w:rsid w:val="00310048"/>
    <w:rsid w:val="00310980"/>
    <w:rsid w:val="00310B8B"/>
    <w:rsid w:val="00311363"/>
    <w:rsid w:val="00311888"/>
    <w:rsid w:val="00312354"/>
    <w:rsid w:val="003124D0"/>
    <w:rsid w:val="00312AD4"/>
    <w:rsid w:val="00312C2A"/>
    <w:rsid w:val="00312F7E"/>
    <w:rsid w:val="00313129"/>
    <w:rsid w:val="003131D7"/>
    <w:rsid w:val="003146E8"/>
    <w:rsid w:val="00314974"/>
    <w:rsid w:val="00314AF8"/>
    <w:rsid w:val="00314E8F"/>
    <w:rsid w:val="00314FB3"/>
    <w:rsid w:val="0031511C"/>
    <w:rsid w:val="00315349"/>
    <w:rsid w:val="003155F8"/>
    <w:rsid w:val="003157B1"/>
    <w:rsid w:val="00315F26"/>
    <w:rsid w:val="00315F34"/>
    <w:rsid w:val="00316656"/>
    <w:rsid w:val="00316ABA"/>
    <w:rsid w:val="00316D77"/>
    <w:rsid w:val="00317047"/>
    <w:rsid w:val="00317514"/>
    <w:rsid w:val="00317701"/>
    <w:rsid w:val="00317765"/>
    <w:rsid w:val="00317DFD"/>
    <w:rsid w:val="0032003A"/>
    <w:rsid w:val="00320C7B"/>
    <w:rsid w:val="00320D60"/>
    <w:rsid w:val="00320E9B"/>
    <w:rsid w:val="00321132"/>
    <w:rsid w:val="003214FF"/>
    <w:rsid w:val="003218CD"/>
    <w:rsid w:val="003218FB"/>
    <w:rsid w:val="00321C39"/>
    <w:rsid w:val="00321E80"/>
    <w:rsid w:val="0032215B"/>
    <w:rsid w:val="0032239C"/>
    <w:rsid w:val="003224A5"/>
    <w:rsid w:val="003227C4"/>
    <w:rsid w:val="00322918"/>
    <w:rsid w:val="00322E20"/>
    <w:rsid w:val="00322F2E"/>
    <w:rsid w:val="003236F7"/>
    <w:rsid w:val="00323972"/>
    <w:rsid w:val="00323CA3"/>
    <w:rsid w:val="00323FC2"/>
    <w:rsid w:val="003248F5"/>
    <w:rsid w:val="00324A55"/>
    <w:rsid w:val="00324ABD"/>
    <w:rsid w:val="00324BFE"/>
    <w:rsid w:val="00324D3D"/>
    <w:rsid w:val="003254F3"/>
    <w:rsid w:val="003259BF"/>
    <w:rsid w:val="00325A45"/>
    <w:rsid w:val="00325CC1"/>
    <w:rsid w:val="003261A8"/>
    <w:rsid w:val="00326649"/>
    <w:rsid w:val="00326690"/>
    <w:rsid w:val="00326EE8"/>
    <w:rsid w:val="0032733F"/>
    <w:rsid w:val="00327BB9"/>
    <w:rsid w:val="00327EAB"/>
    <w:rsid w:val="003304C7"/>
    <w:rsid w:val="003308D2"/>
    <w:rsid w:val="00330A20"/>
    <w:rsid w:val="00330F42"/>
    <w:rsid w:val="0033159F"/>
    <w:rsid w:val="003316C8"/>
    <w:rsid w:val="00331BB4"/>
    <w:rsid w:val="0033210B"/>
    <w:rsid w:val="003323E4"/>
    <w:rsid w:val="003323F3"/>
    <w:rsid w:val="00332FC5"/>
    <w:rsid w:val="003338EC"/>
    <w:rsid w:val="00333A77"/>
    <w:rsid w:val="00333AE2"/>
    <w:rsid w:val="00333E50"/>
    <w:rsid w:val="00334463"/>
    <w:rsid w:val="003344AF"/>
    <w:rsid w:val="0033528A"/>
    <w:rsid w:val="00335363"/>
    <w:rsid w:val="003359BA"/>
    <w:rsid w:val="00335CDC"/>
    <w:rsid w:val="00335DC0"/>
    <w:rsid w:val="00336465"/>
    <w:rsid w:val="00336772"/>
    <w:rsid w:val="00336C3B"/>
    <w:rsid w:val="00336D64"/>
    <w:rsid w:val="00337318"/>
    <w:rsid w:val="00337701"/>
    <w:rsid w:val="00337C62"/>
    <w:rsid w:val="00337CC2"/>
    <w:rsid w:val="00337DBF"/>
    <w:rsid w:val="003405CE"/>
    <w:rsid w:val="003407CC"/>
    <w:rsid w:val="0034082E"/>
    <w:rsid w:val="00340BCA"/>
    <w:rsid w:val="003416AB"/>
    <w:rsid w:val="00341A07"/>
    <w:rsid w:val="00341A49"/>
    <w:rsid w:val="00341FFB"/>
    <w:rsid w:val="003422D9"/>
    <w:rsid w:val="0034244B"/>
    <w:rsid w:val="003427E4"/>
    <w:rsid w:val="00343061"/>
    <w:rsid w:val="00343588"/>
    <w:rsid w:val="003437D6"/>
    <w:rsid w:val="00343C60"/>
    <w:rsid w:val="00343F7A"/>
    <w:rsid w:val="003441BF"/>
    <w:rsid w:val="00344301"/>
    <w:rsid w:val="0034488E"/>
    <w:rsid w:val="003448D2"/>
    <w:rsid w:val="00344FDE"/>
    <w:rsid w:val="003453F6"/>
    <w:rsid w:val="00345671"/>
    <w:rsid w:val="003458B3"/>
    <w:rsid w:val="00345A3F"/>
    <w:rsid w:val="00345C7F"/>
    <w:rsid w:val="00345DE6"/>
    <w:rsid w:val="003467B6"/>
    <w:rsid w:val="003467D9"/>
    <w:rsid w:val="00346A50"/>
    <w:rsid w:val="00347057"/>
    <w:rsid w:val="0034706C"/>
    <w:rsid w:val="0034715C"/>
    <w:rsid w:val="0034720B"/>
    <w:rsid w:val="003474DB"/>
    <w:rsid w:val="00347561"/>
    <w:rsid w:val="00347682"/>
    <w:rsid w:val="0034797F"/>
    <w:rsid w:val="00350EE1"/>
    <w:rsid w:val="00350F92"/>
    <w:rsid w:val="00350FE4"/>
    <w:rsid w:val="0035118B"/>
    <w:rsid w:val="003515E7"/>
    <w:rsid w:val="003516ED"/>
    <w:rsid w:val="00351B26"/>
    <w:rsid w:val="00351F65"/>
    <w:rsid w:val="00352091"/>
    <w:rsid w:val="003523DB"/>
    <w:rsid w:val="00352C5D"/>
    <w:rsid w:val="00353687"/>
    <w:rsid w:val="003539CE"/>
    <w:rsid w:val="00353B8A"/>
    <w:rsid w:val="003548C0"/>
    <w:rsid w:val="00355068"/>
    <w:rsid w:val="00355991"/>
    <w:rsid w:val="00356004"/>
    <w:rsid w:val="0035611C"/>
    <w:rsid w:val="0035672A"/>
    <w:rsid w:val="00356A6D"/>
    <w:rsid w:val="00356DA8"/>
    <w:rsid w:val="00356E0A"/>
    <w:rsid w:val="0035740E"/>
    <w:rsid w:val="00357B22"/>
    <w:rsid w:val="00360722"/>
    <w:rsid w:val="00360970"/>
    <w:rsid w:val="00360BD0"/>
    <w:rsid w:val="00360CEC"/>
    <w:rsid w:val="0036117B"/>
    <w:rsid w:val="003611B2"/>
    <w:rsid w:val="003617D7"/>
    <w:rsid w:val="00362294"/>
    <w:rsid w:val="0036283F"/>
    <w:rsid w:val="00362DC8"/>
    <w:rsid w:val="00362EEC"/>
    <w:rsid w:val="00362F0F"/>
    <w:rsid w:val="003631AA"/>
    <w:rsid w:val="003635FB"/>
    <w:rsid w:val="00364249"/>
    <w:rsid w:val="00364CEC"/>
    <w:rsid w:val="00364FDD"/>
    <w:rsid w:val="00364FFD"/>
    <w:rsid w:val="0036505D"/>
    <w:rsid w:val="00365614"/>
    <w:rsid w:val="00365B24"/>
    <w:rsid w:val="00365D24"/>
    <w:rsid w:val="00366225"/>
    <w:rsid w:val="0036639E"/>
    <w:rsid w:val="00366484"/>
    <w:rsid w:val="00366AAF"/>
    <w:rsid w:val="00366B2E"/>
    <w:rsid w:val="00366B85"/>
    <w:rsid w:val="003673DC"/>
    <w:rsid w:val="0036757B"/>
    <w:rsid w:val="003676EA"/>
    <w:rsid w:val="00367960"/>
    <w:rsid w:val="00370020"/>
    <w:rsid w:val="00370927"/>
    <w:rsid w:val="00370B74"/>
    <w:rsid w:val="00371252"/>
    <w:rsid w:val="00371EC6"/>
    <w:rsid w:val="00371F06"/>
    <w:rsid w:val="003721A9"/>
    <w:rsid w:val="00372234"/>
    <w:rsid w:val="00372A71"/>
    <w:rsid w:val="003734C5"/>
    <w:rsid w:val="003738C6"/>
    <w:rsid w:val="00373FD1"/>
    <w:rsid w:val="003745AF"/>
    <w:rsid w:val="00374C9C"/>
    <w:rsid w:val="00374F52"/>
    <w:rsid w:val="003754AB"/>
    <w:rsid w:val="003758EA"/>
    <w:rsid w:val="00375AB2"/>
    <w:rsid w:val="00375E49"/>
    <w:rsid w:val="00375F9E"/>
    <w:rsid w:val="003770C8"/>
    <w:rsid w:val="00377183"/>
    <w:rsid w:val="0037733C"/>
    <w:rsid w:val="00377647"/>
    <w:rsid w:val="003776B1"/>
    <w:rsid w:val="003779D7"/>
    <w:rsid w:val="003801F0"/>
    <w:rsid w:val="00380409"/>
    <w:rsid w:val="003807C1"/>
    <w:rsid w:val="00380FA9"/>
    <w:rsid w:val="00381260"/>
    <w:rsid w:val="00381602"/>
    <w:rsid w:val="003818F7"/>
    <w:rsid w:val="00382881"/>
    <w:rsid w:val="003828AB"/>
    <w:rsid w:val="00382B9D"/>
    <w:rsid w:val="00382EA5"/>
    <w:rsid w:val="0038333F"/>
    <w:rsid w:val="003833C9"/>
    <w:rsid w:val="003838B1"/>
    <w:rsid w:val="00383902"/>
    <w:rsid w:val="00383EB8"/>
    <w:rsid w:val="003841D3"/>
    <w:rsid w:val="003845EC"/>
    <w:rsid w:val="00384C57"/>
    <w:rsid w:val="003853A6"/>
    <w:rsid w:val="00386430"/>
    <w:rsid w:val="00386734"/>
    <w:rsid w:val="00386924"/>
    <w:rsid w:val="003869E2"/>
    <w:rsid w:val="0038744B"/>
    <w:rsid w:val="00387752"/>
    <w:rsid w:val="00390187"/>
    <w:rsid w:val="00390224"/>
    <w:rsid w:val="0039033B"/>
    <w:rsid w:val="00391082"/>
    <w:rsid w:val="00391520"/>
    <w:rsid w:val="00391F6A"/>
    <w:rsid w:val="0039309B"/>
    <w:rsid w:val="003930DE"/>
    <w:rsid w:val="00393358"/>
    <w:rsid w:val="00393776"/>
    <w:rsid w:val="003938FB"/>
    <w:rsid w:val="00394372"/>
    <w:rsid w:val="003945D5"/>
    <w:rsid w:val="00394869"/>
    <w:rsid w:val="00394EF5"/>
    <w:rsid w:val="00394F91"/>
    <w:rsid w:val="003950C3"/>
    <w:rsid w:val="0039511E"/>
    <w:rsid w:val="00395DCA"/>
    <w:rsid w:val="00395F6C"/>
    <w:rsid w:val="003960CB"/>
    <w:rsid w:val="0039648A"/>
    <w:rsid w:val="00396970"/>
    <w:rsid w:val="00396BF3"/>
    <w:rsid w:val="00396CCA"/>
    <w:rsid w:val="00396CF0"/>
    <w:rsid w:val="003974E0"/>
    <w:rsid w:val="00397702"/>
    <w:rsid w:val="003977B4"/>
    <w:rsid w:val="00397BBC"/>
    <w:rsid w:val="00397CDE"/>
    <w:rsid w:val="00397DF3"/>
    <w:rsid w:val="003A0049"/>
    <w:rsid w:val="003A009C"/>
    <w:rsid w:val="003A00A5"/>
    <w:rsid w:val="003A02E1"/>
    <w:rsid w:val="003A0DF2"/>
    <w:rsid w:val="003A0F96"/>
    <w:rsid w:val="003A1284"/>
    <w:rsid w:val="003A140F"/>
    <w:rsid w:val="003A1A2C"/>
    <w:rsid w:val="003A25CF"/>
    <w:rsid w:val="003A4047"/>
    <w:rsid w:val="003A44E8"/>
    <w:rsid w:val="003A454F"/>
    <w:rsid w:val="003A45AA"/>
    <w:rsid w:val="003A492C"/>
    <w:rsid w:val="003A512D"/>
    <w:rsid w:val="003A5390"/>
    <w:rsid w:val="003A580E"/>
    <w:rsid w:val="003A58A4"/>
    <w:rsid w:val="003A58F0"/>
    <w:rsid w:val="003A5DF5"/>
    <w:rsid w:val="003A6FB5"/>
    <w:rsid w:val="003A7CEA"/>
    <w:rsid w:val="003A7FCC"/>
    <w:rsid w:val="003B05D6"/>
    <w:rsid w:val="003B090A"/>
    <w:rsid w:val="003B0920"/>
    <w:rsid w:val="003B0E8C"/>
    <w:rsid w:val="003B1126"/>
    <w:rsid w:val="003B18AF"/>
    <w:rsid w:val="003B1A6D"/>
    <w:rsid w:val="003B3033"/>
    <w:rsid w:val="003B308B"/>
    <w:rsid w:val="003B3849"/>
    <w:rsid w:val="003B3C01"/>
    <w:rsid w:val="003B3D17"/>
    <w:rsid w:val="003B3D37"/>
    <w:rsid w:val="003B4AC2"/>
    <w:rsid w:val="003B4DBF"/>
    <w:rsid w:val="003B5464"/>
    <w:rsid w:val="003B64BC"/>
    <w:rsid w:val="003B64C4"/>
    <w:rsid w:val="003B678A"/>
    <w:rsid w:val="003B6AF9"/>
    <w:rsid w:val="003B6BA7"/>
    <w:rsid w:val="003B6E9A"/>
    <w:rsid w:val="003B7230"/>
    <w:rsid w:val="003B78B7"/>
    <w:rsid w:val="003B7CCC"/>
    <w:rsid w:val="003B7FC3"/>
    <w:rsid w:val="003C00A8"/>
    <w:rsid w:val="003C044A"/>
    <w:rsid w:val="003C05D2"/>
    <w:rsid w:val="003C0A40"/>
    <w:rsid w:val="003C0D3B"/>
    <w:rsid w:val="003C107B"/>
    <w:rsid w:val="003C115A"/>
    <w:rsid w:val="003C1304"/>
    <w:rsid w:val="003C1A3F"/>
    <w:rsid w:val="003C24BC"/>
    <w:rsid w:val="003C2B3F"/>
    <w:rsid w:val="003C2D35"/>
    <w:rsid w:val="003C351C"/>
    <w:rsid w:val="003C3609"/>
    <w:rsid w:val="003C39B9"/>
    <w:rsid w:val="003C39EF"/>
    <w:rsid w:val="003C3AD4"/>
    <w:rsid w:val="003C3AF9"/>
    <w:rsid w:val="003C3BEE"/>
    <w:rsid w:val="003C3EF0"/>
    <w:rsid w:val="003C40E2"/>
    <w:rsid w:val="003C4839"/>
    <w:rsid w:val="003C48D6"/>
    <w:rsid w:val="003C4D3A"/>
    <w:rsid w:val="003C4DD0"/>
    <w:rsid w:val="003C50FD"/>
    <w:rsid w:val="003C5154"/>
    <w:rsid w:val="003C5700"/>
    <w:rsid w:val="003C5899"/>
    <w:rsid w:val="003C5CDE"/>
    <w:rsid w:val="003C5E3A"/>
    <w:rsid w:val="003C6128"/>
    <w:rsid w:val="003C6375"/>
    <w:rsid w:val="003C6E54"/>
    <w:rsid w:val="003C70D5"/>
    <w:rsid w:val="003C7168"/>
    <w:rsid w:val="003C739B"/>
    <w:rsid w:val="003C7CB0"/>
    <w:rsid w:val="003D0416"/>
    <w:rsid w:val="003D0444"/>
    <w:rsid w:val="003D088D"/>
    <w:rsid w:val="003D0ECE"/>
    <w:rsid w:val="003D0F34"/>
    <w:rsid w:val="003D123E"/>
    <w:rsid w:val="003D1830"/>
    <w:rsid w:val="003D1976"/>
    <w:rsid w:val="003D1D46"/>
    <w:rsid w:val="003D1E3B"/>
    <w:rsid w:val="003D1E91"/>
    <w:rsid w:val="003D2DC7"/>
    <w:rsid w:val="003D2F40"/>
    <w:rsid w:val="003D30C6"/>
    <w:rsid w:val="003D3364"/>
    <w:rsid w:val="003D3603"/>
    <w:rsid w:val="003D3728"/>
    <w:rsid w:val="003D3D94"/>
    <w:rsid w:val="003D40B7"/>
    <w:rsid w:val="003D4617"/>
    <w:rsid w:val="003D4884"/>
    <w:rsid w:val="003D4A79"/>
    <w:rsid w:val="003D512D"/>
    <w:rsid w:val="003D6141"/>
    <w:rsid w:val="003D6149"/>
    <w:rsid w:val="003D63AA"/>
    <w:rsid w:val="003D672D"/>
    <w:rsid w:val="003D6B02"/>
    <w:rsid w:val="003D6EE7"/>
    <w:rsid w:val="003D7274"/>
    <w:rsid w:val="003D7793"/>
    <w:rsid w:val="003D7981"/>
    <w:rsid w:val="003D7A07"/>
    <w:rsid w:val="003E01AB"/>
    <w:rsid w:val="003E0303"/>
    <w:rsid w:val="003E05F5"/>
    <w:rsid w:val="003E09B0"/>
    <w:rsid w:val="003E0A60"/>
    <w:rsid w:val="003E0D7D"/>
    <w:rsid w:val="003E12BA"/>
    <w:rsid w:val="003E15A0"/>
    <w:rsid w:val="003E169C"/>
    <w:rsid w:val="003E1785"/>
    <w:rsid w:val="003E1B74"/>
    <w:rsid w:val="003E1CAF"/>
    <w:rsid w:val="003E1FD4"/>
    <w:rsid w:val="003E225B"/>
    <w:rsid w:val="003E2447"/>
    <w:rsid w:val="003E2849"/>
    <w:rsid w:val="003E316E"/>
    <w:rsid w:val="003E4AF5"/>
    <w:rsid w:val="003E4D7A"/>
    <w:rsid w:val="003E4D7D"/>
    <w:rsid w:val="003E56F1"/>
    <w:rsid w:val="003E5974"/>
    <w:rsid w:val="003E5D17"/>
    <w:rsid w:val="003E63A7"/>
    <w:rsid w:val="003E65E3"/>
    <w:rsid w:val="003E6917"/>
    <w:rsid w:val="003E6A73"/>
    <w:rsid w:val="003E6F26"/>
    <w:rsid w:val="003E7D05"/>
    <w:rsid w:val="003E7E0A"/>
    <w:rsid w:val="003F0108"/>
    <w:rsid w:val="003F02B1"/>
    <w:rsid w:val="003F0343"/>
    <w:rsid w:val="003F11D5"/>
    <w:rsid w:val="003F157B"/>
    <w:rsid w:val="003F15B5"/>
    <w:rsid w:val="003F169A"/>
    <w:rsid w:val="003F1B73"/>
    <w:rsid w:val="003F1E72"/>
    <w:rsid w:val="003F2028"/>
    <w:rsid w:val="003F237E"/>
    <w:rsid w:val="003F25D2"/>
    <w:rsid w:val="003F2947"/>
    <w:rsid w:val="003F2F48"/>
    <w:rsid w:val="003F3BA7"/>
    <w:rsid w:val="003F42DD"/>
    <w:rsid w:val="003F4348"/>
    <w:rsid w:val="003F434B"/>
    <w:rsid w:val="003F43DD"/>
    <w:rsid w:val="003F45C9"/>
    <w:rsid w:val="003F4674"/>
    <w:rsid w:val="003F5F09"/>
    <w:rsid w:val="003F60F1"/>
    <w:rsid w:val="003F690C"/>
    <w:rsid w:val="003F6D95"/>
    <w:rsid w:val="003F6E55"/>
    <w:rsid w:val="003F71C6"/>
    <w:rsid w:val="003F7E56"/>
    <w:rsid w:val="003F7E84"/>
    <w:rsid w:val="003F7ED2"/>
    <w:rsid w:val="004002CD"/>
    <w:rsid w:val="00400498"/>
    <w:rsid w:val="004008BB"/>
    <w:rsid w:val="00400AA3"/>
    <w:rsid w:val="00400B43"/>
    <w:rsid w:val="0040155F"/>
    <w:rsid w:val="0040159F"/>
    <w:rsid w:val="004018F8"/>
    <w:rsid w:val="0040193C"/>
    <w:rsid w:val="004019F3"/>
    <w:rsid w:val="00401C55"/>
    <w:rsid w:val="00401D3B"/>
    <w:rsid w:val="0040209A"/>
    <w:rsid w:val="0040235E"/>
    <w:rsid w:val="0040236D"/>
    <w:rsid w:val="004026F4"/>
    <w:rsid w:val="00402875"/>
    <w:rsid w:val="00402891"/>
    <w:rsid w:val="00402B0A"/>
    <w:rsid w:val="00402FB1"/>
    <w:rsid w:val="00403297"/>
    <w:rsid w:val="00403549"/>
    <w:rsid w:val="004035BD"/>
    <w:rsid w:val="00403887"/>
    <w:rsid w:val="00403AE2"/>
    <w:rsid w:val="00403B83"/>
    <w:rsid w:val="00403C0A"/>
    <w:rsid w:val="00403CE0"/>
    <w:rsid w:val="0040412D"/>
    <w:rsid w:val="004041AC"/>
    <w:rsid w:val="004041C0"/>
    <w:rsid w:val="00404595"/>
    <w:rsid w:val="00404931"/>
    <w:rsid w:val="0040504C"/>
    <w:rsid w:val="00405053"/>
    <w:rsid w:val="0040523C"/>
    <w:rsid w:val="0040535F"/>
    <w:rsid w:val="00405428"/>
    <w:rsid w:val="0040545C"/>
    <w:rsid w:val="004055B6"/>
    <w:rsid w:val="0040564B"/>
    <w:rsid w:val="00406070"/>
    <w:rsid w:val="00406379"/>
    <w:rsid w:val="00407474"/>
    <w:rsid w:val="004074E8"/>
    <w:rsid w:val="00407771"/>
    <w:rsid w:val="0040779C"/>
    <w:rsid w:val="0041023E"/>
    <w:rsid w:val="00410B6C"/>
    <w:rsid w:val="004118C8"/>
    <w:rsid w:val="00411FAE"/>
    <w:rsid w:val="0041237B"/>
    <w:rsid w:val="00412779"/>
    <w:rsid w:val="004132B0"/>
    <w:rsid w:val="00413517"/>
    <w:rsid w:val="004137A3"/>
    <w:rsid w:val="00414E4B"/>
    <w:rsid w:val="00415A30"/>
    <w:rsid w:val="00416206"/>
    <w:rsid w:val="0041638E"/>
    <w:rsid w:val="0041652C"/>
    <w:rsid w:val="00416785"/>
    <w:rsid w:val="004167FA"/>
    <w:rsid w:val="00416CFD"/>
    <w:rsid w:val="004179A9"/>
    <w:rsid w:val="00417A29"/>
    <w:rsid w:val="00420471"/>
    <w:rsid w:val="004205FD"/>
    <w:rsid w:val="00420CCF"/>
    <w:rsid w:val="00420E01"/>
    <w:rsid w:val="004218EB"/>
    <w:rsid w:val="00421DAF"/>
    <w:rsid w:val="004220CE"/>
    <w:rsid w:val="00422301"/>
    <w:rsid w:val="00423B22"/>
    <w:rsid w:val="00424C7C"/>
    <w:rsid w:val="004256F6"/>
    <w:rsid w:val="004256FB"/>
    <w:rsid w:val="0042592A"/>
    <w:rsid w:val="004260B3"/>
    <w:rsid w:val="00426287"/>
    <w:rsid w:val="00426365"/>
    <w:rsid w:val="00426760"/>
    <w:rsid w:val="00426764"/>
    <w:rsid w:val="0042687C"/>
    <w:rsid w:val="00426992"/>
    <w:rsid w:val="00426BC0"/>
    <w:rsid w:val="00426D55"/>
    <w:rsid w:val="00426ECC"/>
    <w:rsid w:val="00427307"/>
    <w:rsid w:val="00427905"/>
    <w:rsid w:val="004304F3"/>
    <w:rsid w:val="00430CA6"/>
    <w:rsid w:val="0043128A"/>
    <w:rsid w:val="0043128C"/>
    <w:rsid w:val="00431346"/>
    <w:rsid w:val="0043154E"/>
    <w:rsid w:val="0043160E"/>
    <w:rsid w:val="00431807"/>
    <w:rsid w:val="00431A04"/>
    <w:rsid w:val="0043252F"/>
    <w:rsid w:val="004328DE"/>
    <w:rsid w:val="00432F3E"/>
    <w:rsid w:val="00433664"/>
    <w:rsid w:val="004336B3"/>
    <w:rsid w:val="00433DA8"/>
    <w:rsid w:val="00433DCB"/>
    <w:rsid w:val="00433F36"/>
    <w:rsid w:val="00434013"/>
    <w:rsid w:val="004342B7"/>
    <w:rsid w:val="00434541"/>
    <w:rsid w:val="00434A54"/>
    <w:rsid w:val="00434B33"/>
    <w:rsid w:val="0043509F"/>
    <w:rsid w:val="004352EE"/>
    <w:rsid w:val="00435637"/>
    <w:rsid w:val="00436129"/>
    <w:rsid w:val="0043623A"/>
    <w:rsid w:val="00436290"/>
    <w:rsid w:val="00436AE2"/>
    <w:rsid w:val="004371C9"/>
    <w:rsid w:val="00437285"/>
    <w:rsid w:val="00437599"/>
    <w:rsid w:val="00437727"/>
    <w:rsid w:val="0043784C"/>
    <w:rsid w:val="004378E6"/>
    <w:rsid w:val="004404A9"/>
    <w:rsid w:val="00441104"/>
    <w:rsid w:val="00441699"/>
    <w:rsid w:val="004419AD"/>
    <w:rsid w:val="00441B40"/>
    <w:rsid w:val="00441C64"/>
    <w:rsid w:val="0044218C"/>
    <w:rsid w:val="004421C8"/>
    <w:rsid w:val="004423A5"/>
    <w:rsid w:val="004426FD"/>
    <w:rsid w:val="004428D2"/>
    <w:rsid w:val="004438AF"/>
    <w:rsid w:val="004439EA"/>
    <w:rsid w:val="00443CA7"/>
    <w:rsid w:val="0044441E"/>
    <w:rsid w:val="0044483E"/>
    <w:rsid w:val="004449CE"/>
    <w:rsid w:val="0044602D"/>
    <w:rsid w:val="004461A4"/>
    <w:rsid w:val="00446AA4"/>
    <w:rsid w:val="0044719A"/>
    <w:rsid w:val="00447719"/>
    <w:rsid w:val="00447740"/>
    <w:rsid w:val="00447C0F"/>
    <w:rsid w:val="004500BA"/>
    <w:rsid w:val="004506D9"/>
    <w:rsid w:val="00450897"/>
    <w:rsid w:val="0045101C"/>
    <w:rsid w:val="00452A57"/>
    <w:rsid w:val="00452D50"/>
    <w:rsid w:val="0045340B"/>
    <w:rsid w:val="00453551"/>
    <w:rsid w:val="004544E8"/>
    <w:rsid w:val="00454E59"/>
    <w:rsid w:val="00455287"/>
    <w:rsid w:val="00455B52"/>
    <w:rsid w:val="00455D6F"/>
    <w:rsid w:val="00455DAC"/>
    <w:rsid w:val="004562B0"/>
    <w:rsid w:val="004563B7"/>
    <w:rsid w:val="00456849"/>
    <w:rsid w:val="00456D49"/>
    <w:rsid w:val="00456DAF"/>
    <w:rsid w:val="00456E36"/>
    <w:rsid w:val="004572FB"/>
    <w:rsid w:val="004576D9"/>
    <w:rsid w:val="00457915"/>
    <w:rsid w:val="00457DB1"/>
    <w:rsid w:val="00460451"/>
    <w:rsid w:val="004605BB"/>
    <w:rsid w:val="0046065B"/>
    <w:rsid w:val="00461214"/>
    <w:rsid w:val="004613B3"/>
    <w:rsid w:val="0046196D"/>
    <w:rsid w:val="00462014"/>
    <w:rsid w:val="0046319F"/>
    <w:rsid w:val="00463676"/>
    <w:rsid w:val="00463849"/>
    <w:rsid w:val="00464019"/>
    <w:rsid w:val="00464D49"/>
    <w:rsid w:val="0046538C"/>
    <w:rsid w:val="004653A9"/>
    <w:rsid w:val="00465752"/>
    <w:rsid w:val="00465AB7"/>
    <w:rsid w:val="004662B0"/>
    <w:rsid w:val="00466B9A"/>
    <w:rsid w:val="00466BB6"/>
    <w:rsid w:val="00466EC1"/>
    <w:rsid w:val="00466F71"/>
    <w:rsid w:val="00470149"/>
    <w:rsid w:val="004702AD"/>
    <w:rsid w:val="0047038F"/>
    <w:rsid w:val="0047071A"/>
    <w:rsid w:val="00470BBD"/>
    <w:rsid w:val="00470F6F"/>
    <w:rsid w:val="004711B9"/>
    <w:rsid w:val="00471BC3"/>
    <w:rsid w:val="0047253B"/>
    <w:rsid w:val="00472A65"/>
    <w:rsid w:val="00472FA1"/>
    <w:rsid w:val="00473077"/>
    <w:rsid w:val="0047317E"/>
    <w:rsid w:val="00473BB9"/>
    <w:rsid w:val="00473BFA"/>
    <w:rsid w:val="00473EC9"/>
    <w:rsid w:val="00474430"/>
    <w:rsid w:val="0047484C"/>
    <w:rsid w:val="00474BCA"/>
    <w:rsid w:val="00475006"/>
    <w:rsid w:val="0047577E"/>
    <w:rsid w:val="00475835"/>
    <w:rsid w:val="0047594B"/>
    <w:rsid w:val="00476165"/>
    <w:rsid w:val="004762D7"/>
    <w:rsid w:val="00476392"/>
    <w:rsid w:val="004764C1"/>
    <w:rsid w:val="00476683"/>
    <w:rsid w:val="0047766D"/>
    <w:rsid w:val="00477793"/>
    <w:rsid w:val="004779F4"/>
    <w:rsid w:val="00477AFE"/>
    <w:rsid w:val="00477B1C"/>
    <w:rsid w:val="004803D3"/>
    <w:rsid w:val="00481416"/>
    <w:rsid w:val="00481F84"/>
    <w:rsid w:val="004825A7"/>
    <w:rsid w:val="00482A5C"/>
    <w:rsid w:val="00482F55"/>
    <w:rsid w:val="00483029"/>
    <w:rsid w:val="004832BC"/>
    <w:rsid w:val="00483C4C"/>
    <w:rsid w:val="00483CF7"/>
    <w:rsid w:val="004848A6"/>
    <w:rsid w:val="0048496C"/>
    <w:rsid w:val="0048523F"/>
    <w:rsid w:val="004853EE"/>
    <w:rsid w:val="004855A5"/>
    <w:rsid w:val="00485E24"/>
    <w:rsid w:val="00486140"/>
    <w:rsid w:val="00486290"/>
    <w:rsid w:val="004865B0"/>
    <w:rsid w:val="004866C7"/>
    <w:rsid w:val="00486852"/>
    <w:rsid w:val="00486ADB"/>
    <w:rsid w:val="00486BB1"/>
    <w:rsid w:val="00486C20"/>
    <w:rsid w:val="004872E9"/>
    <w:rsid w:val="00487EB4"/>
    <w:rsid w:val="004902E5"/>
    <w:rsid w:val="0049081A"/>
    <w:rsid w:val="00490C56"/>
    <w:rsid w:val="00490D70"/>
    <w:rsid w:val="00490DC2"/>
    <w:rsid w:val="00490F9F"/>
    <w:rsid w:val="004910AF"/>
    <w:rsid w:val="00491590"/>
    <w:rsid w:val="00491F1A"/>
    <w:rsid w:val="004921E1"/>
    <w:rsid w:val="00492378"/>
    <w:rsid w:val="0049287D"/>
    <w:rsid w:val="00492C19"/>
    <w:rsid w:val="00492D11"/>
    <w:rsid w:val="00492F10"/>
    <w:rsid w:val="00492F76"/>
    <w:rsid w:val="004935E7"/>
    <w:rsid w:val="004936EB"/>
    <w:rsid w:val="004947FA"/>
    <w:rsid w:val="00494AA8"/>
    <w:rsid w:val="0049548D"/>
    <w:rsid w:val="004959E4"/>
    <w:rsid w:val="00495B55"/>
    <w:rsid w:val="00495B5E"/>
    <w:rsid w:val="00495B62"/>
    <w:rsid w:val="004964C6"/>
    <w:rsid w:val="00496BE3"/>
    <w:rsid w:val="00497612"/>
    <w:rsid w:val="00497913"/>
    <w:rsid w:val="00497EF7"/>
    <w:rsid w:val="004A029E"/>
    <w:rsid w:val="004A095F"/>
    <w:rsid w:val="004A0BFE"/>
    <w:rsid w:val="004A1484"/>
    <w:rsid w:val="004A1579"/>
    <w:rsid w:val="004A22C0"/>
    <w:rsid w:val="004A235F"/>
    <w:rsid w:val="004A26C6"/>
    <w:rsid w:val="004A2A3E"/>
    <w:rsid w:val="004A2F5E"/>
    <w:rsid w:val="004A3076"/>
    <w:rsid w:val="004A30F5"/>
    <w:rsid w:val="004A3321"/>
    <w:rsid w:val="004A3A47"/>
    <w:rsid w:val="004A3D60"/>
    <w:rsid w:val="004A3DC4"/>
    <w:rsid w:val="004A3ECB"/>
    <w:rsid w:val="004A4498"/>
    <w:rsid w:val="004A4ACF"/>
    <w:rsid w:val="004A4EA9"/>
    <w:rsid w:val="004A5025"/>
    <w:rsid w:val="004A55ED"/>
    <w:rsid w:val="004A5B29"/>
    <w:rsid w:val="004A5B58"/>
    <w:rsid w:val="004A5E3B"/>
    <w:rsid w:val="004A60D6"/>
    <w:rsid w:val="004A66D0"/>
    <w:rsid w:val="004A727A"/>
    <w:rsid w:val="004A7550"/>
    <w:rsid w:val="004A7732"/>
    <w:rsid w:val="004A7E61"/>
    <w:rsid w:val="004B05AA"/>
    <w:rsid w:val="004B06DC"/>
    <w:rsid w:val="004B10C6"/>
    <w:rsid w:val="004B1157"/>
    <w:rsid w:val="004B193A"/>
    <w:rsid w:val="004B1F36"/>
    <w:rsid w:val="004B21C6"/>
    <w:rsid w:val="004B2562"/>
    <w:rsid w:val="004B2588"/>
    <w:rsid w:val="004B2DFA"/>
    <w:rsid w:val="004B31C3"/>
    <w:rsid w:val="004B329C"/>
    <w:rsid w:val="004B3C62"/>
    <w:rsid w:val="004B42F5"/>
    <w:rsid w:val="004B44E3"/>
    <w:rsid w:val="004B48DD"/>
    <w:rsid w:val="004B4A32"/>
    <w:rsid w:val="004B4CCA"/>
    <w:rsid w:val="004B504D"/>
    <w:rsid w:val="004B521F"/>
    <w:rsid w:val="004B5CDF"/>
    <w:rsid w:val="004B60B2"/>
    <w:rsid w:val="004B6701"/>
    <w:rsid w:val="004B6B62"/>
    <w:rsid w:val="004B74F7"/>
    <w:rsid w:val="004B7C5B"/>
    <w:rsid w:val="004B7D5E"/>
    <w:rsid w:val="004C0218"/>
    <w:rsid w:val="004C02E5"/>
    <w:rsid w:val="004C12E9"/>
    <w:rsid w:val="004C135A"/>
    <w:rsid w:val="004C14DC"/>
    <w:rsid w:val="004C1509"/>
    <w:rsid w:val="004C16B9"/>
    <w:rsid w:val="004C18F0"/>
    <w:rsid w:val="004C1A9D"/>
    <w:rsid w:val="004C1CCA"/>
    <w:rsid w:val="004C213D"/>
    <w:rsid w:val="004C2972"/>
    <w:rsid w:val="004C2A5D"/>
    <w:rsid w:val="004C2A5E"/>
    <w:rsid w:val="004C2B1A"/>
    <w:rsid w:val="004C2E44"/>
    <w:rsid w:val="004C2F90"/>
    <w:rsid w:val="004C375D"/>
    <w:rsid w:val="004C3C4E"/>
    <w:rsid w:val="004C3FA9"/>
    <w:rsid w:val="004C4444"/>
    <w:rsid w:val="004C4993"/>
    <w:rsid w:val="004C511C"/>
    <w:rsid w:val="004C51B7"/>
    <w:rsid w:val="004C52C0"/>
    <w:rsid w:val="004C5386"/>
    <w:rsid w:val="004C553A"/>
    <w:rsid w:val="004C572D"/>
    <w:rsid w:val="004C5BB3"/>
    <w:rsid w:val="004C5D02"/>
    <w:rsid w:val="004C5FE7"/>
    <w:rsid w:val="004C6557"/>
    <w:rsid w:val="004C6800"/>
    <w:rsid w:val="004C6D68"/>
    <w:rsid w:val="004C71CE"/>
    <w:rsid w:val="004D0286"/>
    <w:rsid w:val="004D0326"/>
    <w:rsid w:val="004D06AB"/>
    <w:rsid w:val="004D0A3F"/>
    <w:rsid w:val="004D21AA"/>
    <w:rsid w:val="004D2271"/>
    <w:rsid w:val="004D2B57"/>
    <w:rsid w:val="004D2C7A"/>
    <w:rsid w:val="004D372F"/>
    <w:rsid w:val="004D37DD"/>
    <w:rsid w:val="004D3B75"/>
    <w:rsid w:val="004D3D2C"/>
    <w:rsid w:val="004D42B2"/>
    <w:rsid w:val="004D4572"/>
    <w:rsid w:val="004D48C8"/>
    <w:rsid w:val="004D5132"/>
    <w:rsid w:val="004D5917"/>
    <w:rsid w:val="004D6731"/>
    <w:rsid w:val="004D674A"/>
    <w:rsid w:val="004D687C"/>
    <w:rsid w:val="004D69C0"/>
    <w:rsid w:val="004D6C5B"/>
    <w:rsid w:val="004D6CFD"/>
    <w:rsid w:val="004D6E2D"/>
    <w:rsid w:val="004D6EB0"/>
    <w:rsid w:val="004D7194"/>
    <w:rsid w:val="004D7577"/>
    <w:rsid w:val="004D783A"/>
    <w:rsid w:val="004D7971"/>
    <w:rsid w:val="004D7A5E"/>
    <w:rsid w:val="004E0372"/>
    <w:rsid w:val="004E049A"/>
    <w:rsid w:val="004E0D02"/>
    <w:rsid w:val="004E1339"/>
    <w:rsid w:val="004E1AB5"/>
    <w:rsid w:val="004E1CCF"/>
    <w:rsid w:val="004E1EB5"/>
    <w:rsid w:val="004E205D"/>
    <w:rsid w:val="004E2637"/>
    <w:rsid w:val="004E2E6F"/>
    <w:rsid w:val="004E391C"/>
    <w:rsid w:val="004E3B53"/>
    <w:rsid w:val="004E3CB4"/>
    <w:rsid w:val="004E3E23"/>
    <w:rsid w:val="004E5990"/>
    <w:rsid w:val="004E5D71"/>
    <w:rsid w:val="004E5EB3"/>
    <w:rsid w:val="004E6208"/>
    <w:rsid w:val="004E6237"/>
    <w:rsid w:val="004E65B1"/>
    <w:rsid w:val="004E669E"/>
    <w:rsid w:val="004E69C4"/>
    <w:rsid w:val="004E6E74"/>
    <w:rsid w:val="004E7A2C"/>
    <w:rsid w:val="004E7C64"/>
    <w:rsid w:val="004E7E53"/>
    <w:rsid w:val="004F00D3"/>
    <w:rsid w:val="004F0203"/>
    <w:rsid w:val="004F04E2"/>
    <w:rsid w:val="004F0CEB"/>
    <w:rsid w:val="004F0F9D"/>
    <w:rsid w:val="004F0FC4"/>
    <w:rsid w:val="004F0FD9"/>
    <w:rsid w:val="004F11D0"/>
    <w:rsid w:val="004F19DD"/>
    <w:rsid w:val="004F1CAE"/>
    <w:rsid w:val="004F1F01"/>
    <w:rsid w:val="004F2029"/>
    <w:rsid w:val="004F2E44"/>
    <w:rsid w:val="004F2FBD"/>
    <w:rsid w:val="004F40AA"/>
    <w:rsid w:val="004F42A5"/>
    <w:rsid w:val="004F4C82"/>
    <w:rsid w:val="004F5408"/>
    <w:rsid w:val="004F574D"/>
    <w:rsid w:val="004F585E"/>
    <w:rsid w:val="004F5F3D"/>
    <w:rsid w:val="004F603F"/>
    <w:rsid w:val="004F6B4A"/>
    <w:rsid w:val="004F73E7"/>
    <w:rsid w:val="004F768C"/>
    <w:rsid w:val="005000A2"/>
    <w:rsid w:val="00500152"/>
    <w:rsid w:val="005005C8"/>
    <w:rsid w:val="00500D64"/>
    <w:rsid w:val="00500FD7"/>
    <w:rsid w:val="00501245"/>
    <w:rsid w:val="00501560"/>
    <w:rsid w:val="005018E2"/>
    <w:rsid w:val="00501B1E"/>
    <w:rsid w:val="00502130"/>
    <w:rsid w:val="00502538"/>
    <w:rsid w:val="00502556"/>
    <w:rsid w:val="005027F0"/>
    <w:rsid w:val="005029E3"/>
    <w:rsid w:val="0050332C"/>
    <w:rsid w:val="00504225"/>
    <w:rsid w:val="005043F9"/>
    <w:rsid w:val="00504713"/>
    <w:rsid w:val="00504C43"/>
    <w:rsid w:val="00505A15"/>
    <w:rsid w:val="00505F7B"/>
    <w:rsid w:val="005064BB"/>
    <w:rsid w:val="0050653E"/>
    <w:rsid w:val="005066D1"/>
    <w:rsid w:val="00506C33"/>
    <w:rsid w:val="0050703E"/>
    <w:rsid w:val="005072FE"/>
    <w:rsid w:val="00507526"/>
    <w:rsid w:val="005075BD"/>
    <w:rsid w:val="00511107"/>
    <w:rsid w:val="0051145F"/>
    <w:rsid w:val="00511716"/>
    <w:rsid w:val="0051185D"/>
    <w:rsid w:val="00512768"/>
    <w:rsid w:val="00512E70"/>
    <w:rsid w:val="0051326C"/>
    <w:rsid w:val="00513574"/>
    <w:rsid w:val="00513E28"/>
    <w:rsid w:val="0051415A"/>
    <w:rsid w:val="005142F4"/>
    <w:rsid w:val="005150AF"/>
    <w:rsid w:val="00515555"/>
    <w:rsid w:val="00515883"/>
    <w:rsid w:val="00515CEF"/>
    <w:rsid w:val="00515FD8"/>
    <w:rsid w:val="005161C5"/>
    <w:rsid w:val="0051681A"/>
    <w:rsid w:val="0051687A"/>
    <w:rsid w:val="00516A03"/>
    <w:rsid w:val="005175D5"/>
    <w:rsid w:val="00517875"/>
    <w:rsid w:val="0052016A"/>
    <w:rsid w:val="00520180"/>
    <w:rsid w:val="005202E5"/>
    <w:rsid w:val="00520BA1"/>
    <w:rsid w:val="00520FC8"/>
    <w:rsid w:val="00521176"/>
    <w:rsid w:val="0052151C"/>
    <w:rsid w:val="00521B7D"/>
    <w:rsid w:val="00521DF2"/>
    <w:rsid w:val="005220D0"/>
    <w:rsid w:val="00522200"/>
    <w:rsid w:val="005228AC"/>
    <w:rsid w:val="005228FF"/>
    <w:rsid w:val="00522B00"/>
    <w:rsid w:val="00522F88"/>
    <w:rsid w:val="005232C8"/>
    <w:rsid w:val="0052349A"/>
    <w:rsid w:val="00523C48"/>
    <w:rsid w:val="005242B9"/>
    <w:rsid w:val="00524445"/>
    <w:rsid w:val="005246C2"/>
    <w:rsid w:val="005247FC"/>
    <w:rsid w:val="0052495E"/>
    <w:rsid w:val="00524FF4"/>
    <w:rsid w:val="005250A2"/>
    <w:rsid w:val="005252F2"/>
    <w:rsid w:val="00525317"/>
    <w:rsid w:val="005256B0"/>
    <w:rsid w:val="00525897"/>
    <w:rsid w:val="005259EA"/>
    <w:rsid w:val="00526AE5"/>
    <w:rsid w:val="00526FBA"/>
    <w:rsid w:val="0052707C"/>
    <w:rsid w:val="005273BC"/>
    <w:rsid w:val="00527961"/>
    <w:rsid w:val="00527972"/>
    <w:rsid w:val="005303E5"/>
    <w:rsid w:val="0053072E"/>
    <w:rsid w:val="00530AEE"/>
    <w:rsid w:val="005313EC"/>
    <w:rsid w:val="0053154C"/>
    <w:rsid w:val="005315C9"/>
    <w:rsid w:val="005316D0"/>
    <w:rsid w:val="0053238A"/>
    <w:rsid w:val="005325AC"/>
    <w:rsid w:val="00532877"/>
    <w:rsid w:val="005328E5"/>
    <w:rsid w:val="00532AF4"/>
    <w:rsid w:val="00532B3E"/>
    <w:rsid w:val="00532D1B"/>
    <w:rsid w:val="0053304C"/>
    <w:rsid w:val="0053360D"/>
    <w:rsid w:val="0053397E"/>
    <w:rsid w:val="00533CDF"/>
    <w:rsid w:val="00534027"/>
    <w:rsid w:val="0053408F"/>
    <w:rsid w:val="0053503A"/>
    <w:rsid w:val="005356EE"/>
    <w:rsid w:val="00535860"/>
    <w:rsid w:val="005358F8"/>
    <w:rsid w:val="00535A8C"/>
    <w:rsid w:val="00535EA0"/>
    <w:rsid w:val="00535FFE"/>
    <w:rsid w:val="005368EF"/>
    <w:rsid w:val="00536B58"/>
    <w:rsid w:val="00537427"/>
    <w:rsid w:val="00537817"/>
    <w:rsid w:val="00537D75"/>
    <w:rsid w:val="00537F6D"/>
    <w:rsid w:val="00537F90"/>
    <w:rsid w:val="00540324"/>
    <w:rsid w:val="00540725"/>
    <w:rsid w:val="00540A50"/>
    <w:rsid w:val="00540E9F"/>
    <w:rsid w:val="00540FBB"/>
    <w:rsid w:val="0054116E"/>
    <w:rsid w:val="00541185"/>
    <w:rsid w:val="0054154A"/>
    <w:rsid w:val="0054157E"/>
    <w:rsid w:val="005418DF"/>
    <w:rsid w:val="00542550"/>
    <w:rsid w:val="00542ACE"/>
    <w:rsid w:val="00543860"/>
    <w:rsid w:val="005438F6"/>
    <w:rsid w:val="00543F8E"/>
    <w:rsid w:val="00544143"/>
    <w:rsid w:val="005449FA"/>
    <w:rsid w:val="00545B89"/>
    <w:rsid w:val="00545C12"/>
    <w:rsid w:val="00546600"/>
    <w:rsid w:val="005468E2"/>
    <w:rsid w:val="00546967"/>
    <w:rsid w:val="00546D6D"/>
    <w:rsid w:val="00546F54"/>
    <w:rsid w:val="0054708D"/>
    <w:rsid w:val="00547153"/>
    <w:rsid w:val="0054766A"/>
    <w:rsid w:val="0054794F"/>
    <w:rsid w:val="0054796B"/>
    <w:rsid w:val="00547C5D"/>
    <w:rsid w:val="00547C98"/>
    <w:rsid w:val="00547CE6"/>
    <w:rsid w:val="00547D3F"/>
    <w:rsid w:val="00547E68"/>
    <w:rsid w:val="00547E7E"/>
    <w:rsid w:val="00547E8F"/>
    <w:rsid w:val="00550652"/>
    <w:rsid w:val="00550F4C"/>
    <w:rsid w:val="00551893"/>
    <w:rsid w:val="00551B47"/>
    <w:rsid w:val="00551C4E"/>
    <w:rsid w:val="00551F72"/>
    <w:rsid w:val="0055237B"/>
    <w:rsid w:val="00552D1E"/>
    <w:rsid w:val="0055302E"/>
    <w:rsid w:val="005531D9"/>
    <w:rsid w:val="0055338E"/>
    <w:rsid w:val="00553AF1"/>
    <w:rsid w:val="00553CAF"/>
    <w:rsid w:val="005543CD"/>
    <w:rsid w:val="00555282"/>
    <w:rsid w:val="00555601"/>
    <w:rsid w:val="0055564B"/>
    <w:rsid w:val="00555A55"/>
    <w:rsid w:val="00555A58"/>
    <w:rsid w:val="00555CD3"/>
    <w:rsid w:val="00556514"/>
    <w:rsid w:val="005568A2"/>
    <w:rsid w:val="0055691A"/>
    <w:rsid w:val="005570F2"/>
    <w:rsid w:val="00557212"/>
    <w:rsid w:val="00557FC2"/>
    <w:rsid w:val="00557FEF"/>
    <w:rsid w:val="0056019E"/>
    <w:rsid w:val="0056029A"/>
    <w:rsid w:val="00560B2E"/>
    <w:rsid w:val="00560DA7"/>
    <w:rsid w:val="005613B8"/>
    <w:rsid w:val="0056150F"/>
    <w:rsid w:val="00561748"/>
    <w:rsid w:val="0056179F"/>
    <w:rsid w:val="00561B02"/>
    <w:rsid w:val="00561B72"/>
    <w:rsid w:val="00561FD0"/>
    <w:rsid w:val="00562161"/>
    <w:rsid w:val="00562227"/>
    <w:rsid w:val="0056243D"/>
    <w:rsid w:val="00562A65"/>
    <w:rsid w:val="00562AA9"/>
    <w:rsid w:val="0056325B"/>
    <w:rsid w:val="005636CC"/>
    <w:rsid w:val="00563881"/>
    <w:rsid w:val="00563D8C"/>
    <w:rsid w:val="005645C9"/>
    <w:rsid w:val="005647D7"/>
    <w:rsid w:val="00564D96"/>
    <w:rsid w:val="00564E70"/>
    <w:rsid w:val="00565459"/>
    <w:rsid w:val="00565529"/>
    <w:rsid w:val="005663A7"/>
    <w:rsid w:val="00566B13"/>
    <w:rsid w:val="00566F79"/>
    <w:rsid w:val="005674B9"/>
    <w:rsid w:val="00567590"/>
    <w:rsid w:val="005676A0"/>
    <w:rsid w:val="005700D7"/>
    <w:rsid w:val="00570D4D"/>
    <w:rsid w:val="005711A4"/>
    <w:rsid w:val="00571972"/>
    <w:rsid w:val="00571EC4"/>
    <w:rsid w:val="0057235C"/>
    <w:rsid w:val="00572994"/>
    <w:rsid w:val="005729B9"/>
    <w:rsid w:val="00572B62"/>
    <w:rsid w:val="00572C61"/>
    <w:rsid w:val="00572D93"/>
    <w:rsid w:val="005732DC"/>
    <w:rsid w:val="005735A6"/>
    <w:rsid w:val="00574028"/>
    <w:rsid w:val="00574637"/>
    <w:rsid w:val="00574B9C"/>
    <w:rsid w:val="00574DAD"/>
    <w:rsid w:val="00574DF5"/>
    <w:rsid w:val="00574EEF"/>
    <w:rsid w:val="00575648"/>
    <w:rsid w:val="00575694"/>
    <w:rsid w:val="005758CA"/>
    <w:rsid w:val="00575E1A"/>
    <w:rsid w:val="005763E0"/>
    <w:rsid w:val="00576539"/>
    <w:rsid w:val="00576594"/>
    <w:rsid w:val="005766F8"/>
    <w:rsid w:val="005769A5"/>
    <w:rsid w:val="005770AA"/>
    <w:rsid w:val="005770E9"/>
    <w:rsid w:val="0057720C"/>
    <w:rsid w:val="005772F3"/>
    <w:rsid w:val="00577554"/>
    <w:rsid w:val="005778C1"/>
    <w:rsid w:val="00577BF6"/>
    <w:rsid w:val="00580D9A"/>
    <w:rsid w:val="005815F5"/>
    <w:rsid w:val="00581DCE"/>
    <w:rsid w:val="00582082"/>
    <w:rsid w:val="005830A6"/>
    <w:rsid w:val="00583C1F"/>
    <w:rsid w:val="00583D62"/>
    <w:rsid w:val="00583F27"/>
    <w:rsid w:val="00583FD0"/>
    <w:rsid w:val="005840E0"/>
    <w:rsid w:val="00584666"/>
    <w:rsid w:val="00584A59"/>
    <w:rsid w:val="00584BB2"/>
    <w:rsid w:val="00584C22"/>
    <w:rsid w:val="00584DFC"/>
    <w:rsid w:val="00584E60"/>
    <w:rsid w:val="00585562"/>
    <w:rsid w:val="005856CB"/>
    <w:rsid w:val="00585A27"/>
    <w:rsid w:val="00585B97"/>
    <w:rsid w:val="00585E29"/>
    <w:rsid w:val="00585EA6"/>
    <w:rsid w:val="0058616A"/>
    <w:rsid w:val="0058656A"/>
    <w:rsid w:val="0058664A"/>
    <w:rsid w:val="005866D1"/>
    <w:rsid w:val="0058673E"/>
    <w:rsid w:val="0058689A"/>
    <w:rsid w:val="0058728A"/>
    <w:rsid w:val="005875B5"/>
    <w:rsid w:val="005879C2"/>
    <w:rsid w:val="00590837"/>
    <w:rsid w:val="00590ABC"/>
    <w:rsid w:val="00590AF1"/>
    <w:rsid w:val="00590F13"/>
    <w:rsid w:val="00591194"/>
    <w:rsid w:val="0059163F"/>
    <w:rsid w:val="005917E0"/>
    <w:rsid w:val="00591D2A"/>
    <w:rsid w:val="00592053"/>
    <w:rsid w:val="005921AC"/>
    <w:rsid w:val="005930E4"/>
    <w:rsid w:val="005935E0"/>
    <w:rsid w:val="005938E0"/>
    <w:rsid w:val="00593B1D"/>
    <w:rsid w:val="00594506"/>
    <w:rsid w:val="005946BD"/>
    <w:rsid w:val="005949BE"/>
    <w:rsid w:val="00594BA9"/>
    <w:rsid w:val="0059566C"/>
    <w:rsid w:val="005957C6"/>
    <w:rsid w:val="0059594A"/>
    <w:rsid w:val="00595A2B"/>
    <w:rsid w:val="00595AD6"/>
    <w:rsid w:val="00595C8C"/>
    <w:rsid w:val="00595DED"/>
    <w:rsid w:val="00596B8F"/>
    <w:rsid w:val="005973B6"/>
    <w:rsid w:val="005974F2"/>
    <w:rsid w:val="005975DB"/>
    <w:rsid w:val="00597F90"/>
    <w:rsid w:val="005A028B"/>
    <w:rsid w:val="005A046F"/>
    <w:rsid w:val="005A061C"/>
    <w:rsid w:val="005A0719"/>
    <w:rsid w:val="005A0F27"/>
    <w:rsid w:val="005A15DC"/>
    <w:rsid w:val="005A16B4"/>
    <w:rsid w:val="005A16CD"/>
    <w:rsid w:val="005A171B"/>
    <w:rsid w:val="005A1B58"/>
    <w:rsid w:val="005A1BB0"/>
    <w:rsid w:val="005A1C48"/>
    <w:rsid w:val="005A1C8A"/>
    <w:rsid w:val="005A1DD3"/>
    <w:rsid w:val="005A2CCD"/>
    <w:rsid w:val="005A3625"/>
    <w:rsid w:val="005A3B22"/>
    <w:rsid w:val="005A4333"/>
    <w:rsid w:val="005A478E"/>
    <w:rsid w:val="005A4897"/>
    <w:rsid w:val="005A48C0"/>
    <w:rsid w:val="005A4D48"/>
    <w:rsid w:val="005A523C"/>
    <w:rsid w:val="005A538E"/>
    <w:rsid w:val="005A5992"/>
    <w:rsid w:val="005A5F7E"/>
    <w:rsid w:val="005A6317"/>
    <w:rsid w:val="005A70CA"/>
    <w:rsid w:val="005A76DC"/>
    <w:rsid w:val="005A76FF"/>
    <w:rsid w:val="005A7B2A"/>
    <w:rsid w:val="005B0860"/>
    <w:rsid w:val="005B0BF8"/>
    <w:rsid w:val="005B0DAC"/>
    <w:rsid w:val="005B11CA"/>
    <w:rsid w:val="005B1422"/>
    <w:rsid w:val="005B1A0E"/>
    <w:rsid w:val="005B20E4"/>
    <w:rsid w:val="005B2884"/>
    <w:rsid w:val="005B2903"/>
    <w:rsid w:val="005B2C8C"/>
    <w:rsid w:val="005B3104"/>
    <w:rsid w:val="005B35CF"/>
    <w:rsid w:val="005B370A"/>
    <w:rsid w:val="005B3BC6"/>
    <w:rsid w:val="005B3DF4"/>
    <w:rsid w:val="005B43E3"/>
    <w:rsid w:val="005B4AF0"/>
    <w:rsid w:val="005B4D09"/>
    <w:rsid w:val="005B5067"/>
    <w:rsid w:val="005B510B"/>
    <w:rsid w:val="005B5D4D"/>
    <w:rsid w:val="005B6162"/>
    <w:rsid w:val="005B619A"/>
    <w:rsid w:val="005B6242"/>
    <w:rsid w:val="005B65EB"/>
    <w:rsid w:val="005B6D56"/>
    <w:rsid w:val="005B75F2"/>
    <w:rsid w:val="005B77F0"/>
    <w:rsid w:val="005B79A0"/>
    <w:rsid w:val="005B7BE5"/>
    <w:rsid w:val="005C060C"/>
    <w:rsid w:val="005C0766"/>
    <w:rsid w:val="005C07CA"/>
    <w:rsid w:val="005C1A4C"/>
    <w:rsid w:val="005C288B"/>
    <w:rsid w:val="005C2F33"/>
    <w:rsid w:val="005C347E"/>
    <w:rsid w:val="005C352F"/>
    <w:rsid w:val="005C36DF"/>
    <w:rsid w:val="005C3713"/>
    <w:rsid w:val="005C3BBD"/>
    <w:rsid w:val="005C3EE3"/>
    <w:rsid w:val="005C41E7"/>
    <w:rsid w:val="005C4644"/>
    <w:rsid w:val="005C46A8"/>
    <w:rsid w:val="005C4BCA"/>
    <w:rsid w:val="005C4FF8"/>
    <w:rsid w:val="005C506F"/>
    <w:rsid w:val="005C5E23"/>
    <w:rsid w:val="005C5F3D"/>
    <w:rsid w:val="005C6165"/>
    <w:rsid w:val="005C76A6"/>
    <w:rsid w:val="005C7944"/>
    <w:rsid w:val="005C7D13"/>
    <w:rsid w:val="005D027C"/>
    <w:rsid w:val="005D04A7"/>
    <w:rsid w:val="005D08A4"/>
    <w:rsid w:val="005D09B0"/>
    <w:rsid w:val="005D0C24"/>
    <w:rsid w:val="005D0D57"/>
    <w:rsid w:val="005D0EC0"/>
    <w:rsid w:val="005D10B1"/>
    <w:rsid w:val="005D111F"/>
    <w:rsid w:val="005D16B5"/>
    <w:rsid w:val="005D1E1E"/>
    <w:rsid w:val="005D2C19"/>
    <w:rsid w:val="005D2E7E"/>
    <w:rsid w:val="005D31FD"/>
    <w:rsid w:val="005D325B"/>
    <w:rsid w:val="005D329D"/>
    <w:rsid w:val="005D3BD5"/>
    <w:rsid w:val="005D4318"/>
    <w:rsid w:val="005D614A"/>
    <w:rsid w:val="005D6303"/>
    <w:rsid w:val="005D6B5B"/>
    <w:rsid w:val="005D7007"/>
    <w:rsid w:val="005D76A1"/>
    <w:rsid w:val="005E053F"/>
    <w:rsid w:val="005E110A"/>
    <w:rsid w:val="005E115C"/>
    <w:rsid w:val="005E14A1"/>
    <w:rsid w:val="005E153B"/>
    <w:rsid w:val="005E178F"/>
    <w:rsid w:val="005E17DF"/>
    <w:rsid w:val="005E20D0"/>
    <w:rsid w:val="005E261B"/>
    <w:rsid w:val="005E2695"/>
    <w:rsid w:val="005E29E0"/>
    <w:rsid w:val="005E29F9"/>
    <w:rsid w:val="005E2C21"/>
    <w:rsid w:val="005E3708"/>
    <w:rsid w:val="005E3C0B"/>
    <w:rsid w:val="005E5189"/>
    <w:rsid w:val="005E5256"/>
    <w:rsid w:val="005E5310"/>
    <w:rsid w:val="005E532C"/>
    <w:rsid w:val="005E54D0"/>
    <w:rsid w:val="005E54DD"/>
    <w:rsid w:val="005E55D8"/>
    <w:rsid w:val="005E5629"/>
    <w:rsid w:val="005E562C"/>
    <w:rsid w:val="005E567F"/>
    <w:rsid w:val="005E5925"/>
    <w:rsid w:val="005E5E38"/>
    <w:rsid w:val="005E6B0A"/>
    <w:rsid w:val="005E735F"/>
    <w:rsid w:val="005E7442"/>
    <w:rsid w:val="005E7524"/>
    <w:rsid w:val="005E75CD"/>
    <w:rsid w:val="005E7667"/>
    <w:rsid w:val="005E76DA"/>
    <w:rsid w:val="005E788F"/>
    <w:rsid w:val="005E7C7C"/>
    <w:rsid w:val="005E7F0B"/>
    <w:rsid w:val="005F00BD"/>
    <w:rsid w:val="005F0114"/>
    <w:rsid w:val="005F02F9"/>
    <w:rsid w:val="005F0403"/>
    <w:rsid w:val="005F0846"/>
    <w:rsid w:val="005F0D53"/>
    <w:rsid w:val="005F150E"/>
    <w:rsid w:val="005F15FD"/>
    <w:rsid w:val="005F1652"/>
    <w:rsid w:val="005F1664"/>
    <w:rsid w:val="005F1D81"/>
    <w:rsid w:val="005F2100"/>
    <w:rsid w:val="005F2835"/>
    <w:rsid w:val="005F2ACB"/>
    <w:rsid w:val="005F31CD"/>
    <w:rsid w:val="005F35A1"/>
    <w:rsid w:val="005F38D0"/>
    <w:rsid w:val="005F41C8"/>
    <w:rsid w:val="005F506D"/>
    <w:rsid w:val="005F5289"/>
    <w:rsid w:val="005F569B"/>
    <w:rsid w:val="005F5743"/>
    <w:rsid w:val="005F5811"/>
    <w:rsid w:val="005F59B4"/>
    <w:rsid w:val="005F65BE"/>
    <w:rsid w:val="005F6C8C"/>
    <w:rsid w:val="005F7735"/>
    <w:rsid w:val="005F77E1"/>
    <w:rsid w:val="0060028C"/>
    <w:rsid w:val="0060077A"/>
    <w:rsid w:val="006007A8"/>
    <w:rsid w:val="0060081A"/>
    <w:rsid w:val="00600910"/>
    <w:rsid w:val="00600C0A"/>
    <w:rsid w:val="00600FE0"/>
    <w:rsid w:val="006014C4"/>
    <w:rsid w:val="00601887"/>
    <w:rsid w:val="00601B35"/>
    <w:rsid w:val="00602416"/>
    <w:rsid w:val="00602CE4"/>
    <w:rsid w:val="00603345"/>
    <w:rsid w:val="006035CE"/>
    <w:rsid w:val="00603F53"/>
    <w:rsid w:val="0060416A"/>
    <w:rsid w:val="0060431A"/>
    <w:rsid w:val="00604586"/>
    <w:rsid w:val="006048D8"/>
    <w:rsid w:val="0060631E"/>
    <w:rsid w:val="006065D9"/>
    <w:rsid w:val="00606614"/>
    <w:rsid w:val="006068CE"/>
    <w:rsid w:val="0060785E"/>
    <w:rsid w:val="006100AB"/>
    <w:rsid w:val="006107EE"/>
    <w:rsid w:val="006108BA"/>
    <w:rsid w:val="00611035"/>
    <w:rsid w:val="006116F7"/>
    <w:rsid w:val="00611D38"/>
    <w:rsid w:val="00612335"/>
    <w:rsid w:val="0061253D"/>
    <w:rsid w:val="0061279A"/>
    <w:rsid w:val="00612C35"/>
    <w:rsid w:val="006131CC"/>
    <w:rsid w:val="006132BF"/>
    <w:rsid w:val="006132E1"/>
    <w:rsid w:val="00613D1C"/>
    <w:rsid w:val="00613D25"/>
    <w:rsid w:val="0061475E"/>
    <w:rsid w:val="006151FC"/>
    <w:rsid w:val="0061530D"/>
    <w:rsid w:val="006156AD"/>
    <w:rsid w:val="00615A64"/>
    <w:rsid w:val="00615A65"/>
    <w:rsid w:val="0061618A"/>
    <w:rsid w:val="006164C1"/>
    <w:rsid w:val="00616674"/>
    <w:rsid w:val="00616A18"/>
    <w:rsid w:val="00616AD0"/>
    <w:rsid w:val="00616E67"/>
    <w:rsid w:val="00617691"/>
    <w:rsid w:val="0061790C"/>
    <w:rsid w:val="00617DE2"/>
    <w:rsid w:val="00617E5D"/>
    <w:rsid w:val="006202C4"/>
    <w:rsid w:val="0062062C"/>
    <w:rsid w:val="00620B7F"/>
    <w:rsid w:val="0062122F"/>
    <w:rsid w:val="006214A3"/>
    <w:rsid w:val="006218E2"/>
    <w:rsid w:val="00621A0E"/>
    <w:rsid w:val="00621D6C"/>
    <w:rsid w:val="00621FC3"/>
    <w:rsid w:val="00621FD0"/>
    <w:rsid w:val="0062205B"/>
    <w:rsid w:val="00622A81"/>
    <w:rsid w:val="00623309"/>
    <w:rsid w:val="00623775"/>
    <w:rsid w:val="00623AA0"/>
    <w:rsid w:val="00623B55"/>
    <w:rsid w:val="00623E08"/>
    <w:rsid w:val="00623E60"/>
    <w:rsid w:val="006246EA"/>
    <w:rsid w:val="0062480D"/>
    <w:rsid w:val="0062510F"/>
    <w:rsid w:val="006256CD"/>
    <w:rsid w:val="00625AAF"/>
    <w:rsid w:val="006262CB"/>
    <w:rsid w:val="006263AB"/>
    <w:rsid w:val="0062646C"/>
    <w:rsid w:val="0062697B"/>
    <w:rsid w:val="00626D9A"/>
    <w:rsid w:val="00627126"/>
    <w:rsid w:val="006272AE"/>
    <w:rsid w:val="00627570"/>
    <w:rsid w:val="006276A3"/>
    <w:rsid w:val="00627985"/>
    <w:rsid w:val="0063014F"/>
    <w:rsid w:val="0063016B"/>
    <w:rsid w:val="00630312"/>
    <w:rsid w:val="0063043C"/>
    <w:rsid w:val="00630D57"/>
    <w:rsid w:val="00630F01"/>
    <w:rsid w:val="0063145E"/>
    <w:rsid w:val="00631469"/>
    <w:rsid w:val="00631483"/>
    <w:rsid w:val="0063155C"/>
    <w:rsid w:val="00631ED2"/>
    <w:rsid w:val="00631F81"/>
    <w:rsid w:val="006323BC"/>
    <w:rsid w:val="00632A5A"/>
    <w:rsid w:val="00632B7C"/>
    <w:rsid w:val="00632C26"/>
    <w:rsid w:val="00632F73"/>
    <w:rsid w:val="00633592"/>
    <w:rsid w:val="00633712"/>
    <w:rsid w:val="00633DB8"/>
    <w:rsid w:val="006340DD"/>
    <w:rsid w:val="00634375"/>
    <w:rsid w:val="006345FC"/>
    <w:rsid w:val="00635CC9"/>
    <w:rsid w:val="00635D7E"/>
    <w:rsid w:val="00636455"/>
    <w:rsid w:val="00636AE9"/>
    <w:rsid w:val="00636C8D"/>
    <w:rsid w:val="00637269"/>
    <w:rsid w:val="0063748A"/>
    <w:rsid w:val="0063755D"/>
    <w:rsid w:val="00637996"/>
    <w:rsid w:val="0064029F"/>
    <w:rsid w:val="00640C22"/>
    <w:rsid w:val="00640C94"/>
    <w:rsid w:val="00640D19"/>
    <w:rsid w:val="00640EE8"/>
    <w:rsid w:val="006419CF"/>
    <w:rsid w:val="00641C5D"/>
    <w:rsid w:val="00642771"/>
    <w:rsid w:val="006427D9"/>
    <w:rsid w:val="00642A79"/>
    <w:rsid w:val="00642C0C"/>
    <w:rsid w:val="00642C45"/>
    <w:rsid w:val="00642D83"/>
    <w:rsid w:val="00642E61"/>
    <w:rsid w:val="00642EF3"/>
    <w:rsid w:val="00643166"/>
    <w:rsid w:val="0064322F"/>
    <w:rsid w:val="006434AA"/>
    <w:rsid w:val="00643582"/>
    <w:rsid w:val="006436A3"/>
    <w:rsid w:val="006437B4"/>
    <w:rsid w:val="00643B86"/>
    <w:rsid w:val="00644029"/>
    <w:rsid w:val="0064439A"/>
    <w:rsid w:val="0064439E"/>
    <w:rsid w:val="0064489B"/>
    <w:rsid w:val="006449C3"/>
    <w:rsid w:val="00644C1D"/>
    <w:rsid w:val="006455D6"/>
    <w:rsid w:val="00646187"/>
    <w:rsid w:val="006465C2"/>
    <w:rsid w:val="00646FB9"/>
    <w:rsid w:val="00647722"/>
    <w:rsid w:val="00647786"/>
    <w:rsid w:val="00647914"/>
    <w:rsid w:val="00647AF1"/>
    <w:rsid w:val="00647BB0"/>
    <w:rsid w:val="00650328"/>
    <w:rsid w:val="006504F3"/>
    <w:rsid w:val="00650FA1"/>
    <w:rsid w:val="00651395"/>
    <w:rsid w:val="006514C9"/>
    <w:rsid w:val="0065185C"/>
    <w:rsid w:val="0065198F"/>
    <w:rsid w:val="00651D50"/>
    <w:rsid w:val="00651E80"/>
    <w:rsid w:val="00651F61"/>
    <w:rsid w:val="006521DA"/>
    <w:rsid w:val="0065225B"/>
    <w:rsid w:val="00652766"/>
    <w:rsid w:val="006528ED"/>
    <w:rsid w:val="00652B73"/>
    <w:rsid w:val="0065393B"/>
    <w:rsid w:val="00653ADE"/>
    <w:rsid w:val="00653D7E"/>
    <w:rsid w:val="00654573"/>
    <w:rsid w:val="00654FE3"/>
    <w:rsid w:val="0065603A"/>
    <w:rsid w:val="00656167"/>
    <w:rsid w:val="006561A4"/>
    <w:rsid w:val="006561DB"/>
    <w:rsid w:val="00656591"/>
    <w:rsid w:val="00656C6F"/>
    <w:rsid w:val="006572FE"/>
    <w:rsid w:val="00657553"/>
    <w:rsid w:val="006575DF"/>
    <w:rsid w:val="00657A05"/>
    <w:rsid w:val="00657A06"/>
    <w:rsid w:val="00657B0A"/>
    <w:rsid w:val="00657C0F"/>
    <w:rsid w:val="00657EDD"/>
    <w:rsid w:val="00657EF9"/>
    <w:rsid w:val="00660662"/>
    <w:rsid w:val="00660704"/>
    <w:rsid w:val="00660AB4"/>
    <w:rsid w:val="00661008"/>
    <w:rsid w:val="006614B4"/>
    <w:rsid w:val="006615CF"/>
    <w:rsid w:val="00661BF0"/>
    <w:rsid w:val="00661EA7"/>
    <w:rsid w:val="00662236"/>
    <w:rsid w:val="006625FC"/>
    <w:rsid w:val="0066325D"/>
    <w:rsid w:val="006638D0"/>
    <w:rsid w:val="00663C39"/>
    <w:rsid w:val="00664167"/>
    <w:rsid w:val="0066422A"/>
    <w:rsid w:val="00664308"/>
    <w:rsid w:val="006646A1"/>
    <w:rsid w:val="00664D96"/>
    <w:rsid w:val="006659D9"/>
    <w:rsid w:val="0066629F"/>
    <w:rsid w:val="0066667D"/>
    <w:rsid w:val="00666C88"/>
    <w:rsid w:val="00666DEE"/>
    <w:rsid w:val="00667DD5"/>
    <w:rsid w:val="00670095"/>
    <w:rsid w:val="00670516"/>
    <w:rsid w:val="006708E8"/>
    <w:rsid w:val="00670952"/>
    <w:rsid w:val="006709DF"/>
    <w:rsid w:val="00670B5F"/>
    <w:rsid w:val="00671853"/>
    <w:rsid w:val="00672256"/>
    <w:rsid w:val="00672C04"/>
    <w:rsid w:val="006730E1"/>
    <w:rsid w:val="006734AF"/>
    <w:rsid w:val="00673A1E"/>
    <w:rsid w:val="00673BBB"/>
    <w:rsid w:val="00673D7D"/>
    <w:rsid w:val="00673E20"/>
    <w:rsid w:val="006741B6"/>
    <w:rsid w:val="00674F99"/>
    <w:rsid w:val="00675161"/>
    <w:rsid w:val="006758DA"/>
    <w:rsid w:val="00675C21"/>
    <w:rsid w:val="0067676F"/>
    <w:rsid w:val="00676CBD"/>
    <w:rsid w:val="00676F94"/>
    <w:rsid w:val="00677788"/>
    <w:rsid w:val="00677AC7"/>
    <w:rsid w:val="00677CD4"/>
    <w:rsid w:val="00680729"/>
    <w:rsid w:val="00681583"/>
    <w:rsid w:val="006816AC"/>
    <w:rsid w:val="00681DC7"/>
    <w:rsid w:val="00682033"/>
    <w:rsid w:val="006823D7"/>
    <w:rsid w:val="006824B0"/>
    <w:rsid w:val="006824DD"/>
    <w:rsid w:val="00682A85"/>
    <w:rsid w:val="00682B97"/>
    <w:rsid w:val="00682C58"/>
    <w:rsid w:val="0068306B"/>
    <w:rsid w:val="006834AC"/>
    <w:rsid w:val="00683689"/>
    <w:rsid w:val="0068376D"/>
    <w:rsid w:val="0068437B"/>
    <w:rsid w:val="00684E83"/>
    <w:rsid w:val="006853BE"/>
    <w:rsid w:val="006856CC"/>
    <w:rsid w:val="00685799"/>
    <w:rsid w:val="00685C03"/>
    <w:rsid w:val="0068630E"/>
    <w:rsid w:val="006863DD"/>
    <w:rsid w:val="006865E6"/>
    <w:rsid w:val="00686B39"/>
    <w:rsid w:val="0068726D"/>
    <w:rsid w:val="006879BF"/>
    <w:rsid w:val="00687F14"/>
    <w:rsid w:val="00690195"/>
    <w:rsid w:val="00690245"/>
    <w:rsid w:val="00690359"/>
    <w:rsid w:val="006903FD"/>
    <w:rsid w:val="006904A6"/>
    <w:rsid w:val="00690776"/>
    <w:rsid w:val="00690A9D"/>
    <w:rsid w:val="00690C4E"/>
    <w:rsid w:val="00690E12"/>
    <w:rsid w:val="00690E5C"/>
    <w:rsid w:val="00691416"/>
    <w:rsid w:val="00691493"/>
    <w:rsid w:val="00691612"/>
    <w:rsid w:val="00692F89"/>
    <w:rsid w:val="006932F5"/>
    <w:rsid w:val="00693359"/>
    <w:rsid w:val="0069403E"/>
    <w:rsid w:val="006947A1"/>
    <w:rsid w:val="00694F68"/>
    <w:rsid w:val="0069542B"/>
    <w:rsid w:val="006957F0"/>
    <w:rsid w:val="00695944"/>
    <w:rsid w:val="00695DE3"/>
    <w:rsid w:val="00696943"/>
    <w:rsid w:val="0069699F"/>
    <w:rsid w:val="00697046"/>
    <w:rsid w:val="0069723A"/>
    <w:rsid w:val="00697312"/>
    <w:rsid w:val="0069759F"/>
    <w:rsid w:val="006979B0"/>
    <w:rsid w:val="00697AC1"/>
    <w:rsid w:val="00697DEE"/>
    <w:rsid w:val="006A0016"/>
    <w:rsid w:val="006A01E2"/>
    <w:rsid w:val="006A1128"/>
    <w:rsid w:val="006A119D"/>
    <w:rsid w:val="006A125A"/>
    <w:rsid w:val="006A134D"/>
    <w:rsid w:val="006A1625"/>
    <w:rsid w:val="006A2BF0"/>
    <w:rsid w:val="006A3139"/>
    <w:rsid w:val="006A3720"/>
    <w:rsid w:val="006A3DC2"/>
    <w:rsid w:val="006A4703"/>
    <w:rsid w:val="006A4AAA"/>
    <w:rsid w:val="006A4C06"/>
    <w:rsid w:val="006A5501"/>
    <w:rsid w:val="006A567A"/>
    <w:rsid w:val="006A58BE"/>
    <w:rsid w:val="006A598B"/>
    <w:rsid w:val="006A5A5F"/>
    <w:rsid w:val="006A6538"/>
    <w:rsid w:val="006A65CA"/>
    <w:rsid w:val="006A6B3F"/>
    <w:rsid w:val="006A6EA3"/>
    <w:rsid w:val="006A7001"/>
    <w:rsid w:val="006A73A4"/>
    <w:rsid w:val="006A73BB"/>
    <w:rsid w:val="006A78C8"/>
    <w:rsid w:val="006A795E"/>
    <w:rsid w:val="006A7986"/>
    <w:rsid w:val="006A7B9E"/>
    <w:rsid w:val="006B01A8"/>
    <w:rsid w:val="006B0748"/>
    <w:rsid w:val="006B07BC"/>
    <w:rsid w:val="006B11EB"/>
    <w:rsid w:val="006B11F0"/>
    <w:rsid w:val="006B1406"/>
    <w:rsid w:val="006B17F1"/>
    <w:rsid w:val="006B1AE0"/>
    <w:rsid w:val="006B2D6A"/>
    <w:rsid w:val="006B3083"/>
    <w:rsid w:val="006B32F2"/>
    <w:rsid w:val="006B3760"/>
    <w:rsid w:val="006B385A"/>
    <w:rsid w:val="006B41A5"/>
    <w:rsid w:val="006B4204"/>
    <w:rsid w:val="006B4C81"/>
    <w:rsid w:val="006B5122"/>
    <w:rsid w:val="006B558E"/>
    <w:rsid w:val="006B5EB9"/>
    <w:rsid w:val="006B5FEC"/>
    <w:rsid w:val="006B63F5"/>
    <w:rsid w:val="006B655A"/>
    <w:rsid w:val="006B679F"/>
    <w:rsid w:val="006B6863"/>
    <w:rsid w:val="006B6B57"/>
    <w:rsid w:val="006B6D81"/>
    <w:rsid w:val="006B6EE3"/>
    <w:rsid w:val="006B6F9D"/>
    <w:rsid w:val="006B6FE7"/>
    <w:rsid w:val="006B71FC"/>
    <w:rsid w:val="006B7383"/>
    <w:rsid w:val="006B75BB"/>
    <w:rsid w:val="006B7668"/>
    <w:rsid w:val="006B7C5E"/>
    <w:rsid w:val="006C008C"/>
    <w:rsid w:val="006C02BB"/>
    <w:rsid w:val="006C03E8"/>
    <w:rsid w:val="006C04E9"/>
    <w:rsid w:val="006C0699"/>
    <w:rsid w:val="006C08A6"/>
    <w:rsid w:val="006C08EC"/>
    <w:rsid w:val="006C0B29"/>
    <w:rsid w:val="006C10B4"/>
    <w:rsid w:val="006C10BB"/>
    <w:rsid w:val="006C2052"/>
    <w:rsid w:val="006C2501"/>
    <w:rsid w:val="006C2CF5"/>
    <w:rsid w:val="006C36F7"/>
    <w:rsid w:val="006C3846"/>
    <w:rsid w:val="006C3928"/>
    <w:rsid w:val="006C4DB2"/>
    <w:rsid w:val="006C4E9A"/>
    <w:rsid w:val="006C4EEB"/>
    <w:rsid w:val="006C4F37"/>
    <w:rsid w:val="006C5295"/>
    <w:rsid w:val="006C52B4"/>
    <w:rsid w:val="006C5D96"/>
    <w:rsid w:val="006C5DF3"/>
    <w:rsid w:val="006C5FB1"/>
    <w:rsid w:val="006C5FB3"/>
    <w:rsid w:val="006C6210"/>
    <w:rsid w:val="006C635A"/>
    <w:rsid w:val="006C6400"/>
    <w:rsid w:val="006C6651"/>
    <w:rsid w:val="006C6A5C"/>
    <w:rsid w:val="006C6AEE"/>
    <w:rsid w:val="006C6B0A"/>
    <w:rsid w:val="006C7106"/>
    <w:rsid w:val="006C76D3"/>
    <w:rsid w:val="006D011D"/>
    <w:rsid w:val="006D0669"/>
    <w:rsid w:val="006D0F80"/>
    <w:rsid w:val="006D105D"/>
    <w:rsid w:val="006D173E"/>
    <w:rsid w:val="006D1D07"/>
    <w:rsid w:val="006D21EE"/>
    <w:rsid w:val="006D25AA"/>
    <w:rsid w:val="006D2675"/>
    <w:rsid w:val="006D26B2"/>
    <w:rsid w:val="006D3C5F"/>
    <w:rsid w:val="006D4160"/>
    <w:rsid w:val="006D446D"/>
    <w:rsid w:val="006D4793"/>
    <w:rsid w:val="006D4885"/>
    <w:rsid w:val="006D4C21"/>
    <w:rsid w:val="006D4C89"/>
    <w:rsid w:val="006D4D3F"/>
    <w:rsid w:val="006D5796"/>
    <w:rsid w:val="006D5934"/>
    <w:rsid w:val="006D59B9"/>
    <w:rsid w:val="006D5E5B"/>
    <w:rsid w:val="006D6699"/>
    <w:rsid w:val="006D6E10"/>
    <w:rsid w:val="006D7127"/>
    <w:rsid w:val="006D729A"/>
    <w:rsid w:val="006D7FE8"/>
    <w:rsid w:val="006E0305"/>
    <w:rsid w:val="006E1275"/>
    <w:rsid w:val="006E185C"/>
    <w:rsid w:val="006E1A93"/>
    <w:rsid w:val="006E22ED"/>
    <w:rsid w:val="006E28E3"/>
    <w:rsid w:val="006E2AE0"/>
    <w:rsid w:val="006E4613"/>
    <w:rsid w:val="006E477D"/>
    <w:rsid w:val="006E4C76"/>
    <w:rsid w:val="006E4E74"/>
    <w:rsid w:val="006E52A6"/>
    <w:rsid w:val="006E55A0"/>
    <w:rsid w:val="006E56F9"/>
    <w:rsid w:val="006E57AE"/>
    <w:rsid w:val="006E58D2"/>
    <w:rsid w:val="006E5937"/>
    <w:rsid w:val="006E5A51"/>
    <w:rsid w:val="006E5BC9"/>
    <w:rsid w:val="006E61D3"/>
    <w:rsid w:val="006E61E0"/>
    <w:rsid w:val="006E6515"/>
    <w:rsid w:val="006E65FC"/>
    <w:rsid w:val="006E6953"/>
    <w:rsid w:val="006E7C7C"/>
    <w:rsid w:val="006F0054"/>
    <w:rsid w:val="006F0177"/>
    <w:rsid w:val="006F09A0"/>
    <w:rsid w:val="006F0F46"/>
    <w:rsid w:val="006F1593"/>
    <w:rsid w:val="006F192D"/>
    <w:rsid w:val="006F1DA6"/>
    <w:rsid w:val="006F261B"/>
    <w:rsid w:val="006F291B"/>
    <w:rsid w:val="006F2AC8"/>
    <w:rsid w:val="006F2ECE"/>
    <w:rsid w:val="006F3888"/>
    <w:rsid w:val="006F3C18"/>
    <w:rsid w:val="006F3C55"/>
    <w:rsid w:val="006F426B"/>
    <w:rsid w:val="006F428A"/>
    <w:rsid w:val="006F499A"/>
    <w:rsid w:val="006F5382"/>
    <w:rsid w:val="006F548A"/>
    <w:rsid w:val="006F56D7"/>
    <w:rsid w:val="006F587D"/>
    <w:rsid w:val="006F5CB7"/>
    <w:rsid w:val="006F5D8E"/>
    <w:rsid w:val="006F624B"/>
    <w:rsid w:val="006F64E8"/>
    <w:rsid w:val="006F65DA"/>
    <w:rsid w:val="006F6F6A"/>
    <w:rsid w:val="006F710D"/>
    <w:rsid w:val="006F797B"/>
    <w:rsid w:val="006F7D14"/>
    <w:rsid w:val="00700465"/>
    <w:rsid w:val="00700547"/>
    <w:rsid w:val="0070068A"/>
    <w:rsid w:val="00700974"/>
    <w:rsid w:val="00700A80"/>
    <w:rsid w:val="00700AB0"/>
    <w:rsid w:val="00700EF9"/>
    <w:rsid w:val="00700FD4"/>
    <w:rsid w:val="00701390"/>
    <w:rsid w:val="007015A2"/>
    <w:rsid w:val="00701F71"/>
    <w:rsid w:val="00701F9E"/>
    <w:rsid w:val="007024D5"/>
    <w:rsid w:val="00702922"/>
    <w:rsid w:val="007029AE"/>
    <w:rsid w:val="00702E2C"/>
    <w:rsid w:val="00704260"/>
    <w:rsid w:val="00704576"/>
    <w:rsid w:val="00704A73"/>
    <w:rsid w:val="00704B0C"/>
    <w:rsid w:val="00704B81"/>
    <w:rsid w:val="00704F49"/>
    <w:rsid w:val="00704FFE"/>
    <w:rsid w:val="0070591B"/>
    <w:rsid w:val="00706100"/>
    <w:rsid w:val="007067F4"/>
    <w:rsid w:val="007069DF"/>
    <w:rsid w:val="0070782B"/>
    <w:rsid w:val="00707CA6"/>
    <w:rsid w:val="00707F75"/>
    <w:rsid w:val="007107D3"/>
    <w:rsid w:val="00710C28"/>
    <w:rsid w:val="00711142"/>
    <w:rsid w:val="007117B1"/>
    <w:rsid w:val="0071245B"/>
    <w:rsid w:val="007129B4"/>
    <w:rsid w:val="007133C4"/>
    <w:rsid w:val="00713A84"/>
    <w:rsid w:val="00713D36"/>
    <w:rsid w:val="007143BA"/>
    <w:rsid w:val="007148BC"/>
    <w:rsid w:val="00714919"/>
    <w:rsid w:val="00714FF1"/>
    <w:rsid w:val="0071505B"/>
    <w:rsid w:val="007163FE"/>
    <w:rsid w:val="007166CE"/>
    <w:rsid w:val="0071684A"/>
    <w:rsid w:val="007168D0"/>
    <w:rsid w:val="00716997"/>
    <w:rsid w:val="007170F7"/>
    <w:rsid w:val="007200B9"/>
    <w:rsid w:val="00720200"/>
    <w:rsid w:val="0072026F"/>
    <w:rsid w:val="007202F2"/>
    <w:rsid w:val="007203A2"/>
    <w:rsid w:val="007203F5"/>
    <w:rsid w:val="00720932"/>
    <w:rsid w:val="00721D08"/>
    <w:rsid w:val="007223A1"/>
    <w:rsid w:val="007225C5"/>
    <w:rsid w:val="00722A8F"/>
    <w:rsid w:val="00722D66"/>
    <w:rsid w:val="00722FA9"/>
    <w:rsid w:val="00723B6D"/>
    <w:rsid w:val="007251A3"/>
    <w:rsid w:val="0072525B"/>
    <w:rsid w:val="00725BCA"/>
    <w:rsid w:val="0072625E"/>
    <w:rsid w:val="007263B6"/>
    <w:rsid w:val="00726DCA"/>
    <w:rsid w:val="00727020"/>
    <w:rsid w:val="007271F5"/>
    <w:rsid w:val="007277D2"/>
    <w:rsid w:val="00730143"/>
    <w:rsid w:val="0073057A"/>
    <w:rsid w:val="0073087D"/>
    <w:rsid w:val="007308B8"/>
    <w:rsid w:val="00730D12"/>
    <w:rsid w:val="00730F95"/>
    <w:rsid w:val="007310CA"/>
    <w:rsid w:val="0073111B"/>
    <w:rsid w:val="007315FD"/>
    <w:rsid w:val="00731639"/>
    <w:rsid w:val="00731808"/>
    <w:rsid w:val="00731A7F"/>
    <w:rsid w:val="00731C2D"/>
    <w:rsid w:val="00731D34"/>
    <w:rsid w:val="00731FBE"/>
    <w:rsid w:val="007322BD"/>
    <w:rsid w:val="0073238E"/>
    <w:rsid w:val="00732468"/>
    <w:rsid w:val="0073250C"/>
    <w:rsid w:val="007331FD"/>
    <w:rsid w:val="007333A7"/>
    <w:rsid w:val="007335E3"/>
    <w:rsid w:val="0073385A"/>
    <w:rsid w:val="00735086"/>
    <w:rsid w:val="007350EB"/>
    <w:rsid w:val="00735386"/>
    <w:rsid w:val="00735586"/>
    <w:rsid w:val="00735D9B"/>
    <w:rsid w:val="00736483"/>
    <w:rsid w:val="0073652D"/>
    <w:rsid w:val="00736663"/>
    <w:rsid w:val="007369AB"/>
    <w:rsid w:val="00736A64"/>
    <w:rsid w:val="00736C89"/>
    <w:rsid w:val="007372EF"/>
    <w:rsid w:val="0073789B"/>
    <w:rsid w:val="0074105D"/>
    <w:rsid w:val="007410B7"/>
    <w:rsid w:val="007412AD"/>
    <w:rsid w:val="007417A3"/>
    <w:rsid w:val="00742502"/>
    <w:rsid w:val="0074271A"/>
    <w:rsid w:val="00742C22"/>
    <w:rsid w:val="00742EB1"/>
    <w:rsid w:val="00742F74"/>
    <w:rsid w:val="00743363"/>
    <w:rsid w:val="007437DF"/>
    <w:rsid w:val="00743BD3"/>
    <w:rsid w:val="007447DD"/>
    <w:rsid w:val="00744DD8"/>
    <w:rsid w:val="00745142"/>
    <w:rsid w:val="007452F8"/>
    <w:rsid w:val="00745A74"/>
    <w:rsid w:val="00745AE6"/>
    <w:rsid w:val="00745F35"/>
    <w:rsid w:val="00746699"/>
    <w:rsid w:val="007467AE"/>
    <w:rsid w:val="00746933"/>
    <w:rsid w:val="00746CD9"/>
    <w:rsid w:val="00746FC7"/>
    <w:rsid w:val="00747667"/>
    <w:rsid w:val="00747E03"/>
    <w:rsid w:val="007505DE"/>
    <w:rsid w:val="0075095D"/>
    <w:rsid w:val="00750F8D"/>
    <w:rsid w:val="00751486"/>
    <w:rsid w:val="00751543"/>
    <w:rsid w:val="00751BF3"/>
    <w:rsid w:val="00751EC0"/>
    <w:rsid w:val="0075213C"/>
    <w:rsid w:val="00752492"/>
    <w:rsid w:val="00752A97"/>
    <w:rsid w:val="00752BBC"/>
    <w:rsid w:val="00752C0A"/>
    <w:rsid w:val="00752D55"/>
    <w:rsid w:val="00752FA8"/>
    <w:rsid w:val="007530F5"/>
    <w:rsid w:val="007532B6"/>
    <w:rsid w:val="00753A6B"/>
    <w:rsid w:val="00753E05"/>
    <w:rsid w:val="007545B5"/>
    <w:rsid w:val="007547BD"/>
    <w:rsid w:val="007548E4"/>
    <w:rsid w:val="00754B7C"/>
    <w:rsid w:val="007559AA"/>
    <w:rsid w:val="00755D70"/>
    <w:rsid w:val="00755EEE"/>
    <w:rsid w:val="00755FB1"/>
    <w:rsid w:val="007565F1"/>
    <w:rsid w:val="00756C8D"/>
    <w:rsid w:val="00756F26"/>
    <w:rsid w:val="0075701B"/>
    <w:rsid w:val="00757057"/>
    <w:rsid w:val="007570B2"/>
    <w:rsid w:val="007574E5"/>
    <w:rsid w:val="00757700"/>
    <w:rsid w:val="007577CE"/>
    <w:rsid w:val="007578A5"/>
    <w:rsid w:val="00757E7B"/>
    <w:rsid w:val="00760392"/>
    <w:rsid w:val="0076063B"/>
    <w:rsid w:val="007608F0"/>
    <w:rsid w:val="00760D93"/>
    <w:rsid w:val="007614C6"/>
    <w:rsid w:val="007618CE"/>
    <w:rsid w:val="00761AF5"/>
    <w:rsid w:val="00761C32"/>
    <w:rsid w:val="00762409"/>
    <w:rsid w:val="007625A5"/>
    <w:rsid w:val="00762864"/>
    <w:rsid w:val="00762B3A"/>
    <w:rsid w:val="00762EFA"/>
    <w:rsid w:val="00763AA3"/>
    <w:rsid w:val="0076424F"/>
    <w:rsid w:val="00764B5A"/>
    <w:rsid w:val="00764C9E"/>
    <w:rsid w:val="00764F7C"/>
    <w:rsid w:val="0076547C"/>
    <w:rsid w:val="007655B5"/>
    <w:rsid w:val="007657FD"/>
    <w:rsid w:val="00765964"/>
    <w:rsid w:val="007659C4"/>
    <w:rsid w:val="00765AED"/>
    <w:rsid w:val="00765E89"/>
    <w:rsid w:val="007664A0"/>
    <w:rsid w:val="00767243"/>
    <w:rsid w:val="0076797A"/>
    <w:rsid w:val="00767B3F"/>
    <w:rsid w:val="00767EF8"/>
    <w:rsid w:val="0077051B"/>
    <w:rsid w:val="00770ACC"/>
    <w:rsid w:val="00770C5E"/>
    <w:rsid w:val="007710CF"/>
    <w:rsid w:val="0077127B"/>
    <w:rsid w:val="00771A5C"/>
    <w:rsid w:val="00771A74"/>
    <w:rsid w:val="00771C88"/>
    <w:rsid w:val="00771ECD"/>
    <w:rsid w:val="0077202C"/>
    <w:rsid w:val="00772370"/>
    <w:rsid w:val="00772588"/>
    <w:rsid w:val="0077276C"/>
    <w:rsid w:val="00772D02"/>
    <w:rsid w:val="00773B22"/>
    <w:rsid w:val="00773E35"/>
    <w:rsid w:val="00773EA1"/>
    <w:rsid w:val="0077473B"/>
    <w:rsid w:val="00774B25"/>
    <w:rsid w:val="00774C01"/>
    <w:rsid w:val="00774F8E"/>
    <w:rsid w:val="0077655B"/>
    <w:rsid w:val="00776BF8"/>
    <w:rsid w:val="00776E16"/>
    <w:rsid w:val="00777772"/>
    <w:rsid w:val="00777C63"/>
    <w:rsid w:val="00777C80"/>
    <w:rsid w:val="007803E0"/>
    <w:rsid w:val="00780662"/>
    <w:rsid w:val="00780AE2"/>
    <w:rsid w:val="00780BA7"/>
    <w:rsid w:val="00780ECB"/>
    <w:rsid w:val="00780F80"/>
    <w:rsid w:val="007816DE"/>
    <w:rsid w:val="007824D1"/>
    <w:rsid w:val="00782774"/>
    <w:rsid w:val="00782843"/>
    <w:rsid w:val="007828BF"/>
    <w:rsid w:val="00782B02"/>
    <w:rsid w:val="007833C8"/>
    <w:rsid w:val="007836DC"/>
    <w:rsid w:val="00783A7F"/>
    <w:rsid w:val="00784103"/>
    <w:rsid w:val="00784755"/>
    <w:rsid w:val="0078561D"/>
    <w:rsid w:val="007858AC"/>
    <w:rsid w:val="0078599B"/>
    <w:rsid w:val="007859C4"/>
    <w:rsid w:val="00785E74"/>
    <w:rsid w:val="007861C4"/>
    <w:rsid w:val="00786477"/>
    <w:rsid w:val="00786BB7"/>
    <w:rsid w:val="00786DFB"/>
    <w:rsid w:val="00790572"/>
    <w:rsid w:val="00790FF5"/>
    <w:rsid w:val="00791702"/>
    <w:rsid w:val="0079174D"/>
    <w:rsid w:val="00791989"/>
    <w:rsid w:val="00791B41"/>
    <w:rsid w:val="00791B48"/>
    <w:rsid w:val="00791DB1"/>
    <w:rsid w:val="00792216"/>
    <w:rsid w:val="00792D16"/>
    <w:rsid w:val="00793215"/>
    <w:rsid w:val="007936E5"/>
    <w:rsid w:val="00793E6A"/>
    <w:rsid w:val="00794627"/>
    <w:rsid w:val="00794638"/>
    <w:rsid w:val="00794814"/>
    <w:rsid w:val="007949FB"/>
    <w:rsid w:val="0079576A"/>
    <w:rsid w:val="007964BA"/>
    <w:rsid w:val="00796624"/>
    <w:rsid w:val="00797895"/>
    <w:rsid w:val="007979BC"/>
    <w:rsid w:val="007979C5"/>
    <w:rsid w:val="00797AD5"/>
    <w:rsid w:val="00797B6B"/>
    <w:rsid w:val="007A05A6"/>
    <w:rsid w:val="007A150F"/>
    <w:rsid w:val="007A15F2"/>
    <w:rsid w:val="007A18CD"/>
    <w:rsid w:val="007A1967"/>
    <w:rsid w:val="007A1C5D"/>
    <w:rsid w:val="007A1DD6"/>
    <w:rsid w:val="007A224E"/>
    <w:rsid w:val="007A2E03"/>
    <w:rsid w:val="007A2FE6"/>
    <w:rsid w:val="007A32F9"/>
    <w:rsid w:val="007A3FD3"/>
    <w:rsid w:val="007A4017"/>
    <w:rsid w:val="007A403D"/>
    <w:rsid w:val="007A46FD"/>
    <w:rsid w:val="007A61BF"/>
    <w:rsid w:val="007A63C0"/>
    <w:rsid w:val="007A6764"/>
    <w:rsid w:val="007A67A2"/>
    <w:rsid w:val="007A6B15"/>
    <w:rsid w:val="007A6CB6"/>
    <w:rsid w:val="007A761C"/>
    <w:rsid w:val="007A7878"/>
    <w:rsid w:val="007A7879"/>
    <w:rsid w:val="007A7EB5"/>
    <w:rsid w:val="007B008B"/>
    <w:rsid w:val="007B01E4"/>
    <w:rsid w:val="007B0204"/>
    <w:rsid w:val="007B0222"/>
    <w:rsid w:val="007B05E2"/>
    <w:rsid w:val="007B0701"/>
    <w:rsid w:val="007B110D"/>
    <w:rsid w:val="007B1143"/>
    <w:rsid w:val="007B17DA"/>
    <w:rsid w:val="007B1CA7"/>
    <w:rsid w:val="007B25CD"/>
    <w:rsid w:val="007B28A4"/>
    <w:rsid w:val="007B2954"/>
    <w:rsid w:val="007B2B1D"/>
    <w:rsid w:val="007B2BBB"/>
    <w:rsid w:val="007B2EB1"/>
    <w:rsid w:val="007B2F9C"/>
    <w:rsid w:val="007B3447"/>
    <w:rsid w:val="007B357C"/>
    <w:rsid w:val="007B3E72"/>
    <w:rsid w:val="007B40BD"/>
    <w:rsid w:val="007B43D3"/>
    <w:rsid w:val="007B443D"/>
    <w:rsid w:val="007B4733"/>
    <w:rsid w:val="007B55D3"/>
    <w:rsid w:val="007B5747"/>
    <w:rsid w:val="007B5BEB"/>
    <w:rsid w:val="007B63F9"/>
    <w:rsid w:val="007B6797"/>
    <w:rsid w:val="007B6BF0"/>
    <w:rsid w:val="007B718E"/>
    <w:rsid w:val="007B72B9"/>
    <w:rsid w:val="007B7C54"/>
    <w:rsid w:val="007B7CCE"/>
    <w:rsid w:val="007C0298"/>
    <w:rsid w:val="007C0459"/>
    <w:rsid w:val="007C0471"/>
    <w:rsid w:val="007C070D"/>
    <w:rsid w:val="007C0C71"/>
    <w:rsid w:val="007C10CA"/>
    <w:rsid w:val="007C121B"/>
    <w:rsid w:val="007C19D9"/>
    <w:rsid w:val="007C1B44"/>
    <w:rsid w:val="007C2744"/>
    <w:rsid w:val="007C2F17"/>
    <w:rsid w:val="007C4FE5"/>
    <w:rsid w:val="007C5506"/>
    <w:rsid w:val="007C5F16"/>
    <w:rsid w:val="007C6EB6"/>
    <w:rsid w:val="007C6FE4"/>
    <w:rsid w:val="007C77B8"/>
    <w:rsid w:val="007C7872"/>
    <w:rsid w:val="007D01A2"/>
    <w:rsid w:val="007D0595"/>
    <w:rsid w:val="007D05C0"/>
    <w:rsid w:val="007D0B98"/>
    <w:rsid w:val="007D0E89"/>
    <w:rsid w:val="007D1374"/>
    <w:rsid w:val="007D1617"/>
    <w:rsid w:val="007D19CF"/>
    <w:rsid w:val="007D1CC4"/>
    <w:rsid w:val="007D1EB2"/>
    <w:rsid w:val="007D2118"/>
    <w:rsid w:val="007D2303"/>
    <w:rsid w:val="007D2A5E"/>
    <w:rsid w:val="007D2D98"/>
    <w:rsid w:val="007D3BF7"/>
    <w:rsid w:val="007D3D42"/>
    <w:rsid w:val="007D40F0"/>
    <w:rsid w:val="007D4E59"/>
    <w:rsid w:val="007D5498"/>
    <w:rsid w:val="007D54A0"/>
    <w:rsid w:val="007D61B1"/>
    <w:rsid w:val="007D6424"/>
    <w:rsid w:val="007D65A2"/>
    <w:rsid w:val="007D70DC"/>
    <w:rsid w:val="007D721C"/>
    <w:rsid w:val="007D7389"/>
    <w:rsid w:val="007D7909"/>
    <w:rsid w:val="007D79B5"/>
    <w:rsid w:val="007D7C93"/>
    <w:rsid w:val="007D7DCB"/>
    <w:rsid w:val="007E0525"/>
    <w:rsid w:val="007E0714"/>
    <w:rsid w:val="007E097F"/>
    <w:rsid w:val="007E0C38"/>
    <w:rsid w:val="007E11F2"/>
    <w:rsid w:val="007E13CB"/>
    <w:rsid w:val="007E1408"/>
    <w:rsid w:val="007E15B8"/>
    <w:rsid w:val="007E169F"/>
    <w:rsid w:val="007E1907"/>
    <w:rsid w:val="007E2940"/>
    <w:rsid w:val="007E2BEB"/>
    <w:rsid w:val="007E2EB1"/>
    <w:rsid w:val="007E35CF"/>
    <w:rsid w:val="007E408C"/>
    <w:rsid w:val="007E4256"/>
    <w:rsid w:val="007E4ACB"/>
    <w:rsid w:val="007E52FF"/>
    <w:rsid w:val="007E5407"/>
    <w:rsid w:val="007E5668"/>
    <w:rsid w:val="007E588C"/>
    <w:rsid w:val="007E6180"/>
    <w:rsid w:val="007E623D"/>
    <w:rsid w:val="007E62EB"/>
    <w:rsid w:val="007E7689"/>
    <w:rsid w:val="007E7747"/>
    <w:rsid w:val="007E7792"/>
    <w:rsid w:val="007F054F"/>
    <w:rsid w:val="007F095C"/>
    <w:rsid w:val="007F0B05"/>
    <w:rsid w:val="007F152B"/>
    <w:rsid w:val="007F181E"/>
    <w:rsid w:val="007F19DE"/>
    <w:rsid w:val="007F2C63"/>
    <w:rsid w:val="007F3078"/>
    <w:rsid w:val="007F4928"/>
    <w:rsid w:val="007F4BB6"/>
    <w:rsid w:val="007F510E"/>
    <w:rsid w:val="007F5134"/>
    <w:rsid w:val="007F564E"/>
    <w:rsid w:val="007F5BC6"/>
    <w:rsid w:val="007F5F57"/>
    <w:rsid w:val="007F659F"/>
    <w:rsid w:val="007F6AE5"/>
    <w:rsid w:val="007F6C08"/>
    <w:rsid w:val="007F6CC1"/>
    <w:rsid w:val="007F6FB7"/>
    <w:rsid w:val="007F70BD"/>
    <w:rsid w:val="007F72E9"/>
    <w:rsid w:val="007F750C"/>
    <w:rsid w:val="007F7B57"/>
    <w:rsid w:val="007F7D67"/>
    <w:rsid w:val="00800497"/>
    <w:rsid w:val="008005DE"/>
    <w:rsid w:val="008016F2"/>
    <w:rsid w:val="008017A7"/>
    <w:rsid w:val="008024EC"/>
    <w:rsid w:val="00802953"/>
    <w:rsid w:val="00802B15"/>
    <w:rsid w:val="00802F81"/>
    <w:rsid w:val="0080302F"/>
    <w:rsid w:val="0080323B"/>
    <w:rsid w:val="00803416"/>
    <w:rsid w:val="00803417"/>
    <w:rsid w:val="0080363F"/>
    <w:rsid w:val="00803672"/>
    <w:rsid w:val="0080370E"/>
    <w:rsid w:val="008037E1"/>
    <w:rsid w:val="00803982"/>
    <w:rsid w:val="0080399E"/>
    <w:rsid w:val="00803E37"/>
    <w:rsid w:val="00803E74"/>
    <w:rsid w:val="00804093"/>
    <w:rsid w:val="008044A7"/>
    <w:rsid w:val="008045BF"/>
    <w:rsid w:val="008045DC"/>
    <w:rsid w:val="00804656"/>
    <w:rsid w:val="008046EF"/>
    <w:rsid w:val="00804A06"/>
    <w:rsid w:val="00804D4C"/>
    <w:rsid w:val="00804E8B"/>
    <w:rsid w:val="00804F56"/>
    <w:rsid w:val="00805635"/>
    <w:rsid w:val="00805932"/>
    <w:rsid w:val="00805987"/>
    <w:rsid w:val="00806858"/>
    <w:rsid w:val="00806F08"/>
    <w:rsid w:val="00807616"/>
    <w:rsid w:val="00807683"/>
    <w:rsid w:val="00807821"/>
    <w:rsid w:val="00810475"/>
    <w:rsid w:val="0081094B"/>
    <w:rsid w:val="00810A0D"/>
    <w:rsid w:val="00810B6C"/>
    <w:rsid w:val="00810D84"/>
    <w:rsid w:val="0081100F"/>
    <w:rsid w:val="00811ACE"/>
    <w:rsid w:val="00811CDE"/>
    <w:rsid w:val="0081212F"/>
    <w:rsid w:val="008121BC"/>
    <w:rsid w:val="0081290A"/>
    <w:rsid w:val="00812DD8"/>
    <w:rsid w:val="00812F9B"/>
    <w:rsid w:val="0081312C"/>
    <w:rsid w:val="0081333D"/>
    <w:rsid w:val="0081387E"/>
    <w:rsid w:val="008138BE"/>
    <w:rsid w:val="008138F5"/>
    <w:rsid w:val="00813978"/>
    <w:rsid w:val="00813BA1"/>
    <w:rsid w:val="008148CC"/>
    <w:rsid w:val="00814B7C"/>
    <w:rsid w:val="0081568F"/>
    <w:rsid w:val="0081583D"/>
    <w:rsid w:val="008161CF"/>
    <w:rsid w:val="008165AD"/>
    <w:rsid w:val="008168B3"/>
    <w:rsid w:val="00817524"/>
    <w:rsid w:val="00817944"/>
    <w:rsid w:val="00817A96"/>
    <w:rsid w:val="00817AF4"/>
    <w:rsid w:val="00817C96"/>
    <w:rsid w:val="00817E23"/>
    <w:rsid w:val="00820004"/>
    <w:rsid w:val="008203D2"/>
    <w:rsid w:val="00820495"/>
    <w:rsid w:val="00820722"/>
    <w:rsid w:val="008208CF"/>
    <w:rsid w:val="00820B51"/>
    <w:rsid w:val="0082199B"/>
    <w:rsid w:val="008219A1"/>
    <w:rsid w:val="008219D0"/>
    <w:rsid w:val="00821EA7"/>
    <w:rsid w:val="008227E4"/>
    <w:rsid w:val="00822BA0"/>
    <w:rsid w:val="00822F18"/>
    <w:rsid w:val="008231AB"/>
    <w:rsid w:val="0082333C"/>
    <w:rsid w:val="00823477"/>
    <w:rsid w:val="00823512"/>
    <w:rsid w:val="008238E0"/>
    <w:rsid w:val="00823BCC"/>
    <w:rsid w:val="008246AB"/>
    <w:rsid w:val="00824857"/>
    <w:rsid w:val="00824E4F"/>
    <w:rsid w:val="008251CE"/>
    <w:rsid w:val="0082522C"/>
    <w:rsid w:val="008253E3"/>
    <w:rsid w:val="008254F6"/>
    <w:rsid w:val="00825829"/>
    <w:rsid w:val="00825A4A"/>
    <w:rsid w:val="00825C93"/>
    <w:rsid w:val="00825E51"/>
    <w:rsid w:val="0082669F"/>
    <w:rsid w:val="00826B21"/>
    <w:rsid w:val="00827552"/>
    <w:rsid w:val="00827705"/>
    <w:rsid w:val="0082784C"/>
    <w:rsid w:val="008279D7"/>
    <w:rsid w:val="00827C17"/>
    <w:rsid w:val="00827F1A"/>
    <w:rsid w:val="008300B0"/>
    <w:rsid w:val="008309F6"/>
    <w:rsid w:val="00830DBC"/>
    <w:rsid w:val="00830DC2"/>
    <w:rsid w:val="00830F61"/>
    <w:rsid w:val="00831A04"/>
    <w:rsid w:val="00831C0A"/>
    <w:rsid w:val="00831E89"/>
    <w:rsid w:val="00832264"/>
    <w:rsid w:val="008323AC"/>
    <w:rsid w:val="00832A89"/>
    <w:rsid w:val="00833F68"/>
    <w:rsid w:val="008340AB"/>
    <w:rsid w:val="00834D1E"/>
    <w:rsid w:val="0083530E"/>
    <w:rsid w:val="0083586B"/>
    <w:rsid w:val="00835886"/>
    <w:rsid w:val="008358D1"/>
    <w:rsid w:val="00836238"/>
    <w:rsid w:val="00836566"/>
    <w:rsid w:val="0083687D"/>
    <w:rsid w:val="008369FB"/>
    <w:rsid w:val="00836FE0"/>
    <w:rsid w:val="00836FE9"/>
    <w:rsid w:val="00837D87"/>
    <w:rsid w:val="00840039"/>
    <w:rsid w:val="00840123"/>
    <w:rsid w:val="008401BE"/>
    <w:rsid w:val="008401DD"/>
    <w:rsid w:val="00840265"/>
    <w:rsid w:val="00840269"/>
    <w:rsid w:val="00840370"/>
    <w:rsid w:val="008403F9"/>
    <w:rsid w:val="008409CF"/>
    <w:rsid w:val="00840B9F"/>
    <w:rsid w:val="00841250"/>
    <w:rsid w:val="008413FE"/>
    <w:rsid w:val="00841501"/>
    <w:rsid w:val="00841759"/>
    <w:rsid w:val="0084218C"/>
    <w:rsid w:val="00842493"/>
    <w:rsid w:val="008424C4"/>
    <w:rsid w:val="0084254A"/>
    <w:rsid w:val="0084261A"/>
    <w:rsid w:val="008427F1"/>
    <w:rsid w:val="008429A9"/>
    <w:rsid w:val="00842B5C"/>
    <w:rsid w:val="008430C3"/>
    <w:rsid w:val="008434A4"/>
    <w:rsid w:val="008436C2"/>
    <w:rsid w:val="00843A6E"/>
    <w:rsid w:val="00843B62"/>
    <w:rsid w:val="00843E9B"/>
    <w:rsid w:val="00843EDF"/>
    <w:rsid w:val="0084438D"/>
    <w:rsid w:val="0084479A"/>
    <w:rsid w:val="0084486B"/>
    <w:rsid w:val="0084492E"/>
    <w:rsid w:val="00844E6E"/>
    <w:rsid w:val="00845087"/>
    <w:rsid w:val="0084521F"/>
    <w:rsid w:val="00845392"/>
    <w:rsid w:val="008453FF"/>
    <w:rsid w:val="00845618"/>
    <w:rsid w:val="00846167"/>
    <w:rsid w:val="008463EE"/>
    <w:rsid w:val="00846699"/>
    <w:rsid w:val="008467E0"/>
    <w:rsid w:val="0084688E"/>
    <w:rsid w:val="00846AEC"/>
    <w:rsid w:val="00847E17"/>
    <w:rsid w:val="00847EC6"/>
    <w:rsid w:val="008501FA"/>
    <w:rsid w:val="0085053B"/>
    <w:rsid w:val="00850BA0"/>
    <w:rsid w:val="00850C9F"/>
    <w:rsid w:val="008518E0"/>
    <w:rsid w:val="00852240"/>
    <w:rsid w:val="00852245"/>
    <w:rsid w:val="00852429"/>
    <w:rsid w:val="0085284E"/>
    <w:rsid w:val="00852BA1"/>
    <w:rsid w:val="00853221"/>
    <w:rsid w:val="0085392E"/>
    <w:rsid w:val="00854845"/>
    <w:rsid w:val="00854918"/>
    <w:rsid w:val="00854E0E"/>
    <w:rsid w:val="00854E91"/>
    <w:rsid w:val="00855379"/>
    <w:rsid w:val="008555E6"/>
    <w:rsid w:val="00855A01"/>
    <w:rsid w:val="008561B2"/>
    <w:rsid w:val="0085655E"/>
    <w:rsid w:val="00856791"/>
    <w:rsid w:val="008567F6"/>
    <w:rsid w:val="00856AF2"/>
    <w:rsid w:val="00856B3F"/>
    <w:rsid w:val="0085738F"/>
    <w:rsid w:val="008576CD"/>
    <w:rsid w:val="00857784"/>
    <w:rsid w:val="008578E8"/>
    <w:rsid w:val="00857FF5"/>
    <w:rsid w:val="008607F7"/>
    <w:rsid w:val="00860BC8"/>
    <w:rsid w:val="00861193"/>
    <w:rsid w:val="008616C6"/>
    <w:rsid w:val="008616D5"/>
    <w:rsid w:val="00862441"/>
    <w:rsid w:val="0086263A"/>
    <w:rsid w:val="00862762"/>
    <w:rsid w:val="008627CF"/>
    <w:rsid w:val="00862861"/>
    <w:rsid w:val="00863146"/>
    <w:rsid w:val="008633B3"/>
    <w:rsid w:val="00863E6F"/>
    <w:rsid w:val="008640D2"/>
    <w:rsid w:val="0086502E"/>
    <w:rsid w:val="0086521D"/>
    <w:rsid w:val="008657B1"/>
    <w:rsid w:val="0086633C"/>
    <w:rsid w:val="008666C2"/>
    <w:rsid w:val="00866DFE"/>
    <w:rsid w:val="00867360"/>
    <w:rsid w:val="008675B7"/>
    <w:rsid w:val="00867B30"/>
    <w:rsid w:val="00867CE1"/>
    <w:rsid w:val="0087085F"/>
    <w:rsid w:val="008708DE"/>
    <w:rsid w:val="0087094F"/>
    <w:rsid w:val="00870F83"/>
    <w:rsid w:val="00871617"/>
    <w:rsid w:val="00871BBB"/>
    <w:rsid w:val="0087209E"/>
    <w:rsid w:val="00872261"/>
    <w:rsid w:val="0087237E"/>
    <w:rsid w:val="00872839"/>
    <w:rsid w:val="00873568"/>
    <w:rsid w:val="00873854"/>
    <w:rsid w:val="008740FD"/>
    <w:rsid w:val="0087412B"/>
    <w:rsid w:val="00874E38"/>
    <w:rsid w:val="008756A3"/>
    <w:rsid w:val="00875A1C"/>
    <w:rsid w:val="00875AF1"/>
    <w:rsid w:val="00875DA2"/>
    <w:rsid w:val="00876017"/>
    <w:rsid w:val="00876450"/>
    <w:rsid w:val="00876572"/>
    <w:rsid w:val="0087696D"/>
    <w:rsid w:val="00876C37"/>
    <w:rsid w:val="00876C97"/>
    <w:rsid w:val="00876EFE"/>
    <w:rsid w:val="00876F12"/>
    <w:rsid w:val="00876FAD"/>
    <w:rsid w:val="0087713D"/>
    <w:rsid w:val="0087746C"/>
    <w:rsid w:val="00877EFB"/>
    <w:rsid w:val="00877F65"/>
    <w:rsid w:val="00880465"/>
    <w:rsid w:val="00880609"/>
    <w:rsid w:val="008809B5"/>
    <w:rsid w:val="00881158"/>
    <w:rsid w:val="008818E2"/>
    <w:rsid w:val="00881AA6"/>
    <w:rsid w:val="00881FA8"/>
    <w:rsid w:val="00882392"/>
    <w:rsid w:val="00882C85"/>
    <w:rsid w:val="00882EE0"/>
    <w:rsid w:val="00882EF3"/>
    <w:rsid w:val="008831DF"/>
    <w:rsid w:val="008833B6"/>
    <w:rsid w:val="00883459"/>
    <w:rsid w:val="00883927"/>
    <w:rsid w:val="00883EF8"/>
    <w:rsid w:val="00883F64"/>
    <w:rsid w:val="008842DD"/>
    <w:rsid w:val="00884508"/>
    <w:rsid w:val="00884B0D"/>
    <w:rsid w:val="00884D19"/>
    <w:rsid w:val="00885066"/>
    <w:rsid w:val="008850FF"/>
    <w:rsid w:val="00885618"/>
    <w:rsid w:val="008860B1"/>
    <w:rsid w:val="0088696C"/>
    <w:rsid w:val="00886C4E"/>
    <w:rsid w:val="00886D56"/>
    <w:rsid w:val="00887735"/>
    <w:rsid w:val="00887DB9"/>
    <w:rsid w:val="00890824"/>
    <w:rsid w:val="00890D4E"/>
    <w:rsid w:val="00890F01"/>
    <w:rsid w:val="0089127E"/>
    <w:rsid w:val="0089199D"/>
    <w:rsid w:val="008919D6"/>
    <w:rsid w:val="008920CC"/>
    <w:rsid w:val="00892651"/>
    <w:rsid w:val="008926A7"/>
    <w:rsid w:val="00892839"/>
    <w:rsid w:val="008929C4"/>
    <w:rsid w:val="00892C9F"/>
    <w:rsid w:val="00892FAF"/>
    <w:rsid w:val="0089333D"/>
    <w:rsid w:val="008939AA"/>
    <w:rsid w:val="00893C3B"/>
    <w:rsid w:val="00893F06"/>
    <w:rsid w:val="0089409E"/>
    <w:rsid w:val="00894508"/>
    <w:rsid w:val="0089458A"/>
    <w:rsid w:val="00894798"/>
    <w:rsid w:val="00894A57"/>
    <w:rsid w:val="00894ABE"/>
    <w:rsid w:val="00894BE5"/>
    <w:rsid w:val="00894C63"/>
    <w:rsid w:val="00894FAE"/>
    <w:rsid w:val="00895044"/>
    <w:rsid w:val="008955E6"/>
    <w:rsid w:val="0089578E"/>
    <w:rsid w:val="00895D19"/>
    <w:rsid w:val="008960D0"/>
    <w:rsid w:val="00896201"/>
    <w:rsid w:val="008962F2"/>
    <w:rsid w:val="008968BB"/>
    <w:rsid w:val="00896E4C"/>
    <w:rsid w:val="00896EA8"/>
    <w:rsid w:val="0089712A"/>
    <w:rsid w:val="0089792D"/>
    <w:rsid w:val="008A086A"/>
    <w:rsid w:val="008A1029"/>
    <w:rsid w:val="008A18E9"/>
    <w:rsid w:val="008A21AD"/>
    <w:rsid w:val="008A2416"/>
    <w:rsid w:val="008A2528"/>
    <w:rsid w:val="008A258B"/>
    <w:rsid w:val="008A2607"/>
    <w:rsid w:val="008A2939"/>
    <w:rsid w:val="008A2C72"/>
    <w:rsid w:val="008A2D91"/>
    <w:rsid w:val="008A2EEB"/>
    <w:rsid w:val="008A3C05"/>
    <w:rsid w:val="008A3FB0"/>
    <w:rsid w:val="008A3FE4"/>
    <w:rsid w:val="008A43C7"/>
    <w:rsid w:val="008A46EF"/>
    <w:rsid w:val="008A4765"/>
    <w:rsid w:val="008A4FC7"/>
    <w:rsid w:val="008A52D1"/>
    <w:rsid w:val="008A5973"/>
    <w:rsid w:val="008A59E8"/>
    <w:rsid w:val="008A5EE3"/>
    <w:rsid w:val="008A5FC7"/>
    <w:rsid w:val="008A6278"/>
    <w:rsid w:val="008A635A"/>
    <w:rsid w:val="008A67EB"/>
    <w:rsid w:val="008A6837"/>
    <w:rsid w:val="008A6A3D"/>
    <w:rsid w:val="008A73C1"/>
    <w:rsid w:val="008A79B8"/>
    <w:rsid w:val="008A7C4B"/>
    <w:rsid w:val="008A7EFC"/>
    <w:rsid w:val="008B0207"/>
    <w:rsid w:val="008B02A9"/>
    <w:rsid w:val="008B03D3"/>
    <w:rsid w:val="008B0784"/>
    <w:rsid w:val="008B0B7C"/>
    <w:rsid w:val="008B118B"/>
    <w:rsid w:val="008B14A0"/>
    <w:rsid w:val="008B14BC"/>
    <w:rsid w:val="008B19B0"/>
    <w:rsid w:val="008B1B16"/>
    <w:rsid w:val="008B1B9F"/>
    <w:rsid w:val="008B1C2C"/>
    <w:rsid w:val="008B268B"/>
    <w:rsid w:val="008B2717"/>
    <w:rsid w:val="008B2D17"/>
    <w:rsid w:val="008B2EE6"/>
    <w:rsid w:val="008B3180"/>
    <w:rsid w:val="008B346E"/>
    <w:rsid w:val="008B3A1D"/>
    <w:rsid w:val="008B3A2C"/>
    <w:rsid w:val="008B3A69"/>
    <w:rsid w:val="008B3E3C"/>
    <w:rsid w:val="008B3FF5"/>
    <w:rsid w:val="008B41CA"/>
    <w:rsid w:val="008B435C"/>
    <w:rsid w:val="008B4523"/>
    <w:rsid w:val="008B4BC1"/>
    <w:rsid w:val="008B54D1"/>
    <w:rsid w:val="008B5AE5"/>
    <w:rsid w:val="008B5C6F"/>
    <w:rsid w:val="008B5DBE"/>
    <w:rsid w:val="008B5EC3"/>
    <w:rsid w:val="008B60D7"/>
    <w:rsid w:val="008B6255"/>
    <w:rsid w:val="008B63DD"/>
    <w:rsid w:val="008B67A1"/>
    <w:rsid w:val="008B6A67"/>
    <w:rsid w:val="008B6A6F"/>
    <w:rsid w:val="008B6B95"/>
    <w:rsid w:val="008B6DF1"/>
    <w:rsid w:val="008B6F2F"/>
    <w:rsid w:val="008B70D7"/>
    <w:rsid w:val="008B730E"/>
    <w:rsid w:val="008B7892"/>
    <w:rsid w:val="008B7B2E"/>
    <w:rsid w:val="008C0CF3"/>
    <w:rsid w:val="008C0D4F"/>
    <w:rsid w:val="008C1B7F"/>
    <w:rsid w:val="008C238B"/>
    <w:rsid w:val="008C242E"/>
    <w:rsid w:val="008C26B2"/>
    <w:rsid w:val="008C2A42"/>
    <w:rsid w:val="008C2CA2"/>
    <w:rsid w:val="008C2F48"/>
    <w:rsid w:val="008C346A"/>
    <w:rsid w:val="008C3C3D"/>
    <w:rsid w:val="008C4541"/>
    <w:rsid w:val="008C52E4"/>
    <w:rsid w:val="008C5312"/>
    <w:rsid w:val="008C5C02"/>
    <w:rsid w:val="008C680F"/>
    <w:rsid w:val="008C6C49"/>
    <w:rsid w:val="008C6FAC"/>
    <w:rsid w:val="008C7203"/>
    <w:rsid w:val="008C729E"/>
    <w:rsid w:val="008C7C36"/>
    <w:rsid w:val="008D063F"/>
    <w:rsid w:val="008D0EF6"/>
    <w:rsid w:val="008D1519"/>
    <w:rsid w:val="008D1B8C"/>
    <w:rsid w:val="008D1D46"/>
    <w:rsid w:val="008D2B2E"/>
    <w:rsid w:val="008D38FF"/>
    <w:rsid w:val="008D4123"/>
    <w:rsid w:val="008D47DD"/>
    <w:rsid w:val="008D5184"/>
    <w:rsid w:val="008D53D9"/>
    <w:rsid w:val="008D599E"/>
    <w:rsid w:val="008D5D4C"/>
    <w:rsid w:val="008D6121"/>
    <w:rsid w:val="008D651C"/>
    <w:rsid w:val="008D65FE"/>
    <w:rsid w:val="008D6A34"/>
    <w:rsid w:val="008D6D55"/>
    <w:rsid w:val="008D7128"/>
    <w:rsid w:val="008D75CC"/>
    <w:rsid w:val="008D76FA"/>
    <w:rsid w:val="008D77B4"/>
    <w:rsid w:val="008D7893"/>
    <w:rsid w:val="008E11C0"/>
    <w:rsid w:val="008E12BD"/>
    <w:rsid w:val="008E1AA9"/>
    <w:rsid w:val="008E1C13"/>
    <w:rsid w:val="008E1C19"/>
    <w:rsid w:val="008E22DA"/>
    <w:rsid w:val="008E28FA"/>
    <w:rsid w:val="008E3F58"/>
    <w:rsid w:val="008E4065"/>
    <w:rsid w:val="008E4152"/>
    <w:rsid w:val="008E41B6"/>
    <w:rsid w:val="008E42D9"/>
    <w:rsid w:val="008E454D"/>
    <w:rsid w:val="008E51AE"/>
    <w:rsid w:val="008E5275"/>
    <w:rsid w:val="008E5315"/>
    <w:rsid w:val="008E5418"/>
    <w:rsid w:val="008E5429"/>
    <w:rsid w:val="008E5553"/>
    <w:rsid w:val="008E56E7"/>
    <w:rsid w:val="008E5AEB"/>
    <w:rsid w:val="008E5B32"/>
    <w:rsid w:val="008E5D71"/>
    <w:rsid w:val="008E5E55"/>
    <w:rsid w:val="008E61E9"/>
    <w:rsid w:val="008E6244"/>
    <w:rsid w:val="008E65EF"/>
    <w:rsid w:val="008E6717"/>
    <w:rsid w:val="008E6B0E"/>
    <w:rsid w:val="008E719C"/>
    <w:rsid w:val="008E73DB"/>
    <w:rsid w:val="008E7914"/>
    <w:rsid w:val="008E7CBE"/>
    <w:rsid w:val="008F0555"/>
    <w:rsid w:val="008F089D"/>
    <w:rsid w:val="008F08DD"/>
    <w:rsid w:val="008F0A64"/>
    <w:rsid w:val="008F0F9B"/>
    <w:rsid w:val="008F0FB0"/>
    <w:rsid w:val="008F1083"/>
    <w:rsid w:val="008F1591"/>
    <w:rsid w:val="008F1959"/>
    <w:rsid w:val="008F1E90"/>
    <w:rsid w:val="008F21AD"/>
    <w:rsid w:val="008F2593"/>
    <w:rsid w:val="008F2D1C"/>
    <w:rsid w:val="008F2EF5"/>
    <w:rsid w:val="008F2F44"/>
    <w:rsid w:val="008F35B5"/>
    <w:rsid w:val="008F35BA"/>
    <w:rsid w:val="008F458D"/>
    <w:rsid w:val="008F49E6"/>
    <w:rsid w:val="008F4DF2"/>
    <w:rsid w:val="008F5476"/>
    <w:rsid w:val="008F58A7"/>
    <w:rsid w:val="008F5C15"/>
    <w:rsid w:val="008F5CA0"/>
    <w:rsid w:val="008F5EE4"/>
    <w:rsid w:val="008F5EF3"/>
    <w:rsid w:val="008F637C"/>
    <w:rsid w:val="008F6603"/>
    <w:rsid w:val="008F66C9"/>
    <w:rsid w:val="008F6786"/>
    <w:rsid w:val="008F6C91"/>
    <w:rsid w:val="008F6D9C"/>
    <w:rsid w:val="008F73DF"/>
    <w:rsid w:val="009002AD"/>
    <w:rsid w:val="00900E82"/>
    <w:rsid w:val="00900FBF"/>
    <w:rsid w:val="00901276"/>
    <w:rsid w:val="00901EE2"/>
    <w:rsid w:val="009021CD"/>
    <w:rsid w:val="00902C40"/>
    <w:rsid w:val="00902D39"/>
    <w:rsid w:val="00903271"/>
    <w:rsid w:val="0090333C"/>
    <w:rsid w:val="00903758"/>
    <w:rsid w:val="00903884"/>
    <w:rsid w:val="00903BAA"/>
    <w:rsid w:val="00903BB3"/>
    <w:rsid w:val="009043D8"/>
    <w:rsid w:val="00904484"/>
    <w:rsid w:val="0090452E"/>
    <w:rsid w:val="0090492E"/>
    <w:rsid w:val="00905168"/>
    <w:rsid w:val="0090549A"/>
    <w:rsid w:val="009056BC"/>
    <w:rsid w:val="00905774"/>
    <w:rsid w:val="00905A2C"/>
    <w:rsid w:val="00905F47"/>
    <w:rsid w:val="009061CC"/>
    <w:rsid w:val="0090678E"/>
    <w:rsid w:val="00906973"/>
    <w:rsid w:val="009071F2"/>
    <w:rsid w:val="00907744"/>
    <w:rsid w:val="00907BED"/>
    <w:rsid w:val="00910287"/>
    <w:rsid w:val="009104D8"/>
    <w:rsid w:val="00910AAE"/>
    <w:rsid w:val="00910C9C"/>
    <w:rsid w:val="0091127D"/>
    <w:rsid w:val="00911CD0"/>
    <w:rsid w:val="00911D1E"/>
    <w:rsid w:val="0091248D"/>
    <w:rsid w:val="009126C0"/>
    <w:rsid w:val="00912727"/>
    <w:rsid w:val="00913007"/>
    <w:rsid w:val="00913925"/>
    <w:rsid w:val="009141FB"/>
    <w:rsid w:val="009144C4"/>
    <w:rsid w:val="00914551"/>
    <w:rsid w:val="0091464E"/>
    <w:rsid w:val="00914ADD"/>
    <w:rsid w:val="00914C62"/>
    <w:rsid w:val="00914E38"/>
    <w:rsid w:val="00914FA9"/>
    <w:rsid w:val="00915490"/>
    <w:rsid w:val="009155EB"/>
    <w:rsid w:val="00915710"/>
    <w:rsid w:val="0091618E"/>
    <w:rsid w:val="009164A9"/>
    <w:rsid w:val="00916718"/>
    <w:rsid w:val="0091679C"/>
    <w:rsid w:val="00916EDF"/>
    <w:rsid w:val="009171E3"/>
    <w:rsid w:val="009174CB"/>
    <w:rsid w:val="009175AB"/>
    <w:rsid w:val="00917AF8"/>
    <w:rsid w:val="00920B48"/>
    <w:rsid w:val="00921626"/>
    <w:rsid w:val="00922027"/>
    <w:rsid w:val="009222F8"/>
    <w:rsid w:val="00922DCC"/>
    <w:rsid w:val="009232D1"/>
    <w:rsid w:val="00923394"/>
    <w:rsid w:val="009237AF"/>
    <w:rsid w:val="00923BD2"/>
    <w:rsid w:val="00923FE7"/>
    <w:rsid w:val="00924C97"/>
    <w:rsid w:val="0092583E"/>
    <w:rsid w:val="00926031"/>
    <w:rsid w:val="00926531"/>
    <w:rsid w:val="00926740"/>
    <w:rsid w:val="0092694F"/>
    <w:rsid w:val="009270C5"/>
    <w:rsid w:val="0092728D"/>
    <w:rsid w:val="00927569"/>
    <w:rsid w:val="0092759E"/>
    <w:rsid w:val="00927A12"/>
    <w:rsid w:val="00927F1A"/>
    <w:rsid w:val="00930150"/>
    <w:rsid w:val="009302BF"/>
    <w:rsid w:val="00930510"/>
    <w:rsid w:val="0093064F"/>
    <w:rsid w:val="00931005"/>
    <w:rsid w:val="00931266"/>
    <w:rsid w:val="009312CD"/>
    <w:rsid w:val="0093136C"/>
    <w:rsid w:val="00931893"/>
    <w:rsid w:val="00931B08"/>
    <w:rsid w:val="0093213D"/>
    <w:rsid w:val="00932303"/>
    <w:rsid w:val="0093236A"/>
    <w:rsid w:val="00932487"/>
    <w:rsid w:val="00932488"/>
    <w:rsid w:val="00932C4F"/>
    <w:rsid w:val="00933210"/>
    <w:rsid w:val="00933739"/>
    <w:rsid w:val="00933CCC"/>
    <w:rsid w:val="009341B5"/>
    <w:rsid w:val="009344AE"/>
    <w:rsid w:val="009344C2"/>
    <w:rsid w:val="00934500"/>
    <w:rsid w:val="0093526E"/>
    <w:rsid w:val="0093536D"/>
    <w:rsid w:val="009357E3"/>
    <w:rsid w:val="0093581A"/>
    <w:rsid w:val="00935F20"/>
    <w:rsid w:val="009369FA"/>
    <w:rsid w:val="009370D5"/>
    <w:rsid w:val="00937580"/>
    <w:rsid w:val="009375F4"/>
    <w:rsid w:val="0093795B"/>
    <w:rsid w:val="00937B9B"/>
    <w:rsid w:val="00937C59"/>
    <w:rsid w:val="00937EFC"/>
    <w:rsid w:val="009403AC"/>
    <w:rsid w:val="00940ED6"/>
    <w:rsid w:val="00940F8D"/>
    <w:rsid w:val="009412F6"/>
    <w:rsid w:val="009419B9"/>
    <w:rsid w:val="00941B4B"/>
    <w:rsid w:val="009422E2"/>
    <w:rsid w:val="009423B4"/>
    <w:rsid w:val="00942487"/>
    <w:rsid w:val="0094310F"/>
    <w:rsid w:val="009432C2"/>
    <w:rsid w:val="009432C6"/>
    <w:rsid w:val="009435F9"/>
    <w:rsid w:val="009436E5"/>
    <w:rsid w:val="00943C51"/>
    <w:rsid w:val="00943C7E"/>
    <w:rsid w:val="00943CC6"/>
    <w:rsid w:val="00943CD2"/>
    <w:rsid w:val="00944709"/>
    <w:rsid w:val="0094500E"/>
    <w:rsid w:val="0094510F"/>
    <w:rsid w:val="0094523B"/>
    <w:rsid w:val="00945524"/>
    <w:rsid w:val="009455F8"/>
    <w:rsid w:val="009457F6"/>
    <w:rsid w:val="00945B71"/>
    <w:rsid w:val="00945D28"/>
    <w:rsid w:val="009461D0"/>
    <w:rsid w:val="009467BF"/>
    <w:rsid w:val="0094684B"/>
    <w:rsid w:val="009468E5"/>
    <w:rsid w:val="00946C48"/>
    <w:rsid w:val="009473F3"/>
    <w:rsid w:val="00947472"/>
    <w:rsid w:val="0094765A"/>
    <w:rsid w:val="009478EC"/>
    <w:rsid w:val="00947E07"/>
    <w:rsid w:val="00947EBA"/>
    <w:rsid w:val="009503FE"/>
    <w:rsid w:val="0095079B"/>
    <w:rsid w:val="00950D5D"/>
    <w:rsid w:val="00950DEA"/>
    <w:rsid w:val="00950E97"/>
    <w:rsid w:val="009513DE"/>
    <w:rsid w:val="0095182F"/>
    <w:rsid w:val="00951AA0"/>
    <w:rsid w:val="00951AE7"/>
    <w:rsid w:val="00951F2A"/>
    <w:rsid w:val="009521ED"/>
    <w:rsid w:val="0095233C"/>
    <w:rsid w:val="00952D82"/>
    <w:rsid w:val="00952DEA"/>
    <w:rsid w:val="00953150"/>
    <w:rsid w:val="0095397B"/>
    <w:rsid w:val="00953DFB"/>
    <w:rsid w:val="00953F5D"/>
    <w:rsid w:val="00954056"/>
    <w:rsid w:val="0095409B"/>
    <w:rsid w:val="00954284"/>
    <w:rsid w:val="00954740"/>
    <w:rsid w:val="00954A81"/>
    <w:rsid w:val="00954B4B"/>
    <w:rsid w:val="00954B97"/>
    <w:rsid w:val="00954BFD"/>
    <w:rsid w:val="0095584C"/>
    <w:rsid w:val="009558C8"/>
    <w:rsid w:val="009559EC"/>
    <w:rsid w:val="00955B5E"/>
    <w:rsid w:val="00955B87"/>
    <w:rsid w:val="00956618"/>
    <w:rsid w:val="00956667"/>
    <w:rsid w:val="0095666C"/>
    <w:rsid w:val="0095669B"/>
    <w:rsid w:val="00956764"/>
    <w:rsid w:val="009568A6"/>
    <w:rsid w:val="0095744B"/>
    <w:rsid w:val="00957976"/>
    <w:rsid w:val="009579B2"/>
    <w:rsid w:val="00957D7E"/>
    <w:rsid w:val="00957EBD"/>
    <w:rsid w:val="0096053D"/>
    <w:rsid w:val="0096074A"/>
    <w:rsid w:val="0096088E"/>
    <w:rsid w:val="00961008"/>
    <w:rsid w:val="009618F5"/>
    <w:rsid w:val="009619E0"/>
    <w:rsid w:val="00961CCB"/>
    <w:rsid w:val="00961EA1"/>
    <w:rsid w:val="0096219F"/>
    <w:rsid w:val="00962412"/>
    <w:rsid w:val="0096276E"/>
    <w:rsid w:val="0096291D"/>
    <w:rsid w:val="00962974"/>
    <w:rsid w:val="009634DF"/>
    <w:rsid w:val="009635F4"/>
    <w:rsid w:val="00964F03"/>
    <w:rsid w:val="00965038"/>
    <w:rsid w:val="00965210"/>
    <w:rsid w:val="009656F1"/>
    <w:rsid w:val="0096578E"/>
    <w:rsid w:val="00965AA3"/>
    <w:rsid w:val="00965F2D"/>
    <w:rsid w:val="00966335"/>
    <w:rsid w:val="00966DC8"/>
    <w:rsid w:val="00966ECB"/>
    <w:rsid w:val="009678B1"/>
    <w:rsid w:val="00967AE3"/>
    <w:rsid w:val="00967AF5"/>
    <w:rsid w:val="00970036"/>
    <w:rsid w:val="0097036B"/>
    <w:rsid w:val="0097087D"/>
    <w:rsid w:val="00970BF1"/>
    <w:rsid w:val="00970E67"/>
    <w:rsid w:val="0097174C"/>
    <w:rsid w:val="00971835"/>
    <w:rsid w:val="00971C40"/>
    <w:rsid w:val="009726CC"/>
    <w:rsid w:val="0097273D"/>
    <w:rsid w:val="009727DE"/>
    <w:rsid w:val="00972AD1"/>
    <w:rsid w:val="00972CCB"/>
    <w:rsid w:val="009733CE"/>
    <w:rsid w:val="009734DD"/>
    <w:rsid w:val="009737F1"/>
    <w:rsid w:val="009739EF"/>
    <w:rsid w:val="00973C22"/>
    <w:rsid w:val="009742E7"/>
    <w:rsid w:val="009745EA"/>
    <w:rsid w:val="00974BBE"/>
    <w:rsid w:val="0097541A"/>
    <w:rsid w:val="009758F8"/>
    <w:rsid w:val="009764A7"/>
    <w:rsid w:val="00976561"/>
    <w:rsid w:val="0097670F"/>
    <w:rsid w:val="0097697C"/>
    <w:rsid w:val="00976C60"/>
    <w:rsid w:val="00976F5E"/>
    <w:rsid w:val="00977347"/>
    <w:rsid w:val="00977A25"/>
    <w:rsid w:val="00980376"/>
    <w:rsid w:val="00980647"/>
    <w:rsid w:val="00980A5B"/>
    <w:rsid w:val="00981159"/>
    <w:rsid w:val="00981251"/>
    <w:rsid w:val="009818E7"/>
    <w:rsid w:val="00981AD3"/>
    <w:rsid w:val="00982254"/>
    <w:rsid w:val="00982D33"/>
    <w:rsid w:val="0098367D"/>
    <w:rsid w:val="00983872"/>
    <w:rsid w:val="009839C3"/>
    <w:rsid w:val="00983E1E"/>
    <w:rsid w:val="0098540E"/>
    <w:rsid w:val="00985A29"/>
    <w:rsid w:val="00985A5B"/>
    <w:rsid w:val="0098601C"/>
    <w:rsid w:val="00986535"/>
    <w:rsid w:val="009873D7"/>
    <w:rsid w:val="00987806"/>
    <w:rsid w:val="00987A38"/>
    <w:rsid w:val="00987D7D"/>
    <w:rsid w:val="009902C9"/>
    <w:rsid w:val="009902F9"/>
    <w:rsid w:val="00990385"/>
    <w:rsid w:val="009903B6"/>
    <w:rsid w:val="009908EB"/>
    <w:rsid w:val="00990F28"/>
    <w:rsid w:val="0099154F"/>
    <w:rsid w:val="009916DD"/>
    <w:rsid w:val="0099244E"/>
    <w:rsid w:val="009925AF"/>
    <w:rsid w:val="009925FA"/>
    <w:rsid w:val="00992EAF"/>
    <w:rsid w:val="00992F7A"/>
    <w:rsid w:val="009932ED"/>
    <w:rsid w:val="00993347"/>
    <w:rsid w:val="0099334A"/>
    <w:rsid w:val="009935DF"/>
    <w:rsid w:val="00993D13"/>
    <w:rsid w:val="00993EC7"/>
    <w:rsid w:val="009943FF"/>
    <w:rsid w:val="009947B4"/>
    <w:rsid w:val="00994A9F"/>
    <w:rsid w:val="00994BE4"/>
    <w:rsid w:val="00994BF1"/>
    <w:rsid w:val="009951D3"/>
    <w:rsid w:val="0099540C"/>
    <w:rsid w:val="009955D7"/>
    <w:rsid w:val="00995BB4"/>
    <w:rsid w:val="00995BC6"/>
    <w:rsid w:val="0099606B"/>
    <w:rsid w:val="00996089"/>
    <w:rsid w:val="009962E5"/>
    <w:rsid w:val="009968AF"/>
    <w:rsid w:val="0099694C"/>
    <w:rsid w:val="00996BBE"/>
    <w:rsid w:val="00997829"/>
    <w:rsid w:val="00997BE4"/>
    <w:rsid w:val="009A00C6"/>
    <w:rsid w:val="009A04BC"/>
    <w:rsid w:val="009A05C8"/>
    <w:rsid w:val="009A084B"/>
    <w:rsid w:val="009A0ADD"/>
    <w:rsid w:val="009A0B16"/>
    <w:rsid w:val="009A0B86"/>
    <w:rsid w:val="009A0B99"/>
    <w:rsid w:val="009A0DB5"/>
    <w:rsid w:val="009A10E4"/>
    <w:rsid w:val="009A13AB"/>
    <w:rsid w:val="009A19A9"/>
    <w:rsid w:val="009A2699"/>
    <w:rsid w:val="009A2B6F"/>
    <w:rsid w:val="009A2B86"/>
    <w:rsid w:val="009A31A6"/>
    <w:rsid w:val="009A32CA"/>
    <w:rsid w:val="009A3AB2"/>
    <w:rsid w:val="009A3BBD"/>
    <w:rsid w:val="009A3E33"/>
    <w:rsid w:val="009A4115"/>
    <w:rsid w:val="009A420D"/>
    <w:rsid w:val="009A4295"/>
    <w:rsid w:val="009A43E3"/>
    <w:rsid w:val="009A4856"/>
    <w:rsid w:val="009A4B88"/>
    <w:rsid w:val="009A54DE"/>
    <w:rsid w:val="009A5C0F"/>
    <w:rsid w:val="009A6091"/>
    <w:rsid w:val="009A60B5"/>
    <w:rsid w:val="009A6109"/>
    <w:rsid w:val="009A67E5"/>
    <w:rsid w:val="009A6D91"/>
    <w:rsid w:val="009A6E2F"/>
    <w:rsid w:val="009A759E"/>
    <w:rsid w:val="009B0140"/>
    <w:rsid w:val="009B03A1"/>
    <w:rsid w:val="009B08B4"/>
    <w:rsid w:val="009B0985"/>
    <w:rsid w:val="009B1276"/>
    <w:rsid w:val="009B1677"/>
    <w:rsid w:val="009B1B3A"/>
    <w:rsid w:val="009B1DDC"/>
    <w:rsid w:val="009B2170"/>
    <w:rsid w:val="009B2337"/>
    <w:rsid w:val="009B233F"/>
    <w:rsid w:val="009B2344"/>
    <w:rsid w:val="009B2410"/>
    <w:rsid w:val="009B24C5"/>
    <w:rsid w:val="009B2DEE"/>
    <w:rsid w:val="009B357A"/>
    <w:rsid w:val="009B37D6"/>
    <w:rsid w:val="009B37DA"/>
    <w:rsid w:val="009B3C13"/>
    <w:rsid w:val="009B3E5E"/>
    <w:rsid w:val="009B3F0A"/>
    <w:rsid w:val="009B4A27"/>
    <w:rsid w:val="009B4D3F"/>
    <w:rsid w:val="009B503A"/>
    <w:rsid w:val="009B5BB8"/>
    <w:rsid w:val="009B5F18"/>
    <w:rsid w:val="009B616D"/>
    <w:rsid w:val="009B63FD"/>
    <w:rsid w:val="009B6B4E"/>
    <w:rsid w:val="009B6B6C"/>
    <w:rsid w:val="009B7942"/>
    <w:rsid w:val="009B7E20"/>
    <w:rsid w:val="009C0464"/>
    <w:rsid w:val="009C0767"/>
    <w:rsid w:val="009C0AF3"/>
    <w:rsid w:val="009C0CFD"/>
    <w:rsid w:val="009C0F46"/>
    <w:rsid w:val="009C104B"/>
    <w:rsid w:val="009C19D2"/>
    <w:rsid w:val="009C2245"/>
    <w:rsid w:val="009C26ED"/>
    <w:rsid w:val="009C2C60"/>
    <w:rsid w:val="009C34B2"/>
    <w:rsid w:val="009C35C1"/>
    <w:rsid w:val="009C3AA5"/>
    <w:rsid w:val="009C3BFF"/>
    <w:rsid w:val="009C3F9C"/>
    <w:rsid w:val="009C43EC"/>
    <w:rsid w:val="009C4477"/>
    <w:rsid w:val="009C45FD"/>
    <w:rsid w:val="009C49B8"/>
    <w:rsid w:val="009C4A53"/>
    <w:rsid w:val="009C4C32"/>
    <w:rsid w:val="009C4D09"/>
    <w:rsid w:val="009C53BD"/>
    <w:rsid w:val="009C581F"/>
    <w:rsid w:val="009C5947"/>
    <w:rsid w:val="009C5C42"/>
    <w:rsid w:val="009C5D4B"/>
    <w:rsid w:val="009C5D7B"/>
    <w:rsid w:val="009C6024"/>
    <w:rsid w:val="009C644A"/>
    <w:rsid w:val="009C6BCD"/>
    <w:rsid w:val="009C6C45"/>
    <w:rsid w:val="009C6EFD"/>
    <w:rsid w:val="009C6F16"/>
    <w:rsid w:val="009C6F36"/>
    <w:rsid w:val="009C70B1"/>
    <w:rsid w:val="009D013F"/>
    <w:rsid w:val="009D0178"/>
    <w:rsid w:val="009D0344"/>
    <w:rsid w:val="009D057B"/>
    <w:rsid w:val="009D0754"/>
    <w:rsid w:val="009D0A69"/>
    <w:rsid w:val="009D0AEA"/>
    <w:rsid w:val="009D1DBA"/>
    <w:rsid w:val="009D21EA"/>
    <w:rsid w:val="009D2768"/>
    <w:rsid w:val="009D38CF"/>
    <w:rsid w:val="009D39CB"/>
    <w:rsid w:val="009D4033"/>
    <w:rsid w:val="009D4C15"/>
    <w:rsid w:val="009D4D95"/>
    <w:rsid w:val="009D59F4"/>
    <w:rsid w:val="009D5CF9"/>
    <w:rsid w:val="009D5E5D"/>
    <w:rsid w:val="009D5FEE"/>
    <w:rsid w:val="009D617E"/>
    <w:rsid w:val="009D61B1"/>
    <w:rsid w:val="009D6259"/>
    <w:rsid w:val="009D6344"/>
    <w:rsid w:val="009D6407"/>
    <w:rsid w:val="009D6ADB"/>
    <w:rsid w:val="009D6AF7"/>
    <w:rsid w:val="009D7086"/>
    <w:rsid w:val="009D7783"/>
    <w:rsid w:val="009D7B25"/>
    <w:rsid w:val="009D7D93"/>
    <w:rsid w:val="009D7DB1"/>
    <w:rsid w:val="009D7FC7"/>
    <w:rsid w:val="009E0073"/>
    <w:rsid w:val="009E0656"/>
    <w:rsid w:val="009E06EC"/>
    <w:rsid w:val="009E1210"/>
    <w:rsid w:val="009E1A44"/>
    <w:rsid w:val="009E1CDD"/>
    <w:rsid w:val="009E1DDE"/>
    <w:rsid w:val="009E3522"/>
    <w:rsid w:val="009E3FDD"/>
    <w:rsid w:val="009E40CB"/>
    <w:rsid w:val="009E4B10"/>
    <w:rsid w:val="009E4E05"/>
    <w:rsid w:val="009E4F21"/>
    <w:rsid w:val="009E518E"/>
    <w:rsid w:val="009E5363"/>
    <w:rsid w:val="009E53F2"/>
    <w:rsid w:val="009E562C"/>
    <w:rsid w:val="009E57C9"/>
    <w:rsid w:val="009E59E6"/>
    <w:rsid w:val="009E5EA5"/>
    <w:rsid w:val="009E5FC0"/>
    <w:rsid w:val="009E7CA0"/>
    <w:rsid w:val="009F0454"/>
    <w:rsid w:val="009F0E93"/>
    <w:rsid w:val="009F0F6A"/>
    <w:rsid w:val="009F0F7A"/>
    <w:rsid w:val="009F0FC1"/>
    <w:rsid w:val="009F114B"/>
    <w:rsid w:val="009F1D00"/>
    <w:rsid w:val="009F255C"/>
    <w:rsid w:val="009F31B8"/>
    <w:rsid w:val="009F31E1"/>
    <w:rsid w:val="009F3B7A"/>
    <w:rsid w:val="009F3DBB"/>
    <w:rsid w:val="009F40D5"/>
    <w:rsid w:val="009F4128"/>
    <w:rsid w:val="009F4E7A"/>
    <w:rsid w:val="009F5042"/>
    <w:rsid w:val="009F542E"/>
    <w:rsid w:val="009F5804"/>
    <w:rsid w:val="009F5937"/>
    <w:rsid w:val="009F62DB"/>
    <w:rsid w:val="009F64D4"/>
    <w:rsid w:val="009F6671"/>
    <w:rsid w:val="009F66EF"/>
    <w:rsid w:val="009F691C"/>
    <w:rsid w:val="009F750E"/>
    <w:rsid w:val="009F7900"/>
    <w:rsid w:val="009F7E4B"/>
    <w:rsid w:val="00A00A3B"/>
    <w:rsid w:val="00A00BD3"/>
    <w:rsid w:val="00A0107E"/>
    <w:rsid w:val="00A01364"/>
    <w:rsid w:val="00A0148A"/>
    <w:rsid w:val="00A014B3"/>
    <w:rsid w:val="00A0175E"/>
    <w:rsid w:val="00A0199D"/>
    <w:rsid w:val="00A01D13"/>
    <w:rsid w:val="00A023E4"/>
    <w:rsid w:val="00A025C3"/>
    <w:rsid w:val="00A039B0"/>
    <w:rsid w:val="00A03AA9"/>
    <w:rsid w:val="00A03E7D"/>
    <w:rsid w:val="00A03F05"/>
    <w:rsid w:val="00A03F11"/>
    <w:rsid w:val="00A03F3F"/>
    <w:rsid w:val="00A04012"/>
    <w:rsid w:val="00A04100"/>
    <w:rsid w:val="00A0415D"/>
    <w:rsid w:val="00A04911"/>
    <w:rsid w:val="00A04CB6"/>
    <w:rsid w:val="00A050CA"/>
    <w:rsid w:val="00A07213"/>
    <w:rsid w:val="00A07245"/>
    <w:rsid w:val="00A07265"/>
    <w:rsid w:val="00A074AD"/>
    <w:rsid w:val="00A0772F"/>
    <w:rsid w:val="00A078C7"/>
    <w:rsid w:val="00A100A2"/>
    <w:rsid w:val="00A1083B"/>
    <w:rsid w:val="00A10BA8"/>
    <w:rsid w:val="00A10D69"/>
    <w:rsid w:val="00A10E99"/>
    <w:rsid w:val="00A10EAD"/>
    <w:rsid w:val="00A115E3"/>
    <w:rsid w:val="00A11614"/>
    <w:rsid w:val="00A11998"/>
    <w:rsid w:val="00A119EB"/>
    <w:rsid w:val="00A120E0"/>
    <w:rsid w:val="00A127A5"/>
    <w:rsid w:val="00A1289D"/>
    <w:rsid w:val="00A129A5"/>
    <w:rsid w:val="00A12B4C"/>
    <w:rsid w:val="00A12C1E"/>
    <w:rsid w:val="00A12CCB"/>
    <w:rsid w:val="00A12E35"/>
    <w:rsid w:val="00A12E54"/>
    <w:rsid w:val="00A13212"/>
    <w:rsid w:val="00A14261"/>
    <w:rsid w:val="00A146E9"/>
    <w:rsid w:val="00A148A6"/>
    <w:rsid w:val="00A14AAD"/>
    <w:rsid w:val="00A14DD9"/>
    <w:rsid w:val="00A150E3"/>
    <w:rsid w:val="00A155D8"/>
    <w:rsid w:val="00A15908"/>
    <w:rsid w:val="00A1591B"/>
    <w:rsid w:val="00A15A78"/>
    <w:rsid w:val="00A15D3D"/>
    <w:rsid w:val="00A15DAC"/>
    <w:rsid w:val="00A15ECA"/>
    <w:rsid w:val="00A16212"/>
    <w:rsid w:val="00A16A07"/>
    <w:rsid w:val="00A16E7A"/>
    <w:rsid w:val="00A17B6F"/>
    <w:rsid w:val="00A2026F"/>
    <w:rsid w:val="00A207CD"/>
    <w:rsid w:val="00A20D44"/>
    <w:rsid w:val="00A20E36"/>
    <w:rsid w:val="00A211C7"/>
    <w:rsid w:val="00A215CE"/>
    <w:rsid w:val="00A21963"/>
    <w:rsid w:val="00A2294D"/>
    <w:rsid w:val="00A23261"/>
    <w:rsid w:val="00A232AF"/>
    <w:rsid w:val="00A234F9"/>
    <w:rsid w:val="00A23699"/>
    <w:rsid w:val="00A23B0C"/>
    <w:rsid w:val="00A24A5D"/>
    <w:rsid w:val="00A25013"/>
    <w:rsid w:val="00A25954"/>
    <w:rsid w:val="00A259D3"/>
    <w:rsid w:val="00A25E3F"/>
    <w:rsid w:val="00A260D0"/>
    <w:rsid w:val="00A2613A"/>
    <w:rsid w:val="00A261A0"/>
    <w:rsid w:val="00A2662C"/>
    <w:rsid w:val="00A27791"/>
    <w:rsid w:val="00A27AF6"/>
    <w:rsid w:val="00A27F29"/>
    <w:rsid w:val="00A30253"/>
    <w:rsid w:val="00A30368"/>
    <w:rsid w:val="00A30C6C"/>
    <w:rsid w:val="00A30D55"/>
    <w:rsid w:val="00A32164"/>
    <w:rsid w:val="00A3231B"/>
    <w:rsid w:val="00A32A2A"/>
    <w:rsid w:val="00A33DCD"/>
    <w:rsid w:val="00A340BA"/>
    <w:rsid w:val="00A34272"/>
    <w:rsid w:val="00A34E14"/>
    <w:rsid w:val="00A34ECF"/>
    <w:rsid w:val="00A35311"/>
    <w:rsid w:val="00A35707"/>
    <w:rsid w:val="00A357AD"/>
    <w:rsid w:val="00A35D64"/>
    <w:rsid w:val="00A36BC7"/>
    <w:rsid w:val="00A36DCA"/>
    <w:rsid w:val="00A372DB"/>
    <w:rsid w:val="00A37A5B"/>
    <w:rsid w:val="00A37D66"/>
    <w:rsid w:val="00A400A2"/>
    <w:rsid w:val="00A41004"/>
    <w:rsid w:val="00A411E0"/>
    <w:rsid w:val="00A41613"/>
    <w:rsid w:val="00A41650"/>
    <w:rsid w:val="00A41AD2"/>
    <w:rsid w:val="00A41CC4"/>
    <w:rsid w:val="00A41F00"/>
    <w:rsid w:val="00A42632"/>
    <w:rsid w:val="00A42D8B"/>
    <w:rsid w:val="00A4368A"/>
    <w:rsid w:val="00A4405B"/>
    <w:rsid w:val="00A4452D"/>
    <w:rsid w:val="00A447FC"/>
    <w:rsid w:val="00A44A57"/>
    <w:rsid w:val="00A4519B"/>
    <w:rsid w:val="00A4523B"/>
    <w:rsid w:val="00A45413"/>
    <w:rsid w:val="00A4561E"/>
    <w:rsid w:val="00A46238"/>
    <w:rsid w:val="00A46386"/>
    <w:rsid w:val="00A4679D"/>
    <w:rsid w:val="00A474F4"/>
    <w:rsid w:val="00A475D6"/>
    <w:rsid w:val="00A476B8"/>
    <w:rsid w:val="00A47B1A"/>
    <w:rsid w:val="00A5022B"/>
    <w:rsid w:val="00A510A5"/>
    <w:rsid w:val="00A51D2C"/>
    <w:rsid w:val="00A51E06"/>
    <w:rsid w:val="00A51F59"/>
    <w:rsid w:val="00A520B1"/>
    <w:rsid w:val="00A5289D"/>
    <w:rsid w:val="00A52E2A"/>
    <w:rsid w:val="00A53296"/>
    <w:rsid w:val="00A53EFD"/>
    <w:rsid w:val="00A54866"/>
    <w:rsid w:val="00A550A3"/>
    <w:rsid w:val="00A552AA"/>
    <w:rsid w:val="00A5554F"/>
    <w:rsid w:val="00A559D8"/>
    <w:rsid w:val="00A55FEB"/>
    <w:rsid w:val="00A56936"/>
    <w:rsid w:val="00A5693A"/>
    <w:rsid w:val="00A56D3D"/>
    <w:rsid w:val="00A56EE6"/>
    <w:rsid w:val="00A56F4E"/>
    <w:rsid w:val="00A57B83"/>
    <w:rsid w:val="00A57BE8"/>
    <w:rsid w:val="00A57DAA"/>
    <w:rsid w:val="00A60629"/>
    <w:rsid w:val="00A606A3"/>
    <w:rsid w:val="00A609B5"/>
    <w:rsid w:val="00A61130"/>
    <w:rsid w:val="00A61580"/>
    <w:rsid w:val="00A61FD1"/>
    <w:rsid w:val="00A627E6"/>
    <w:rsid w:val="00A628AC"/>
    <w:rsid w:val="00A62BEE"/>
    <w:rsid w:val="00A62D8D"/>
    <w:rsid w:val="00A6310A"/>
    <w:rsid w:val="00A63389"/>
    <w:rsid w:val="00A63654"/>
    <w:rsid w:val="00A64492"/>
    <w:rsid w:val="00A64C57"/>
    <w:rsid w:val="00A64CD0"/>
    <w:rsid w:val="00A65212"/>
    <w:rsid w:val="00A65302"/>
    <w:rsid w:val="00A65A44"/>
    <w:rsid w:val="00A65D0A"/>
    <w:rsid w:val="00A6623C"/>
    <w:rsid w:val="00A666ED"/>
    <w:rsid w:val="00A66963"/>
    <w:rsid w:val="00A66EEF"/>
    <w:rsid w:val="00A67466"/>
    <w:rsid w:val="00A6752F"/>
    <w:rsid w:val="00A676E7"/>
    <w:rsid w:val="00A67C3B"/>
    <w:rsid w:val="00A70680"/>
    <w:rsid w:val="00A70A60"/>
    <w:rsid w:val="00A71076"/>
    <w:rsid w:val="00A71139"/>
    <w:rsid w:val="00A71303"/>
    <w:rsid w:val="00A71557"/>
    <w:rsid w:val="00A71861"/>
    <w:rsid w:val="00A71B00"/>
    <w:rsid w:val="00A71B4A"/>
    <w:rsid w:val="00A72307"/>
    <w:rsid w:val="00A72356"/>
    <w:rsid w:val="00A7277F"/>
    <w:rsid w:val="00A7284F"/>
    <w:rsid w:val="00A729CA"/>
    <w:rsid w:val="00A72C29"/>
    <w:rsid w:val="00A731CC"/>
    <w:rsid w:val="00A7329F"/>
    <w:rsid w:val="00A73FB4"/>
    <w:rsid w:val="00A73FFE"/>
    <w:rsid w:val="00A74366"/>
    <w:rsid w:val="00A75372"/>
    <w:rsid w:val="00A75593"/>
    <w:rsid w:val="00A75D41"/>
    <w:rsid w:val="00A75EDF"/>
    <w:rsid w:val="00A76BE9"/>
    <w:rsid w:val="00A77A5C"/>
    <w:rsid w:val="00A77C62"/>
    <w:rsid w:val="00A77E04"/>
    <w:rsid w:val="00A80427"/>
    <w:rsid w:val="00A804AC"/>
    <w:rsid w:val="00A80A87"/>
    <w:rsid w:val="00A80DA5"/>
    <w:rsid w:val="00A81862"/>
    <w:rsid w:val="00A8227E"/>
    <w:rsid w:val="00A82426"/>
    <w:rsid w:val="00A825F3"/>
    <w:rsid w:val="00A83061"/>
    <w:rsid w:val="00A8351C"/>
    <w:rsid w:val="00A83A08"/>
    <w:rsid w:val="00A84091"/>
    <w:rsid w:val="00A849A5"/>
    <w:rsid w:val="00A84ACC"/>
    <w:rsid w:val="00A84D5E"/>
    <w:rsid w:val="00A84D6A"/>
    <w:rsid w:val="00A85290"/>
    <w:rsid w:val="00A854B3"/>
    <w:rsid w:val="00A859C8"/>
    <w:rsid w:val="00A85BF7"/>
    <w:rsid w:val="00A85E7F"/>
    <w:rsid w:val="00A864D7"/>
    <w:rsid w:val="00A86699"/>
    <w:rsid w:val="00A868E2"/>
    <w:rsid w:val="00A86D88"/>
    <w:rsid w:val="00A870CB"/>
    <w:rsid w:val="00A8756C"/>
    <w:rsid w:val="00A876AB"/>
    <w:rsid w:val="00A87834"/>
    <w:rsid w:val="00A87C13"/>
    <w:rsid w:val="00A87D7E"/>
    <w:rsid w:val="00A903F5"/>
    <w:rsid w:val="00A9048A"/>
    <w:rsid w:val="00A907D4"/>
    <w:rsid w:val="00A90812"/>
    <w:rsid w:val="00A90A4F"/>
    <w:rsid w:val="00A912E3"/>
    <w:rsid w:val="00A91902"/>
    <w:rsid w:val="00A91903"/>
    <w:rsid w:val="00A91EFC"/>
    <w:rsid w:val="00A926FA"/>
    <w:rsid w:val="00A92BD9"/>
    <w:rsid w:val="00A93582"/>
    <w:rsid w:val="00A93CF6"/>
    <w:rsid w:val="00A93DBE"/>
    <w:rsid w:val="00A9453D"/>
    <w:rsid w:val="00A94A74"/>
    <w:rsid w:val="00A954A3"/>
    <w:rsid w:val="00A95B77"/>
    <w:rsid w:val="00A95D80"/>
    <w:rsid w:val="00A96722"/>
    <w:rsid w:val="00A967C5"/>
    <w:rsid w:val="00A96804"/>
    <w:rsid w:val="00A9781E"/>
    <w:rsid w:val="00A97FC8"/>
    <w:rsid w:val="00AA0099"/>
    <w:rsid w:val="00AA00A0"/>
    <w:rsid w:val="00AA0352"/>
    <w:rsid w:val="00AA0BD4"/>
    <w:rsid w:val="00AA1239"/>
    <w:rsid w:val="00AA1474"/>
    <w:rsid w:val="00AA1C3F"/>
    <w:rsid w:val="00AA1C9E"/>
    <w:rsid w:val="00AA2BBC"/>
    <w:rsid w:val="00AA31D5"/>
    <w:rsid w:val="00AA32B0"/>
    <w:rsid w:val="00AA38E9"/>
    <w:rsid w:val="00AA3AE5"/>
    <w:rsid w:val="00AA3E73"/>
    <w:rsid w:val="00AA49C1"/>
    <w:rsid w:val="00AA4AC0"/>
    <w:rsid w:val="00AA53A5"/>
    <w:rsid w:val="00AA5419"/>
    <w:rsid w:val="00AA54A6"/>
    <w:rsid w:val="00AA56EE"/>
    <w:rsid w:val="00AA5717"/>
    <w:rsid w:val="00AA5A91"/>
    <w:rsid w:val="00AA5AE8"/>
    <w:rsid w:val="00AA60B2"/>
    <w:rsid w:val="00AA61BE"/>
    <w:rsid w:val="00AA65C5"/>
    <w:rsid w:val="00AA69B9"/>
    <w:rsid w:val="00AA7C06"/>
    <w:rsid w:val="00AA7D1A"/>
    <w:rsid w:val="00AB0012"/>
    <w:rsid w:val="00AB001E"/>
    <w:rsid w:val="00AB0183"/>
    <w:rsid w:val="00AB1419"/>
    <w:rsid w:val="00AB192D"/>
    <w:rsid w:val="00AB1CE0"/>
    <w:rsid w:val="00AB1DDC"/>
    <w:rsid w:val="00AB2A3A"/>
    <w:rsid w:val="00AB2C1B"/>
    <w:rsid w:val="00AB2F8C"/>
    <w:rsid w:val="00AB317F"/>
    <w:rsid w:val="00AB31BD"/>
    <w:rsid w:val="00AB3460"/>
    <w:rsid w:val="00AB38BC"/>
    <w:rsid w:val="00AB41B0"/>
    <w:rsid w:val="00AB46B3"/>
    <w:rsid w:val="00AB48CC"/>
    <w:rsid w:val="00AB4AC8"/>
    <w:rsid w:val="00AB4CBB"/>
    <w:rsid w:val="00AB553F"/>
    <w:rsid w:val="00AB5864"/>
    <w:rsid w:val="00AB59DF"/>
    <w:rsid w:val="00AB5F7E"/>
    <w:rsid w:val="00AB603F"/>
    <w:rsid w:val="00AB6665"/>
    <w:rsid w:val="00AB6DE7"/>
    <w:rsid w:val="00AB6F6A"/>
    <w:rsid w:val="00AB7261"/>
    <w:rsid w:val="00AB73CC"/>
    <w:rsid w:val="00AB7CD8"/>
    <w:rsid w:val="00AC0148"/>
    <w:rsid w:val="00AC031F"/>
    <w:rsid w:val="00AC089A"/>
    <w:rsid w:val="00AC0932"/>
    <w:rsid w:val="00AC0AB1"/>
    <w:rsid w:val="00AC0AFD"/>
    <w:rsid w:val="00AC0C2E"/>
    <w:rsid w:val="00AC0CB3"/>
    <w:rsid w:val="00AC0FF2"/>
    <w:rsid w:val="00AC1620"/>
    <w:rsid w:val="00AC18C1"/>
    <w:rsid w:val="00AC1A87"/>
    <w:rsid w:val="00AC2153"/>
    <w:rsid w:val="00AC2360"/>
    <w:rsid w:val="00AC2D16"/>
    <w:rsid w:val="00AC321F"/>
    <w:rsid w:val="00AC3411"/>
    <w:rsid w:val="00AC360E"/>
    <w:rsid w:val="00AC3A6A"/>
    <w:rsid w:val="00AC44B2"/>
    <w:rsid w:val="00AC456C"/>
    <w:rsid w:val="00AC4932"/>
    <w:rsid w:val="00AC4DD9"/>
    <w:rsid w:val="00AC5003"/>
    <w:rsid w:val="00AC509D"/>
    <w:rsid w:val="00AC53E7"/>
    <w:rsid w:val="00AC5579"/>
    <w:rsid w:val="00AC55F9"/>
    <w:rsid w:val="00AC68E0"/>
    <w:rsid w:val="00AC6973"/>
    <w:rsid w:val="00AC6CFE"/>
    <w:rsid w:val="00AC76B9"/>
    <w:rsid w:val="00AC7EDF"/>
    <w:rsid w:val="00AC7F54"/>
    <w:rsid w:val="00AD051F"/>
    <w:rsid w:val="00AD096F"/>
    <w:rsid w:val="00AD0A4F"/>
    <w:rsid w:val="00AD1403"/>
    <w:rsid w:val="00AD1926"/>
    <w:rsid w:val="00AD1E26"/>
    <w:rsid w:val="00AD1E60"/>
    <w:rsid w:val="00AD1EFA"/>
    <w:rsid w:val="00AD1F9F"/>
    <w:rsid w:val="00AD232D"/>
    <w:rsid w:val="00AD25DC"/>
    <w:rsid w:val="00AD2A41"/>
    <w:rsid w:val="00AD2CE6"/>
    <w:rsid w:val="00AD3A64"/>
    <w:rsid w:val="00AD461D"/>
    <w:rsid w:val="00AD47C3"/>
    <w:rsid w:val="00AD485E"/>
    <w:rsid w:val="00AD4970"/>
    <w:rsid w:val="00AD50EF"/>
    <w:rsid w:val="00AD5307"/>
    <w:rsid w:val="00AD5608"/>
    <w:rsid w:val="00AD58F7"/>
    <w:rsid w:val="00AD59EC"/>
    <w:rsid w:val="00AD5D0D"/>
    <w:rsid w:val="00AD5D44"/>
    <w:rsid w:val="00AD5FDF"/>
    <w:rsid w:val="00AD601B"/>
    <w:rsid w:val="00AD6342"/>
    <w:rsid w:val="00AD6C8D"/>
    <w:rsid w:val="00AD72AC"/>
    <w:rsid w:val="00AD72F9"/>
    <w:rsid w:val="00AD768C"/>
    <w:rsid w:val="00AD7851"/>
    <w:rsid w:val="00AD7C0C"/>
    <w:rsid w:val="00AD7CB5"/>
    <w:rsid w:val="00AD7EAF"/>
    <w:rsid w:val="00AE0019"/>
    <w:rsid w:val="00AE0602"/>
    <w:rsid w:val="00AE0AD1"/>
    <w:rsid w:val="00AE0E0B"/>
    <w:rsid w:val="00AE0FAC"/>
    <w:rsid w:val="00AE1043"/>
    <w:rsid w:val="00AE157D"/>
    <w:rsid w:val="00AE2167"/>
    <w:rsid w:val="00AE2994"/>
    <w:rsid w:val="00AE2BA2"/>
    <w:rsid w:val="00AE3856"/>
    <w:rsid w:val="00AE3862"/>
    <w:rsid w:val="00AE3C6C"/>
    <w:rsid w:val="00AE4234"/>
    <w:rsid w:val="00AE4447"/>
    <w:rsid w:val="00AE46F4"/>
    <w:rsid w:val="00AE4BF1"/>
    <w:rsid w:val="00AE4D1B"/>
    <w:rsid w:val="00AE4E5A"/>
    <w:rsid w:val="00AE4F72"/>
    <w:rsid w:val="00AE7135"/>
    <w:rsid w:val="00AE72DF"/>
    <w:rsid w:val="00AE774C"/>
    <w:rsid w:val="00AE7F07"/>
    <w:rsid w:val="00AF047E"/>
    <w:rsid w:val="00AF0EB5"/>
    <w:rsid w:val="00AF0ECE"/>
    <w:rsid w:val="00AF0FDD"/>
    <w:rsid w:val="00AF1804"/>
    <w:rsid w:val="00AF1D43"/>
    <w:rsid w:val="00AF1E33"/>
    <w:rsid w:val="00AF1EC1"/>
    <w:rsid w:val="00AF22D0"/>
    <w:rsid w:val="00AF2C9C"/>
    <w:rsid w:val="00AF2CDC"/>
    <w:rsid w:val="00AF331D"/>
    <w:rsid w:val="00AF35B8"/>
    <w:rsid w:val="00AF3E37"/>
    <w:rsid w:val="00AF3F31"/>
    <w:rsid w:val="00AF3F7D"/>
    <w:rsid w:val="00AF421C"/>
    <w:rsid w:val="00AF42F4"/>
    <w:rsid w:val="00AF4871"/>
    <w:rsid w:val="00AF4894"/>
    <w:rsid w:val="00AF5936"/>
    <w:rsid w:val="00AF5A14"/>
    <w:rsid w:val="00AF5EBA"/>
    <w:rsid w:val="00AF6068"/>
    <w:rsid w:val="00AF6087"/>
    <w:rsid w:val="00AF6F4D"/>
    <w:rsid w:val="00AF75FC"/>
    <w:rsid w:val="00AF794D"/>
    <w:rsid w:val="00AF7DAE"/>
    <w:rsid w:val="00B005B2"/>
    <w:rsid w:val="00B009C2"/>
    <w:rsid w:val="00B00AD7"/>
    <w:rsid w:val="00B00D03"/>
    <w:rsid w:val="00B01692"/>
    <w:rsid w:val="00B01818"/>
    <w:rsid w:val="00B01CC3"/>
    <w:rsid w:val="00B01E9A"/>
    <w:rsid w:val="00B02A7A"/>
    <w:rsid w:val="00B02E31"/>
    <w:rsid w:val="00B03120"/>
    <w:rsid w:val="00B03C5A"/>
    <w:rsid w:val="00B03CA8"/>
    <w:rsid w:val="00B03D75"/>
    <w:rsid w:val="00B03FF2"/>
    <w:rsid w:val="00B042B4"/>
    <w:rsid w:val="00B04322"/>
    <w:rsid w:val="00B047A6"/>
    <w:rsid w:val="00B04B89"/>
    <w:rsid w:val="00B0525C"/>
    <w:rsid w:val="00B05394"/>
    <w:rsid w:val="00B05E40"/>
    <w:rsid w:val="00B06B0A"/>
    <w:rsid w:val="00B06EFD"/>
    <w:rsid w:val="00B07371"/>
    <w:rsid w:val="00B075EB"/>
    <w:rsid w:val="00B07A8B"/>
    <w:rsid w:val="00B07B49"/>
    <w:rsid w:val="00B07B83"/>
    <w:rsid w:val="00B07C4F"/>
    <w:rsid w:val="00B07FDA"/>
    <w:rsid w:val="00B102A7"/>
    <w:rsid w:val="00B1037D"/>
    <w:rsid w:val="00B104D7"/>
    <w:rsid w:val="00B105E9"/>
    <w:rsid w:val="00B105EF"/>
    <w:rsid w:val="00B10FAD"/>
    <w:rsid w:val="00B10FE2"/>
    <w:rsid w:val="00B11009"/>
    <w:rsid w:val="00B1122F"/>
    <w:rsid w:val="00B1161A"/>
    <w:rsid w:val="00B1175A"/>
    <w:rsid w:val="00B11B2B"/>
    <w:rsid w:val="00B11C67"/>
    <w:rsid w:val="00B1260A"/>
    <w:rsid w:val="00B129D3"/>
    <w:rsid w:val="00B13676"/>
    <w:rsid w:val="00B1375F"/>
    <w:rsid w:val="00B138B6"/>
    <w:rsid w:val="00B1395A"/>
    <w:rsid w:val="00B13C86"/>
    <w:rsid w:val="00B13DAF"/>
    <w:rsid w:val="00B13F12"/>
    <w:rsid w:val="00B149E3"/>
    <w:rsid w:val="00B14BE6"/>
    <w:rsid w:val="00B14C2D"/>
    <w:rsid w:val="00B152C2"/>
    <w:rsid w:val="00B156D0"/>
    <w:rsid w:val="00B16128"/>
    <w:rsid w:val="00B168A3"/>
    <w:rsid w:val="00B16975"/>
    <w:rsid w:val="00B16A6C"/>
    <w:rsid w:val="00B20E9F"/>
    <w:rsid w:val="00B2100B"/>
    <w:rsid w:val="00B21012"/>
    <w:rsid w:val="00B211BA"/>
    <w:rsid w:val="00B21615"/>
    <w:rsid w:val="00B21AB8"/>
    <w:rsid w:val="00B21E16"/>
    <w:rsid w:val="00B22BD9"/>
    <w:rsid w:val="00B22C00"/>
    <w:rsid w:val="00B22E96"/>
    <w:rsid w:val="00B22FBA"/>
    <w:rsid w:val="00B2329A"/>
    <w:rsid w:val="00B2341B"/>
    <w:rsid w:val="00B23A0F"/>
    <w:rsid w:val="00B23BE2"/>
    <w:rsid w:val="00B23E96"/>
    <w:rsid w:val="00B245E3"/>
    <w:rsid w:val="00B248A6"/>
    <w:rsid w:val="00B24973"/>
    <w:rsid w:val="00B25060"/>
    <w:rsid w:val="00B254B5"/>
    <w:rsid w:val="00B25E13"/>
    <w:rsid w:val="00B25F90"/>
    <w:rsid w:val="00B26402"/>
    <w:rsid w:val="00B2782B"/>
    <w:rsid w:val="00B27A2B"/>
    <w:rsid w:val="00B31297"/>
    <w:rsid w:val="00B314B2"/>
    <w:rsid w:val="00B3196C"/>
    <w:rsid w:val="00B321C4"/>
    <w:rsid w:val="00B3227C"/>
    <w:rsid w:val="00B3241D"/>
    <w:rsid w:val="00B32654"/>
    <w:rsid w:val="00B328FA"/>
    <w:rsid w:val="00B329BA"/>
    <w:rsid w:val="00B32A1F"/>
    <w:rsid w:val="00B34262"/>
    <w:rsid w:val="00B34332"/>
    <w:rsid w:val="00B3436C"/>
    <w:rsid w:val="00B344BD"/>
    <w:rsid w:val="00B3541C"/>
    <w:rsid w:val="00B35D2F"/>
    <w:rsid w:val="00B35DA2"/>
    <w:rsid w:val="00B35F52"/>
    <w:rsid w:val="00B365E2"/>
    <w:rsid w:val="00B36634"/>
    <w:rsid w:val="00B3666B"/>
    <w:rsid w:val="00B36915"/>
    <w:rsid w:val="00B374AD"/>
    <w:rsid w:val="00B37DD8"/>
    <w:rsid w:val="00B37EF3"/>
    <w:rsid w:val="00B407E3"/>
    <w:rsid w:val="00B40B0D"/>
    <w:rsid w:val="00B412F8"/>
    <w:rsid w:val="00B420BA"/>
    <w:rsid w:val="00B42312"/>
    <w:rsid w:val="00B4236F"/>
    <w:rsid w:val="00B42413"/>
    <w:rsid w:val="00B424A8"/>
    <w:rsid w:val="00B424E9"/>
    <w:rsid w:val="00B4261C"/>
    <w:rsid w:val="00B42694"/>
    <w:rsid w:val="00B42BD0"/>
    <w:rsid w:val="00B42C5E"/>
    <w:rsid w:val="00B42E20"/>
    <w:rsid w:val="00B430DC"/>
    <w:rsid w:val="00B4315A"/>
    <w:rsid w:val="00B4320C"/>
    <w:rsid w:val="00B4376D"/>
    <w:rsid w:val="00B43FC0"/>
    <w:rsid w:val="00B447B7"/>
    <w:rsid w:val="00B447DB"/>
    <w:rsid w:val="00B4519C"/>
    <w:rsid w:val="00B453D0"/>
    <w:rsid w:val="00B4556F"/>
    <w:rsid w:val="00B45A65"/>
    <w:rsid w:val="00B45C2C"/>
    <w:rsid w:val="00B45F98"/>
    <w:rsid w:val="00B46A2B"/>
    <w:rsid w:val="00B46B89"/>
    <w:rsid w:val="00B4750D"/>
    <w:rsid w:val="00B477BD"/>
    <w:rsid w:val="00B47823"/>
    <w:rsid w:val="00B47F57"/>
    <w:rsid w:val="00B50173"/>
    <w:rsid w:val="00B50667"/>
    <w:rsid w:val="00B50B5F"/>
    <w:rsid w:val="00B50E74"/>
    <w:rsid w:val="00B51143"/>
    <w:rsid w:val="00B51444"/>
    <w:rsid w:val="00B520BD"/>
    <w:rsid w:val="00B523F4"/>
    <w:rsid w:val="00B525B7"/>
    <w:rsid w:val="00B53484"/>
    <w:rsid w:val="00B534E3"/>
    <w:rsid w:val="00B5355E"/>
    <w:rsid w:val="00B535FA"/>
    <w:rsid w:val="00B53930"/>
    <w:rsid w:val="00B54B4D"/>
    <w:rsid w:val="00B555D2"/>
    <w:rsid w:val="00B55645"/>
    <w:rsid w:val="00B556A7"/>
    <w:rsid w:val="00B558B1"/>
    <w:rsid w:val="00B56BC7"/>
    <w:rsid w:val="00B570EA"/>
    <w:rsid w:val="00B5730C"/>
    <w:rsid w:val="00B57592"/>
    <w:rsid w:val="00B57B30"/>
    <w:rsid w:val="00B6025F"/>
    <w:rsid w:val="00B60BBF"/>
    <w:rsid w:val="00B60D23"/>
    <w:rsid w:val="00B610FE"/>
    <w:rsid w:val="00B6124C"/>
    <w:rsid w:val="00B6142B"/>
    <w:rsid w:val="00B616B8"/>
    <w:rsid w:val="00B616C8"/>
    <w:rsid w:val="00B61AF1"/>
    <w:rsid w:val="00B62414"/>
    <w:rsid w:val="00B626A2"/>
    <w:rsid w:val="00B6276D"/>
    <w:rsid w:val="00B62BC5"/>
    <w:rsid w:val="00B63036"/>
    <w:rsid w:val="00B6477C"/>
    <w:rsid w:val="00B648B5"/>
    <w:rsid w:val="00B64A55"/>
    <w:rsid w:val="00B65014"/>
    <w:rsid w:val="00B65579"/>
    <w:rsid w:val="00B65818"/>
    <w:rsid w:val="00B65FAA"/>
    <w:rsid w:val="00B66304"/>
    <w:rsid w:val="00B66354"/>
    <w:rsid w:val="00B66619"/>
    <w:rsid w:val="00B669F5"/>
    <w:rsid w:val="00B66B54"/>
    <w:rsid w:val="00B66B9B"/>
    <w:rsid w:val="00B672E0"/>
    <w:rsid w:val="00B673F1"/>
    <w:rsid w:val="00B675A9"/>
    <w:rsid w:val="00B67676"/>
    <w:rsid w:val="00B67A4C"/>
    <w:rsid w:val="00B67E57"/>
    <w:rsid w:val="00B67EFD"/>
    <w:rsid w:val="00B70284"/>
    <w:rsid w:val="00B70618"/>
    <w:rsid w:val="00B70969"/>
    <w:rsid w:val="00B70971"/>
    <w:rsid w:val="00B71289"/>
    <w:rsid w:val="00B71513"/>
    <w:rsid w:val="00B717BF"/>
    <w:rsid w:val="00B71CE0"/>
    <w:rsid w:val="00B7230F"/>
    <w:rsid w:val="00B7293F"/>
    <w:rsid w:val="00B72B8F"/>
    <w:rsid w:val="00B73090"/>
    <w:rsid w:val="00B734AD"/>
    <w:rsid w:val="00B73502"/>
    <w:rsid w:val="00B7355A"/>
    <w:rsid w:val="00B73A60"/>
    <w:rsid w:val="00B73C9D"/>
    <w:rsid w:val="00B73E68"/>
    <w:rsid w:val="00B74076"/>
    <w:rsid w:val="00B74338"/>
    <w:rsid w:val="00B745D0"/>
    <w:rsid w:val="00B74D31"/>
    <w:rsid w:val="00B75126"/>
    <w:rsid w:val="00B75305"/>
    <w:rsid w:val="00B75385"/>
    <w:rsid w:val="00B7580F"/>
    <w:rsid w:val="00B7588D"/>
    <w:rsid w:val="00B7621D"/>
    <w:rsid w:val="00B76C01"/>
    <w:rsid w:val="00B76C5D"/>
    <w:rsid w:val="00B77521"/>
    <w:rsid w:val="00B776EA"/>
    <w:rsid w:val="00B77AC0"/>
    <w:rsid w:val="00B80193"/>
    <w:rsid w:val="00B802F7"/>
    <w:rsid w:val="00B80342"/>
    <w:rsid w:val="00B80611"/>
    <w:rsid w:val="00B809E0"/>
    <w:rsid w:val="00B80D2D"/>
    <w:rsid w:val="00B80FAE"/>
    <w:rsid w:val="00B81128"/>
    <w:rsid w:val="00B8138A"/>
    <w:rsid w:val="00B81509"/>
    <w:rsid w:val="00B81CFA"/>
    <w:rsid w:val="00B81FEC"/>
    <w:rsid w:val="00B82963"/>
    <w:rsid w:val="00B8297A"/>
    <w:rsid w:val="00B82B78"/>
    <w:rsid w:val="00B82CD7"/>
    <w:rsid w:val="00B82E26"/>
    <w:rsid w:val="00B82F76"/>
    <w:rsid w:val="00B83145"/>
    <w:rsid w:val="00B8355A"/>
    <w:rsid w:val="00B83E49"/>
    <w:rsid w:val="00B83EBE"/>
    <w:rsid w:val="00B83ECD"/>
    <w:rsid w:val="00B83ED2"/>
    <w:rsid w:val="00B84622"/>
    <w:rsid w:val="00B84926"/>
    <w:rsid w:val="00B84D3F"/>
    <w:rsid w:val="00B852D9"/>
    <w:rsid w:val="00B85781"/>
    <w:rsid w:val="00B857BD"/>
    <w:rsid w:val="00B857F1"/>
    <w:rsid w:val="00B86A3E"/>
    <w:rsid w:val="00B86DC9"/>
    <w:rsid w:val="00B87B1F"/>
    <w:rsid w:val="00B87D78"/>
    <w:rsid w:val="00B90D06"/>
    <w:rsid w:val="00B91160"/>
    <w:rsid w:val="00B91531"/>
    <w:rsid w:val="00B9163D"/>
    <w:rsid w:val="00B91888"/>
    <w:rsid w:val="00B92245"/>
    <w:rsid w:val="00B9231B"/>
    <w:rsid w:val="00B928CB"/>
    <w:rsid w:val="00B92D83"/>
    <w:rsid w:val="00B933D1"/>
    <w:rsid w:val="00B93709"/>
    <w:rsid w:val="00B93A45"/>
    <w:rsid w:val="00B93E23"/>
    <w:rsid w:val="00B93E79"/>
    <w:rsid w:val="00B93F1F"/>
    <w:rsid w:val="00B94682"/>
    <w:rsid w:val="00B94860"/>
    <w:rsid w:val="00B94B2C"/>
    <w:rsid w:val="00B94D8C"/>
    <w:rsid w:val="00B9502B"/>
    <w:rsid w:val="00B95203"/>
    <w:rsid w:val="00B95BAE"/>
    <w:rsid w:val="00B95EF8"/>
    <w:rsid w:val="00B9686F"/>
    <w:rsid w:val="00B97623"/>
    <w:rsid w:val="00B97FE5"/>
    <w:rsid w:val="00BA0055"/>
    <w:rsid w:val="00BA01CD"/>
    <w:rsid w:val="00BA03D7"/>
    <w:rsid w:val="00BA040D"/>
    <w:rsid w:val="00BA09C3"/>
    <w:rsid w:val="00BA0B2B"/>
    <w:rsid w:val="00BA0EC1"/>
    <w:rsid w:val="00BA1310"/>
    <w:rsid w:val="00BA13F0"/>
    <w:rsid w:val="00BA15ED"/>
    <w:rsid w:val="00BA1693"/>
    <w:rsid w:val="00BA1B44"/>
    <w:rsid w:val="00BA1BDE"/>
    <w:rsid w:val="00BA239C"/>
    <w:rsid w:val="00BA261E"/>
    <w:rsid w:val="00BA3840"/>
    <w:rsid w:val="00BA3A34"/>
    <w:rsid w:val="00BA3DE8"/>
    <w:rsid w:val="00BA3FC4"/>
    <w:rsid w:val="00BA4519"/>
    <w:rsid w:val="00BA46FA"/>
    <w:rsid w:val="00BA4794"/>
    <w:rsid w:val="00BA482B"/>
    <w:rsid w:val="00BA483F"/>
    <w:rsid w:val="00BA4850"/>
    <w:rsid w:val="00BA4FBF"/>
    <w:rsid w:val="00BA50B3"/>
    <w:rsid w:val="00BA52B4"/>
    <w:rsid w:val="00BA52F8"/>
    <w:rsid w:val="00BA53CB"/>
    <w:rsid w:val="00BA57DB"/>
    <w:rsid w:val="00BA5807"/>
    <w:rsid w:val="00BA5945"/>
    <w:rsid w:val="00BA5CED"/>
    <w:rsid w:val="00BA6224"/>
    <w:rsid w:val="00BA63F0"/>
    <w:rsid w:val="00BA6AF1"/>
    <w:rsid w:val="00BA6BEA"/>
    <w:rsid w:val="00BA6D71"/>
    <w:rsid w:val="00BA71EC"/>
    <w:rsid w:val="00BA753B"/>
    <w:rsid w:val="00BA7815"/>
    <w:rsid w:val="00BA7FA0"/>
    <w:rsid w:val="00BB0917"/>
    <w:rsid w:val="00BB0DD4"/>
    <w:rsid w:val="00BB1E1D"/>
    <w:rsid w:val="00BB1E37"/>
    <w:rsid w:val="00BB1F23"/>
    <w:rsid w:val="00BB1F9A"/>
    <w:rsid w:val="00BB229B"/>
    <w:rsid w:val="00BB2912"/>
    <w:rsid w:val="00BB2FFB"/>
    <w:rsid w:val="00BB300D"/>
    <w:rsid w:val="00BB32B9"/>
    <w:rsid w:val="00BB377C"/>
    <w:rsid w:val="00BB3D6E"/>
    <w:rsid w:val="00BB41BC"/>
    <w:rsid w:val="00BB45AC"/>
    <w:rsid w:val="00BB466C"/>
    <w:rsid w:val="00BB4C03"/>
    <w:rsid w:val="00BB4E2F"/>
    <w:rsid w:val="00BB4EAD"/>
    <w:rsid w:val="00BB5589"/>
    <w:rsid w:val="00BB577F"/>
    <w:rsid w:val="00BB5FA1"/>
    <w:rsid w:val="00BB5FA8"/>
    <w:rsid w:val="00BB6D0A"/>
    <w:rsid w:val="00BB6D28"/>
    <w:rsid w:val="00BB74DB"/>
    <w:rsid w:val="00BB752F"/>
    <w:rsid w:val="00BC0278"/>
    <w:rsid w:val="00BC0551"/>
    <w:rsid w:val="00BC0F18"/>
    <w:rsid w:val="00BC1C6A"/>
    <w:rsid w:val="00BC2249"/>
    <w:rsid w:val="00BC22AC"/>
    <w:rsid w:val="00BC39B0"/>
    <w:rsid w:val="00BC3DCD"/>
    <w:rsid w:val="00BC445F"/>
    <w:rsid w:val="00BC44C8"/>
    <w:rsid w:val="00BC485B"/>
    <w:rsid w:val="00BC4977"/>
    <w:rsid w:val="00BC4B8A"/>
    <w:rsid w:val="00BC4E3D"/>
    <w:rsid w:val="00BC5106"/>
    <w:rsid w:val="00BC5762"/>
    <w:rsid w:val="00BC5B31"/>
    <w:rsid w:val="00BC5C0F"/>
    <w:rsid w:val="00BC5DB9"/>
    <w:rsid w:val="00BC5EE5"/>
    <w:rsid w:val="00BC6552"/>
    <w:rsid w:val="00BC67BD"/>
    <w:rsid w:val="00BC6F77"/>
    <w:rsid w:val="00BC78D0"/>
    <w:rsid w:val="00BD00DC"/>
    <w:rsid w:val="00BD0556"/>
    <w:rsid w:val="00BD09D3"/>
    <w:rsid w:val="00BD160E"/>
    <w:rsid w:val="00BD1621"/>
    <w:rsid w:val="00BD169E"/>
    <w:rsid w:val="00BD2A81"/>
    <w:rsid w:val="00BD2AB0"/>
    <w:rsid w:val="00BD2BDA"/>
    <w:rsid w:val="00BD2C91"/>
    <w:rsid w:val="00BD311D"/>
    <w:rsid w:val="00BD322E"/>
    <w:rsid w:val="00BD4401"/>
    <w:rsid w:val="00BD4932"/>
    <w:rsid w:val="00BD4C1C"/>
    <w:rsid w:val="00BD537B"/>
    <w:rsid w:val="00BD53D9"/>
    <w:rsid w:val="00BD550D"/>
    <w:rsid w:val="00BD5676"/>
    <w:rsid w:val="00BD6678"/>
    <w:rsid w:val="00BD6760"/>
    <w:rsid w:val="00BD7009"/>
    <w:rsid w:val="00BD7170"/>
    <w:rsid w:val="00BD751F"/>
    <w:rsid w:val="00BD7729"/>
    <w:rsid w:val="00BD7B30"/>
    <w:rsid w:val="00BE047E"/>
    <w:rsid w:val="00BE0538"/>
    <w:rsid w:val="00BE076D"/>
    <w:rsid w:val="00BE0F28"/>
    <w:rsid w:val="00BE0F5D"/>
    <w:rsid w:val="00BE1059"/>
    <w:rsid w:val="00BE13A6"/>
    <w:rsid w:val="00BE176B"/>
    <w:rsid w:val="00BE1B98"/>
    <w:rsid w:val="00BE1E4B"/>
    <w:rsid w:val="00BE1E91"/>
    <w:rsid w:val="00BE2164"/>
    <w:rsid w:val="00BE2393"/>
    <w:rsid w:val="00BE23F0"/>
    <w:rsid w:val="00BE258A"/>
    <w:rsid w:val="00BE2965"/>
    <w:rsid w:val="00BE2CA4"/>
    <w:rsid w:val="00BE2E87"/>
    <w:rsid w:val="00BE3026"/>
    <w:rsid w:val="00BE3207"/>
    <w:rsid w:val="00BE351F"/>
    <w:rsid w:val="00BE3641"/>
    <w:rsid w:val="00BE38AD"/>
    <w:rsid w:val="00BE3919"/>
    <w:rsid w:val="00BE3D56"/>
    <w:rsid w:val="00BE45EA"/>
    <w:rsid w:val="00BE4720"/>
    <w:rsid w:val="00BE4FBE"/>
    <w:rsid w:val="00BE5350"/>
    <w:rsid w:val="00BE58F5"/>
    <w:rsid w:val="00BE5AFD"/>
    <w:rsid w:val="00BE64C2"/>
    <w:rsid w:val="00BE6566"/>
    <w:rsid w:val="00BE6648"/>
    <w:rsid w:val="00BE7069"/>
    <w:rsid w:val="00BE75CB"/>
    <w:rsid w:val="00BE772B"/>
    <w:rsid w:val="00BE788B"/>
    <w:rsid w:val="00BE7E15"/>
    <w:rsid w:val="00BF0166"/>
    <w:rsid w:val="00BF05A7"/>
    <w:rsid w:val="00BF0B27"/>
    <w:rsid w:val="00BF0B94"/>
    <w:rsid w:val="00BF10BC"/>
    <w:rsid w:val="00BF10D4"/>
    <w:rsid w:val="00BF10FA"/>
    <w:rsid w:val="00BF1B57"/>
    <w:rsid w:val="00BF1B8D"/>
    <w:rsid w:val="00BF1D5F"/>
    <w:rsid w:val="00BF300D"/>
    <w:rsid w:val="00BF33B2"/>
    <w:rsid w:val="00BF3CCC"/>
    <w:rsid w:val="00BF42D2"/>
    <w:rsid w:val="00BF434B"/>
    <w:rsid w:val="00BF4353"/>
    <w:rsid w:val="00BF4EF8"/>
    <w:rsid w:val="00BF4F2E"/>
    <w:rsid w:val="00BF4F94"/>
    <w:rsid w:val="00BF50CE"/>
    <w:rsid w:val="00BF5495"/>
    <w:rsid w:val="00BF5944"/>
    <w:rsid w:val="00BF60F9"/>
    <w:rsid w:val="00BF626D"/>
    <w:rsid w:val="00BF7066"/>
    <w:rsid w:val="00BF775D"/>
    <w:rsid w:val="00BF7C3B"/>
    <w:rsid w:val="00C004F3"/>
    <w:rsid w:val="00C00A8F"/>
    <w:rsid w:val="00C0178B"/>
    <w:rsid w:val="00C0238F"/>
    <w:rsid w:val="00C0247A"/>
    <w:rsid w:val="00C02A08"/>
    <w:rsid w:val="00C03092"/>
    <w:rsid w:val="00C0339F"/>
    <w:rsid w:val="00C03589"/>
    <w:rsid w:val="00C03D1D"/>
    <w:rsid w:val="00C03EE1"/>
    <w:rsid w:val="00C03FF3"/>
    <w:rsid w:val="00C04088"/>
    <w:rsid w:val="00C043E5"/>
    <w:rsid w:val="00C046CC"/>
    <w:rsid w:val="00C04855"/>
    <w:rsid w:val="00C04CEC"/>
    <w:rsid w:val="00C04EF1"/>
    <w:rsid w:val="00C05087"/>
    <w:rsid w:val="00C058F6"/>
    <w:rsid w:val="00C05EBA"/>
    <w:rsid w:val="00C06006"/>
    <w:rsid w:val="00C066FE"/>
    <w:rsid w:val="00C0703A"/>
    <w:rsid w:val="00C07061"/>
    <w:rsid w:val="00C070FC"/>
    <w:rsid w:val="00C07310"/>
    <w:rsid w:val="00C075FD"/>
    <w:rsid w:val="00C07856"/>
    <w:rsid w:val="00C10102"/>
    <w:rsid w:val="00C1039B"/>
    <w:rsid w:val="00C1052B"/>
    <w:rsid w:val="00C10585"/>
    <w:rsid w:val="00C10FBC"/>
    <w:rsid w:val="00C112B0"/>
    <w:rsid w:val="00C112B4"/>
    <w:rsid w:val="00C112E7"/>
    <w:rsid w:val="00C1265D"/>
    <w:rsid w:val="00C129AE"/>
    <w:rsid w:val="00C12F1B"/>
    <w:rsid w:val="00C13030"/>
    <w:rsid w:val="00C1316F"/>
    <w:rsid w:val="00C134B6"/>
    <w:rsid w:val="00C13E81"/>
    <w:rsid w:val="00C141D4"/>
    <w:rsid w:val="00C1506E"/>
    <w:rsid w:val="00C15543"/>
    <w:rsid w:val="00C1558A"/>
    <w:rsid w:val="00C15777"/>
    <w:rsid w:val="00C15FA7"/>
    <w:rsid w:val="00C162DF"/>
    <w:rsid w:val="00C16E52"/>
    <w:rsid w:val="00C170BB"/>
    <w:rsid w:val="00C17D21"/>
    <w:rsid w:val="00C20312"/>
    <w:rsid w:val="00C20E23"/>
    <w:rsid w:val="00C21857"/>
    <w:rsid w:val="00C21A0D"/>
    <w:rsid w:val="00C2228F"/>
    <w:rsid w:val="00C22366"/>
    <w:rsid w:val="00C227BF"/>
    <w:rsid w:val="00C23047"/>
    <w:rsid w:val="00C23057"/>
    <w:rsid w:val="00C2310D"/>
    <w:rsid w:val="00C2355B"/>
    <w:rsid w:val="00C23913"/>
    <w:rsid w:val="00C23FF0"/>
    <w:rsid w:val="00C243F5"/>
    <w:rsid w:val="00C24519"/>
    <w:rsid w:val="00C249E6"/>
    <w:rsid w:val="00C24C24"/>
    <w:rsid w:val="00C25C56"/>
    <w:rsid w:val="00C25DAD"/>
    <w:rsid w:val="00C2604C"/>
    <w:rsid w:val="00C26261"/>
    <w:rsid w:val="00C2652D"/>
    <w:rsid w:val="00C26B94"/>
    <w:rsid w:val="00C26F6D"/>
    <w:rsid w:val="00C2726C"/>
    <w:rsid w:val="00C2733E"/>
    <w:rsid w:val="00C276BC"/>
    <w:rsid w:val="00C278E8"/>
    <w:rsid w:val="00C27999"/>
    <w:rsid w:val="00C27AFA"/>
    <w:rsid w:val="00C27EEE"/>
    <w:rsid w:val="00C3030C"/>
    <w:rsid w:val="00C307DC"/>
    <w:rsid w:val="00C30D91"/>
    <w:rsid w:val="00C31139"/>
    <w:rsid w:val="00C31E49"/>
    <w:rsid w:val="00C31F0E"/>
    <w:rsid w:val="00C32316"/>
    <w:rsid w:val="00C324F4"/>
    <w:rsid w:val="00C32FCA"/>
    <w:rsid w:val="00C32FCC"/>
    <w:rsid w:val="00C33208"/>
    <w:rsid w:val="00C33863"/>
    <w:rsid w:val="00C33C60"/>
    <w:rsid w:val="00C342C6"/>
    <w:rsid w:val="00C34911"/>
    <w:rsid w:val="00C349BC"/>
    <w:rsid w:val="00C34FAC"/>
    <w:rsid w:val="00C358D6"/>
    <w:rsid w:val="00C35930"/>
    <w:rsid w:val="00C35B83"/>
    <w:rsid w:val="00C35F54"/>
    <w:rsid w:val="00C36178"/>
    <w:rsid w:val="00C3654F"/>
    <w:rsid w:val="00C372E6"/>
    <w:rsid w:val="00C373C4"/>
    <w:rsid w:val="00C4088F"/>
    <w:rsid w:val="00C40994"/>
    <w:rsid w:val="00C40D0E"/>
    <w:rsid w:val="00C4124A"/>
    <w:rsid w:val="00C412C7"/>
    <w:rsid w:val="00C416E5"/>
    <w:rsid w:val="00C41881"/>
    <w:rsid w:val="00C41A27"/>
    <w:rsid w:val="00C423AC"/>
    <w:rsid w:val="00C424A3"/>
    <w:rsid w:val="00C428AD"/>
    <w:rsid w:val="00C433A0"/>
    <w:rsid w:val="00C4373D"/>
    <w:rsid w:val="00C437A0"/>
    <w:rsid w:val="00C44185"/>
    <w:rsid w:val="00C44BD3"/>
    <w:rsid w:val="00C44E47"/>
    <w:rsid w:val="00C44EF8"/>
    <w:rsid w:val="00C452EE"/>
    <w:rsid w:val="00C453D9"/>
    <w:rsid w:val="00C45713"/>
    <w:rsid w:val="00C458D8"/>
    <w:rsid w:val="00C461F3"/>
    <w:rsid w:val="00C4621E"/>
    <w:rsid w:val="00C4642C"/>
    <w:rsid w:val="00C464EC"/>
    <w:rsid w:val="00C466C5"/>
    <w:rsid w:val="00C466F4"/>
    <w:rsid w:val="00C46D24"/>
    <w:rsid w:val="00C47022"/>
    <w:rsid w:val="00C47CA4"/>
    <w:rsid w:val="00C47D05"/>
    <w:rsid w:val="00C50290"/>
    <w:rsid w:val="00C50398"/>
    <w:rsid w:val="00C50475"/>
    <w:rsid w:val="00C50603"/>
    <w:rsid w:val="00C50D0C"/>
    <w:rsid w:val="00C511BB"/>
    <w:rsid w:val="00C51465"/>
    <w:rsid w:val="00C51714"/>
    <w:rsid w:val="00C518C3"/>
    <w:rsid w:val="00C51E4D"/>
    <w:rsid w:val="00C520B2"/>
    <w:rsid w:val="00C52380"/>
    <w:rsid w:val="00C52460"/>
    <w:rsid w:val="00C52765"/>
    <w:rsid w:val="00C52811"/>
    <w:rsid w:val="00C52A15"/>
    <w:rsid w:val="00C52B30"/>
    <w:rsid w:val="00C53029"/>
    <w:rsid w:val="00C53182"/>
    <w:rsid w:val="00C53B53"/>
    <w:rsid w:val="00C53CA7"/>
    <w:rsid w:val="00C53E87"/>
    <w:rsid w:val="00C5415A"/>
    <w:rsid w:val="00C552D5"/>
    <w:rsid w:val="00C552F3"/>
    <w:rsid w:val="00C5536E"/>
    <w:rsid w:val="00C55672"/>
    <w:rsid w:val="00C55844"/>
    <w:rsid w:val="00C55886"/>
    <w:rsid w:val="00C55B4E"/>
    <w:rsid w:val="00C55EC0"/>
    <w:rsid w:val="00C563A5"/>
    <w:rsid w:val="00C569CE"/>
    <w:rsid w:val="00C5707E"/>
    <w:rsid w:val="00C57824"/>
    <w:rsid w:val="00C57A0E"/>
    <w:rsid w:val="00C57A3F"/>
    <w:rsid w:val="00C57E06"/>
    <w:rsid w:val="00C6026A"/>
    <w:rsid w:val="00C60327"/>
    <w:rsid w:val="00C6049C"/>
    <w:rsid w:val="00C607A0"/>
    <w:rsid w:val="00C607A3"/>
    <w:rsid w:val="00C60975"/>
    <w:rsid w:val="00C60E43"/>
    <w:rsid w:val="00C610AF"/>
    <w:rsid w:val="00C61434"/>
    <w:rsid w:val="00C619BD"/>
    <w:rsid w:val="00C621B3"/>
    <w:rsid w:val="00C62352"/>
    <w:rsid w:val="00C62DFA"/>
    <w:rsid w:val="00C63892"/>
    <w:rsid w:val="00C63A40"/>
    <w:rsid w:val="00C64240"/>
    <w:rsid w:val="00C64371"/>
    <w:rsid w:val="00C64768"/>
    <w:rsid w:val="00C64F12"/>
    <w:rsid w:val="00C65564"/>
    <w:rsid w:val="00C65C65"/>
    <w:rsid w:val="00C66394"/>
    <w:rsid w:val="00C670AA"/>
    <w:rsid w:val="00C675D1"/>
    <w:rsid w:val="00C6778E"/>
    <w:rsid w:val="00C67C8B"/>
    <w:rsid w:val="00C67DA4"/>
    <w:rsid w:val="00C70286"/>
    <w:rsid w:val="00C70520"/>
    <w:rsid w:val="00C705C1"/>
    <w:rsid w:val="00C705DC"/>
    <w:rsid w:val="00C70BA9"/>
    <w:rsid w:val="00C70E67"/>
    <w:rsid w:val="00C71682"/>
    <w:rsid w:val="00C717C3"/>
    <w:rsid w:val="00C7199E"/>
    <w:rsid w:val="00C71AB4"/>
    <w:rsid w:val="00C71C07"/>
    <w:rsid w:val="00C71E92"/>
    <w:rsid w:val="00C72222"/>
    <w:rsid w:val="00C72544"/>
    <w:rsid w:val="00C7290D"/>
    <w:rsid w:val="00C72C73"/>
    <w:rsid w:val="00C72D75"/>
    <w:rsid w:val="00C73476"/>
    <w:rsid w:val="00C737F6"/>
    <w:rsid w:val="00C743BE"/>
    <w:rsid w:val="00C7451C"/>
    <w:rsid w:val="00C74942"/>
    <w:rsid w:val="00C74E2F"/>
    <w:rsid w:val="00C754F5"/>
    <w:rsid w:val="00C75D2F"/>
    <w:rsid w:val="00C7640A"/>
    <w:rsid w:val="00C7690D"/>
    <w:rsid w:val="00C77246"/>
    <w:rsid w:val="00C77929"/>
    <w:rsid w:val="00C77930"/>
    <w:rsid w:val="00C77A62"/>
    <w:rsid w:val="00C77D63"/>
    <w:rsid w:val="00C77FDE"/>
    <w:rsid w:val="00C804E3"/>
    <w:rsid w:val="00C806E1"/>
    <w:rsid w:val="00C809AF"/>
    <w:rsid w:val="00C80B72"/>
    <w:rsid w:val="00C8144B"/>
    <w:rsid w:val="00C81505"/>
    <w:rsid w:val="00C81539"/>
    <w:rsid w:val="00C81603"/>
    <w:rsid w:val="00C819E0"/>
    <w:rsid w:val="00C819E8"/>
    <w:rsid w:val="00C81AFF"/>
    <w:rsid w:val="00C81B66"/>
    <w:rsid w:val="00C81D06"/>
    <w:rsid w:val="00C81EC5"/>
    <w:rsid w:val="00C81F94"/>
    <w:rsid w:val="00C82172"/>
    <w:rsid w:val="00C82404"/>
    <w:rsid w:val="00C828F7"/>
    <w:rsid w:val="00C829DB"/>
    <w:rsid w:val="00C82C85"/>
    <w:rsid w:val="00C82D23"/>
    <w:rsid w:val="00C830C6"/>
    <w:rsid w:val="00C83921"/>
    <w:rsid w:val="00C83F02"/>
    <w:rsid w:val="00C84412"/>
    <w:rsid w:val="00C84940"/>
    <w:rsid w:val="00C849D3"/>
    <w:rsid w:val="00C8553C"/>
    <w:rsid w:val="00C8564E"/>
    <w:rsid w:val="00C8596D"/>
    <w:rsid w:val="00C85A4C"/>
    <w:rsid w:val="00C85E2E"/>
    <w:rsid w:val="00C86577"/>
    <w:rsid w:val="00C86F0A"/>
    <w:rsid w:val="00C872BC"/>
    <w:rsid w:val="00C87485"/>
    <w:rsid w:val="00C877AA"/>
    <w:rsid w:val="00C87870"/>
    <w:rsid w:val="00C87E6B"/>
    <w:rsid w:val="00C90022"/>
    <w:rsid w:val="00C9027A"/>
    <w:rsid w:val="00C902F8"/>
    <w:rsid w:val="00C903D5"/>
    <w:rsid w:val="00C90487"/>
    <w:rsid w:val="00C9156B"/>
    <w:rsid w:val="00C9186F"/>
    <w:rsid w:val="00C921A3"/>
    <w:rsid w:val="00C9276E"/>
    <w:rsid w:val="00C92CC0"/>
    <w:rsid w:val="00C92D1B"/>
    <w:rsid w:val="00C92F79"/>
    <w:rsid w:val="00C93558"/>
    <w:rsid w:val="00C93CBD"/>
    <w:rsid w:val="00C93F64"/>
    <w:rsid w:val="00C93F89"/>
    <w:rsid w:val="00C947C2"/>
    <w:rsid w:val="00C95022"/>
    <w:rsid w:val="00C95374"/>
    <w:rsid w:val="00C95429"/>
    <w:rsid w:val="00C955F4"/>
    <w:rsid w:val="00C95B8D"/>
    <w:rsid w:val="00C95E14"/>
    <w:rsid w:val="00C95E43"/>
    <w:rsid w:val="00C962F5"/>
    <w:rsid w:val="00C963B8"/>
    <w:rsid w:val="00C96A9A"/>
    <w:rsid w:val="00C96F9B"/>
    <w:rsid w:val="00CA04F5"/>
    <w:rsid w:val="00CA0AB4"/>
    <w:rsid w:val="00CA0EBF"/>
    <w:rsid w:val="00CA1026"/>
    <w:rsid w:val="00CA104F"/>
    <w:rsid w:val="00CA130A"/>
    <w:rsid w:val="00CA1BF3"/>
    <w:rsid w:val="00CA1D03"/>
    <w:rsid w:val="00CA1D54"/>
    <w:rsid w:val="00CA2829"/>
    <w:rsid w:val="00CA2886"/>
    <w:rsid w:val="00CA2BA1"/>
    <w:rsid w:val="00CA3216"/>
    <w:rsid w:val="00CA3385"/>
    <w:rsid w:val="00CA3804"/>
    <w:rsid w:val="00CA3986"/>
    <w:rsid w:val="00CA3E07"/>
    <w:rsid w:val="00CA4142"/>
    <w:rsid w:val="00CA4BCF"/>
    <w:rsid w:val="00CA515E"/>
    <w:rsid w:val="00CA53BF"/>
    <w:rsid w:val="00CA581B"/>
    <w:rsid w:val="00CA5E0C"/>
    <w:rsid w:val="00CA64DF"/>
    <w:rsid w:val="00CA6764"/>
    <w:rsid w:val="00CA70E4"/>
    <w:rsid w:val="00CA759F"/>
    <w:rsid w:val="00CA7B48"/>
    <w:rsid w:val="00CA7C4A"/>
    <w:rsid w:val="00CA7D8F"/>
    <w:rsid w:val="00CB0309"/>
    <w:rsid w:val="00CB0A95"/>
    <w:rsid w:val="00CB0ED8"/>
    <w:rsid w:val="00CB0F54"/>
    <w:rsid w:val="00CB12EE"/>
    <w:rsid w:val="00CB1C84"/>
    <w:rsid w:val="00CB1DA3"/>
    <w:rsid w:val="00CB2383"/>
    <w:rsid w:val="00CB2A1B"/>
    <w:rsid w:val="00CB2A67"/>
    <w:rsid w:val="00CB2F7B"/>
    <w:rsid w:val="00CB3C70"/>
    <w:rsid w:val="00CB3F23"/>
    <w:rsid w:val="00CB3F73"/>
    <w:rsid w:val="00CB3F96"/>
    <w:rsid w:val="00CB4433"/>
    <w:rsid w:val="00CB456A"/>
    <w:rsid w:val="00CB45B3"/>
    <w:rsid w:val="00CB4865"/>
    <w:rsid w:val="00CB4FC5"/>
    <w:rsid w:val="00CB5490"/>
    <w:rsid w:val="00CB562B"/>
    <w:rsid w:val="00CB5DE0"/>
    <w:rsid w:val="00CB5ECD"/>
    <w:rsid w:val="00CB6063"/>
    <w:rsid w:val="00CB65A5"/>
    <w:rsid w:val="00CB676B"/>
    <w:rsid w:val="00CB7030"/>
    <w:rsid w:val="00CC04D3"/>
    <w:rsid w:val="00CC04FB"/>
    <w:rsid w:val="00CC0FA9"/>
    <w:rsid w:val="00CC10A4"/>
    <w:rsid w:val="00CC139D"/>
    <w:rsid w:val="00CC149A"/>
    <w:rsid w:val="00CC1B8C"/>
    <w:rsid w:val="00CC1DBD"/>
    <w:rsid w:val="00CC2781"/>
    <w:rsid w:val="00CC2AA8"/>
    <w:rsid w:val="00CC33C8"/>
    <w:rsid w:val="00CC360D"/>
    <w:rsid w:val="00CC441A"/>
    <w:rsid w:val="00CC47D0"/>
    <w:rsid w:val="00CC51B8"/>
    <w:rsid w:val="00CC57D6"/>
    <w:rsid w:val="00CC5907"/>
    <w:rsid w:val="00CC5A61"/>
    <w:rsid w:val="00CC5D7E"/>
    <w:rsid w:val="00CC68FC"/>
    <w:rsid w:val="00CC6BEB"/>
    <w:rsid w:val="00CC6BF8"/>
    <w:rsid w:val="00CC77C4"/>
    <w:rsid w:val="00CC7E14"/>
    <w:rsid w:val="00CD0066"/>
    <w:rsid w:val="00CD0634"/>
    <w:rsid w:val="00CD0A09"/>
    <w:rsid w:val="00CD11E6"/>
    <w:rsid w:val="00CD12B5"/>
    <w:rsid w:val="00CD136C"/>
    <w:rsid w:val="00CD1C69"/>
    <w:rsid w:val="00CD1CC4"/>
    <w:rsid w:val="00CD1D77"/>
    <w:rsid w:val="00CD2308"/>
    <w:rsid w:val="00CD2582"/>
    <w:rsid w:val="00CD278F"/>
    <w:rsid w:val="00CD2B2F"/>
    <w:rsid w:val="00CD2EB2"/>
    <w:rsid w:val="00CD3141"/>
    <w:rsid w:val="00CD3393"/>
    <w:rsid w:val="00CD3671"/>
    <w:rsid w:val="00CD39B9"/>
    <w:rsid w:val="00CD409D"/>
    <w:rsid w:val="00CD429F"/>
    <w:rsid w:val="00CD4591"/>
    <w:rsid w:val="00CD4CE2"/>
    <w:rsid w:val="00CD507E"/>
    <w:rsid w:val="00CD52D9"/>
    <w:rsid w:val="00CD563B"/>
    <w:rsid w:val="00CD579C"/>
    <w:rsid w:val="00CD64F7"/>
    <w:rsid w:val="00CD709D"/>
    <w:rsid w:val="00CD7736"/>
    <w:rsid w:val="00CD7786"/>
    <w:rsid w:val="00CD7AFF"/>
    <w:rsid w:val="00CE0825"/>
    <w:rsid w:val="00CE0BC0"/>
    <w:rsid w:val="00CE0BDA"/>
    <w:rsid w:val="00CE16BB"/>
    <w:rsid w:val="00CE1A8F"/>
    <w:rsid w:val="00CE1F44"/>
    <w:rsid w:val="00CE2778"/>
    <w:rsid w:val="00CE27D7"/>
    <w:rsid w:val="00CE31CB"/>
    <w:rsid w:val="00CE338A"/>
    <w:rsid w:val="00CE3D1D"/>
    <w:rsid w:val="00CE48D2"/>
    <w:rsid w:val="00CE4C34"/>
    <w:rsid w:val="00CE5230"/>
    <w:rsid w:val="00CE5896"/>
    <w:rsid w:val="00CE5FF1"/>
    <w:rsid w:val="00CE69B7"/>
    <w:rsid w:val="00CE6A98"/>
    <w:rsid w:val="00CE72C4"/>
    <w:rsid w:val="00CF0233"/>
    <w:rsid w:val="00CF07BA"/>
    <w:rsid w:val="00CF08E6"/>
    <w:rsid w:val="00CF090D"/>
    <w:rsid w:val="00CF0DEC"/>
    <w:rsid w:val="00CF1183"/>
    <w:rsid w:val="00CF12AA"/>
    <w:rsid w:val="00CF12D8"/>
    <w:rsid w:val="00CF1C65"/>
    <w:rsid w:val="00CF1D24"/>
    <w:rsid w:val="00CF25B1"/>
    <w:rsid w:val="00CF2B66"/>
    <w:rsid w:val="00CF38CD"/>
    <w:rsid w:val="00CF4065"/>
    <w:rsid w:val="00CF4DCC"/>
    <w:rsid w:val="00CF4F3C"/>
    <w:rsid w:val="00CF54D6"/>
    <w:rsid w:val="00CF59E4"/>
    <w:rsid w:val="00CF5E0A"/>
    <w:rsid w:val="00CF6F14"/>
    <w:rsid w:val="00CF71C6"/>
    <w:rsid w:val="00CF7423"/>
    <w:rsid w:val="00CF7A39"/>
    <w:rsid w:val="00CF7F75"/>
    <w:rsid w:val="00D00695"/>
    <w:rsid w:val="00D0154E"/>
    <w:rsid w:val="00D0155A"/>
    <w:rsid w:val="00D0250D"/>
    <w:rsid w:val="00D02C4A"/>
    <w:rsid w:val="00D02FDF"/>
    <w:rsid w:val="00D030DE"/>
    <w:rsid w:val="00D0338B"/>
    <w:rsid w:val="00D03439"/>
    <w:rsid w:val="00D0359D"/>
    <w:rsid w:val="00D03832"/>
    <w:rsid w:val="00D041FF"/>
    <w:rsid w:val="00D04961"/>
    <w:rsid w:val="00D04BD2"/>
    <w:rsid w:val="00D056C8"/>
    <w:rsid w:val="00D05F97"/>
    <w:rsid w:val="00D05FF7"/>
    <w:rsid w:val="00D06166"/>
    <w:rsid w:val="00D067DD"/>
    <w:rsid w:val="00D06CC9"/>
    <w:rsid w:val="00D07268"/>
    <w:rsid w:val="00D079F0"/>
    <w:rsid w:val="00D07C65"/>
    <w:rsid w:val="00D07F3F"/>
    <w:rsid w:val="00D07F74"/>
    <w:rsid w:val="00D102B2"/>
    <w:rsid w:val="00D105B3"/>
    <w:rsid w:val="00D10E43"/>
    <w:rsid w:val="00D10E7A"/>
    <w:rsid w:val="00D110F1"/>
    <w:rsid w:val="00D11415"/>
    <w:rsid w:val="00D11A8F"/>
    <w:rsid w:val="00D11E16"/>
    <w:rsid w:val="00D11EB6"/>
    <w:rsid w:val="00D12448"/>
    <w:rsid w:val="00D124EB"/>
    <w:rsid w:val="00D12942"/>
    <w:rsid w:val="00D12E26"/>
    <w:rsid w:val="00D1343C"/>
    <w:rsid w:val="00D13568"/>
    <w:rsid w:val="00D135E7"/>
    <w:rsid w:val="00D13641"/>
    <w:rsid w:val="00D136E9"/>
    <w:rsid w:val="00D13C9C"/>
    <w:rsid w:val="00D13DA4"/>
    <w:rsid w:val="00D1412D"/>
    <w:rsid w:val="00D14653"/>
    <w:rsid w:val="00D14A9E"/>
    <w:rsid w:val="00D14B37"/>
    <w:rsid w:val="00D150C2"/>
    <w:rsid w:val="00D15C74"/>
    <w:rsid w:val="00D15CBC"/>
    <w:rsid w:val="00D15CDE"/>
    <w:rsid w:val="00D15D92"/>
    <w:rsid w:val="00D1662D"/>
    <w:rsid w:val="00D16633"/>
    <w:rsid w:val="00D167C7"/>
    <w:rsid w:val="00D169C9"/>
    <w:rsid w:val="00D1703A"/>
    <w:rsid w:val="00D172AF"/>
    <w:rsid w:val="00D17672"/>
    <w:rsid w:val="00D179E0"/>
    <w:rsid w:val="00D17BC0"/>
    <w:rsid w:val="00D2107C"/>
    <w:rsid w:val="00D219C5"/>
    <w:rsid w:val="00D21CFA"/>
    <w:rsid w:val="00D22921"/>
    <w:rsid w:val="00D235B1"/>
    <w:rsid w:val="00D237E9"/>
    <w:rsid w:val="00D247DD"/>
    <w:rsid w:val="00D24CB4"/>
    <w:rsid w:val="00D25B85"/>
    <w:rsid w:val="00D2624C"/>
    <w:rsid w:val="00D2663A"/>
    <w:rsid w:val="00D26677"/>
    <w:rsid w:val="00D26E3D"/>
    <w:rsid w:val="00D274B7"/>
    <w:rsid w:val="00D27F79"/>
    <w:rsid w:val="00D3078A"/>
    <w:rsid w:val="00D3084F"/>
    <w:rsid w:val="00D308A3"/>
    <w:rsid w:val="00D30CD3"/>
    <w:rsid w:val="00D316BA"/>
    <w:rsid w:val="00D31BED"/>
    <w:rsid w:val="00D31D7F"/>
    <w:rsid w:val="00D31DD9"/>
    <w:rsid w:val="00D3249C"/>
    <w:rsid w:val="00D329E9"/>
    <w:rsid w:val="00D32C13"/>
    <w:rsid w:val="00D32D1C"/>
    <w:rsid w:val="00D3300D"/>
    <w:rsid w:val="00D331AD"/>
    <w:rsid w:val="00D333A0"/>
    <w:rsid w:val="00D33AC4"/>
    <w:rsid w:val="00D33C78"/>
    <w:rsid w:val="00D33DC0"/>
    <w:rsid w:val="00D3406D"/>
    <w:rsid w:val="00D35431"/>
    <w:rsid w:val="00D36A44"/>
    <w:rsid w:val="00D36D67"/>
    <w:rsid w:val="00D3745F"/>
    <w:rsid w:val="00D37889"/>
    <w:rsid w:val="00D37C87"/>
    <w:rsid w:val="00D37D04"/>
    <w:rsid w:val="00D400DD"/>
    <w:rsid w:val="00D40206"/>
    <w:rsid w:val="00D40554"/>
    <w:rsid w:val="00D41300"/>
    <w:rsid w:val="00D41466"/>
    <w:rsid w:val="00D4185C"/>
    <w:rsid w:val="00D42583"/>
    <w:rsid w:val="00D4291D"/>
    <w:rsid w:val="00D42F67"/>
    <w:rsid w:val="00D43301"/>
    <w:rsid w:val="00D4349D"/>
    <w:rsid w:val="00D4357F"/>
    <w:rsid w:val="00D4365C"/>
    <w:rsid w:val="00D43EC4"/>
    <w:rsid w:val="00D43F91"/>
    <w:rsid w:val="00D44028"/>
    <w:rsid w:val="00D443E0"/>
    <w:rsid w:val="00D4442F"/>
    <w:rsid w:val="00D445AA"/>
    <w:rsid w:val="00D447AA"/>
    <w:rsid w:val="00D45002"/>
    <w:rsid w:val="00D45016"/>
    <w:rsid w:val="00D45081"/>
    <w:rsid w:val="00D4512A"/>
    <w:rsid w:val="00D45808"/>
    <w:rsid w:val="00D45898"/>
    <w:rsid w:val="00D45957"/>
    <w:rsid w:val="00D46664"/>
    <w:rsid w:val="00D46C92"/>
    <w:rsid w:val="00D4718F"/>
    <w:rsid w:val="00D47528"/>
    <w:rsid w:val="00D477F3"/>
    <w:rsid w:val="00D47811"/>
    <w:rsid w:val="00D47DF0"/>
    <w:rsid w:val="00D5023B"/>
    <w:rsid w:val="00D50309"/>
    <w:rsid w:val="00D504E2"/>
    <w:rsid w:val="00D51001"/>
    <w:rsid w:val="00D5113E"/>
    <w:rsid w:val="00D517E8"/>
    <w:rsid w:val="00D51A08"/>
    <w:rsid w:val="00D51A2F"/>
    <w:rsid w:val="00D51A31"/>
    <w:rsid w:val="00D51A66"/>
    <w:rsid w:val="00D527BB"/>
    <w:rsid w:val="00D527DC"/>
    <w:rsid w:val="00D528F8"/>
    <w:rsid w:val="00D52C8E"/>
    <w:rsid w:val="00D53A7D"/>
    <w:rsid w:val="00D53C80"/>
    <w:rsid w:val="00D53F4B"/>
    <w:rsid w:val="00D54452"/>
    <w:rsid w:val="00D548A0"/>
    <w:rsid w:val="00D54C33"/>
    <w:rsid w:val="00D54F11"/>
    <w:rsid w:val="00D5518F"/>
    <w:rsid w:val="00D5544A"/>
    <w:rsid w:val="00D5551C"/>
    <w:rsid w:val="00D55553"/>
    <w:rsid w:val="00D55873"/>
    <w:rsid w:val="00D55E25"/>
    <w:rsid w:val="00D560D0"/>
    <w:rsid w:val="00D5625F"/>
    <w:rsid w:val="00D56310"/>
    <w:rsid w:val="00D56512"/>
    <w:rsid w:val="00D57501"/>
    <w:rsid w:val="00D57A93"/>
    <w:rsid w:val="00D6043F"/>
    <w:rsid w:val="00D605EC"/>
    <w:rsid w:val="00D609B4"/>
    <w:rsid w:val="00D60E16"/>
    <w:rsid w:val="00D62142"/>
    <w:rsid w:val="00D62165"/>
    <w:rsid w:val="00D622FA"/>
    <w:rsid w:val="00D627BE"/>
    <w:rsid w:val="00D62F02"/>
    <w:rsid w:val="00D63566"/>
    <w:rsid w:val="00D6463D"/>
    <w:rsid w:val="00D64C35"/>
    <w:rsid w:val="00D65357"/>
    <w:rsid w:val="00D658A7"/>
    <w:rsid w:val="00D65FEA"/>
    <w:rsid w:val="00D66529"/>
    <w:rsid w:val="00D6684D"/>
    <w:rsid w:val="00D67DB3"/>
    <w:rsid w:val="00D7039B"/>
    <w:rsid w:val="00D7069C"/>
    <w:rsid w:val="00D7092F"/>
    <w:rsid w:val="00D70C7E"/>
    <w:rsid w:val="00D70CF9"/>
    <w:rsid w:val="00D71B22"/>
    <w:rsid w:val="00D71CDD"/>
    <w:rsid w:val="00D724BC"/>
    <w:rsid w:val="00D72A60"/>
    <w:rsid w:val="00D72B38"/>
    <w:rsid w:val="00D72C3D"/>
    <w:rsid w:val="00D73325"/>
    <w:rsid w:val="00D735DF"/>
    <w:rsid w:val="00D73AC7"/>
    <w:rsid w:val="00D73C12"/>
    <w:rsid w:val="00D73F79"/>
    <w:rsid w:val="00D742D3"/>
    <w:rsid w:val="00D746E2"/>
    <w:rsid w:val="00D74AB4"/>
    <w:rsid w:val="00D74C7E"/>
    <w:rsid w:val="00D74EF9"/>
    <w:rsid w:val="00D74F39"/>
    <w:rsid w:val="00D74FE2"/>
    <w:rsid w:val="00D75E22"/>
    <w:rsid w:val="00D76202"/>
    <w:rsid w:val="00D76478"/>
    <w:rsid w:val="00D76C2B"/>
    <w:rsid w:val="00D77064"/>
    <w:rsid w:val="00D77219"/>
    <w:rsid w:val="00D77572"/>
    <w:rsid w:val="00D80361"/>
    <w:rsid w:val="00D805D2"/>
    <w:rsid w:val="00D80B09"/>
    <w:rsid w:val="00D80B3F"/>
    <w:rsid w:val="00D81002"/>
    <w:rsid w:val="00D81322"/>
    <w:rsid w:val="00D813CF"/>
    <w:rsid w:val="00D81527"/>
    <w:rsid w:val="00D8177F"/>
    <w:rsid w:val="00D8186F"/>
    <w:rsid w:val="00D81A75"/>
    <w:rsid w:val="00D8279B"/>
    <w:rsid w:val="00D827D4"/>
    <w:rsid w:val="00D82AD4"/>
    <w:rsid w:val="00D82B5D"/>
    <w:rsid w:val="00D83BF9"/>
    <w:rsid w:val="00D83E33"/>
    <w:rsid w:val="00D83E96"/>
    <w:rsid w:val="00D84071"/>
    <w:rsid w:val="00D842F4"/>
    <w:rsid w:val="00D84B4B"/>
    <w:rsid w:val="00D85034"/>
    <w:rsid w:val="00D8547D"/>
    <w:rsid w:val="00D8547F"/>
    <w:rsid w:val="00D85524"/>
    <w:rsid w:val="00D85668"/>
    <w:rsid w:val="00D86475"/>
    <w:rsid w:val="00D864BA"/>
    <w:rsid w:val="00D86CDF"/>
    <w:rsid w:val="00D86E3C"/>
    <w:rsid w:val="00D86F59"/>
    <w:rsid w:val="00D86FFE"/>
    <w:rsid w:val="00D871DE"/>
    <w:rsid w:val="00D8773D"/>
    <w:rsid w:val="00D87AC8"/>
    <w:rsid w:val="00D87EE8"/>
    <w:rsid w:val="00D90B8D"/>
    <w:rsid w:val="00D91393"/>
    <w:rsid w:val="00D9164A"/>
    <w:rsid w:val="00D92445"/>
    <w:rsid w:val="00D93594"/>
    <w:rsid w:val="00D93670"/>
    <w:rsid w:val="00D93971"/>
    <w:rsid w:val="00D93A7E"/>
    <w:rsid w:val="00D93AB0"/>
    <w:rsid w:val="00D93EAF"/>
    <w:rsid w:val="00D9403B"/>
    <w:rsid w:val="00D94234"/>
    <w:rsid w:val="00D943BE"/>
    <w:rsid w:val="00D943E9"/>
    <w:rsid w:val="00D94445"/>
    <w:rsid w:val="00D944DE"/>
    <w:rsid w:val="00D94E44"/>
    <w:rsid w:val="00D94EE3"/>
    <w:rsid w:val="00D950CE"/>
    <w:rsid w:val="00D958FE"/>
    <w:rsid w:val="00D959AB"/>
    <w:rsid w:val="00D95DAA"/>
    <w:rsid w:val="00D96246"/>
    <w:rsid w:val="00D9628C"/>
    <w:rsid w:val="00D963DB"/>
    <w:rsid w:val="00D96E69"/>
    <w:rsid w:val="00D97325"/>
    <w:rsid w:val="00D978BB"/>
    <w:rsid w:val="00D978C6"/>
    <w:rsid w:val="00D97F54"/>
    <w:rsid w:val="00DA03CC"/>
    <w:rsid w:val="00DA04C3"/>
    <w:rsid w:val="00DA0A27"/>
    <w:rsid w:val="00DA0D75"/>
    <w:rsid w:val="00DA0F43"/>
    <w:rsid w:val="00DA1959"/>
    <w:rsid w:val="00DA1D50"/>
    <w:rsid w:val="00DA22C0"/>
    <w:rsid w:val="00DA2855"/>
    <w:rsid w:val="00DA2868"/>
    <w:rsid w:val="00DA2A14"/>
    <w:rsid w:val="00DA3236"/>
    <w:rsid w:val="00DA3788"/>
    <w:rsid w:val="00DA37D7"/>
    <w:rsid w:val="00DA4161"/>
    <w:rsid w:val="00DA4518"/>
    <w:rsid w:val="00DA468A"/>
    <w:rsid w:val="00DA4E9D"/>
    <w:rsid w:val="00DA52D6"/>
    <w:rsid w:val="00DA5CF2"/>
    <w:rsid w:val="00DA5DAB"/>
    <w:rsid w:val="00DA6C33"/>
    <w:rsid w:val="00DA6D3C"/>
    <w:rsid w:val="00DA7088"/>
    <w:rsid w:val="00DB016C"/>
    <w:rsid w:val="00DB04B3"/>
    <w:rsid w:val="00DB071E"/>
    <w:rsid w:val="00DB0AE0"/>
    <w:rsid w:val="00DB0FEC"/>
    <w:rsid w:val="00DB13B0"/>
    <w:rsid w:val="00DB1535"/>
    <w:rsid w:val="00DB196A"/>
    <w:rsid w:val="00DB1BF8"/>
    <w:rsid w:val="00DB1FA4"/>
    <w:rsid w:val="00DB2034"/>
    <w:rsid w:val="00DB273A"/>
    <w:rsid w:val="00DB2B49"/>
    <w:rsid w:val="00DB3056"/>
    <w:rsid w:val="00DB3281"/>
    <w:rsid w:val="00DB38D1"/>
    <w:rsid w:val="00DB430D"/>
    <w:rsid w:val="00DB43B1"/>
    <w:rsid w:val="00DB44E2"/>
    <w:rsid w:val="00DB481C"/>
    <w:rsid w:val="00DB57DD"/>
    <w:rsid w:val="00DB6532"/>
    <w:rsid w:val="00DB654E"/>
    <w:rsid w:val="00DB675E"/>
    <w:rsid w:val="00DB6801"/>
    <w:rsid w:val="00DB6831"/>
    <w:rsid w:val="00DB692E"/>
    <w:rsid w:val="00DB6DD3"/>
    <w:rsid w:val="00DB7157"/>
    <w:rsid w:val="00DB7285"/>
    <w:rsid w:val="00DB760B"/>
    <w:rsid w:val="00DB7973"/>
    <w:rsid w:val="00DC02C4"/>
    <w:rsid w:val="00DC07CA"/>
    <w:rsid w:val="00DC08B1"/>
    <w:rsid w:val="00DC09DA"/>
    <w:rsid w:val="00DC0C3D"/>
    <w:rsid w:val="00DC0E27"/>
    <w:rsid w:val="00DC0F19"/>
    <w:rsid w:val="00DC1104"/>
    <w:rsid w:val="00DC1192"/>
    <w:rsid w:val="00DC1CA8"/>
    <w:rsid w:val="00DC20A5"/>
    <w:rsid w:val="00DC2330"/>
    <w:rsid w:val="00DC241A"/>
    <w:rsid w:val="00DC272F"/>
    <w:rsid w:val="00DC31C5"/>
    <w:rsid w:val="00DC31EB"/>
    <w:rsid w:val="00DC3394"/>
    <w:rsid w:val="00DC3F17"/>
    <w:rsid w:val="00DC40D5"/>
    <w:rsid w:val="00DC4239"/>
    <w:rsid w:val="00DC46F6"/>
    <w:rsid w:val="00DC4F9B"/>
    <w:rsid w:val="00DC5310"/>
    <w:rsid w:val="00DC573C"/>
    <w:rsid w:val="00DC57BF"/>
    <w:rsid w:val="00DC6DA7"/>
    <w:rsid w:val="00DC751E"/>
    <w:rsid w:val="00DC76C3"/>
    <w:rsid w:val="00DC77CD"/>
    <w:rsid w:val="00DC7E5A"/>
    <w:rsid w:val="00DD00D9"/>
    <w:rsid w:val="00DD0933"/>
    <w:rsid w:val="00DD1895"/>
    <w:rsid w:val="00DD1BC9"/>
    <w:rsid w:val="00DD1BFE"/>
    <w:rsid w:val="00DD1EC8"/>
    <w:rsid w:val="00DD214B"/>
    <w:rsid w:val="00DD252F"/>
    <w:rsid w:val="00DD2658"/>
    <w:rsid w:val="00DD2662"/>
    <w:rsid w:val="00DD2B1D"/>
    <w:rsid w:val="00DD2D5B"/>
    <w:rsid w:val="00DD3213"/>
    <w:rsid w:val="00DD332B"/>
    <w:rsid w:val="00DD35FD"/>
    <w:rsid w:val="00DD3A4F"/>
    <w:rsid w:val="00DD45B4"/>
    <w:rsid w:val="00DD4C2F"/>
    <w:rsid w:val="00DD5494"/>
    <w:rsid w:val="00DD54F2"/>
    <w:rsid w:val="00DD5EBD"/>
    <w:rsid w:val="00DD6048"/>
    <w:rsid w:val="00DD6D48"/>
    <w:rsid w:val="00DD6E0D"/>
    <w:rsid w:val="00DD7399"/>
    <w:rsid w:val="00DD7B95"/>
    <w:rsid w:val="00DD7F20"/>
    <w:rsid w:val="00DE076B"/>
    <w:rsid w:val="00DE084E"/>
    <w:rsid w:val="00DE0D1B"/>
    <w:rsid w:val="00DE0F49"/>
    <w:rsid w:val="00DE1015"/>
    <w:rsid w:val="00DE11BA"/>
    <w:rsid w:val="00DE135A"/>
    <w:rsid w:val="00DE152A"/>
    <w:rsid w:val="00DE1BDF"/>
    <w:rsid w:val="00DE1C6D"/>
    <w:rsid w:val="00DE2216"/>
    <w:rsid w:val="00DE2710"/>
    <w:rsid w:val="00DE2712"/>
    <w:rsid w:val="00DE2972"/>
    <w:rsid w:val="00DE3645"/>
    <w:rsid w:val="00DE3C27"/>
    <w:rsid w:val="00DE3F97"/>
    <w:rsid w:val="00DE4B63"/>
    <w:rsid w:val="00DE528E"/>
    <w:rsid w:val="00DE5468"/>
    <w:rsid w:val="00DE5795"/>
    <w:rsid w:val="00DE5A2E"/>
    <w:rsid w:val="00DE5B0B"/>
    <w:rsid w:val="00DE5C05"/>
    <w:rsid w:val="00DE5C5C"/>
    <w:rsid w:val="00DE5E1E"/>
    <w:rsid w:val="00DE6140"/>
    <w:rsid w:val="00DE626F"/>
    <w:rsid w:val="00DE640F"/>
    <w:rsid w:val="00DE6575"/>
    <w:rsid w:val="00DE657E"/>
    <w:rsid w:val="00DE6638"/>
    <w:rsid w:val="00DE6A33"/>
    <w:rsid w:val="00DF03FA"/>
    <w:rsid w:val="00DF07E9"/>
    <w:rsid w:val="00DF0BFA"/>
    <w:rsid w:val="00DF1704"/>
    <w:rsid w:val="00DF17DB"/>
    <w:rsid w:val="00DF1A64"/>
    <w:rsid w:val="00DF1C85"/>
    <w:rsid w:val="00DF1D1E"/>
    <w:rsid w:val="00DF1E4F"/>
    <w:rsid w:val="00DF20DE"/>
    <w:rsid w:val="00DF216F"/>
    <w:rsid w:val="00DF35BE"/>
    <w:rsid w:val="00DF3620"/>
    <w:rsid w:val="00DF3BEA"/>
    <w:rsid w:val="00DF4A65"/>
    <w:rsid w:val="00DF62DF"/>
    <w:rsid w:val="00DF6B27"/>
    <w:rsid w:val="00DF6CE0"/>
    <w:rsid w:val="00DF6CF8"/>
    <w:rsid w:val="00DF6D7A"/>
    <w:rsid w:val="00DF7624"/>
    <w:rsid w:val="00DF7A05"/>
    <w:rsid w:val="00E0062C"/>
    <w:rsid w:val="00E00DE0"/>
    <w:rsid w:val="00E018B3"/>
    <w:rsid w:val="00E01D2B"/>
    <w:rsid w:val="00E020A8"/>
    <w:rsid w:val="00E0228E"/>
    <w:rsid w:val="00E02650"/>
    <w:rsid w:val="00E02E60"/>
    <w:rsid w:val="00E03008"/>
    <w:rsid w:val="00E03058"/>
    <w:rsid w:val="00E033BB"/>
    <w:rsid w:val="00E0369D"/>
    <w:rsid w:val="00E037EA"/>
    <w:rsid w:val="00E039B7"/>
    <w:rsid w:val="00E04019"/>
    <w:rsid w:val="00E05475"/>
    <w:rsid w:val="00E059F8"/>
    <w:rsid w:val="00E06D3C"/>
    <w:rsid w:val="00E06D89"/>
    <w:rsid w:val="00E074A0"/>
    <w:rsid w:val="00E075E7"/>
    <w:rsid w:val="00E07626"/>
    <w:rsid w:val="00E07849"/>
    <w:rsid w:val="00E078F1"/>
    <w:rsid w:val="00E07D4F"/>
    <w:rsid w:val="00E1036A"/>
    <w:rsid w:val="00E10476"/>
    <w:rsid w:val="00E106EB"/>
    <w:rsid w:val="00E10A6E"/>
    <w:rsid w:val="00E10F90"/>
    <w:rsid w:val="00E1138A"/>
    <w:rsid w:val="00E115CE"/>
    <w:rsid w:val="00E11C52"/>
    <w:rsid w:val="00E12013"/>
    <w:rsid w:val="00E12590"/>
    <w:rsid w:val="00E12B71"/>
    <w:rsid w:val="00E12D1A"/>
    <w:rsid w:val="00E1425F"/>
    <w:rsid w:val="00E14966"/>
    <w:rsid w:val="00E14E4D"/>
    <w:rsid w:val="00E1567F"/>
    <w:rsid w:val="00E156ED"/>
    <w:rsid w:val="00E156F0"/>
    <w:rsid w:val="00E15AB1"/>
    <w:rsid w:val="00E15D8E"/>
    <w:rsid w:val="00E15DB9"/>
    <w:rsid w:val="00E15FBA"/>
    <w:rsid w:val="00E166CF"/>
    <w:rsid w:val="00E16AFF"/>
    <w:rsid w:val="00E16FB4"/>
    <w:rsid w:val="00E16FC9"/>
    <w:rsid w:val="00E16FDE"/>
    <w:rsid w:val="00E170A5"/>
    <w:rsid w:val="00E174AD"/>
    <w:rsid w:val="00E174C5"/>
    <w:rsid w:val="00E1794B"/>
    <w:rsid w:val="00E17F7E"/>
    <w:rsid w:val="00E17FE9"/>
    <w:rsid w:val="00E2046D"/>
    <w:rsid w:val="00E2062F"/>
    <w:rsid w:val="00E20688"/>
    <w:rsid w:val="00E20EB9"/>
    <w:rsid w:val="00E213D1"/>
    <w:rsid w:val="00E216B4"/>
    <w:rsid w:val="00E2334E"/>
    <w:rsid w:val="00E242C6"/>
    <w:rsid w:val="00E2470F"/>
    <w:rsid w:val="00E24F67"/>
    <w:rsid w:val="00E2547A"/>
    <w:rsid w:val="00E256A0"/>
    <w:rsid w:val="00E25B9E"/>
    <w:rsid w:val="00E25DFA"/>
    <w:rsid w:val="00E25ED0"/>
    <w:rsid w:val="00E25F61"/>
    <w:rsid w:val="00E26437"/>
    <w:rsid w:val="00E26B4F"/>
    <w:rsid w:val="00E275D9"/>
    <w:rsid w:val="00E2763A"/>
    <w:rsid w:val="00E277BA"/>
    <w:rsid w:val="00E279D5"/>
    <w:rsid w:val="00E27FEC"/>
    <w:rsid w:val="00E3006A"/>
    <w:rsid w:val="00E30B2F"/>
    <w:rsid w:val="00E30B93"/>
    <w:rsid w:val="00E3102A"/>
    <w:rsid w:val="00E31398"/>
    <w:rsid w:val="00E316C9"/>
    <w:rsid w:val="00E31BF4"/>
    <w:rsid w:val="00E3219A"/>
    <w:rsid w:val="00E323C9"/>
    <w:rsid w:val="00E32728"/>
    <w:rsid w:val="00E327F3"/>
    <w:rsid w:val="00E32887"/>
    <w:rsid w:val="00E329B2"/>
    <w:rsid w:val="00E32AC3"/>
    <w:rsid w:val="00E32D2F"/>
    <w:rsid w:val="00E32E6C"/>
    <w:rsid w:val="00E3317F"/>
    <w:rsid w:val="00E331A0"/>
    <w:rsid w:val="00E3389F"/>
    <w:rsid w:val="00E341F7"/>
    <w:rsid w:val="00E3457F"/>
    <w:rsid w:val="00E349AB"/>
    <w:rsid w:val="00E34A74"/>
    <w:rsid w:val="00E34BA3"/>
    <w:rsid w:val="00E34C86"/>
    <w:rsid w:val="00E34D29"/>
    <w:rsid w:val="00E34D70"/>
    <w:rsid w:val="00E34E86"/>
    <w:rsid w:val="00E34F19"/>
    <w:rsid w:val="00E3535F"/>
    <w:rsid w:val="00E35A90"/>
    <w:rsid w:val="00E362C8"/>
    <w:rsid w:val="00E36A68"/>
    <w:rsid w:val="00E36CFC"/>
    <w:rsid w:val="00E37363"/>
    <w:rsid w:val="00E374D6"/>
    <w:rsid w:val="00E37A08"/>
    <w:rsid w:val="00E4009F"/>
    <w:rsid w:val="00E400B7"/>
    <w:rsid w:val="00E4038F"/>
    <w:rsid w:val="00E40446"/>
    <w:rsid w:val="00E40D3B"/>
    <w:rsid w:val="00E414AD"/>
    <w:rsid w:val="00E416F6"/>
    <w:rsid w:val="00E41CD9"/>
    <w:rsid w:val="00E42107"/>
    <w:rsid w:val="00E42436"/>
    <w:rsid w:val="00E42470"/>
    <w:rsid w:val="00E42730"/>
    <w:rsid w:val="00E428BB"/>
    <w:rsid w:val="00E43030"/>
    <w:rsid w:val="00E430A0"/>
    <w:rsid w:val="00E43188"/>
    <w:rsid w:val="00E431E5"/>
    <w:rsid w:val="00E43B5E"/>
    <w:rsid w:val="00E4409F"/>
    <w:rsid w:val="00E4451E"/>
    <w:rsid w:val="00E446F7"/>
    <w:rsid w:val="00E454A0"/>
    <w:rsid w:val="00E45680"/>
    <w:rsid w:val="00E46363"/>
    <w:rsid w:val="00E46CEB"/>
    <w:rsid w:val="00E47303"/>
    <w:rsid w:val="00E476E7"/>
    <w:rsid w:val="00E5007D"/>
    <w:rsid w:val="00E50453"/>
    <w:rsid w:val="00E50683"/>
    <w:rsid w:val="00E50813"/>
    <w:rsid w:val="00E50B92"/>
    <w:rsid w:val="00E50EB6"/>
    <w:rsid w:val="00E51177"/>
    <w:rsid w:val="00E51776"/>
    <w:rsid w:val="00E517C7"/>
    <w:rsid w:val="00E51ACF"/>
    <w:rsid w:val="00E52164"/>
    <w:rsid w:val="00E52B83"/>
    <w:rsid w:val="00E52DCA"/>
    <w:rsid w:val="00E52FCA"/>
    <w:rsid w:val="00E536D6"/>
    <w:rsid w:val="00E5384E"/>
    <w:rsid w:val="00E53E1C"/>
    <w:rsid w:val="00E54249"/>
    <w:rsid w:val="00E5482C"/>
    <w:rsid w:val="00E54FCC"/>
    <w:rsid w:val="00E5510F"/>
    <w:rsid w:val="00E556CB"/>
    <w:rsid w:val="00E5573E"/>
    <w:rsid w:val="00E55BBB"/>
    <w:rsid w:val="00E560EE"/>
    <w:rsid w:val="00E5649D"/>
    <w:rsid w:val="00E5651F"/>
    <w:rsid w:val="00E57339"/>
    <w:rsid w:val="00E57880"/>
    <w:rsid w:val="00E57C9B"/>
    <w:rsid w:val="00E6054C"/>
    <w:rsid w:val="00E60EF3"/>
    <w:rsid w:val="00E61027"/>
    <w:rsid w:val="00E614EA"/>
    <w:rsid w:val="00E617C2"/>
    <w:rsid w:val="00E61A2F"/>
    <w:rsid w:val="00E61E31"/>
    <w:rsid w:val="00E62BC3"/>
    <w:rsid w:val="00E62F26"/>
    <w:rsid w:val="00E62FE0"/>
    <w:rsid w:val="00E6381E"/>
    <w:rsid w:val="00E63982"/>
    <w:rsid w:val="00E63AB6"/>
    <w:rsid w:val="00E6409E"/>
    <w:rsid w:val="00E653D5"/>
    <w:rsid w:val="00E6581B"/>
    <w:rsid w:val="00E65D3E"/>
    <w:rsid w:val="00E65DF6"/>
    <w:rsid w:val="00E66161"/>
    <w:rsid w:val="00E661CA"/>
    <w:rsid w:val="00E6628C"/>
    <w:rsid w:val="00E66E56"/>
    <w:rsid w:val="00E67490"/>
    <w:rsid w:val="00E67F04"/>
    <w:rsid w:val="00E70122"/>
    <w:rsid w:val="00E70A74"/>
    <w:rsid w:val="00E70AB6"/>
    <w:rsid w:val="00E71075"/>
    <w:rsid w:val="00E714B1"/>
    <w:rsid w:val="00E71B04"/>
    <w:rsid w:val="00E71EE9"/>
    <w:rsid w:val="00E7254D"/>
    <w:rsid w:val="00E729E4"/>
    <w:rsid w:val="00E73010"/>
    <w:rsid w:val="00E732C7"/>
    <w:rsid w:val="00E735CF"/>
    <w:rsid w:val="00E73AA4"/>
    <w:rsid w:val="00E73B7B"/>
    <w:rsid w:val="00E73E95"/>
    <w:rsid w:val="00E74390"/>
    <w:rsid w:val="00E74542"/>
    <w:rsid w:val="00E750C3"/>
    <w:rsid w:val="00E753A4"/>
    <w:rsid w:val="00E753C5"/>
    <w:rsid w:val="00E755C2"/>
    <w:rsid w:val="00E7580A"/>
    <w:rsid w:val="00E75C62"/>
    <w:rsid w:val="00E760C6"/>
    <w:rsid w:val="00E76428"/>
    <w:rsid w:val="00E7660E"/>
    <w:rsid w:val="00E76947"/>
    <w:rsid w:val="00E769EC"/>
    <w:rsid w:val="00E76D1E"/>
    <w:rsid w:val="00E779B4"/>
    <w:rsid w:val="00E77F57"/>
    <w:rsid w:val="00E80101"/>
    <w:rsid w:val="00E80103"/>
    <w:rsid w:val="00E80896"/>
    <w:rsid w:val="00E80899"/>
    <w:rsid w:val="00E814A0"/>
    <w:rsid w:val="00E81836"/>
    <w:rsid w:val="00E819B9"/>
    <w:rsid w:val="00E81B5C"/>
    <w:rsid w:val="00E81B72"/>
    <w:rsid w:val="00E81CAB"/>
    <w:rsid w:val="00E8224F"/>
    <w:rsid w:val="00E8225E"/>
    <w:rsid w:val="00E83075"/>
    <w:rsid w:val="00E83176"/>
    <w:rsid w:val="00E83293"/>
    <w:rsid w:val="00E832B4"/>
    <w:rsid w:val="00E83556"/>
    <w:rsid w:val="00E83729"/>
    <w:rsid w:val="00E8398B"/>
    <w:rsid w:val="00E83EEF"/>
    <w:rsid w:val="00E842A4"/>
    <w:rsid w:val="00E843C6"/>
    <w:rsid w:val="00E844C0"/>
    <w:rsid w:val="00E8477E"/>
    <w:rsid w:val="00E84DF2"/>
    <w:rsid w:val="00E85044"/>
    <w:rsid w:val="00E855D3"/>
    <w:rsid w:val="00E85FF9"/>
    <w:rsid w:val="00E86199"/>
    <w:rsid w:val="00E86269"/>
    <w:rsid w:val="00E86454"/>
    <w:rsid w:val="00E86E2E"/>
    <w:rsid w:val="00E8733F"/>
    <w:rsid w:val="00E87574"/>
    <w:rsid w:val="00E9042C"/>
    <w:rsid w:val="00E9072A"/>
    <w:rsid w:val="00E90A63"/>
    <w:rsid w:val="00E90F55"/>
    <w:rsid w:val="00E91142"/>
    <w:rsid w:val="00E91591"/>
    <w:rsid w:val="00E91A45"/>
    <w:rsid w:val="00E920C9"/>
    <w:rsid w:val="00E923B6"/>
    <w:rsid w:val="00E92B3A"/>
    <w:rsid w:val="00E9327C"/>
    <w:rsid w:val="00E93469"/>
    <w:rsid w:val="00E93E5E"/>
    <w:rsid w:val="00E94038"/>
    <w:rsid w:val="00E94058"/>
    <w:rsid w:val="00E94472"/>
    <w:rsid w:val="00E94A12"/>
    <w:rsid w:val="00E9533A"/>
    <w:rsid w:val="00E9555F"/>
    <w:rsid w:val="00E95704"/>
    <w:rsid w:val="00E9670E"/>
    <w:rsid w:val="00E9720B"/>
    <w:rsid w:val="00E975C9"/>
    <w:rsid w:val="00E97810"/>
    <w:rsid w:val="00E9792A"/>
    <w:rsid w:val="00E97A30"/>
    <w:rsid w:val="00EA01AA"/>
    <w:rsid w:val="00EA06EA"/>
    <w:rsid w:val="00EA0825"/>
    <w:rsid w:val="00EA0B8B"/>
    <w:rsid w:val="00EA101F"/>
    <w:rsid w:val="00EA107D"/>
    <w:rsid w:val="00EA1448"/>
    <w:rsid w:val="00EA162E"/>
    <w:rsid w:val="00EA231B"/>
    <w:rsid w:val="00EA25ED"/>
    <w:rsid w:val="00EA2896"/>
    <w:rsid w:val="00EA2A18"/>
    <w:rsid w:val="00EA32A8"/>
    <w:rsid w:val="00EA34ED"/>
    <w:rsid w:val="00EA3518"/>
    <w:rsid w:val="00EA3662"/>
    <w:rsid w:val="00EA36BD"/>
    <w:rsid w:val="00EA42D2"/>
    <w:rsid w:val="00EA475B"/>
    <w:rsid w:val="00EA4A30"/>
    <w:rsid w:val="00EA50A0"/>
    <w:rsid w:val="00EA52B6"/>
    <w:rsid w:val="00EA53D5"/>
    <w:rsid w:val="00EA540E"/>
    <w:rsid w:val="00EA5BE2"/>
    <w:rsid w:val="00EA5DF4"/>
    <w:rsid w:val="00EA5F41"/>
    <w:rsid w:val="00EA5FA0"/>
    <w:rsid w:val="00EA5FF2"/>
    <w:rsid w:val="00EA6604"/>
    <w:rsid w:val="00EA69E4"/>
    <w:rsid w:val="00EA6CAA"/>
    <w:rsid w:val="00EA7608"/>
    <w:rsid w:val="00EA769B"/>
    <w:rsid w:val="00EA7CA3"/>
    <w:rsid w:val="00EB0081"/>
    <w:rsid w:val="00EB017C"/>
    <w:rsid w:val="00EB072C"/>
    <w:rsid w:val="00EB0761"/>
    <w:rsid w:val="00EB0C40"/>
    <w:rsid w:val="00EB0D08"/>
    <w:rsid w:val="00EB15D8"/>
    <w:rsid w:val="00EB177C"/>
    <w:rsid w:val="00EB1A85"/>
    <w:rsid w:val="00EB1B15"/>
    <w:rsid w:val="00EB1F8C"/>
    <w:rsid w:val="00EB22FF"/>
    <w:rsid w:val="00EB2976"/>
    <w:rsid w:val="00EB2A72"/>
    <w:rsid w:val="00EB3209"/>
    <w:rsid w:val="00EB3C93"/>
    <w:rsid w:val="00EB3DF1"/>
    <w:rsid w:val="00EB429A"/>
    <w:rsid w:val="00EB49F2"/>
    <w:rsid w:val="00EB4BDB"/>
    <w:rsid w:val="00EB4C39"/>
    <w:rsid w:val="00EB4CCD"/>
    <w:rsid w:val="00EB4D7D"/>
    <w:rsid w:val="00EB4E8C"/>
    <w:rsid w:val="00EB50E3"/>
    <w:rsid w:val="00EB52B8"/>
    <w:rsid w:val="00EB5FE4"/>
    <w:rsid w:val="00EB6E5F"/>
    <w:rsid w:val="00EB6FC3"/>
    <w:rsid w:val="00EB7220"/>
    <w:rsid w:val="00EB7EEA"/>
    <w:rsid w:val="00EC049A"/>
    <w:rsid w:val="00EC0A2A"/>
    <w:rsid w:val="00EC0ADC"/>
    <w:rsid w:val="00EC1270"/>
    <w:rsid w:val="00EC14FA"/>
    <w:rsid w:val="00EC18C2"/>
    <w:rsid w:val="00EC1971"/>
    <w:rsid w:val="00EC1BBD"/>
    <w:rsid w:val="00EC1C21"/>
    <w:rsid w:val="00EC1EA5"/>
    <w:rsid w:val="00EC2158"/>
    <w:rsid w:val="00EC2212"/>
    <w:rsid w:val="00EC27E0"/>
    <w:rsid w:val="00EC27EF"/>
    <w:rsid w:val="00EC2C28"/>
    <w:rsid w:val="00EC2D04"/>
    <w:rsid w:val="00EC425B"/>
    <w:rsid w:val="00EC42BC"/>
    <w:rsid w:val="00EC452F"/>
    <w:rsid w:val="00EC45C2"/>
    <w:rsid w:val="00EC4DE9"/>
    <w:rsid w:val="00EC541F"/>
    <w:rsid w:val="00EC577B"/>
    <w:rsid w:val="00EC5D7C"/>
    <w:rsid w:val="00EC6416"/>
    <w:rsid w:val="00EC6443"/>
    <w:rsid w:val="00EC676C"/>
    <w:rsid w:val="00EC705C"/>
    <w:rsid w:val="00EC70A9"/>
    <w:rsid w:val="00EC7159"/>
    <w:rsid w:val="00EC7178"/>
    <w:rsid w:val="00EC76C2"/>
    <w:rsid w:val="00EC7799"/>
    <w:rsid w:val="00EC7C2A"/>
    <w:rsid w:val="00EC7C63"/>
    <w:rsid w:val="00ED0018"/>
    <w:rsid w:val="00ED02D0"/>
    <w:rsid w:val="00ED0801"/>
    <w:rsid w:val="00ED0832"/>
    <w:rsid w:val="00ED0983"/>
    <w:rsid w:val="00ED0FA4"/>
    <w:rsid w:val="00ED10EA"/>
    <w:rsid w:val="00ED1FB3"/>
    <w:rsid w:val="00ED204D"/>
    <w:rsid w:val="00ED238B"/>
    <w:rsid w:val="00ED258C"/>
    <w:rsid w:val="00ED2863"/>
    <w:rsid w:val="00ED2884"/>
    <w:rsid w:val="00ED2AFD"/>
    <w:rsid w:val="00ED30F3"/>
    <w:rsid w:val="00ED384C"/>
    <w:rsid w:val="00ED39EA"/>
    <w:rsid w:val="00ED3B12"/>
    <w:rsid w:val="00ED3CF5"/>
    <w:rsid w:val="00ED3E80"/>
    <w:rsid w:val="00ED3EE2"/>
    <w:rsid w:val="00ED4084"/>
    <w:rsid w:val="00ED4282"/>
    <w:rsid w:val="00ED4A24"/>
    <w:rsid w:val="00ED5461"/>
    <w:rsid w:val="00ED5558"/>
    <w:rsid w:val="00ED6664"/>
    <w:rsid w:val="00ED68CB"/>
    <w:rsid w:val="00ED6AFB"/>
    <w:rsid w:val="00ED6BD4"/>
    <w:rsid w:val="00ED6D11"/>
    <w:rsid w:val="00ED7393"/>
    <w:rsid w:val="00ED7D66"/>
    <w:rsid w:val="00EE0433"/>
    <w:rsid w:val="00EE04F1"/>
    <w:rsid w:val="00EE06B4"/>
    <w:rsid w:val="00EE154B"/>
    <w:rsid w:val="00EE21FC"/>
    <w:rsid w:val="00EE2E9C"/>
    <w:rsid w:val="00EE37EF"/>
    <w:rsid w:val="00EE3CAF"/>
    <w:rsid w:val="00EE3DCF"/>
    <w:rsid w:val="00EE3E38"/>
    <w:rsid w:val="00EE3F7A"/>
    <w:rsid w:val="00EE42EA"/>
    <w:rsid w:val="00EE623C"/>
    <w:rsid w:val="00EE69C3"/>
    <w:rsid w:val="00EE6EE2"/>
    <w:rsid w:val="00EE7DE1"/>
    <w:rsid w:val="00EF03F1"/>
    <w:rsid w:val="00EF0588"/>
    <w:rsid w:val="00EF09CB"/>
    <w:rsid w:val="00EF0C6E"/>
    <w:rsid w:val="00EF1BA6"/>
    <w:rsid w:val="00EF1BAF"/>
    <w:rsid w:val="00EF1E17"/>
    <w:rsid w:val="00EF2029"/>
    <w:rsid w:val="00EF30DF"/>
    <w:rsid w:val="00EF3166"/>
    <w:rsid w:val="00EF31FF"/>
    <w:rsid w:val="00EF369E"/>
    <w:rsid w:val="00EF3A62"/>
    <w:rsid w:val="00EF3E59"/>
    <w:rsid w:val="00EF421A"/>
    <w:rsid w:val="00EF451F"/>
    <w:rsid w:val="00EF4956"/>
    <w:rsid w:val="00EF4B0A"/>
    <w:rsid w:val="00EF5050"/>
    <w:rsid w:val="00EF517C"/>
    <w:rsid w:val="00EF5C86"/>
    <w:rsid w:val="00EF5F22"/>
    <w:rsid w:val="00EF621E"/>
    <w:rsid w:val="00EF64E0"/>
    <w:rsid w:val="00EF669E"/>
    <w:rsid w:val="00EF6E43"/>
    <w:rsid w:val="00EF729E"/>
    <w:rsid w:val="00EF76B1"/>
    <w:rsid w:val="00EF79A4"/>
    <w:rsid w:val="00EF7B7A"/>
    <w:rsid w:val="00EF7D22"/>
    <w:rsid w:val="00EF7EDC"/>
    <w:rsid w:val="00F004AF"/>
    <w:rsid w:val="00F0065B"/>
    <w:rsid w:val="00F0095D"/>
    <w:rsid w:val="00F009A1"/>
    <w:rsid w:val="00F00C0B"/>
    <w:rsid w:val="00F00DEF"/>
    <w:rsid w:val="00F00EB4"/>
    <w:rsid w:val="00F00F32"/>
    <w:rsid w:val="00F01342"/>
    <w:rsid w:val="00F01524"/>
    <w:rsid w:val="00F02236"/>
    <w:rsid w:val="00F02662"/>
    <w:rsid w:val="00F026C8"/>
    <w:rsid w:val="00F02D25"/>
    <w:rsid w:val="00F03108"/>
    <w:rsid w:val="00F03711"/>
    <w:rsid w:val="00F03720"/>
    <w:rsid w:val="00F04186"/>
    <w:rsid w:val="00F0424F"/>
    <w:rsid w:val="00F04545"/>
    <w:rsid w:val="00F046B9"/>
    <w:rsid w:val="00F05AB8"/>
    <w:rsid w:val="00F065A8"/>
    <w:rsid w:val="00F06799"/>
    <w:rsid w:val="00F069F6"/>
    <w:rsid w:val="00F06AD2"/>
    <w:rsid w:val="00F0725D"/>
    <w:rsid w:val="00F0726E"/>
    <w:rsid w:val="00F07B68"/>
    <w:rsid w:val="00F101BA"/>
    <w:rsid w:val="00F102C0"/>
    <w:rsid w:val="00F10979"/>
    <w:rsid w:val="00F10C63"/>
    <w:rsid w:val="00F10D3E"/>
    <w:rsid w:val="00F10FD2"/>
    <w:rsid w:val="00F1149A"/>
    <w:rsid w:val="00F11765"/>
    <w:rsid w:val="00F11A13"/>
    <w:rsid w:val="00F11FB1"/>
    <w:rsid w:val="00F12695"/>
    <w:rsid w:val="00F1299A"/>
    <w:rsid w:val="00F13EE0"/>
    <w:rsid w:val="00F13FE9"/>
    <w:rsid w:val="00F14257"/>
    <w:rsid w:val="00F153A7"/>
    <w:rsid w:val="00F158C9"/>
    <w:rsid w:val="00F16135"/>
    <w:rsid w:val="00F16253"/>
    <w:rsid w:val="00F165FA"/>
    <w:rsid w:val="00F16717"/>
    <w:rsid w:val="00F16778"/>
    <w:rsid w:val="00F16957"/>
    <w:rsid w:val="00F1733A"/>
    <w:rsid w:val="00F17541"/>
    <w:rsid w:val="00F17A5F"/>
    <w:rsid w:val="00F200F0"/>
    <w:rsid w:val="00F20683"/>
    <w:rsid w:val="00F20862"/>
    <w:rsid w:val="00F20E4D"/>
    <w:rsid w:val="00F20EC8"/>
    <w:rsid w:val="00F2108E"/>
    <w:rsid w:val="00F216EB"/>
    <w:rsid w:val="00F21C49"/>
    <w:rsid w:val="00F21CEA"/>
    <w:rsid w:val="00F2218A"/>
    <w:rsid w:val="00F224DE"/>
    <w:rsid w:val="00F22753"/>
    <w:rsid w:val="00F229A1"/>
    <w:rsid w:val="00F22A70"/>
    <w:rsid w:val="00F22C08"/>
    <w:rsid w:val="00F22D34"/>
    <w:rsid w:val="00F23EE9"/>
    <w:rsid w:val="00F23FFE"/>
    <w:rsid w:val="00F24343"/>
    <w:rsid w:val="00F24384"/>
    <w:rsid w:val="00F24957"/>
    <w:rsid w:val="00F24AA3"/>
    <w:rsid w:val="00F24D4E"/>
    <w:rsid w:val="00F25912"/>
    <w:rsid w:val="00F25DA0"/>
    <w:rsid w:val="00F2634E"/>
    <w:rsid w:val="00F26E94"/>
    <w:rsid w:val="00F27B59"/>
    <w:rsid w:val="00F27BBB"/>
    <w:rsid w:val="00F27EC2"/>
    <w:rsid w:val="00F3020A"/>
    <w:rsid w:val="00F30784"/>
    <w:rsid w:val="00F30CD6"/>
    <w:rsid w:val="00F31474"/>
    <w:rsid w:val="00F31718"/>
    <w:rsid w:val="00F3197C"/>
    <w:rsid w:val="00F31C64"/>
    <w:rsid w:val="00F32365"/>
    <w:rsid w:val="00F32B42"/>
    <w:rsid w:val="00F32C26"/>
    <w:rsid w:val="00F32C72"/>
    <w:rsid w:val="00F32C79"/>
    <w:rsid w:val="00F32D6E"/>
    <w:rsid w:val="00F32F84"/>
    <w:rsid w:val="00F33270"/>
    <w:rsid w:val="00F3370C"/>
    <w:rsid w:val="00F338F3"/>
    <w:rsid w:val="00F338FD"/>
    <w:rsid w:val="00F33A49"/>
    <w:rsid w:val="00F33B8E"/>
    <w:rsid w:val="00F3408B"/>
    <w:rsid w:val="00F34741"/>
    <w:rsid w:val="00F349FD"/>
    <w:rsid w:val="00F34E72"/>
    <w:rsid w:val="00F357D1"/>
    <w:rsid w:val="00F35A47"/>
    <w:rsid w:val="00F35A79"/>
    <w:rsid w:val="00F35B55"/>
    <w:rsid w:val="00F35B9C"/>
    <w:rsid w:val="00F35CC5"/>
    <w:rsid w:val="00F35DB9"/>
    <w:rsid w:val="00F366D9"/>
    <w:rsid w:val="00F36AF6"/>
    <w:rsid w:val="00F371EB"/>
    <w:rsid w:val="00F372C9"/>
    <w:rsid w:val="00F3797F"/>
    <w:rsid w:val="00F37DEE"/>
    <w:rsid w:val="00F37E0F"/>
    <w:rsid w:val="00F40BA6"/>
    <w:rsid w:val="00F40C5B"/>
    <w:rsid w:val="00F40F26"/>
    <w:rsid w:val="00F41394"/>
    <w:rsid w:val="00F419E2"/>
    <w:rsid w:val="00F41B0B"/>
    <w:rsid w:val="00F41C90"/>
    <w:rsid w:val="00F41FD4"/>
    <w:rsid w:val="00F4206B"/>
    <w:rsid w:val="00F42456"/>
    <w:rsid w:val="00F42601"/>
    <w:rsid w:val="00F42B7F"/>
    <w:rsid w:val="00F42FEE"/>
    <w:rsid w:val="00F43244"/>
    <w:rsid w:val="00F43AB1"/>
    <w:rsid w:val="00F43E17"/>
    <w:rsid w:val="00F44250"/>
    <w:rsid w:val="00F44B51"/>
    <w:rsid w:val="00F45662"/>
    <w:rsid w:val="00F456AA"/>
    <w:rsid w:val="00F460BF"/>
    <w:rsid w:val="00F466A4"/>
    <w:rsid w:val="00F469EF"/>
    <w:rsid w:val="00F46C7D"/>
    <w:rsid w:val="00F46E16"/>
    <w:rsid w:val="00F4779F"/>
    <w:rsid w:val="00F47AC2"/>
    <w:rsid w:val="00F47B06"/>
    <w:rsid w:val="00F500A2"/>
    <w:rsid w:val="00F502C0"/>
    <w:rsid w:val="00F50379"/>
    <w:rsid w:val="00F503A9"/>
    <w:rsid w:val="00F5090C"/>
    <w:rsid w:val="00F50A60"/>
    <w:rsid w:val="00F51323"/>
    <w:rsid w:val="00F51651"/>
    <w:rsid w:val="00F51759"/>
    <w:rsid w:val="00F518BD"/>
    <w:rsid w:val="00F51EE1"/>
    <w:rsid w:val="00F52A29"/>
    <w:rsid w:val="00F52E2B"/>
    <w:rsid w:val="00F539C8"/>
    <w:rsid w:val="00F53BC9"/>
    <w:rsid w:val="00F54033"/>
    <w:rsid w:val="00F541E5"/>
    <w:rsid w:val="00F54558"/>
    <w:rsid w:val="00F54612"/>
    <w:rsid w:val="00F5469C"/>
    <w:rsid w:val="00F546D5"/>
    <w:rsid w:val="00F549B9"/>
    <w:rsid w:val="00F550BD"/>
    <w:rsid w:val="00F556A8"/>
    <w:rsid w:val="00F5585B"/>
    <w:rsid w:val="00F558FD"/>
    <w:rsid w:val="00F5591A"/>
    <w:rsid w:val="00F55EED"/>
    <w:rsid w:val="00F562C1"/>
    <w:rsid w:val="00F56A05"/>
    <w:rsid w:val="00F575AC"/>
    <w:rsid w:val="00F5783B"/>
    <w:rsid w:val="00F57CF5"/>
    <w:rsid w:val="00F60155"/>
    <w:rsid w:val="00F606AC"/>
    <w:rsid w:val="00F60EDA"/>
    <w:rsid w:val="00F60F19"/>
    <w:rsid w:val="00F60F71"/>
    <w:rsid w:val="00F60F94"/>
    <w:rsid w:val="00F60FBA"/>
    <w:rsid w:val="00F6113D"/>
    <w:rsid w:val="00F61546"/>
    <w:rsid w:val="00F617F2"/>
    <w:rsid w:val="00F61C80"/>
    <w:rsid w:val="00F61FBE"/>
    <w:rsid w:val="00F623AF"/>
    <w:rsid w:val="00F6246E"/>
    <w:rsid w:val="00F625D2"/>
    <w:rsid w:val="00F62DBB"/>
    <w:rsid w:val="00F6337B"/>
    <w:rsid w:val="00F63782"/>
    <w:rsid w:val="00F63935"/>
    <w:rsid w:val="00F63B44"/>
    <w:rsid w:val="00F63E60"/>
    <w:rsid w:val="00F640EB"/>
    <w:rsid w:val="00F643B9"/>
    <w:rsid w:val="00F648C9"/>
    <w:rsid w:val="00F649B8"/>
    <w:rsid w:val="00F649F8"/>
    <w:rsid w:val="00F64C88"/>
    <w:rsid w:val="00F64DEB"/>
    <w:rsid w:val="00F64EB3"/>
    <w:rsid w:val="00F655FD"/>
    <w:rsid w:val="00F6575B"/>
    <w:rsid w:val="00F66068"/>
    <w:rsid w:val="00F669FD"/>
    <w:rsid w:val="00F672F0"/>
    <w:rsid w:val="00F6758C"/>
    <w:rsid w:val="00F67B6B"/>
    <w:rsid w:val="00F67DC5"/>
    <w:rsid w:val="00F700F6"/>
    <w:rsid w:val="00F705FE"/>
    <w:rsid w:val="00F70831"/>
    <w:rsid w:val="00F70BA9"/>
    <w:rsid w:val="00F70EDB"/>
    <w:rsid w:val="00F71586"/>
    <w:rsid w:val="00F715C9"/>
    <w:rsid w:val="00F723B0"/>
    <w:rsid w:val="00F728D4"/>
    <w:rsid w:val="00F73297"/>
    <w:rsid w:val="00F73506"/>
    <w:rsid w:val="00F73C8F"/>
    <w:rsid w:val="00F74591"/>
    <w:rsid w:val="00F745F3"/>
    <w:rsid w:val="00F7468C"/>
    <w:rsid w:val="00F756E7"/>
    <w:rsid w:val="00F76E21"/>
    <w:rsid w:val="00F76E9E"/>
    <w:rsid w:val="00F77305"/>
    <w:rsid w:val="00F77707"/>
    <w:rsid w:val="00F777AB"/>
    <w:rsid w:val="00F778FB"/>
    <w:rsid w:val="00F80213"/>
    <w:rsid w:val="00F80CCA"/>
    <w:rsid w:val="00F80E0C"/>
    <w:rsid w:val="00F8129C"/>
    <w:rsid w:val="00F81416"/>
    <w:rsid w:val="00F81958"/>
    <w:rsid w:val="00F82266"/>
    <w:rsid w:val="00F8232F"/>
    <w:rsid w:val="00F8265E"/>
    <w:rsid w:val="00F8297B"/>
    <w:rsid w:val="00F830C9"/>
    <w:rsid w:val="00F83CB0"/>
    <w:rsid w:val="00F84B29"/>
    <w:rsid w:val="00F84D42"/>
    <w:rsid w:val="00F84FD5"/>
    <w:rsid w:val="00F85148"/>
    <w:rsid w:val="00F853CE"/>
    <w:rsid w:val="00F85647"/>
    <w:rsid w:val="00F86A9D"/>
    <w:rsid w:val="00F8719A"/>
    <w:rsid w:val="00F87A06"/>
    <w:rsid w:val="00F87D82"/>
    <w:rsid w:val="00F9051E"/>
    <w:rsid w:val="00F9091D"/>
    <w:rsid w:val="00F90969"/>
    <w:rsid w:val="00F90A9F"/>
    <w:rsid w:val="00F90CCC"/>
    <w:rsid w:val="00F90E69"/>
    <w:rsid w:val="00F91251"/>
    <w:rsid w:val="00F917C0"/>
    <w:rsid w:val="00F91CDC"/>
    <w:rsid w:val="00F91E71"/>
    <w:rsid w:val="00F92523"/>
    <w:rsid w:val="00F92574"/>
    <w:rsid w:val="00F92740"/>
    <w:rsid w:val="00F927D5"/>
    <w:rsid w:val="00F92BF4"/>
    <w:rsid w:val="00F92F6C"/>
    <w:rsid w:val="00F93A59"/>
    <w:rsid w:val="00F95288"/>
    <w:rsid w:val="00F959F5"/>
    <w:rsid w:val="00F95CA7"/>
    <w:rsid w:val="00F96284"/>
    <w:rsid w:val="00F96321"/>
    <w:rsid w:val="00F966FD"/>
    <w:rsid w:val="00F96729"/>
    <w:rsid w:val="00F96D0A"/>
    <w:rsid w:val="00F96F31"/>
    <w:rsid w:val="00F978A5"/>
    <w:rsid w:val="00F97E42"/>
    <w:rsid w:val="00F97FD6"/>
    <w:rsid w:val="00FA008B"/>
    <w:rsid w:val="00FA0481"/>
    <w:rsid w:val="00FA0AB7"/>
    <w:rsid w:val="00FA0C00"/>
    <w:rsid w:val="00FA124A"/>
    <w:rsid w:val="00FA1491"/>
    <w:rsid w:val="00FA17C2"/>
    <w:rsid w:val="00FA21C8"/>
    <w:rsid w:val="00FA22BF"/>
    <w:rsid w:val="00FA31E6"/>
    <w:rsid w:val="00FA321F"/>
    <w:rsid w:val="00FA329F"/>
    <w:rsid w:val="00FA33EA"/>
    <w:rsid w:val="00FA43AD"/>
    <w:rsid w:val="00FA464F"/>
    <w:rsid w:val="00FA48C1"/>
    <w:rsid w:val="00FA5493"/>
    <w:rsid w:val="00FA54AF"/>
    <w:rsid w:val="00FA5D2B"/>
    <w:rsid w:val="00FA656F"/>
    <w:rsid w:val="00FA6DBC"/>
    <w:rsid w:val="00FA7193"/>
    <w:rsid w:val="00FA73D2"/>
    <w:rsid w:val="00FA74DB"/>
    <w:rsid w:val="00FA7BC2"/>
    <w:rsid w:val="00FB0793"/>
    <w:rsid w:val="00FB0A41"/>
    <w:rsid w:val="00FB0E12"/>
    <w:rsid w:val="00FB2396"/>
    <w:rsid w:val="00FB2925"/>
    <w:rsid w:val="00FB2EB9"/>
    <w:rsid w:val="00FB3228"/>
    <w:rsid w:val="00FB35C3"/>
    <w:rsid w:val="00FB35EC"/>
    <w:rsid w:val="00FB3C36"/>
    <w:rsid w:val="00FB3ECD"/>
    <w:rsid w:val="00FB3FBD"/>
    <w:rsid w:val="00FB4171"/>
    <w:rsid w:val="00FB4257"/>
    <w:rsid w:val="00FB48E4"/>
    <w:rsid w:val="00FB6CED"/>
    <w:rsid w:val="00FB6F59"/>
    <w:rsid w:val="00FB719D"/>
    <w:rsid w:val="00FB7242"/>
    <w:rsid w:val="00FB7602"/>
    <w:rsid w:val="00FB7906"/>
    <w:rsid w:val="00FB7DEF"/>
    <w:rsid w:val="00FB7F2C"/>
    <w:rsid w:val="00FC017A"/>
    <w:rsid w:val="00FC0322"/>
    <w:rsid w:val="00FC06C5"/>
    <w:rsid w:val="00FC0C65"/>
    <w:rsid w:val="00FC0E27"/>
    <w:rsid w:val="00FC107D"/>
    <w:rsid w:val="00FC1242"/>
    <w:rsid w:val="00FC18E1"/>
    <w:rsid w:val="00FC1A5C"/>
    <w:rsid w:val="00FC1AE9"/>
    <w:rsid w:val="00FC2EF1"/>
    <w:rsid w:val="00FC2FF4"/>
    <w:rsid w:val="00FC366C"/>
    <w:rsid w:val="00FC3959"/>
    <w:rsid w:val="00FC3C5A"/>
    <w:rsid w:val="00FC3F19"/>
    <w:rsid w:val="00FC4082"/>
    <w:rsid w:val="00FC4699"/>
    <w:rsid w:val="00FC5824"/>
    <w:rsid w:val="00FC5B05"/>
    <w:rsid w:val="00FC5B2F"/>
    <w:rsid w:val="00FC670B"/>
    <w:rsid w:val="00FC7BD6"/>
    <w:rsid w:val="00FD0109"/>
    <w:rsid w:val="00FD0258"/>
    <w:rsid w:val="00FD0872"/>
    <w:rsid w:val="00FD0935"/>
    <w:rsid w:val="00FD0A93"/>
    <w:rsid w:val="00FD0BF4"/>
    <w:rsid w:val="00FD0BF6"/>
    <w:rsid w:val="00FD1678"/>
    <w:rsid w:val="00FD1A3D"/>
    <w:rsid w:val="00FD1D16"/>
    <w:rsid w:val="00FD1E00"/>
    <w:rsid w:val="00FD30CE"/>
    <w:rsid w:val="00FD315C"/>
    <w:rsid w:val="00FD3241"/>
    <w:rsid w:val="00FD338B"/>
    <w:rsid w:val="00FD38D5"/>
    <w:rsid w:val="00FD3BCF"/>
    <w:rsid w:val="00FD40BB"/>
    <w:rsid w:val="00FD435F"/>
    <w:rsid w:val="00FD51EE"/>
    <w:rsid w:val="00FD5500"/>
    <w:rsid w:val="00FD5B5F"/>
    <w:rsid w:val="00FD5B8C"/>
    <w:rsid w:val="00FD5F64"/>
    <w:rsid w:val="00FD60F0"/>
    <w:rsid w:val="00FD68DB"/>
    <w:rsid w:val="00FD7237"/>
    <w:rsid w:val="00FD725B"/>
    <w:rsid w:val="00FD7F5E"/>
    <w:rsid w:val="00FE0047"/>
    <w:rsid w:val="00FE0124"/>
    <w:rsid w:val="00FE0260"/>
    <w:rsid w:val="00FE085D"/>
    <w:rsid w:val="00FE08D6"/>
    <w:rsid w:val="00FE09F1"/>
    <w:rsid w:val="00FE0CA9"/>
    <w:rsid w:val="00FE0E4A"/>
    <w:rsid w:val="00FE149A"/>
    <w:rsid w:val="00FE15F8"/>
    <w:rsid w:val="00FE1620"/>
    <w:rsid w:val="00FE16B3"/>
    <w:rsid w:val="00FE19F5"/>
    <w:rsid w:val="00FE1D84"/>
    <w:rsid w:val="00FE1DDD"/>
    <w:rsid w:val="00FE215B"/>
    <w:rsid w:val="00FE2708"/>
    <w:rsid w:val="00FE2DDB"/>
    <w:rsid w:val="00FE3997"/>
    <w:rsid w:val="00FE3A0C"/>
    <w:rsid w:val="00FE4125"/>
    <w:rsid w:val="00FE51A6"/>
    <w:rsid w:val="00FE5B33"/>
    <w:rsid w:val="00FE5D65"/>
    <w:rsid w:val="00FE5DAA"/>
    <w:rsid w:val="00FE5F5B"/>
    <w:rsid w:val="00FE610B"/>
    <w:rsid w:val="00FE6308"/>
    <w:rsid w:val="00FE643C"/>
    <w:rsid w:val="00FE6845"/>
    <w:rsid w:val="00FE7068"/>
    <w:rsid w:val="00FE730C"/>
    <w:rsid w:val="00FE77AF"/>
    <w:rsid w:val="00FE7E8E"/>
    <w:rsid w:val="00FF0013"/>
    <w:rsid w:val="00FF0332"/>
    <w:rsid w:val="00FF055F"/>
    <w:rsid w:val="00FF0568"/>
    <w:rsid w:val="00FF092B"/>
    <w:rsid w:val="00FF0DD4"/>
    <w:rsid w:val="00FF0DEF"/>
    <w:rsid w:val="00FF1652"/>
    <w:rsid w:val="00FF16DC"/>
    <w:rsid w:val="00FF1775"/>
    <w:rsid w:val="00FF1C15"/>
    <w:rsid w:val="00FF1C88"/>
    <w:rsid w:val="00FF1C90"/>
    <w:rsid w:val="00FF1F12"/>
    <w:rsid w:val="00FF24A2"/>
    <w:rsid w:val="00FF2766"/>
    <w:rsid w:val="00FF27FF"/>
    <w:rsid w:val="00FF2D00"/>
    <w:rsid w:val="00FF3AB0"/>
    <w:rsid w:val="00FF3D95"/>
    <w:rsid w:val="00FF402A"/>
    <w:rsid w:val="00FF4256"/>
    <w:rsid w:val="00FF4636"/>
    <w:rsid w:val="00FF4A3E"/>
    <w:rsid w:val="00FF55B4"/>
    <w:rsid w:val="00FF5B05"/>
    <w:rsid w:val="00FF5D34"/>
    <w:rsid w:val="00FF5D5F"/>
    <w:rsid w:val="00FF673A"/>
    <w:rsid w:val="00FF6D04"/>
    <w:rsid w:val="00FF7009"/>
    <w:rsid w:val="00FF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7AA93"/>
  <w15:docId w15:val="{D4DDD6F5-7533-42C7-B47A-FF9484B09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rebuchet MS" w:eastAsiaTheme="minorHAnsi" w:hAnsi="Trebuchet MS" w:cstheme="minorBidi"/>
        <w:sz w:val="22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3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v">
    <w:name w:val="vv"/>
    <w:basedOn w:val="DefaultParagraphFont"/>
    <w:rsid w:val="007107D3"/>
  </w:style>
  <w:style w:type="character" w:customStyle="1" w:styleId="sc">
    <w:name w:val="sc"/>
    <w:basedOn w:val="DefaultParagraphFont"/>
    <w:rsid w:val="007107D3"/>
  </w:style>
  <w:style w:type="paragraph" w:customStyle="1" w:styleId="verse">
    <w:name w:val="verse"/>
    <w:basedOn w:val="Normal"/>
    <w:rsid w:val="007107D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107D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107D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7107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107D3"/>
  </w:style>
  <w:style w:type="paragraph" w:styleId="Footer">
    <w:name w:val="footer"/>
    <w:basedOn w:val="Normal"/>
    <w:link w:val="FooterChar"/>
    <w:uiPriority w:val="99"/>
    <w:unhideWhenUsed/>
    <w:rsid w:val="007107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07D3"/>
  </w:style>
  <w:style w:type="paragraph" w:styleId="NoSpacing">
    <w:name w:val="No Spacing"/>
    <w:uiPriority w:val="1"/>
    <w:qFormat/>
    <w:rsid w:val="001A44CF"/>
    <w:rPr>
      <w:rFonts w:asciiTheme="minorHAnsi" w:hAnsiTheme="minorHAnsi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44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45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46A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339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7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60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9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3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5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7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9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www.staugustinesedmonton.com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yperlink" Target="mailto:office@staugustinesedmonton.com" TargetMode="External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hyperlink" Target="mailto:office@staugustinesedmonton.com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facebook.com/staugustinesedmonton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22</Words>
  <Characters>354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St. Augustine's Office</cp:lastModifiedBy>
  <cp:revision>3</cp:revision>
  <cp:lastPrinted>2018-09-30T18:52:00Z</cp:lastPrinted>
  <dcterms:created xsi:type="dcterms:W3CDTF">2020-10-04T21:14:00Z</dcterms:created>
  <dcterms:modified xsi:type="dcterms:W3CDTF">2020-10-04T21:14:00Z</dcterms:modified>
</cp:coreProperties>
</file>